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6128" w14:textId="0AD3AC26" w:rsidR="00DF5354" w:rsidRPr="005678D0" w:rsidRDefault="00021314" w:rsidP="005E7C22">
      <w:pPr>
        <w:spacing w:before="100" w:beforeAutospacing="1" w:after="100" w:afterAutospacing="1"/>
        <w:rPr>
          <w:rFonts w:ascii="Times New Roman" w:hAnsi="Times New Roman" w:cs="Times New Roman"/>
          <w:b/>
          <w:sz w:val="24"/>
          <w:szCs w:val="24"/>
        </w:rPr>
      </w:pPr>
      <w:r w:rsidRPr="005678D0">
        <w:rPr>
          <w:rFonts w:ascii="Times New Roman" w:hAnsi="Times New Roman" w:cs="Times New Roman"/>
          <w:b/>
          <w:sz w:val="24"/>
          <w:szCs w:val="24"/>
        </w:rPr>
        <w:t>Minutes of</w:t>
      </w:r>
      <w:r w:rsidR="00AB4E88">
        <w:rPr>
          <w:rFonts w:ascii="Times New Roman" w:hAnsi="Times New Roman" w:cs="Times New Roman"/>
          <w:b/>
          <w:sz w:val="24"/>
          <w:szCs w:val="24"/>
        </w:rPr>
        <w:t xml:space="preserve"> the Northampton County School</w:t>
      </w:r>
      <w:r w:rsidR="00115C0F">
        <w:rPr>
          <w:rFonts w:ascii="Times New Roman" w:hAnsi="Times New Roman" w:cs="Times New Roman"/>
          <w:b/>
          <w:sz w:val="24"/>
          <w:szCs w:val="24"/>
        </w:rPr>
        <w:t xml:space="preserve"> Board </w:t>
      </w:r>
      <w:r w:rsidR="00626B2F">
        <w:rPr>
          <w:rFonts w:ascii="Times New Roman" w:hAnsi="Times New Roman" w:cs="Times New Roman"/>
          <w:b/>
          <w:sz w:val="24"/>
          <w:szCs w:val="24"/>
        </w:rPr>
        <w:t>–</w:t>
      </w:r>
      <w:r w:rsidR="00DA2829">
        <w:rPr>
          <w:rFonts w:ascii="Times New Roman" w:hAnsi="Times New Roman" w:cs="Times New Roman"/>
          <w:b/>
          <w:sz w:val="24"/>
          <w:szCs w:val="24"/>
        </w:rPr>
        <w:t xml:space="preserve">Work Session </w:t>
      </w:r>
      <w:r w:rsidR="000243BC">
        <w:rPr>
          <w:rFonts w:ascii="Times New Roman" w:hAnsi="Times New Roman" w:cs="Times New Roman"/>
          <w:b/>
          <w:sz w:val="24"/>
          <w:szCs w:val="24"/>
        </w:rPr>
        <w:t xml:space="preserve">Meeting </w:t>
      </w:r>
      <w:r w:rsidR="00C606A7">
        <w:rPr>
          <w:rFonts w:ascii="Times New Roman" w:hAnsi="Times New Roman" w:cs="Times New Roman"/>
          <w:b/>
          <w:sz w:val="24"/>
          <w:szCs w:val="24"/>
        </w:rPr>
        <w:t>held</w:t>
      </w:r>
      <w:r w:rsidR="004D2545">
        <w:rPr>
          <w:rFonts w:ascii="Times New Roman" w:hAnsi="Times New Roman" w:cs="Times New Roman"/>
          <w:b/>
          <w:sz w:val="24"/>
          <w:szCs w:val="24"/>
        </w:rPr>
        <w:t xml:space="preserve"> </w:t>
      </w:r>
      <w:r w:rsidR="00AB4E88">
        <w:rPr>
          <w:rFonts w:ascii="Times New Roman" w:hAnsi="Times New Roman" w:cs="Times New Roman"/>
          <w:b/>
          <w:sz w:val="24"/>
          <w:szCs w:val="24"/>
        </w:rPr>
        <w:t xml:space="preserve">on </w:t>
      </w:r>
      <w:r w:rsidR="00AA105C">
        <w:rPr>
          <w:rFonts w:ascii="Times New Roman" w:hAnsi="Times New Roman" w:cs="Times New Roman"/>
          <w:b/>
          <w:sz w:val="24"/>
          <w:szCs w:val="24"/>
        </w:rPr>
        <w:t>T</w:t>
      </w:r>
      <w:r w:rsidR="008F3965">
        <w:rPr>
          <w:rFonts w:ascii="Times New Roman" w:hAnsi="Times New Roman" w:cs="Times New Roman"/>
          <w:b/>
          <w:sz w:val="24"/>
          <w:szCs w:val="24"/>
        </w:rPr>
        <w:t>hursday</w:t>
      </w:r>
      <w:r w:rsidR="00BE0014">
        <w:rPr>
          <w:rFonts w:ascii="Times New Roman" w:hAnsi="Times New Roman" w:cs="Times New Roman"/>
          <w:b/>
          <w:sz w:val="24"/>
          <w:szCs w:val="24"/>
        </w:rPr>
        <w:t xml:space="preserve">, </w:t>
      </w:r>
      <w:r w:rsidR="00BD2DC6">
        <w:rPr>
          <w:rFonts w:ascii="Times New Roman" w:hAnsi="Times New Roman" w:cs="Times New Roman"/>
          <w:b/>
          <w:sz w:val="24"/>
          <w:szCs w:val="24"/>
        </w:rPr>
        <w:t xml:space="preserve">August </w:t>
      </w:r>
      <w:r w:rsidR="007F0354">
        <w:rPr>
          <w:rFonts w:ascii="Times New Roman" w:hAnsi="Times New Roman" w:cs="Times New Roman"/>
          <w:b/>
          <w:sz w:val="24"/>
          <w:szCs w:val="24"/>
        </w:rPr>
        <w:t>25</w:t>
      </w:r>
      <w:r w:rsidR="0066589A">
        <w:rPr>
          <w:rFonts w:ascii="Times New Roman" w:hAnsi="Times New Roman" w:cs="Times New Roman"/>
          <w:b/>
          <w:sz w:val="24"/>
          <w:szCs w:val="24"/>
        </w:rPr>
        <w:t>,</w:t>
      </w:r>
      <w:r w:rsidR="00D12E86">
        <w:rPr>
          <w:rFonts w:ascii="Times New Roman" w:hAnsi="Times New Roman" w:cs="Times New Roman"/>
          <w:b/>
          <w:sz w:val="24"/>
          <w:szCs w:val="24"/>
        </w:rPr>
        <w:t xml:space="preserve"> </w:t>
      </w:r>
      <w:r w:rsidRPr="005678D0">
        <w:rPr>
          <w:rFonts w:ascii="Times New Roman" w:hAnsi="Times New Roman" w:cs="Times New Roman"/>
          <w:b/>
          <w:sz w:val="24"/>
          <w:szCs w:val="24"/>
        </w:rPr>
        <w:t>20</w:t>
      </w:r>
      <w:r w:rsidR="00AB4E88">
        <w:rPr>
          <w:rFonts w:ascii="Times New Roman" w:hAnsi="Times New Roman" w:cs="Times New Roman"/>
          <w:b/>
          <w:sz w:val="24"/>
          <w:szCs w:val="24"/>
        </w:rPr>
        <w:t>2</w:t>
      </w:r>
      <w:r w:rsidR="007C0AB8">
        <w:rPr>
          <w:rFonts w:ascii="Times New Roman" w:hAnsi="Times New Roman" w:cs="Times New Roman"/>
          <w:b/>
          <w:sz w:val="24"/>
          <w:szCs w:val="24"/>
        </w:rPr>
        <w:t>2</w:t>
      </w:r>
      <w:r w:rsidR="00AE73B2">
        <w:rPr>
          <w:rFonts w:ascii="Times New Roman" w:hAnsi="Times New Roman" w:cs="Times New Roman"/>
          <w:b/>
          <w:sz w:val="24"/>
          <w:szCs w:val="24"/>
        </w:rPr>
        <w:t xml:space="preserve"> </w:t>
      </w:r>
      <w:r w:rsidR="00AB4E88">
        <w:rPr>
          <w:rFonts w:ascii="Times New Roman" w:hAnsi="Times New Roman" w:cs="Times New Roman"/>
          <w:b/>
          <w:sz w:val="24"/>
          <w:szCs w:val="24"/>
        </w:rPr>
        <w:t>–</w:t>
      </w:r>
      <w:r w:rsidR="007C0AB8">
        <w:rPr>
          <w:rFonts w:ascii="Times New Roman" w:hAnsi="Times New Roman" w:cs="Times New Roman"/>
          <w:b/>
          <w:sz w:val="24"/>
          <w:szCs w:val="24"/>
        </w:rPr>
        <w:t xml:space="preserve"> </w:t>
      </w:r>
      <w:r w:rsidR="0065069F">
        <w:rPr>
          <w:rFonts w:ascii="Times New Roman" w:hAnsi="Times New Roman" w:cs="Times New Roman"/>
          <w:b/>
          <w:sz w:val="24"/>
          <w:szCs w:val="24"/>
        </w:rPr>
        <w:t>5</w:t>
      </w:r>
      <w:r w:rsidR="00F16221">
        <w:rPr>
          <w:rFonts w:ascii="Times New Roman" w:hAnsi="Times New Roman" w:cs="Times New Roman"/>
          <w:b/>
          <w:sz w:val="24"/>
          <w:szCs w:val="24"/>
        </w:rPr>
        <w:t>:</w:t>
      </w:r>
      <w:r w:rsidR="00DA2829">
        <w:rPr>
          <w:rFonts w:ascii="Times New Roman" w:hAnsi="Times New Roman" w:cs="Times New Roman"/>
          <w:b/>
          <w:sz w:val="24"/>
          <w:szCs w:val="24"/>
        </w:rPr>
        <w:t>3</w:t>
      </w:r>
      <w:r w:rsidR="00C606A7">
        <w:rPr>
          <w:rFonts w:ascii="Times New Roman" w:hAnsi="Times New Roman" w:cs="Times New Roman"/>
          <w:b/>
          <w:sz w:val="24"/>
          <w:szCs w:val="24"/>
        </w:rPr>
        <w:t>0</w:t>
      </w:r>
      <w:r w:rsidR="00AA105C">
        <w:rPr>
          <w:rFonts w:ascii="Times New Roman" w:hAnsi="Times New Roman" w:cs="Times New Roman"/>
          <w:b/>
          <w:sz w:val="24"/>
          <w:szCs w:val="24"/>
        </w:rPr>
        <w:t xml:space="preserve"> pm </w:t>
      </w:r>
      <w:r w:rsidR="00C606A7">
        <w:rPr>
          <w:rFonts w:ascii="Times New Roman" w:hAnsi="Times New Roman" w:cs="Times New Roman"/>
          <w:b/>
          <w:sz w:val="24"/>
          <w:szCs w:val="24"/>
        </w:rPr>
        <w:t>located</w:t>
      </w:r>
      <w:r w:rsidR="00681309">
        <w:rPr>
          <w:rFonts w:ascii="Times New Roman" w:hAnsi="Times New Roman" w:cs="Times New Roman"/>
          <w:b/>
          <w:sz w:val="24"/>
          <w:szCs w:val="24"/>
        </w:rPr>
        <w:t xml:space="preserve"> </w:t>
      </w:r>
      <w:r w:rsidR="00F16221">
        <w:rPr>
          <w:rFonts w:ascii="Times New Roman" w:hAnsi="Times New Roman" w:cs="Times New Roman"/>
          <w:b/>
          <w:sz w:val="24"/>
          <w:szCs w:val="24"/>
        </w:rPr>
        <w:t xml:space="preserve">at </w:t>
      </w:r>
      <w:r w:rsidR="001F713D">
        <w:rPr>
          <w:rFonts w:ascii="Times New Roman" w:hAnsi="Times New Roman" w:cs="Times New Roman"/>
          <w:b/>
          <w:sz w:val="24"/>
          <w:szCs w:val="24"/>
        </w:rPr>
        <w:t xml:space="preserve">Central Office Administration Bldg., located at 7207 Young Street, </w:t>
      </w:r>
      <w:proofErr w:type="spellStart"/>
      <w:r w:rsidR="001F713D">
        <w:rPr>
          <w:rFonts w:ascii="Times New Roman" w:hAnsi="Times New Roman" w:cs="Times New Roman"/>
          <w:b/>
          <w:sz w:val="24"/>
          <w:szCs w:val="24"/>
        </w:rPr>
        <w:t>Machipongo</w:t>
      </w:r>
      <w:proofErr w:type="spellEnd"/>
      <w:r w:rsidR="001F713D">
        <w:rPr>
          <w:rFonts w:ascii="Times New Roman" w:hAnsi="Times New Roman" w:cs="Times New Roman"/>
          <w:b/>
          <w:sz w:val="24"/>
          <w:szCs w:val="24"/>
        </w:rPr>
        <w:t>, Virginia 23405.</w:t>
      </w:r>
    </w:p>
    <w:p w14:paraId="69546FA2" w14:textId="7A41D0E7" w:rsidR="00A61259" w:rsidRDefault="007C0AB8" w:rsidP="00A67F27">
      <w:pPr>
        <w:spacing w:after="0"/>
        <w:rPr>
          <w:rFonts w:ascii="Times New Roman" w:hAnsi="Times New Roman" w:cs="Times New Roman"/>
          <w:sz w:val="24"/>
          <w:szCs w:val="24"/>
        </w:rPr>
      </w:pPr>
      <w:r>
        <w:rPr>
          <w:rFonts w:ascii="Times New Roman" w:hAnsi="Times New Roman" w:cs="Times New Roman"/>
          <w:sz w:val="24"/>
          <w:szCs w:val="24"/>
        </w:rPr>
        <w:t>Present:</w:t>
      </w:r>
      <w:r w:rsidR="00A67F27">
        <w:rPr>
          <w:rFonts w:ascii="Times New Roman" w:hAnsi="Times New Roman" w:cs="Times New Roman"/>
          <w:sz w:val="24"/>
          <w:szCs w:val="24"/>
        </w:rPr>
        <w:tab/>
      </w:r>
      <w:r w:rsidR="00A61259">
        <w:rPr>
          <w:rFonts w:ascii="Times New Roman" w:hAnsi="Times New Roman" w:cs="Times New Roman"/>
          <w:sz w:val="24"/>
          <w:szCs w:val="24"/>
        </w:rPr>
        <w:t>Ms. Charlena Jones, Board Chairperson</w:t>
      </w:r>
    </w:p>
    <w:p w14:paraId="1A5FA4C2" w14:textId="0BCD9832" w:rsidR="004D2545" w:rsidRDefault="004D2545" w:rsidP="00A61259">
      <w:pPr>
        <w:spacing w:after="0"/>
        <w:ind w:left="720" w:firstLine="720"/>
        <w:rPr>
          <w:rFonts w:ascii="Times New Roman" w:hAnsi="Times New Roman" w:cs="Times New Roman"/>
          <w:sz w:val="24"/>
          <w:szCs w:val="24"/>
        </w:rPr>
      </w:pPr>
      <w:r>
        <w:rPr>
          <w:rFonts w:ascii="Times New Roman" w:hAnsi="Times New Roman" w:cs="Times New Roman"/>
          <w:sz w:val="24"/>
          <w:szCs w:val="24"/>
        </w:rPr>
        <w:t>Ms. Liz Jones, Board Vice-Chairperson</w:t>
      </w:r>
    </w:p>
    <w:p w14:paraId="51646921" w14:textId="58AC9934" w:rsidR="00A61259" w:rsidRDefault="00870610" w:rsidP="00870610">
      <w:pPr>
        <w:spacing w:after="0"/>
        <w:ind w:left="720" w:firstLine="720"/>
        <w:rPr>
          <w:rFonts w:ascii="Times New Roman" w:hAnsi="Times New Roman" w:cs="Times New Roman"/>
          <w:sz w:val="24"/>
          <w:szCs w:val="24"/>
        </w:rPr>
      </w:pPr>
      <w:r>
        <w:rPr>
          <w:rFonts w:ascii="Times New Roman" w:hAnsi="Times New Roman" w:cs="Times New Roman"/>
          <w:sz w:val="24"/>
          <w:szCs w:val="24"/>
        </w:rPr>
        <w:t>Ms. Jill Bieri, Board Member</w:t>
      </w:r>
    </w:p>
    <w:p w14:paraId="4FB621DB" w14:textId="30938903" w:rsidR="00FF07CC" w:rsidRDefault="00FF07CC" w:rsidP="00FF07CC">
      <w:pPr>
        <w:spacing w:after="0"/>
        <w:ind w:left="720" w:firstLine="720"/>
        <w:rPr>
          <w:rFonts w:ascii="Times New Roman" w:hAnsi="Times New Roman" w:cs="Times New Roman"/>
          <w:sz w:val="24"/>
          <w:szCs w:val="24"/>
        </w:rPr>
      </w:pPr>
      <w:r>
        <w:rPr>
          <w:rFonts w:ascii="Times New Roman" w:hAnsi="Times New Roman" w:cs="Times New Roman"/>
          <w:sz w:val="24"/>
          <w:szCs w:val="24"/>
        </w:rPr>
        <w:t>Ms. Helene Doughty, Board Member</w:t>
      </w:r>
    </w:p>
    <w:p w14:paraId="1B3C42B9" w14:textId="16F64D18" w:rsidR="003760D6" w:rsidRDefault="003760D6" w:rsidP="003760D6">
      <w:pPr>
        <w:spacing w:after="0"/>
        <w:ind w:left="720" w:firstLine="720"/>
        <w:rPr>
          <w:rFonts w:ascii="Times New Roman" w:hAnsi="Times New Roman" w:cs="Times New Roman"/>
          <w:sz w:val="24"/>
          <w:szCs w:val="24"/>
        </w:rPr>
      </w:pPr>
      <w:r>
        <w:rPr>
          <w:rFonts w:ascii="Times New Roman" w:hAnsi="Times New Roman" w:cs="Times New Roman"/>
          <w:sz w:val="24"/>
          <w:szCs w:val="24"/>
        </w:rPr>
        <w:t>Ms. Betty Borden, Board Member</w:t>
      </w:r>
    </w:p>
    <w:p w14:paraId="2BA22616" w14:textId="21CD42E8" w:rsidR="00E036FB" w:rsidRDefault="00870610" w:rsidP="006B1DDC">
      <w:pPr>
        <w:spacing w:after="0"/>
        <w:ind w:left="720" w:firstLine="720"/>
        <w:rPr>
          <w:rFonts w:ascii="Times New Roman" w:hAnsi="Times New Roman" w:cs="Times New Roman"/>
          <w:sz w:val="24"/>
          <w:szCs w:val="24"/>
        </w:rPr>
      </w:pPr>
      <w:r>
        <w:rPr>
          <w:rFonts w:ascii="Times New Roman" w:hAnsi="Times New Roman" w:cs="Times New Roman"/>
          <w:sz w:val="24"/>
          <w:szCs w:val="24"/>
        </w:rPr>
        <w:t>Dr. Jaime Cole,</w:t>
      </w:r>
      <w:r w:rsidR="00E036FB">
        <w:rPr>
          <w:rFonts w:ascii="Times New Roman" w:hAnsi="Times New Roman" w:cs="Times New Roman"/>
          <w:sz w:val="24"/>
          <w:szCs w:val="24"/>
        </w:rPr>
        <w:t xml:space="preserve"> Superintendent of Schools</w:t>
      </w:r>
    </w:p>
    <w:p w14:paraId="01E53B85" w14:textId="77777777" w:rsidR="00870610" w:rsidRDefault="00870610" w:rsidP="00870610">
      <w:pPr>
        <w:spacing w:after="0"/>
        <w:ind w:left="720" w:firstLine="720"/>
        <w:rPr>
          <w:rFonts w:ascii="Times New Roman" w:hAnsi="Times New Roman" w:cs="Times New Roman"/>
          <w:sz w:val="24"/>
          <w:szCs w:val="24"/>
        </w:rPr>
      </w:pPr>
      <w:r>
        <w:rPr>
          <w:rFonts w:ascii="Times New Roman" w:hAnsi="Times New Roman" w:cs="Times New Roman"/>
          <w:sz w:val="24"/>
          <w:szCs w:val="24"/>
        </w:rPr>
        <w:t>Ms. Karen Pitt, Board Clerk</w:t>
      </w:r>
    </w:p>
    <w:p w14:paraId="24BA4FEF" w14:textId="77777777" w:rsidR="004B3E46" w:rsidRDefault="004B3E46" w:rsidP="004B3E46">
      <w:pPr>
        <w:spacing w:after="0"/>
        <w:rPr>
          <w:rFonts w:ascii="Times New Roman" w:hAnsi="Times New Roman" w:cs="Times New Roman"/>
          <w:sz w:val="24"/>
          <w:szCs w:val="24"/>
        </w:rPr>
      </w:pPr>
    </w:p>
    <w:p w14:paraId="5A9998C9" w14:textId="6DA6C795" w:rsidR="00B5288D" w:rsidRDefault="004B3E46" w:rsidP="00B5288D">
      <w:pPr>
        <w:spacing w:after="0"/>
        <w:rPr>
          <w:rFonts w:ascii="Times New Roman" w:hAnsi="Times New Roman" w:cs="Times New Roman"/>
          <w:sz w:val="24"/>
          <w:szCs w:val="24"/>
        </w:rPr>
      </w:pPr>
      <w:r>
        <w:rPr>
          <w:rFonts w:ascii="Times New Roman" w:hAnsi="Times New Roman" w:cs="Times New Roman"/>
          <w:sz w:val="24"/>
          <w:szCs w:val="24"/>
        </w:rPr>
        <w:t>Absent</w:t>
      </w:r>
      <w:r w:rsidR="00BA1349">
        <w:rPr>
          <w:rFonts w:ascii="Times New Roman" w:hAnsi="Times New Roman" w:cs="Times New Roman"/>
          <w:sz w:val="24"/>
          <w:szCs w:val="24"/>
        </w:rPr>
        <w:t>:</w:t>
      </w:r>
      <w:r w:rsidR="00BA1349">
        <w:rPr>
          <w:rFonts w:ascii="Times New Roman" w:hAnsi="Times New Roman" w:cs="Times New Roman"/>
          <w:sz w:val="24"/>
          <w:szCs w:val="24"/>
        </w:rPr>
        <w:tab/>
      </w:r>
      <w:r w:rsidR="00B5288D">
        <w:rPr>
          <w:rFonts w:ascii="Times New Roman" w:hAnsi="Times New Roman" w:cs="Times New Roman"/>
          <w:sz w:val="24"/>
          <w:szCs w:val="24"/>
        </w:rPr>
        <w:t>Mr. William Oakley, Board Member</w:t>
      </w:r>
    </w:p>
    <w:p w14:paraId="3243A028" w14:textId="2BADFF92" w:rsidR="00B5288D" w:rsidRDefault="00B5288D" w:rsidP="00B528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Ms. Jo Ann </w:t>
      </w:r>
      <w:proofErr w:type="spellStart"/>
      <w:r>
        <w:rPr>
          <w:rFonts w:ascii="Times New Roman" w:hAnsi="Times New Roman" w:cs="Times New Roman"/>
          <w:sz w:val="24"/>
          <w:szCs w:val="24"/>
        </w:rPr>
        <w:t>Molera</w:t>
      </w:r>
      <w:proofErr w:type="spellEnd"/>
      <w:r>
        <w:rPr>
          <w:rFonts w:ascii="Times New Roman" w:hAnsi="Times New Roman" w:cs="Times New Roman"/>
          <w:sz w:val="24"/>
          <w:szCs w:val="24"/>
        </w:rPr>
        <w:t>, Board Member</w:t>
      </w:r>
    </w:p>
    <w:p w14:paraId="7F566037" w14:textId="518742B1" w:rsidR="00FF07CC" w:rsidRDefault="00FF07CC" w:rsidP="00A61259">
      <w:pPr>
        <w:spacing w:after="0"/>
        <w:rPr>
          <w:rFonts w:ascii="Times New Roman" w:hAnsi="Times New Roman" w:cs="Times New Roman"/>
          <w:sz w:val="24"/>
          <w:szCs w:val="24"/>
        </w:rPr>
      </w:pPr>
    </w:p>
    <w:p w14:paraId="3BC220CF" w14:textId="6ECDB1F4" w:rsidR="00BA1349" w:rsidRDefault="00BA1349" w:rsidP="009F68A9">
      <w:pPr>
        <w:spacing w:after="0"/>
        <w:rPr>
          <w:rFonts w:ascii="Times New Roman" w:hAnsi="Times New Roman" w:cs="Times New Roman"/>
          <w:b/>
          <w:bCs/>
          <w:sz w:val="24"/>
          <w:szCs w:val="24"/>
          <w:u w:val="single"/>
        </w:rPr>
      </w:pPr>
    </w:p>
    <w:p w14:paraId="7A3D6315" w14:textId="5AFFD398" w:rsidR="00870610" w:rsidRDefault="000243BC" w:rsidP="009F68A9">
      <w:pPr>
        <w:spacing w:after="0"/>
        <w:rPr>
          <w:rFonts w:ascii="Times New Roman" w:hAnsi="Times New Roman" w:cs="Times New Roman"/>
          <w:sz w:val="24"/>
          <w:szCs w:val="24"/>
        </w:rPr>
      </w:pPr>
      <w:r>
        <w:rPr>
          <w:rFonts w:ascii="Times New Roman" w:hAnsi="Times New Roman" w:cs="Times New Roman"/>
          <w:sz w:val="24"/>
          <w:szCs w:val="24"/>
        </w:rPr>
        <w:t>The board</w:t>
      </w:r>
      <w:r w:rsidR="00BA1349" w:rsidRPr="00BA1349">
        <w:rPr>
          <w:rFonts w:ascii="Times New Roman" w:hAnsi="Times New Roman" w:cs="Times New Roman"/>
          <w:sz w:val="24"/>
          <w:szCs w:val="24"/>
        </w:rPr>
        <w:t xml:space="preserve"> </w:t>
      </w:r>
      <w:r w:rsidR="00A67F27">
        <w:rPr>
          <w:rFonts w:ascii="Times New Roman" w:hAnsi="Times New Roman" w:cs="Times New Roman"/>
          <w:sz w:val="24"/>
          <w:szCs w:val="24"/>
        </w:rPr>
        <w:t>chair</w:t>
      </w:r>
      <w:r w:rsidR="00BA1349" w:rsidRPr="00BA1349">
        <w:rPr>
          <w:rFonts w:ascii="Times New Roman" w:hAnsi="Times New Roman" w:cs="Times New Roman"/>
          <w:sz w:val="24"/>
          <w:szCs w:val="24"/>
        </w:rPr>
        <w:t xml:space="preserve">, Ms. </w:t>
      </w:r>
      <w:r w:rsidR="00A61259">
        <w:rPr>
          <w:rFonts w:ascii="Times New Roman" w:hAnsi="Times New Roman" w:cs="Times New Roman"/>
          <w:sz w:val="24"/>
          <w:szCs w:val="24"/>
        </w:rPr>
        <w:t>Charlena</w:t>
      </w:r>
      <w:r w:rsidR="00BA1349" w:rsidRPr="00BA1349">
        <w:rPr>
          <w:rFonts w:ascii="Times New Roman" w:hAnsi="Times New Roman" w:cs="Times New Roman"/>
          <w:sz w:val="24"/>
          <w:szCs w:val="24"/>
        </w:rPr>
        <w:t xml:space="preserve"> Jones</w:t>
      </w:r>
      <w:r w:rsidR="00C90DCF">
        <w:rPr>
          <w:rFonts w:ascii="Times New Roman" w:hAnsi="Times New Roman" w:cs="Times New Roman"/>
          <w:sz w:val="24"/>
          <w:szCs w:val="24"/>
        </w:rPr>
        <w:t xml:space="preserve"> called the meeting to order</w:t>
      </w:r>
      <w:r w:rsidR="00DA2829">
        <w:rPr>
          <w:rFonts w:ascii="Times New Roman" w:hAnsi="Times New Roman" w:cs="Times New Roman"/>
          <w:sz w:val="24"/>
          <w:szCs w:val="24"/>
        </w:rPr>
        <w:t>.</w:t>
      </w:r>
    </w:p>
    <w:p w14:paraId="7C200829" w14:textId="77777777" w:rsidR="00870610" w:rsidRDefault="00870610" w:rsidP="009F68A9">
      <w:pPr>
        <w:spacing w:after="0"/>
        <w:rPr>
          <w:rFonts w:ascii="Times New Roman" w:hAnsi="Times New Roman" w:cs="Times New Roman"/>
          <w:sz w:val="24"/>
          <w:szCs w:val="24"/>
        </w:rPr>
      </w:pPr>
    </w:p>
    <w:p w14:paraId="36340ED5" w14:textId="481B960D" w:rsidR="00AA1583" w:rsidRDefault="00870610" w:rsidP="009F68A9">
      <w:pPr>
        <w:spacing w:after="0"/>
        <w:rPr>
          <w:rFonts w:ascii="Times New Roman" w:hAnsi="Times New Roman" w:cs="Times New Roman"/>
          <w:sz w:val="24"/>
          <w:szCs w:val="24"/>
        </w:rPr>
      </w:pPr>
      <w:r>
        <w:rPr>
          <w:rFonts w:ascii="Times New Roman" w:hAnsi="Times New Roman" w:cs="Times New Roman"/>
          <w:sz w:val="24"/>
          <w:szCs w:val="24"/>
        </w:rPr>
        <w:t xml:space="preserve">Ms. Charlena Jones </w:t>
      </w:r>
      <w:r w:rsidR="00C90DCF">
        <w:rPr>
          <w:rFonts w:ascii="Times New Roman" w:hAnsi="Times New Roman" w:cs="Times New Roman"/>
          <w:sz w:val="24"/>
          <w:szCs w:val="24"/>
        </w:rPr>
        <w:t xml:space="preserve">then </w:t>
      </w:r>
      <w:r>
        <w:rPr>
          <w:rFonts w:ascii="Times New Roman" w:hAnsi="Times New Roman" w:cs="Times New Roman"/>
          <w:sz w:val="24"/>
          <w:szCs w:val="24"/>
        </w:rPr>
        <w:t>asked for a motion to convene a closed session meeting.</w:t>
      </w:r>
      <w:r w:rsidR="00051DCA">
        <w:rPr>
          <w:rFonts w:ascii="Times New Roman" w:hAnsi="Times New Roman" w:cs="Times New Roman"/>
          <w:sz w:val="24"/>
          <w:szCs w:val="24"/>
        </w:rPr>
        <w:t xml:space="preserve"> </w:t>
      </w:r>
      <w:r>
        <w:rPr>
          <w:rFonts w:ascii="Times New Roman" w:hAnsi="Times New Roman" w:cs="Times New Roman"/>
          <w:sz w:val="24"/>
          <w:szCs w:val="24"/>
        </w:rPr>
        <w:t xml:space="preserve">Motion by </w:t>
      </w:r>
      <w:r w:rsidR="007F0354">
        <w:rPr>
          <w:rFonts w:ascii="Times New Roman" w:hAnsi="Times New Roman" w:cs="Times New Roman"/>
          <w:sz w:val="24"/>
          <w:szCs w:val="24"/>
        </w:rPr>
        <w:t>Ms. Doughty</w:t>
      </w:r>
      <w:r w:rsidR="00C90DCF">
        <w:rPr>
          <w:rFonts w:ascii="Times New Roman" w:hAnsi="Times New Roman" w:cs="Times New Roman"/>
          <w:sz w:val="24"/>
          <w:szCs w:val="24"/>
        </w:rPr>
        <w:t xml:space="preserve">. </w:t>
      </w:r>
      <w:r>
        <w:rPr>
          <w:rFonts w:ascii="Times New Roman" w:hAnsi="Times New Roman" w:cs="Times New Roman"/>
          <w:sz w:val="24"/>
          <w:szCs w:val="24"/>
        </w:rPr>
        <w:t xml:space="preserve">Seconded by Ms. </w:t>
      </w:r>
      <w:proofErr w:type="spellStart"/>
      <w:r w:rsidR="007F0354">
        <w:rPr>
          <w:rFonts w:ascii="Times New Roman" w:hAnsi="Times New Roman" w:cs="Times New Roman"/>
          <w:sz w:val="24"/>
          <w:szCs w:val="24"/>
        </w:rPr>
        <w:t>Bieri</w:t>
      </w:r>
      <w:proofErr w:type="spellEnd"/>
      <w:r>
        <w:rPr>
          <w:rFonts w:ascii="Times New Roman" w:hAnsi="Times New Roman" w:cs="Times New Roman"/>
          <w:sz w:val="24"/>
          <w:szCs w:val="24"/>
        </w:rPr>
        <w:t>. Without</w:t>
      </w:r>
      <w:r w:rsidR="0065069F">
        <w:rPr>
          <w:rFonts w:ascii="Times New Roman" w:hAnsi="Times New Roman" w:cs="Times New Roman"/>
          <w:sz w:val="24"/>
          <w:szCs w:val="24"/>
        </w:rPr>
        <w:t xml:space="preserve"> objection</w:t>
      </w:r>
      <w:r>
        <w:rPr>
          <w:rFonts w:ascii="Times New Roman" w:hAnsi="Times New Roman" w:cs="Times New Roman"/>
          <w:sz w:val="24"/>
          <w:szCs w:val="24"/>
        </w:rPr>
        <w:t>, the board</w:t>
      </w:r>
      <w:r w:rsidR="0065069F">
        <w:rPr>
          <w:rFonts w:ascii="Times New Roman" w:hAnsi="Times New Roman" w:cs="Times New Roman"/>
          <w:sz w:val="24"/>
          <w:szCs w:val="24"/>
        </w:rPr>
        <w:t xml:space="preserve"> convened a closed session</w:t>
      </w:r>
      <w:r w:rsidR="00D726EB">
        <w:rPr>
          <w:rFonts w:ascii="Times New Roman" w:hAnsi="Times New Roman" w:cs="Times New Roman"/>
          <w:sz w:val="24"/>
          <w:szCs w:val="24"/>
        </w:rPr>
        <w:t>.</w:t>
      </w:r>
      <w:r w:rsidR="000243BC">
        <w:rPr>
          <w:rFonts w:ascii="Times New Roman" w:hAnsi="Times New Roman" w:cs="Times New Roman"/>
          <w:sz w:val="24"/>
          <w:szCs w:val="24"/>
        </w:rPr>
        <w:t xml:space="preserve"> </w:t>
      </w:r>
    </w:p>
    <w:p w14:paraId="7DB1DB14" w14:textId="2B2E8C39" w:rsidR="0065069F" w:rsidRDefault="0065069F" w:rsidP="009F68A9">
      <w:pPr>
        <w:spacing w:after="0"/>
        <w:rPr>
          <w:rFonts w:ascii="Times New Roman" w:hAnsi="Times New Roman" w:cs="Times New Roman"/>
          <w:sz w:val="24"/>
          <w:szCs w:val="24"/>
        </w:rPr>
      </w:pPr>
    </w:p>
    <w:p w14:paraId="4C233B47" w14:textId="77777777" w:rsidR="00D0471C" w:rsidRPr="009061D6" w:rsidRDefault="00D0471C" w:rsidP="00D0471C">
      <w:pPr>
        <w:spacing w:after="0"/>
        <w:rPr>
          <w:rFonts w:ascii="Times New Roman" w:hAnsi="Times New Roman" w:cs="Times New Roman"/>
          <w:b/>
          <w:bCs/>
          <w:sz w:val="24"/>
          <w:szCs w:val="24"/>
          <w:u w:val="single"/>
        </w:rPr>
      </w:pPr>
      <w:bookmarkStart w:id="0" w:name="_Hlk109115832"/>
      <w:r w:rsidRPr="009061D6">
        <w:rPr>
          <w:rFonts w:ascii="Times New Roman" w:hAnsi="Times New Roman" w:cs="Times New Roman"/>
          <w:b/>
          <w:bCs/>
          <w:sz w:val="24"/>
          <w:szCs w:val="24"/>
          <w:u w:val="single"/>
        </w:rPr>
        <w:t>Reconvene Open Session</w:t>
      </w:r>
    </w:p>
    <w:p w14:paraId="7EA5F3F9" w14:textId="77777777" w:rsidR="00D0471C" w:rsidRDefault="00D0471C" w:rsidP="00D0471C">
      <w:pPr>
        <w:spacing w:after="0"/>
        <w:rPr>
          <w:rFonts w:ascii="Times New Roman" w:hAnsi="Times New Roman" w:cs="Times New Roman"/>
          <w:sz w:val="24"/>
          <w:szCs w:val="24"/>
        </w:rPr>
      </w:pPr>
    </w:p>
    <w:p w14:paraId="3F8D87DA" w14:textId="1C450D55" w:rsidR="00D0471C" w:rsidRDefault="00F23EE3" w:rsidP="00D0471C">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reconvene an open session meeting. </w:t>
      </w:r>
      <w:r w:rsidR="00D0471C">
        <w:rPr>
          <w:rFonts w:ascii="Times New Roman" w:hAnsi="Times New Roman" w:cs="Times New Roman"/>
          <w:sz w:val="24"/>
          <w:szCs w:val="24"/>
        </w:rPr>
        <w:t xml:space="preserve">Motion by </w:t>
      </w:r>
      <w:r w:rsidR="007F0354">
        <w:rPr>
          <w:rFonts w:ascii="Times New Roman" w:hAnsi="Times New Roman" w:cs="Times New Roman"/>
          <w:sz w:val="24"/>
          <w:szCs w:val="24"/>
        </w:rPr>
        <w:t>Ms. Liz Jones</w:t>
      </w:r>
      <w:r w:rsidR="00252F15">
        <w:rPr>
          <w:rFonts w:ascii="Times New Roman" w:hAnsi="Times New Roman" w:cs="Times New Roman"/>
          <w:sz w:val="24"/>
          <w:szCs w:val="24"/>
        </w:rPr>
        <w:t xml:space="preserve"> </w:t>
      </w:r>
      <w:r w:rsidR="00D0471C">
        <w:rPr>
          <w:rFonts w:ascii="Times New Roman" w:hAnsi="Times New Roman" w:cs="Times New Roman"/>
          <w:sz w:val="24"/>
          <w:szCs w:val="24"/>
        </w:rPr>
        <w:t xml:space="preserve">to come out of the closed session meeting and </w:t>
      </w:r>
      <w:r w:rsidR="00252F15">
        <w:rPr>
          <w:rFonts w:ascii="Times New Roman" w:hAnsi="Times New Roman" w:cs="Times New Roman"/>
          <w:sz w:val="24"/>
          <w:szCs w:val="24"/>
        </w:rPr>
        <w:t>re-</w:t>
      </w:r>
      <w:r w:rsidR="00D0471C">
        <w:rPr>
          <w:rFonts w:ascii="Times New Roman" w:hAnsi="Times New Roman" w:cs="Times New Roman"/>
          <w:sz w:val="24"/>
          <w:szCs w:val="24"/>
        </w:rPr>
        <w:t xml:space="preserve">enter </w:t>
      </w:r>
      <w:r w:rsidR="00252F15">
        <w:rPr>
          <w:rFonts w:ascii="Times New Roman" w:hAnsi="Times New Roman" w:cs="Times New Roman"/>
          <w:sz w:val="24"/>
          <w:szCs w:val="24"/>
        </w:rPr>
        <w:t>an</w:t>
      </w:r>
      <w:r w:rsidR="00D0471C">
        <w:rPr>
          <w:rFonts w:ascii="Times New Roman" w:hAnsi="Times New Roman" w:cs="Times New Roman"/>
          <w:sz w:val="24"/>
          <w:szCs w:val="24"/>
        </w:rPr>
        <w:t xml:space="preserve"> open session meeting. Seconded by </w:t>
      </w:r>
      <w:r w:rsidR="007F0354">
        <w:rPr>
          <w:rFonts w:ascii="Times New Roman" w:hAnsi="Times New Roman" w:cs="Times New Roman"/>
          <w:sz w:val="24"/>
          <w:szCs w:val="24"/>
        </w:rPr>
        <w:t xml:space="preserve">Ms. </w:t>
      </w:r>
      <w:proofErr w:type="spellStart"/>
      <w:r w:rsidR="007F0354">
        <w:rPr>
          <w:rFonts w:ascii="Times New Roman" w:hAnsi="Times New Roman" w:cs="Times New Roman"/>
          <w:sz w:val="24"/>
          <w:szCs w:val="24"/>
        </w:rPr>
        <w:t>Bieri</w:t>
      </w:r>
      <w:proofErr w:type="spellEnd"/>
      <w:r w:rsidR="00D0471C">
        <w:rPr>
          <w:rFonts w:ascii="Times New Roman" w:hAnsi="Times New Roman" w:cs="Times New Roman"/>
          <w:sz w:val="24"/>
          <w:szCs w:val="24"/>
        </w:rPr>
        <w:t>. Without objection, the board reconvened the open session meeting.</w:t>
      </w:r>
    </w:p>
    <w:p w14:paraId="33A17B5B" w14:textId="77777777" w:rsidR="00D0471C" w:rsidRDefault="00D0471C" w:rsidP="00D0471C">
      <w:pPr>
        <w:spacing w:after="0"/>
        <w:rPr>
          <w:rFonts w:ascii="Times New Roman" w:hAnsi="Times New Roman" w:cs="Times New Roman"/>
          <w:sz w:val="24"/>
          <w:szCs w:val="24"/>
        </w:rPr>
      </w:pPr>
    </w:p>
    <w:p w14:paraId="55061EA2" w14:textId="77777777" w:rsidR="00D0471C" w:rsidRDefault="00D0471C" w:rsidP="00D0471C">
      <w:pPr>
        <w:spacing w:after="0"/>
        <w:rPr>
          <w:rFonts w:ascii="Times New Roman" w:hAnsi="Times New Roman" w:cs="Times New Roman"/>
          <w:b/>
          <w:bCs/>
          <w:sz w:val="24"/>
          <w:szCs w:val="24"/>
          <w:u w:val="single"/>
        </w:rPr>
      </w:pPr>
      <w:r w:rsidRPr="001332CE">
        <w:rPr>
          <w:rFonts w:ascii="Times New Roman" w:hAnsi="Times New Roman" w:cs="Times New Roman"/>
          <w:b/>
          <w:bCs/>
          <w:sz w:val="24"/>
          <w:szCs w:val="24"/>
          <w:u w:val="single"/>
        </w:rPr>
        <w:t>Certification of Closed Session</w:t>
      </w:r>
    </w:p>
    <w:p w14:paraId="66D21F1D" w14:textId="77777777" w:rsidR="00D0471C" w:rsidRDefault="00D0471C" w:rsidP="00D0471C">
      <w:pPr>
        <w:spacing w:after="0"/>
        <w:rPr>
          <w:rFonts w:ascii="Times New Roman" w:hAnsi="Times New Roman" w:cs="Times New Roman"/>
          <w:sz w:val="24"/>
          <w:szCs w:val="24"/>
        </w:rPr>
      </w:pPr>
    </w:p>
    <w:p w14:paraId="26009BD0" w14:textId="1517EB8A" w:rsidR="00D0471C" w:rsidRPr="001332CE" w:rsidRDefault="00D0471C" w:rsidP="00D0471C">
      <w:pPr>
        <w:shd w:val="clear" w:color="auto" w:fill="FFFFFF"/>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bdr w:val="none" w:sz="0" w:space="0" w:color="auto" w:frame="1"/>
          <w:shd w:val="clear" w:color="auto" w:fill="FFFFFF"/>
        </w:rPr>
        <w:t>The board chair read the following statement</w:t>
      </w:r>
      <w:r w:rsidRPr="001332CE">
        <w:rPr>
          <w:rFonts w:ascii="Times New Roman" w:eastAsia="Times New Roman" w:hAnsi="Times New Roman" w:cs="Times New Roman"/>
          <w:color w:val="333333"/>
          <w:sz w:val="24"/>
          <w:szCs w:val="24"/>
          <w:bdr w:val="none" w:sz="0" w:space="0" w:color="auto" w:frame="1"/>
          <w:shd w:val="clear" w:color="auto" w:fill="FFFFFF"/>
        </w:rPr>
        <w:t>:</w:t>
      </w:r>
    </w:p>
    <w:p w14:paraId="00665335" w14:textId="77777777" w:rsidR="00D0471C" w:rsidRPr="00B876A9" w:rsidRDefault="00D0471C" w:rsidP="00D0471C">
      <w:pPr>
        <w:shd w:val="clear" w:color="auto" w:fill="FFFFFF"/>
        <w:spacing w:after="0" w:line="240" w:lineRule="auto"/>
        <w:textAlignment w:val="top"/>
        <w:rPr>
          <w:rFonts w:ascii="Verdana" w:eastAsia="Times New Roman" w:hAnsi="Verdana" w:cs="Times New Roman"/>
          <w:color w:val="333333"/>
          <w:sz w:val="17"/>
          <w:szCs w:val="17"/>
        </w:rPr>
      </w:pPr>
      <w:r w:rsidRPr="00B876A9">
        <w:rPr>
          <w:rFonts w:ascii="inherit" w:eastAsia="Times New Roman" w:hAnsi="inherit" w:cs="Times New Roman"/>
          <w:color w:val="333333"/>
          <w:sz w:val="17"/>
          <w:szCs w:val="17"/>
          <w:bdr w:val="none" w:sz="0" w:space="0" w:color="auto" w:frame="1"/>
          <w:shd w:val="clear" w:color="auto" w:fill="FFFFFF"/>
        </w:rPr>
        <w:t> </w:t>
      </w:r>
    </w:p>
    <w:p w14:paraId="7092C728" w14:textId="77777777" w:rsidR="00D0471C" w:rsidRPr="00F17509" w:rsidRDefault="00D0471C" w:rsidP="00D0471C">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i/>
          <w:iCs/>
          <w:color w:val="333333"/>
          <w:sz w:val="24"/>
          <w:szCs w:val="24"/>
          <w:bdr w:val="none" w:sz="0" w:space="0" w:color="auto" w:frame="1"/>
          <w:shd w:val="clear" w:color="auto" w:fill="FFFFFF"/>
        </w:rPr>
        <w:t>"Whereas, the Northampton County School Board has convened a closed meeting on this date pursuant to an affirmative recorded vote and in accordance with the provisions of the Virginia Freedom of Information Act; and</w:t>
      </w:r>
    </w:p>
    <w:p w14:paraId="49EF3E7F" w14:textId="77777777" w:rsidR="00D0471C" w:rsidRPr="00F17509" w:rsidRDefault="00D0471C" w:rsidP="00D0471C">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color w:val="333333"/>
          <w:sz w:val="24"/>
          <w:szCs w:val="24"/>
          <w:bdr w:val="none" w:sz="0" w:space="0" w:color="auto" w:frame="1"/>
          <w:shd w:val="clear" w:color="auto" w:fill="FFFFFF"/>
        </w:rPr>
        <w:t> </w:t>
      </w:r>
    </w:p>
    <w:p w14:paraId="7A3D64D3" w14:textId="77777777" w:rsidR="00D0471C" w:rsidRPr="00F17509" w:rsidRDefault="00D0471C" w:rsidP="00D0471C">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i/>
          <w:iCs/>
          <w:color w:val="333333"/>
          <w:sz w:val="24"/>
          <w:szCs w:val="24"/>
          <w:bdr w:val="none" w:sz="0" w:space="0" w:color="auto" w:frame="1"/>
          <w:shd w:val="clear" w:color="auto" w:fill="FFFFFF"/>
        </w:rPr>
        <w:t xml:space="preserve">Whereas, Section 2.2-3712 of The Code of Virginia, 1950, as amended, requires certification by this School Board that such closed meeting was conducted in conformity with Virginia </w:t>
      </w:r>
      <w:proofErr w:type="gramStart"/>
      <w:r w:rsidRPr="00F17509">
        <w:rPr>
          <w:rFonts w:ascii="Times New Roman" w:eastAsia="Times New Roman" w:hAnsi="Times New Roman" w:cs="Times New Roman"/>
          <w:i/>
          <w:iCs/>
          <w:color w:val="333333"/>
          <w:sz w:val="24"/>
          <w:szCs w:val="24"/>
          <w:bdr w:val="none" w:sz="0" w:space="0" w:color="auto" w:frame="1"/>
          <w:shd w:val="clear" w:color="auto" w:fill="FFFFFF"/>
        </w:rPr>
        <w:t>law;</w:t>
      </w:r>
      <w:proofErr w:type="gramEnd"/>
    </w:p>
    <w:p w14:paraId="2051F8ED" w14:textId="77777777" w:rsidR="00D0471C" w:rsidRPr="00F17509" w:rsidRDefault="00D0471C" w:rsidP="00D0471C">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color w:val="333333"/>
          <w:sz w:val="24"/>
          <w:szCs w:val="24"/>
          <w:bdr w:val="none" w:sz="0" w:space="0" w:color="auto" w:frame="1"/>
          <w:shd w:val="clear" w:color="auto" w:fill="FFFFFF"/>
        </w:rPr>
        <w:t> </w:t>
      </w:r>
    </w:p>
    <w:p w14:paraId="03C762C2" w14:textId="77777777" w:rsidR="00D0471C" w:rsidRDefault="00D0471C" w:rsidP="00D0471C">
      <w:pPr>
        <w:shd w:val="clear" w:color="auto" w:fill="FFFFFF"/>
        <w:spacing w:after="0" w:line="240" w:lineRule="auto"/>
        <w:textAlignment w:val="top"/>
        <w:rPr>
          <w:rFonts w:ascii="Times New Roman" w:eastAsia="Times New Roman" w:hAnsi="Times New Roman" w:cs="Times New Roman"/>
          <w:i/>
          <w:iCs/>
          <w:color w:val="333333"/>
          <w:sz w:val="24"/>
          <w:szCs w:val="24"/>
          <w:bdr w:val="none" w:sz="0" w:space="0" w:color="auto" w:frame="1"/>
          <w:shd w:val="clear" w:color="auto" w:fill="FFFFFF"/>
        </w:rPr>
      </w:pPr>
      <w:r w:rsidRPr="00F17509">
        <w:rPr>
          <w:rFonts w:ascii="Times New Roman" w:eastAsia="Times New Roman" w:hAnsi="Times New Roman" w:cs="Times New Roman"/>
          <w:i/>
          <w:iCs/>
          <w:color w:val="333333"/>
          <w:sz w:val="24"/>
          <w:szCs w:val="24"/>
          <w:bdr w:val="none" w:sz="0" w:space="0" w:color="auto" w:frame="1"/>
          <w:shd w:val="clear" w:color="auto" w:fill="FFFFFF"/>
        </w:rPr>
        <w:t>Now, therefore, be it resolved, that the Northampton County School Board hereby certifies that, to the best of each member's knowledge, (</w:t>
      </w:r>
      <w:proofErr w:type="spellStart"/>
      <w:r w:rsidRPr="00F17509">
        <w:rPr>
          <w:rFonts w:ascii="Times New Roman" w:eastAsia="Times New Roman" w:hAnsi="Times New Roman" w:cs="Times New Roman"/>
          <w:i/>
          <w:iCs/>
          <w:color w:val="333333"/>
          <w:sz w:val="24"/>
          <w:szCs w:val="24"/>
          <w:bdr w:val="none" w:sz="0" w:space="0" w:color="auto" w:frame="1"/>
          <w:shd w:val="clear" w:color="auto" w:fill="FFFFFF"/>
        </w:rPr>
        <w:t>i</w:t>
      </w:r>
      <w:proofErr w:type="spellEnd"/>
      <w:r w:rsidRPr="00F17509">
        <w:rPr>
          <w:rFonts w:ascii="Times New Roman" w:eastAsia="Times New Roman" w:hAnsi="Times New Roman" w:cs="Times New Roman"/>
          <w:i/>
          <w:iCs/>
          <w:color w:val="333333"/>
          <w:sz w:val="24"/>
          <w:szCs w:val="24"/>
          <w:bdr w:val="none" w:sz="0" w:space="0" w:color="auto" w:frame="1"/>
          <w:shd w:val="clear" w:color="auto" w:fill="FFFFFF"/>
        </w:rPr>
        <w:t>) only public business matters lawfully exempted from open meeting requirements by Virginia law were discussed in the closed meeting to which this certification applies, and (ii) only such public business matters as were identified in the motion convening the closed meeting were heard, discussed, or considered."</w:t>
      </w:r>
    </w:p>
    <w:p w14:paraId="33C62739" w14:textId="77777777" w:rsidR="0065069F" w:rsidRDefault="0065069F" w:rsidP="009F68A9">
      <w:pPr>
        <w:spacing w:after="0"/>
        <w:rPr>
          <w:rFonts w:ascii="Times New Roman" w:hAnsi="Times New Roman" w:cs="Times New Roman"/>
          <w:sz w:val="24"/>
          <w:szCs w:val="24"/>
        </w:rPr>
      </w:pPr>
    </w:p>
    <w:p w14:paraId="5CF5A10E" w14:textId="3F24B19C" w:rsidR="00FE6CE2" w:rsidRPr="00FE6CE2" w:rsidRDefault="00FE6CE2" w:rsidP="009F68A9">
      <w:pPr>
        <w:spacing w:after="0"/>
        <w:rPr>
          <w:rFonts w:ascii="Times New Roman" w:hAnsi="Times New Roman" w:cs="Times New Roman"/>
          <w:i/>
          <w:iCs/>
          <w:sz w:val="24"/>
          <w:szCs w:val="24"/>
        </w:rPr>
      </w:pPr>
      <w:bookmarkStart w:id="1" w:name="_Hlk109738791"/>
      <w:bookmarkStart w:id="2" w:name="_Hlk112655606"/>
      <w:bookmarkStart w:id="3" w:name="_Hlk109115145"/>
      <w:r w:rsidRPr="00FE6CE2">
        <w:rPr>
          <w:rFonts w:ascii="Times New Roman" w:hAnsi="Times New Roman" w:cs="Times New Roman"/>
          <w:i/>
          <w:iCs/>
          <w:sz w:val="24"/>
          <w:szCs w:val="24"/>
        </w:rPr>
        <w:t>Roll call vote:</w:t>
      </w:r>
    </w:p>
    <w:p w14:paraId="1B100AFD" w14:textId="77777777" w:rsidR="007F0354" w:rsidRDefault="007F0354" w:rsidP="009F68A9">
      <w:pPr>
        <w:spacing w:after="0"/>
        <w:rPr>
          <w:rFonts w:ascii="Times New Roman" w:hAnsi="Times New Roman" w:cs="Times New Roman"/>
          <w:i/>
          <w:iCs/>
          <w:sz w:val="24"/>
          <w:szCs w:val="24"/>
        </w:rPr>
      </w:pPr>
    </w:p>
    <w:p w14:paraId="4AD44150" w14:textId="201D31E6" w:rsidR="00FE6CE2" w:rsidRPr="00FE6CE2"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03EF3D61" w14:textId="77777777" w:rsidR="00D0471C" w:rsidRDefault="00FE6CE2" w:rsidP="009F68A9">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3DD5ED8B" w14:textId="2D6F484B" w:rsidR="00FE6CE2" w:rsidRDefault="00870610" w:rsidP="009F68A9">
      <w:pPr>
        <w:spacing w:after="0"/>
        <w:rPr>
          <w:rFonts w:ascii="Times New Roman" w:hAnsi="Times New Roman" w:cs="Times New Roman"/>
          <w:i/>
          <w:iCs/>
          <w:sz w:val="24"/>
          <w:szCs w:val="24"/>
        </w:rPr>
      </w:pPr>
      <w:r>
        <w:rPr>
          <w:rFonts w:ascii="Times New Roman" w:hAnsi="Times New Roman" w:cs="Times New Roman"/>
          <w:i/>
          <w:iCs/>
          <w:sz w:val="24"/>
          <w:szCs w:val="24"/>
        </w:rPr>
        <w:t>Ms.</w:t>
      </w:r>
      <w:r w:rsidR="00D0471C">
        <w:rPr>
          <w:rFonts w:ascii="Times New Roman" w:hAnsi="Times New Roman" w:cs="Times New Roman"/>
          <w:i/>
          <w:iCs/>
          <w:sz w:val="24"/>
          <w:szCs w:val="24"/>
        </w:rPr>
        <w:t xml:space="preserve"> Borden voted yes.</w:t>
      </w:r>
      <w:r w:rsidR="00FE6CE2" w:rsidRPr="00FE6CE2">
        <w:rPr>
          <w:rFonts w:ascii="Times New Roman" w:hAnsi="Times New Roman" w:cs="Times New Roman"/>
          <w:i/>
          <w:iCs/>
          <w:sz w:val="24"/>
          <w:szCs w:val="24"/>
        </w:rPr>
        <w:t xml:space="preserve"> </w:t>
      </w:r>
    </w:p>
    <w:p w14:paraId="7C2E8B3B" w14:textId="7FD4C5B6" w:rsidR="00870610" w:rsidRDefault="00870610" w:rsidP="009F68A9">
      <w:pPr>
        <w:spacing w:after="0"/>
        <w:rPr>
          <w:rFonts w:ascii="Times New Roman" w:hAnsi="Times New Roman" w:cs="Times New Roman"/>
          <w:i/>
          <w:iCs/>
          <w:sz w:val="24"/>
          <w:szCs w:val="24"/>
        </w:rPr>
      </w:pPr>
      <w:r>
        <w:rPr>
          <w:rFonts w:ascii="Times New Roman" w:hAnsi="Times New Roman" w:cs="Times New Roman"/>
          <w:i/>
          <w:iCs/>
          <w:sz w:val="24"/>
          <w:szCs w:val="24"/>
        </w:rPr>
        <w:t>Ms. Bieri voted yes.</w:t>
      </w:r>
    </w:p>
    <w:p w14:paraId="20B1DC1E" w14:textId="14E4B756" w:rsidR="00870610" w:rsidRPr="00FE6CE2" w:rsidRDefault="00870610" w:rsidP="009F68A9">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bookmarkEnd w:id="1"/>
    <w:p w14:paraId="0FD4391F" w14:textId="7DBE80EA" w:rsidR="00AA1583" w:rsidRDefault="00AA1583" w:rsidP="009F68A9">
      <w:pPr>
        <w:spacing w:after="0"/>
        <w:rPr>
          <w:rFonts w:ascii="Times New Roman" w:hAnsi="Times New Roman" w:cs="Times New Roman"/>
          <w:sz w:val="24"/>
          <w:szCs w:val="24"/>
        </w:rPr>
      </w:pPr>
    </w:p>
    <w:p w14:paraId="106489A5" w14:textId="5DF650D1" w:rsidR="00FE6CE2" w:rsidRDefault="00D0471C" w:rsidP="009F68A9">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4D875A8F" w14:textId="4D324A2C" w:rsidR="00E27A7C" w:rsidRDefault="00E27A7C" w:rsidP="009F68A9">
      <w:pPr>
        <w:spacing w:after="0"/>
        <w:rPr>
          <w:rFonts w:ascii="Times New Roman" w:hAnsi="Times New Roman" w:cs="Times New Roman"/>
          <w:sz w:val="24"/>
          <w:szCs w:val="24"/>
        </w:rPr>
      </w:pPr>
    </w:p>
    <w:p w14:paraId="1D54546D" w14:textId="5B380308" w:rsidR="00B5288D" w:rsidRDefault="00B5288D"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all guests who would like to speak during the public comment section of the meeting to sign up on the sign-in sheet provided. </w:t>
      </w:r>
    </w:p>
    <w:p w14:paraId="4E9F82F7" w14:textId="77777777" w:rsidR="00B5288D" w:rsidRDefault="00B5288D" w:rsidP="009F68A9">
      <w:pPr>
        <w:spacing w:after="0"/>
        <w:rPr>
          <w:rFonts w:ascii="Times New Roman" w:hAnsi="Times New Roman" w:cs="Times New Roman"/>
          <w:sz w:val="24"/>
          <w:szCs w:val="24"/>
        </w:rPr>
      </w:pPr>
    </w:p>
    <w:p w14:paraId="7CA15A29" w14:textId="19B9763D" w:rsidR="008553F3" w:rsidRDefault="008553F3" w:rsidP="009F68A9">
      <w:pPr>
        <w:spacing w:after="0"/>
        <w:rPr>
          <w:rFonts w:ascii="Times New Roman" w:hAnsi="Times New Roman" w:cs="Times New Roman"/>
          <w:i/>
          <w:iCs/>
          <w:sz w:val="24"/>
          <w:szCs w:val="24"/>
        </w:rPr>
      </w:pPr>
      <w:r>
        <w:rPr>
          <w:rFonts w:ascii="Times New Roman" w:hAnsi="Times New Roman" w:cs="Times New Roman"/>
          <w:i/>
          <w:iCs/>
          <w:sz w:val="24"/>
          <w:szCs w:val="24"/>
        </w:rPr>
        <w:lastRenderedPageBreak/>
        <w:t>A roll</w:t>
      </w:r>
      <w:r w:rsidRPr="008553F3">
        <w:rPr>
          <w:rFonts w:ascii="Times New Roman" w:hAnsi="Times New Roman" w:cs="Times New Roman"/>
          <w:i/>
          <w:iCs/>
          <w:sz w:val="24"/>
          <w:szCs w:val="24"/>
        </w:rPr>
        <w:t xml:space="preserve"> call</w:t>
      </w:r>
      <w:r>
        <w:rPr>
          <w:rFonts w:ascii="Times New Roman" w:hAnsi="Times New Roman" w:cs="Times New Roman"/>
          <w:i/>
          <w:iCs/>
          <w:sz w:val="24"/>
          <w:szCs w:val="24"/>
        </w:rPr>
        <w:t xml:space="preserve"> was taken</w:t>
      </w:r>
      <w:r w:rsidRPr="008553F3">
        <w:rPr>
          <w:rFonts w:ascii="Times New Roman" w:hAnsi="Times New Roman" w:cs="Times New Roman"/>
          <w:i/>
          <w:iCs/>
          <w:sz w:val="24"/>
          <w:szCs w:val="24"/>
        </w:rPr>
        <w:t xml:space="preserve"> of board members present by </w:t>
      </w:r>
      <w:r>
        <w:rPr>
          <w:rFonts w:ascii="Times New Roman" w:hAnsi="Times New Roman" w:cs="Times New Roman"/>
          <w:i/>
          <w:iCs/>
          <w:sz w:val="24"/>
          <w:szCs w:val="24"/>
        </w:rPr>
        <w:t xml:space="preserve">the </w:t>
      </w:r>
      <w:r w:rsidRPr="008553F3">
        <w:rPr>
          <w:rFonts w:ascii="Times New Roman" w:hAnsi="Times New Roman" w:cs="Times New Roman"/>
          <w:i/>
          <w:iCs/>
          <w:sz w:val="24"/>
          <w:szCs w:val="24"/>
        </w:rPr>
        <w:t xml:space="preserve">board clerk. </w:t>
      </w:r>
    </w:p>
    <w:p w14:paraId="7AF9D2A1" w14:textId="5D126DD6" w:rsidR="006F133C" w:rsidRDefault="006F133C" w:rsidP="009F68A9">
      <w:pPr>
        <w:spacing w:after="0"/>
        <w:rPr>
          <w:rFonts w:ascii="Times New Roman" w:hAnsi="Times New Roman" w:cs="Times New Roman"/>
          <w:i/>
          <w:iCs/>
          <w:sz w:val="24"/>
          <w:szCs w:val="24"/>
        </w:rPr>
      </w:pPr>
    </w:p>
    <w:p w14:paraId="270C949E" w14:textId="22BE1846" w:rsidR="006F133C" w:rsidRPr="006F133C" w:rsidRDefault="006F133C" w:rsidP="009F68A9">
      <w:pPr>
        <w:spacing w:after="0"/>
        <w:rPr>
          <w:rFonts w:ascii="Times New Roman" w:hAnsi="Times New Roman" w:cs="Times New Roman"/>
          <w:b/>
          <w:bCs/>
          <w:sz w:val="24"/>
          <w:szCs w:val="24"/>
          <w:u w:val="single"/>
        </w:rPr>
      </w:pPr>
      <w:r w:rsidRPr="006F133C">
        <w:rPr>
          <w:rFonts w:ascii="Times New Roman" w:hAnsi="Times New Roman" w:cs="Times New Roman"/>
          <w:b/>
          <w:bCs/>
          <w:sz w:val="24"/>
          <w:szCs w:val="24"/>
          <w:u w:val="single"/>
        </w:rPr>
        <w:t>Opening Exercises and Pledge of Allegiance</w:t>
      </w:r>
    </w:p>
    <w:p w14:paraId="0B554051" w14:textId="71B5FF02" w:rsidR="008553F3" w:rsidRDefault="008553F3" w:rsidP="009F68A9">
      <w:pPr>
        <w:spacing w:after="0"/>
        <w:rPr>
          <w:rFonts w:ascii="Times New Roman" w:hAnsi="Times New Roman" w:cs="Times New Roman"/>
          <w:i/>
          <w:iCs/>
          <w:sz w:val="24"/>
          <w:szCs w:val="24"/>
        </w:rPr>
      </w:pPr>
    </w:p>
    <w:p w14:paraId="6E04D7CD" w14:textId="0DB477B4" w:rsidR="006F133C" w:rsidRDefault="006F133C" w:rsidP="009F68A9">
      <w:pPr>
        <w:spacing w:after="0"/>
        <w:rPr>
          <w:rFonts w:ascii="Times New Roman" w:hAnsi="Times New Roman" w:cs="Times New Roman"/>
          <w:sz w:val="24"/>
          <w:szCs w:val="24"/>
        </w:rPr>
      </w:pPr>
      <w:r>
        <w:rPr>
          <w:rFonts w:ascii="Times New Roman" w:hAnsi="Times New Roman" w:cs="Times New Roman"/>
          <w:sz w:val="24"/>
          <w:szCs w:val="24"/>
        </w:rPr>
        <w:t>The Pledge of Allegiance and Moment of Silence will be led by Dr. Cole.</w:t>
      </w:r>
    </w:p>
    <w:p w14:paraId="5F60EDDC" w14:textId="2491F6FA" w:rsidR="006F133C" w:rsidRDefault="006F133C" w:rsidP="009F68A9">
      <w:pPr>
        <w:spacing w:after="0"/>
        <w:rPr>
          <w:rFonts w:ascii="Times New Roman" w:hAnsi="Times New Roman" w:cs="Times New Roman"/>
          <w:sz w:val="24"/>
          <w:szCs w:val="24"/>
        </w:rPr>
      </w:pPr>
    </w:p>
    <w:p w14:paraId="0EBC976F" w14:textId="1E8C29FF" w:rsidR="006F133C" w:rsidRDefault="006F133C" w:rsidP="009F68A9">
      <w:pPr>
        <w:spacing w:after="0"/>
        <w:rPr>
          <w:rFonts w:ascii="Times New Roman" w:hAnsi="Times New Roman" w:cs="Times New Roman"/>
          <w:b/>
          <w:bCs/>
          <w:sz w:val="24"/>
          <w:szCs w:val="24"/>
          <w:u w:val="single"/>
        </w:rPr>
      </w:pPr>
      <w:r w:rsidRPr="002C75AF">
        <w:rPr>
          <w:rFonts w:ascii="Times New Roman" w:hAnsi="Times New Roman" w:cs="Times New Roman"/>
          <w:b/>
          <w:bCs/>
          <w:sz w:val="24"/>
          <w:szCs w:val="24"/>
          <w:u w:val="single"/>
        </w:rPr>
        <w:t>Presentations</w:t>
      </w:r>
    </w:p>
    <w:p w14:paraId="0233D303" w14:textId="1932D67C" w:rsidR="002C75AF" w:rsidRDefault="002C75AF" w:rsidP="009F68A9">
      <w:pPr>
        <w:spacing w:after="0"/>
        <w:rPr>
          <w:rFonts w:ascii="Times New Roman" w:hAnsi="Times New Roman" w:cs="Times New Roman"/>
          <w:b/>
          <w:bCs/>
          <w:sz w:val="24"/>
          <w:szCs w:val="24"/>
          <w:u w:val="single"/>
        </w:rPr>
      </w:pPr>
    </w:p>
    <w:p w14:paraId="4E5B15F6" w14:textId="4F45A546" w:rsidR="002C75AF" w:rsidRDefault="002C75AF" w:rsidP="009F68A9">
      <w:pPr>
        <w:spacing w:after="0"/>
        <w:rPr>
          <w:rFonts w:ascii="Times New Roman" w:hAnsi="Times New Roman" w:cs="Times New Roman"/>
          <w:i/>
          <w:iCs/>
          <w:sz w:val="24"/>
          <w:szCs w:val="24"/>
        </w:rPr>
      </w:pPr>
      <w:r w:rsidRPr="002C75AF">
        <w:rPr>
          <w:rFonts w:ascii="Times New Roman" w:hAnsi="Times New Roman" w:cs="Times New Roman"/>
          <w:i/>
          <w:iCs/>
          <w:sz w:val="24"/>
          <w:szCs w:val="24"/>
        </w:rPr>
        <w:t>Introduction of Special Programs Director</w:t>
      </w:r>
    </w:p>
    <w:p w14:paraId="3DE243D9" w14:textId="2C51B85F" w:rsidR="002C75AF" w:rsidRDefault="002C75AF" w:rsidP="009F68A9">
      <w:pPr>
        <w:spacing w:after="0"/>
        <w:rPr>
          <w:rFonts w:ascii="Times New Roman" w:hAnsi="Times New Roman" w:cs="Times New Roman"/>
          <w:sz w:val="24"/>
          <w:szCs w:val="24"/>
        </w:rPr>
      </w:pPr>
    </w:p>
    <w:p w14:paraId="561AD480" w14:textId="52C3540C" w:rsidR="002C75AF" w:rsidRDefault="002C75AF" w:rsidP="009F68A9">
      <w:pPr>
        <w:spacing w:after="0"/>
        <w:rPr>
          <w:rFonts w:ascii="Times New Roman" w:hAnsi="Times New Roman" w:cs="Times New Roman"/>
          <w:sz w:val="24"/>
          <w:szCs w:val="24"/>
        </w:rPr>
      </w:pPr>
      <w:r>
        <w:rPr>
          <w:rFonts w:ascii="Times New Roman" w:hAnsi="Times New Roman" w:cs="Times New Roman"/>
          <w:sz w:val="24"/>
          <w:szCs w:val="24"/>
        </w:rPr>
        <w:t>Dr. Cole introduced Ms. Alana Walmsley</w:t>
      </w:r>
      <w:r w:rsidR="00791828">
        <w:rPr>
          <w:rFonts w:ascii="Times New Roman" w:hAnsi="Times New Roman" w:cs="Times New Roman"/>
          <w:sz w:val="24"/>
          <w:szCs w:val="24"/>
        </w:rPr>
        <w:t xml:space="preserve">, Special Programs Director, and asked Ms. Walmsley to come forth and address the board by sharing a few words about herself. Ms. Walmsley first thanked the board for the opportunity to work with the </w:t>
      </w:r>
      <w:r w:rsidR="0047420E">
        <w:rPr>
          <w:rFonts w:ascii="Times New Roman" w:hAnsi="Times New Roman" w:cs="Times New Roman"/>
          <w:sz w:val="24"/>
          <w:szCs w:val="24"/>
        </w:rPr>
        <w:t>district</w:t>
      </w:r>
      <w:r w:rsidR="00791828">
        <w:rPr>
          <w:rFonts w:ascii="Times New Roman" w:hAnsi="Times New Roman" w:cs="Times New Roman"/>
          <w:sz w:val="24"/>
          <w:szCs w:val="24"/>
        </w:rPr>
        <w:t xml:space="preserve"> and briefly shared information about her background. </w:t>
      </w:r>
    </w:p>
    <w:p w14:paraId="2A7C3FB4" w14:textId="7BA4B314" w:rsidR="0047420E" w:rsidRDefault="0047420E" w:rsidP="009F68A9">
      <w:pPr>
        <w:spacing w:after="0"/>
        <w:rPr>
          <w:rFonts w:ascii="Times New Roman" w:hAnsi="Times New Roman" w:cs="Times New Roman"/>
          <w:sz w:val="24"/>
          <w:szCs w:val="24"/>
        </w:rPr>
      </w:pPr>
    </w:p>
    <w:p w14:paraId="78770C89" w14:textId="0296074D" w:rsidR="0047420E" w:rsidRPr="009C386C" w:rsidRDefault="0047420E" w:rsidP="009F68A9">
      <w:pPr>
        <w:spacing w:after="0"/>
        <w:rPr>
          <w:rFonts w:ascii="Times New Roman" w:hAnsi="Times New Roman" w:cs="Times New Roman"/>
          <w:i/>
          <w:iCs/>
          <w:sz w:val="24"/>
          <w:szCs w:val="24"/>
        </w:rPr>
      </w:pPr>
      <w:r w:rsidRPr="009C386C">
        <w:rPr>
          <w:rFonts w:ascii="Times New Roman" w:hAnsi="Times New Roman" w:cs="Times New Roman"/>
          <w:i/>
          <w:iCs/>
          <w:sz w:val="24"/>
          <w:szCs w:val="24"/>
        </w:rPr>
        <w:t>Monthly Celebrations</w:t>
      </w:r>
    </w:p>
    <w:p w14:paraId="50A2B724" w14:textId="0D58B354" w:rsidR="0047420E" w:rsidRDefault="0047420E" w:rsidP="009F68A9">
      <w:pPr>
        <w:spacing w:after="0"/>
        <w:rPr>
          <w:rFonts w:ascii="Times New Roman" w:hAnsi="Times New Roman" w:cs="Times New Roman"/>
          <w:sz w:val="24"/>
          <w:szCs w:val="24"/>
        </w:rPr>
      </w:pPr>
    </w:p>
    <w:p w14:paraId="1EE4606E" w14:textId="2E474E6C" w:rsidR="0047420E" w:rsidRDefault="0047420E" w:rsidP="009F68A9">
      <w:pPr>
        <w:spacing w:after="0"/>
        <w:rPr>
          <w:rFonts w:ascii="Times New Roman" w:hAnsi="Times New Roman" w:cs="Times New Roman"/>
          <w:sz w:val="24"/>
          <w:szCs w:val="24"/>
        </w:rPr>
      </w:pPr>
      <w:r>
        <w:rPr>
          <w:rFonts w:ascii="Times New Roman" w:hAnsi="Times New Roman" w:cs="Times New Roman"/>
          <w:sz w:val="24"/>
          <w:szCs w:val="24"/>
        </w:rPr>
        <w:t xml:space="preserve">Dr. Cole said </w:t>
      </w:r>
      <w:r w:rsidR="007B39D8">
        <w:rPr>
          <w:rFonts w:ascii="Times New Roman" w:hAnsi="Times New Roman" w:cs="Times New Roman"/>
          <w:sz w:val="24"/>
          <w:szCs w:val="24"/>
        </w:rPr>
        <w:t xml:space="preserve">too often we hear negative things from the media first and so she would like to have a monthly celebration update to share successes throughout the district with the board. </w:t>
      </w:r>
    </w:p>
    <w:p w14:paraId="00985A22" w14:textId="6FC6761B" w:rsidR="007B39D8" w:rsidRDefault="007B39D8" w:rsidP="009F68A9">
      <w:pPr>
        <w:spacing w:after="0"/>
        <w:rPr>
          <w:rFonts w:ascii="Times New Roman" w:hAnsi="Times New Roman" w:cs="Times New Roman"/>
          <w:sz w:val="24"/>
          <w:szCs w:val="24"/>
        </w:rPr>
      </w:pPr>
    </w:p>
    <w:p w14:paraId="5AE20DC3" w14:textId="414D37F9" w:rsidR="00DE087A" w:rsidRDefault="007B39D8" w:rsidP="009F68A9">
      <w:pPr>
        <w:spacing w:after="0"/>
        <w:rPr>
          <w:rFonts w:ascii="Times New Roman" w:hAnsi="Times New Roman" w:cs="Times New Roman"/>
          <w:sz w:val="24"/>
          <w:szCs w:val="24"/>
        </w:rPr>
      </w:pPr>
      <w:r>
        <w:rPr>
          <w:rFonts w:ascii="Times New Roman" w:hAnsi="Times New Roman" w:cs="Times New Roman"/>
          <w:sz w:val="24"/>
          <w:szCs w:val="24"/>
        </w:rPr>
        <w:t xml:space="preserve">Dr. Cole then shared a slide presentation of photos taken during the </w:t>
      </w:r>
      <w:r w:rsidR="00F36BFC">
        <w:rPr>
          <w:rFonts w:ascii="Times New Roman" w:hAnsi="Times New Roman" w:cs="Times New Roman"/>
          <w:sz w:val="24"/>
          <w:szCs w:val="24"/>
        </w:rPr>
        <w:t xml:space="preserve">Kagan training for pre-K through 6th-grade teachers and </w:t>
      </w:r>
      <w:r w:rsidR="005A2A1E">
        <w:rPr>
          <w:rFonts w:ascii="Times New Roman" w:hAnsi="Times New Roman" w:cs="Times New Roman"/>
          <w:sz w:val="24"/>
          <w:szCs w:val="24"/>
        </w:rPr>
        <w:t>shared</w:t>
      </w:r>
      <w:r w:rsidR="00F36BFC">
        <w:rPr>
          <w:rFonts w:ascii="Times New Roman" w:hAnsi="Times New Roman" w:cs="Times New Roman"/>
          <w:sz w:val="24"/>
          <w:szCs w:val="24"/>
        </w:rPr>
        <w:t xml:space="preserve"> what the </w:t>
      </w:r>
      <w:r w:rsidR="005A2A1E">
        <w:rPr>
          <w:rFonts w:ascii="Times New Roman" w:hAnsi="Times New Roman" w:cs="Times New Roman"/>
          <w:sz w:val="24"/>
          <w:szCs w:val="24"/>
        </w:rPr>
        <w:t>professional development training</w:t>
      </w:r>
      <w:r w:rsidR="00F36BFC">
        <w:rPr>
          <w:rFonts w:ascii="Times New Roman" w:hAnsi="Times New Roman" w:cs="Times New Roman"/>
          <w:sz w:val="24"/>
          <w:szCs w:val="24"/>
        </w:rPr>
        <w:t xml:space="preserve"> </w:t>
      </w:r>
      <w:r w:rsidR="005A2A1E">
        <w:rPr>
          <w:rFonts w:ascii="Times New Roman" w:hAnsi="Times New Roman" w:cs="Times New Roman"/>
          <w:sz w:val="24"/>
          <w:szCs w:val="24"/>
        </w:rPr>
        <w:t>w</w:t>
      </w:r>
      <w:r w:rsidR="00656C7A">
        <w:rPr>
          <w:rFonts w:ascii="Times New Roman" w:hAnsi="Times New Roman" w:cs="Times New Roman"/>
          <w:sz w:val="24"/>
          <w:szCs w:val="24"/>
        </w:rPr>
        <w:t>as</w:t>
      </w:r>
      <w:r w:rsidR="005A2A1E">
        <w:rPr>
          <w:rFonts w:ascii="Times New Roman" w:hAnsi="Times New Roman" w:cs="Times New Roman"/>
          <w:sz w:val="24"/>
          <w:szCs w:val="24"/>
        </w:rPr>
        <w:t xml:space="preserve"> all about.  Afterward,</w:t>
      </w:r>
      <w:r w:rsidR="00F36BFC">
        <w:rPr>
          <w:rFonts w:ascii="Times New Roman" w:hAnsi="Times New Roman" w:cs="Times New Roman"/>
          <w:sz w:val="24"/>
          <w:szCs w:val="24"/>
        </w:rPr>
        <w:t xml:space="preserve"> Dr. Cole sh</w:t>
      </w:r>
      <w:r w:rsidR="005A2A1E">
        <w:rPr>
          <w:rFonts w:ascii="Times New Roman" w:hAnsi="Times New Roman" w:cs="Times New Roman"/>
          <w:sz w:val="24"/>
          <w:szCs w:val="24"/>
        </w:rPr>
        <w:t>owed</w:t>
      </w:r>
      <w:r w:rsidR="00F36BFC">
        <w:rPr>
          <w:rFonts w:ascii="Times New Roman" w:hAnsi="Times New Roman" w:cs="Times New Roman"/>
          <w:sz w:val="24"/>
          <w:szCs w:val="24"/>
        </w:rPr>
        <w:t xml:space="preserve"> a live video </w:t>
      </w:r>
      <w:r w:rsidR="005A2A1E">
        <w:rPr>
          <w:rFonts w:ascii="Times New Roman" w:hAnsi="Times New Roman" w:cs="Times New Roman"/>
          <w:sz w:val="24"/>
          <w:szCs w:val="24"/>
        </w:rPr>
        <w:t>of</w:t>
      </w:r>
      <w:r w:rsidR="00F36BFC">
        <w:rPr>
          <w:rFonts w:ascii="Times New Roman" w:hAnsi="Times New Roman" w:cs="Times New Roman"/>
          <w:sz w:val="24"/>
          <w:szCs w:val="24"/>
        </w:rPr>
        <w:t xml:space="preserve"> teachers interacting with one another to </w:t>
      </w:r>
      <w:r w:rsidR="005A2A1E">
        <w:rPr>
          <w:rFonts w:ascii="Times New Roman" w:hAnsi="Times New Roman" w:cs="Times New Roman"/>
          <w:sz w:val="24"/>
          <w:szCs w:val="24"/>
        </w:rPr>
        <w:t>demonstrate how to get students to work together</w:t>
      </w:r>
      <w:r w:rsidR="00F36BFC">
        <w:rPr>
          <w:rFonts w:ascii="Times New Roman" w:hAnsi="Times New Roman" w:cs="Times New Roman"/>
          <w:sz w:val="24"/>
          <w:szCs w:val="24"/>
        </w:rPr>
        <w:t xml:space="preserve">.  </w:t>
      </w:r>
      <w:r w:rsidR="00DE087A">
        <w:rPr>
          <w:rFonts w:ascii="Times New Roman" w:hAnsi="Times New Roman" w:cs="Times New Roman"/>
          <w:sz w:val="24"/>
          <w:szCs w:val="24"/>
        </w:rPr>
        <w:t>Dr. Cole ended by saying this is what they plan to do every month and that it is also in alignment with the strategic plan.</w:t>
      </w:r>
    </w:p>
    <w:p w14:paraId="2B16CA48" w14:textId="77777777" w:rsidR="005A2A1E" w:rsidRDefault="005A2A1E" w:rsidP="009F68A9">
      <w:pPr>
        <w:spacing w:after="0"/>
        <w:rPr>
          <w:rFonts w:ascii="Times New Roman" w:hAnsi="Times New Roman" w:cs="Times New Roman"/>
          <w:sz w:val="24"/>
          <w:szCs w:val="24"/>
        </w:rPr>
      </w:pPr>
    </w:p>
    <w:p w14:paraId="2BADED03" w14:textId="28897C01" w:rsidR="007B39D8" w:rsidRDefault="005A2A1E" w:rsidP="009F68A9">
      <w:pPr>
        <w:spacing w:after="0"/>
        <w:rPr>
          <w:rFonts w:ascii="Times New Roman" w:hAnsi="Times New Roman" w:cs="Times New Roman"/>
          <w:sz w:val="24"/>
          <w:szCs w:val="24"/>
        </w:rPr>
      </w:pPr>
      <w:r>
        <w:rPr>
          <w:rFonts w:ascii="Times New Roman" w:hAnsi="Times New Roman" w:cs="Times New Roman"/>
          <w:sz w:val="24"/>
          <w:szCs w:val="24"/>
        </w:rPr>
        <w:t xml:space="preserve">Board chair, Charlena Jones shared that this week VSBA </w:t>
      </w:r>
      <w:r w:rsidR="00DE087A">
        <w:rPr>
          <w:rFonts w:ascii="Times New Roman" w:hAnsi="Times New Roman" w:cs="Times New Roman"/>
          <w:sz w:val="24"/>
          <w:szCs w:val="24"/>
        </w:rPr>
        <w:t>sent a notification out about preparing to go back to school where hatch tags were shown</w:t>
      </w:r>
      <w:r w:rsidR="009C05B9">
        <w:rPr>
          <w:rFonts w:ascii="Times New Roman" w:hAnsi="Times New Roman" w:cs="Times New Roman"/>
          <w:sz w:val="24"/>
          <w:szCs w:val="24"/>
        </w:rPr>
        <w:t xml:space="preserve"> which</w:t>
      </w:r>
      <w:r w:rsidR="00DE087A">
        <w:rPr>
          <w:rFonts w:ascii="Times New Roman" w:hAnsi="Times New Roman" w:cs="Times New Roman"/>
          <w:sz w:val="24"/>
          <w:szCs w:val="24"/>
        </w:rPr>
        <w:t xml:space="preserve"> Ms. Jones said</w:t>
      </w:r>
      <w:r w:rsidR="009C05B9">
        <w:rPr>
          <w:rFonts w:ascii="Times New Roman" w:hAnsi="Times New Roman" w:cs="Times New Roman"/>
          <w:sz w:val="24"/>
          <w:szCs w:val="24"/>
        </w:rPr>
        <w:t xml:space="preserve"> </w:t>
      </w:r>
      <w:r w:rsidR="00DE087A">
        <w:rPr>
          <w:rFonts w:ascii="Times New Roman" w:hAnsi="Times New Roman" w:cs="Times New Roman"/>
          <w:sz w:val="24"/>
          <w:szCs w:val="24"/>
        </w:rPr>
        <w:t xml:space="preserve">would be good to share </w:t>
      </w:r>
      <w:r w:rsidR="009C05B9">
        <w:rPr>
          <w:rFonts w:ascii="Times New Roman" w:hAnsi="Times New Roman" w:cs="Times New Roman"/>
          <w:sz w:val="24"/>
          <w:szCs w:val="24"/>
        </w:rPr>
        <w:t>on our website as we prepare to return to school.</w:t>
      </w:r>
    </w:p>
    <w:p w14:paraId="3D66F593" w14:textId="31E7DF9F" w:rsidR="003722F0" w:rsidRDefault="003722F0" w:rsidP="009F68A9">
      <w:pPr>
        <w:spacing w:after="0"/>
        <w:rPr>
          <w:rFonts w:ascii="Times New Roman" w:hAnsi="Times New Roman" w:cs="Times New Roman"/>
          <w:sz w:val="24"/>
          <w:szCs w:val="24"/>
        </w:rPr>
      </w:pPr>
    </w:p>
    <w:p w14:paraId="277A9AB9" w14:textId="258E7B62" w:rsidR="003722F0" w:rsidRDefault="003722F0" w:rsidP="009F68A9">
      <w:pPr>
        <w:spacing w:after="0"/>
        <w:rPr>
          <w:rFonts w:ascii="Times New Roman" w:hAnsi="Times New Roman" w:cs="Times New Roman"/>
          <w:sz w:val="24"/>
          <w:szCs w:val="24"/>
        </w:rPr>
      </w:pPr>
    </w:p>
    <w:p w14:paraId="1793774E" w14:textId="77777777" w:rsidR="003722F0" w:rsidRDefault="003722F0" w:rsidP="003722F0">
      <w:pPr>
        <w:spacing w:after="0"/>
        <w:jc w:val="center"/>
        <w:rPr>
          <w:rFonts w:ascii="Times New Roman" w:hAnsi="Times New Roman" w:cs="Times New Roman"/>
          <w:sz w:val="24"/>
          <w:szCs w:val="24"/>
        </w:rPr>
      </w:pPr>
      <w:r>
        <w:rPr>
          <w:noProof/>
        </w:rPr>
        <w:drawing>
          <wp:inline distT="0" distB="0" distL="0" distR="0" wp14:anchorId="221D6A07" wp14:editId="3126B35A">
            <wp:extent cx="2986405" cy="1679535"/>
            <wp:effectExtent l="0" t="0" r="4445"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92782" cy="1683121"/>
                    </a:xfrm>
                    <a:prstGeom prst="rect">
                      <a:avLst/>
                    </a:prstGeom>
                    <a:noFill/>
                    <a:ln>
                      <a:noFill/>
                    </a:ln>
                  </pic:spPr>
                </pic:pic>
              </a:graphicData>
            </a:graphic>
          </wp:inline>
        </w:drawing>
      </w:r>
    </w:p>
    <w:p w14:paraId="3FBE9C4F" w14:textId="77777777" w:rsidR="003722F0" w:rsidRDefault="003722F0" w:rsidP="003722F0">
      <w:pPr>
        <w:spacing w:after="0"/>
        <w:jc w:val="center"/>
        <w:rPr>
          <w:rFonts w:ascii="Times New Roman" w:hAnsi="Times New Roman" w:cs="Times New Roman"/>
          <w:sz w:val="24"/>
          <w:szCs w:val="24"/>
        </w:rPr>
      </w:pPr>
    </w:p>
    <w:p w14:paraId="66201FB6" w14:textId="0F54B55E" w:rsidR="003722F0" w:rsidRDefault="003722F0" w:rsidP="003722F0">
      <w:pPr>
        <w:spacing w:after="0"/>
        <w:jc w:val="center"/>
        <w:rPr>
          <w:rFonts w:ascii="Times New Roman" w:hAnsi="Times New Roman" w:cs="Times New Roman"/>
          <w:sz w:val="24"/>
          <w:szCs w:val="24"/>
        </w:rPr>
      </w:pPr>
      <w:r>
        <w:rPr>
          <w:noProof/>
        </w:rPr>
        <w:drawing>
          <wp:inline distT="0" distB="0" distL="0" distR="0" wp14:anchorId="56917B41" wp14:editId="6D8EBC7E">
            <wp:extent cx="3619500" cy="1825625"/>
            <wp:effectExtent l="0" t="0" r="0" b="317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25955" cy="1828881"/>
                    </a:xfrm>
                    <a:prstGeom prst="rect">
                      <a:avLst/>
                    </a:prstGeom>
                    <a:noFill/>
                    <a:ln>
                      <a:noFill/>
                    </a:ln>
                  </pic:spPr>
                </pic:pic>
              </a:graphicData>
            </a:graphic>
          </wp:inline>
        </w:drawing>
      </w:r>
    </w:p>
    <w:p w14:paraId="0EB5160F" w14:textId="77777777" w:rsidR="003722F0" w:rsidRDefault="003722F0" w:rsidP="009F68A9">
      <w:pPr>
        <w:spacing w:after="0"/>
        <w:rPr>
          <w:rFonts w:ascii="Times New Roman" w:hAnsi="Times New Roman" w:cs="Times New Roman"/>
          <w:sz w:val="24"/>
          <w:szCs w:val="24"/>
        </w:rPr>
      </w:pPr>
      <w:r>
        <w:rPr>
          <w:noProof/>
        </w:rPr>
        <w:lastRenderedPageBreak/>
        <w:drawing>
          <wp:inline distT="0" distB="0" distL="0" distR="0" wp14:anchorId="6F353F1B" wp14:editId="68C2EC03">
            <wp:extent cx="3057612" cy="1719580"/>
            <wp:effectExtent l="0" t="0" r="9525" b="0"/>
            <wp:docPr id="18" name="Picture 18"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oup of people in a room&#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60564" cy="1721240"/>
                    </a:xfrm>
                    <a:prstGeom prst="rect">
                      <a:avLst/>
                    </a:prstGeom>
                    <a:noFill/>
                    <a:ln>
                      <a:noFill/>
                    </a:ln>
                  </pic:spPr>
                </pic:pic>
              </a:graphicData>
            </a:graphic>
          </wp:inline>
        </w:drawing>
      </w:r>
    </w:p>
    <w:p w14:paraId="520FE213" w14:textId="77777777" w:rsidR="003722F0" w:rsidRDefault="003722F0" w:rsidP="009F68A9">
      <w:pPr>
        <w:spacing w:after="0"/>
        <w:rPr>
          <w:rFonts w:ascii="Times New Roman" w:hAnsi="Times New Roman" w:cs="Times New Roman"/>
          <w:sz w:val="24"/>
          <w:szCs w:val="24"/>
        </w:rPr>
      </w:pPr>
    </w:p>
    <w:p w14:paraId="12B82708" w14:textId="541C059B" w:rsidR="003722F0" w:rsidRDefault="003722F0" w:rsidP="003722F0">
      <w:pPr>
        <w:spacing w:after="0"/>
        <w:jc w:val="center"/>
        <w:rPr>
          <w:rFonts w:ascii="Times New Roman" w:hAnsi="Times New Roman" w:cs="Times New Roman"/>
          <w:sz w:val="24"/>
          <w:szCs w:val="24"/>
        </w:rPr>
      </w:pPr>
      <w:r>
        <w:rPr>
          <w:noProof/>
        </w:rPr>
        <w:drawing>
          <wp:inline distT="0" distB="0" distL="0" distR="0" wp14:anchorId="2F1A593E" wp14:editId="20DE68CE">
            <wp:extent cx="2918460" cy="1641322"/>
            <wp:effectExtent l="0" t="0" r="0" b="0"/>
            <wp:docPr id="19" name="Picture 19"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oup of people in a roo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37011" cy="1651755"/>
                    </a:xfrm>
                    <a:prstGeom prst="rect">
                      <a:avLst/>
                    </a:prstGeom>
                    <a:noFill/>
                    <a:ln>
                      <a:noFill/>
                    </a:ln>
                  </pic:spPr>
                </pic:pic>
              </a:graphicData>
            </a:graphic>
          </wp:inline>
        </w:drawing>
      </w:r>
    </w:p>
    <w:p w14:paraId="3E8E3B35" w14:textId="5815EA08" w:rsidR="003722F0" w:rsidRDefault="003722F0" w:rsidP="009F68A9">
      <w:pPr>
        <w:spacing w:after="0"/>
        <w:rPr>
          <w:rFonts w:ascii="Times New Roman" w:hAnsi="Times New Roman" w:cs="Times New Roman"/>
          <w:sz w:val="24"/>
          <w:szCs w:val="24"/>
        </w:rPr>
      </w:pPr>
    </w:p>
    <w:p w14:paraId="69F99B5B" w14:textId="60B25D3C" w:rsidR="003722F0" w:rsidRDefault="003722F0" w:rsidP="009F68A9">
      <w:pPr>
        <w:spacing w:after="0"/>
        <w:rPr>
          <w:rFonts w:ascii="Times New Roman" w:hAnsi="Times New Roman" w:cs="Times New Roman"/>
          <w:sz w:val="24"/>
          <w:szCs w:val="24"/>
        </w:rPr>
      </w:pPr>
      <w:r>
        <w:rPr>
          <w:noProof/>
        </w:rPr>
        <w:drawing>
          <wp:inline distT="0" distB="0" distL="0" distR="0" wp14:anchorId="35AFA43C" wp14:editId="2E3C58AE">
            <wp:extent cx="2948940" cy="1658464"/>
            <wp:effectExtent l="0" t="0" r="3810" b="0"/>
            <wp:docPr id="20" name="Picture 20"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people in a room&#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53114" cy="1660812"/>
                    </a:xfrm>
                    <a:prstGeom prst="rect">
                      <a:avLst/>
                    </a:prstGeom>
                    <a:noFill/>
                    <a:ln>
                      <a:noFill/>
                    </a:ln>
                  </pic:spPr>
                </pic:pic>
              </a:graphicData>
            </a:graphic>
          </wp:inline>
        </w:drawing>
      </w:r>
    </w:p>
    <w:p w14:paraId="0826741D" w14:textId="53B5D7BD" w:rsidR="003722F0" w:rsidRDefault="003722F0" w:rsidP="009F68A9">
      <w:pPr>
        <w:spacing w:after="0"/>
        <w:rPr>
          <w:rFonts w:ascii="Times New Roman" w:hAnsi="Times New Roman" w:cs="Times New Roman"/>
          <w:sz w:val="24"/>
          <w:szCs w:val="24"/>
        </w:rPr>
      </w:pPr>
    </w:p>
    <w:p w14:paraId="640AD811" w14:textId="61FA16FE" w:rsidR="003722F0" w:rsidRDefault="003722F0" w:rsidP="003722F0">
      <w:pPr>
        <w:spacing w:after="0"/>
        <w:jc w:val="center"/>
        <w:rPr>
          <w:rFonts w:ascii="Times New Roman" w:hAnsi="Times New Roman" w:cs="Times New Roman"/>
          <w:sz w:val="24"/>
          <w:szCs w:val="24"/>
        </w:rPr>
      </w:pPr>
      <w:r>
        <w:rPr>
          <w:noProof/>
        </w:rPr>
        <w:drawing>
          <wp:inline distT="0" distB="0" distL="0" distR="0" wp14:anchorId="525108DB" wp14:editId="09CD99B2">
            <wp:extent cx="2976316" cy="1673860"/>
            <wp:effectExtent l="0" t="0" r="0" b="2540"/>
            <wp:docPr id="21" name="Picture 21" descr="A room with tables and chai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room with tables and chairs&#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97187" cy="1685598"/>
                    </a:xfrm>
                    <a:prstGeom prst="rect">
                      <a:avLst/>
                    </a:prstGeom>
                    <a:noFill/>
                    <a:ln>
                      <a:noFill/>
                    </a:ln>
                  </pic:spPr>
                </pic:pic>
              </a:graphicData>
            </a:graphic>
          </wp:inline>
        </w:drawing>
      </w:r>
    </w:p>
    <w:p w14:paraId="7956CAAD" w14:textId="336035DE" w:rsidR="003722F0" w:rsidRDefault="003722F0" w:rsidP="009F68A9">
      <w:pPr>
        <w:spacing w:after="0"/>
        <w:rPr>
          <w:rFonts w:ascii="Times New Roman" w:hAnsi="Times New Roman" w:cs="Times New Roman"/>
          <w:sz w:val="24"/>
          <w:szCs w:val="24"/>
        </w:rPr>
      </w:pPr>
    </w:p>
    <w:p w14:paraId="0DA069CE" w14:textId="2AB67070" w:rsidR="003722F0" w:rsidRDefault="003722F0" w:rsidP="009F68A9">
      <w:pPr>
        <w:spacing w:after="0"/>
        <w:rPr>
          <w:rFonts w:ascii="Times New Roman" w:hAnsi="Times New Roman" w:cs="Times New Roman"/>
          <w:sz w:val="24"/>
          <w:szCs w:val="24"/>
        </w:rPr>
      </w:pPr>
    </w:p>
    <w:p w14:paraId="36F01B25" w14:textId="70A63F2B" w:rsidR="003722F0" w:rsidRDefault="00A9644E" w:rsidP="009F68A9">
      <w:pPr>
        <w:spacing w:after="0"/>
        <w:rPr>
          <w:rFonts w:ascii="Times New Roman" w:hAnsi="Times New Roman" w:cs="Times New Roman"/>
          <w:sz w:val="24"/>
          <w:szCs w:val="24"/>
        </w:rPr>
      </w:pPr>
      <w:r>
        <w:rPr>
          <w:noProof/>
        </w:rPr>
        <w:drawing>
          <wp:inline distT="0" distB="0" distL="0" distR="0" wp14:anchorId="34D2398D" wp14:editId="1E75AA42">
            <wp:extent cx="3224530" cy="1874520"/>
            <wp:effectExtent l="0" t="0" r="0" b="0"/>
            <wp:docPr id="22" name="Picture 22" descr="A group of people sitting at tab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oup of people sitting at tables&#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5925" cy="1886958"/>
                    </a:xfrm>
                    <a:prstGeom prst="rect">
                      <a:avLst/>
                    </a:prstGeom>
                    <a:noFill/>
                    <a:ln>
                      <a:noFill/>
                    </a:ln>
                  </pic:spPr>
                </pic:pic>
              </a:graphicData>
            </a:graphic>
          </wp:inline>
        </w:drawing>
      </w:r>
    </w:p>
    <w:p w14:paraId="1AD299DB" w14:textId="3955A746" w:rsidR="003722F0" w:rsidRDefault="00A9644E" w:rsidP="009F68A9">
      <w:pPr>
        <w:spacing w:after="0"/>
        <w:rPr>
          <w:rFonts w:ascii="Times New Roman" w:hAnsi="Times New Roman" w:cs="Times New Roman"/>
          <w:sz w:val="24"/>
          <w:szCs w:val="24"/>
        </w:rPr>
      </w:pPr>
      <w:r>
        <w:rPr>
          <w:noProof/>
        </w:rPr>
        <w:lastRenderedPageBreak/>
        <w:drawing>
          <wp:inline distT="0" distB="0" distL="0" distR="0" wp14:anchorId="343B5FA7" wp14:editId="64D15857">
            <wp:extent cx="3360420" cy="1889877"/>
            <wp:effectExtent l="0" t="0" r="0" b="0"/>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70529" cy="1895562"/>
                    </a:xfrm>
                    <a:prstGeom prst="rect">
                      <a:avLst/>
                    </a:prstGeom>
                    <a:noFill/>
                    <a:ln>
                      <a:noFill/>
                    </a:ln>
                  </pic:spPr>
                </pic:pic>
              </a:graphicData>
            </a:graphic>
          </wp:inline>
        </w:drawing>
      </w:r>
    </w:p>
    <w:p w14:paraId="2AEAEEFA" w14:textId="61636C06" w:rsidR="003722F0" w:rsidRDefault="003722F0" w:rsidP="009F68A9">
      <w:pPr>
        <w:spacing w:after="0"/>
        <w:rPr>
          <w:rFonts w:ascii="Times New Roman" w:hAnsi="Times New Roman" w:cs="Times New Roman"/>
          <w:sz w:val="24"/>
          <w:szCs w:val="24"/>
        </w:rPr>
      </w:pPr>
    </w:p>
    <w:p w14:paraId="6C9C7B93" w14:textId="69334F91" w:rsidR="003722F0" w:rsidRDefault="003722F0" w:rsidP="00A9644E">
      <w:pPr>
        <w:spacing w:after="0"/>
        <w:jc w:val="center"/>
        <w:rPr>
          <w:rFonts w:ascii="Times New Roman" w:hAnsi="Times New Roman" w:cs="Times New Roman"/>
          <w:sz w:val="24"/>
          <w:szCs w:val="24"/>
        </w:rPr>
      </w:pPr>
      <w:r>
        <w:rPr>
          <w:noProof/>
        </w:rPr>
        <w:drawing>
          <wp:inline distT="0" distB="0" distL="0" distR="0" wp14:anchorId="172EED44" wp14:editId="6911E37B">
            <wp:extent cx="3421380" cy="1924161"/>
            <wp:effectExtent l="0" t="0" r="7620" b="0"/>
            <wp:docPr id="24" name="Picture 24" descr="A group of people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sitting at a table&#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31802" cy="1930022"/>
                    </a:xfrm>
                    <a:prstGeom prst="rect">
                      <a:avLst/>
                    </a:prstGeom>
                    <a:noFill/>
                    <a:ln>
                      <a:noFill/>
                    </a:ln>
                  </pic:spPr>
                </pic:pic>
              </a:graphicData>
            </a:graphic>
          </wp:inline>
        </w:drawing>
      </w:r>
    </w:p>
    <w:p w14:paraId="708059CB" w14:textId="0701C513" w:rsidR="003722F0" w:rsidRDefault="003722F0" w:rsidP="009F68A9">
      <w:pPr>
        <w:spacing w:after="0"/>
        <w:rPr>
          <w:rFonts w:ascii="Times New Roman" w:hAnsi="Times New Roman" w:cs="Times New Roman"/>
          <w:sz w:val="24"/>
          <w:szCs w:val="24"/>
        </w:rPr>
      </w:pPr>
    </w:p>
    <w:p w14:paraId="69F214FC" w14:textId="44559615" w:rsidR="003722F0" w:rsidRDefault="003722F0" w:rsidP="009F68A9">
      <w:pPr>
        <w:spacing w:after="0"/>
        <w:rPr>
          <w:rFonts w:ascii="Times New Roman" w:hAnsi="Times New Roman" w:cs="Times New Roman"/>
          <w:sz w:val="24"/>
          <w:szCs w:val="24"/>
        </w:rPr>
      </w:pPr>
      <w:r>
        <w:rPr>
          <w:noProof/>
        </w:rPr>
        <w:drawing>
          <wp:inline distT="0" distB="0" distL="0" distR="0" wp14:anchorId="17121891" wp14:editId="400D2453">
            <wp:extent cx="3116580" cy="1752743"/>
            <wp:effectExtent l="0" t="0" r="7620" b="0"/>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3505" cy="1762262"/>
                    </a:xfrm>
                    <a:prstGeom prst="rect">
                      <a:avLst/>
                    </a:prstGeom>
                    <a:noFill/>
                    <a:ln>
                      <a:noFill/>
                    </a:ln>
                  </pic:spPr>
                </pic:pic>
              </a:graphicData>
            </a:graphic>
          </wp:inline>
        </w:drawing>
      </w:r>
    </w:p>
    <w:p w14:paraId="226B8497" w14:textId="6A32A66C" w:rsidR="003722F0" w:rsidRDefault="003722F0" w:rsidP="00A9644E">
      <w:pPr>
        <w:spacing w:after="0"/>
        <w:jc w:val="center"/>
        <w:rPr>
          <w:rFonts w:ascii="Times New Roman" w:hAnsi="Times New Roman" w:cs="Times New Roman"/>
          <w:sz w:val="24"/>
          <w:szCs w:val="24"/>
        </w:rPr>
      </w:pPr>
      <w:r>
        <w:rPr>
          <w:noProof/>
        </w:rPr>
        <w:drawing>
          <wp:inline distT="0" distB="0" distL="0" distR="0" wp14:anchorId="1A40F1B9" wp14:editId="39E1CEAE">
            <wp:extent cx="3459480" cy="1945588"/>
            <wp:effectExtent l="0" t="0" r="7620" b="0"/>
            <wp:docPr id="26" name="Picture 26" descr="A picture containing indoor, floor, room,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indoor, floor, room, furnitur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75219" cy="1954440"/>
                    </a:xfrm>
                    <a:prstGeom prst="rect">
                      <a:avLst/>
                    </a:prstGeom>
                    <a:noFill/>
                    <a:ln>
                      <a:noFill/>
                    </a:ln>
                  </pic:spPr>
                </pic:pic>
              </a:graphicData>
            </a:graphic>
          </wp:inline>
        </w:drawing>
      </w:r>
    </w:p>
    <w:p w14:paraId="342774AC" w14:textId="63AC65E8" w:rsidR="003722F0" w:rsidRDefault="003722F0" w:rsidP="009F68A9">
      <w:pPr>
        <w:spacing w:after="0"/>
        <w:rPr>
          <w:rFonts w:ascii="Times New Roman" w:hAnsi="Times New Roman" w:cs="Times New Roman"/>
          <w:sz w:val="24"/>
          <w:szCs w:val="24"/>
        </w:rPr>
      </w:pPr>
      <w:r>
        <w:rPr>
          <w:noProof/>
        </w:rPr>
        <w:drawing>
          <wp:inline distT="0" distB="0" distL="0" distR="0" wp14:anchorId="768758F6" wp14:editId="503F8282">
            <wp:extent cx="3468606" cy="1950720"/>
            <wp:effectExtent l="0" t="0" r="0" b="0"/>
            <wp:docPr id="27" name="Picture 27" descr="A picture containing text, indoor, ceiling,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indoor, ceiling, area&#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80251" cy="1957269"/>
                    </a:xfrm>
                    <a:prstGeom prst="rect">
                      <a:avLst/>
                    </a:prstGeom>
                    <a:noFill/>
                    <a:ln>
                      <a:noFill/>
                    </a:ln>
                  </pic:spPr>
                </pic:pic>
              </a:graphicData>
            </a:graphic>
          </wp:inline>
        </w:drawing>
      </w:r>
    </w:p>
    <w:p w14:paraId="4AA51A21" w14:textId="77777777" w:rsidR="003722F0" w:rsidRDefault="003722F0" w:rsidP="009F68A9">
      <w:pPr>
        <w:spacing w:after="0"/>
        <w:rPr>
          <w:rFonts w:ascii="Times New Roman" w:hAnsi="Times New Roman" w:cs="Times New Roman"/>
          <w:sz w:val="24"/>
          <w:szCs w:val="24"/>
        </w:rPr>
      </w:pPr>
    </w:p>
    <w:p w14:paraId="1283BE76" w14:textId="632E7754" w:rsidR="009C386C" w:rsidRDefault="009C386C" w:rsidP="009F68A9">
      <w:pPr>
        <w:spacing w:after="0"/>
        <w:rPr>
          <w:rFonts w:ascii="Times New Roman" w:hAnsi="Times New Roman" w:cs="Times New Roman"/>
          <w:sz w:val="24"/>
          <w:szCs w:val="24"/>
        </w:rPr>
      </w:pPr>
    </w:p>
    <w:p w14:paraId="08A4AFC7" w14:textId="574D84FC" w:rsidR="009C386C" w:rsidRDefault="009C386C" w:rsidP="009F68A9">
      <w:pPr>
        <w:spacing w:after="0"/>
        <w:rPr>
          <w:rFonts w:ascii="Times New Roman" w:hAnsi="Times New Roman" w:cs="Times New Roman"/>
          <w:sz w:val="24"/>
          <w:szCs w:val="24"/>
        </w:rPr>
      </w:pPr>
      <w:r>
        <w:rPr>
          <w:noProof/>
        </w:rPr>
        <w:lastRenderedPageBreak/>
        <w:drawing>
          <wp:inline distT="0" distB="0" distL="0" distR="0" wp14:anchorId="6D702B55" wp14:editId="283B5F98">
            <wp:extent cx="2833606" cy="3665220"/>
            <wp:effectExtent l="0" t="0" r="5080" b="0"/>
            <wp:docPr id="1" name="Picture 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36395" cy="3668828"/>
                    </a:xfrm>
                    <a:prstGeom prst="rect">
                      <a:avLst/>
                    </a:prstGeom>
                    <a:noFill/>
                    <a:ln>
                      <a:noFill/>
                    </a:ln>
                  </pic:spPr>
                </pic:pic>
              </a:graphicData>
            </a:graphic>
          </wp:inline>
        </w:drawing>
      </w:r>
      <w:r w:rsidR="008732DF">
        <w:rPr>
          <w:noProof/>
        </w:rPr>
        <w:drawing>
          <wp:inline distT="0" distB="0" distL="0" distR="0" wp14:anchorId="53F3A23E" wp14:editId="44A4178A">
            <wp:extent cx="2522146" cy="3262352"/>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41810" cy="3287788"/>
                    </a:xfrm>
                    <a:prstGeom prst="rect">
                      <a:avLst/>
                    </a:prstGeom>
                    <a:noFill/>
                    <a:ln>
                      <a:noFill/>
                    </a:ln>
                  </pic:spPr>
                </pic:pic>
              </a:graphicData>
            </a:graphic>
          </wp:inline>
        </w:drawing>
      </w:r>
    </w:p>
    <w:p w14:paraId="3D9B2098" w14:textId="118B24FE" w:rsidR="009C386C" w:rsidRDefault="009C386C" w:rsidP="009F68A9">
      <w:pPr>
        <w:spacing w:after="0"/>
        <w:rPr>
          <w:rFonts w:ascii="Times New Roman" w:hAnsi="Times New Roman" w:cs="Times New Roman"/>
          <w:sz w:val="24"/>
          <w:szCs w:val="24"/>
        </w:rPr>
      </w:pPr>
    </w:p>
    <w:p w14:paraId="0824592D" w14:textId="18957BAA" w:rsidR="009C386C" w:rsidRDefault="009C386C" w:rsidP="009F68A9">
      <w:pPr>
        <w:spacing w:after="0"/>
        <w:rPr>
          <w:rFonts w:ascii="Times New Roman" w:hAnsi="Times New Roman" w:cs="Times New Roman"/>
          <w:sz w:val="24"/>
          <w:szCs w:val="24"/>
        </w:rPr>
      </w:pPr>
    </w:p>
    <w:p w14:paraId="15C07F74" w14:textId="5161CE32" w:rsidR="009C386C" w:rsidRDefault="009C386C" w:rsidP="009F68A9">
      <w:pPr>
        <w:spacing w:after="0"/>
        <w:rPr>
          <w:rFonts w:ascii="Times New Roman" w:hAnsi="Times New Roman" w:cs="Times New Roman"/>
          <w:sz w:val="24"/>
          <w:szCs w:val="24"/>
        </w:rPr>
      </w:pPr>
    </w:p>
    <w:p w14:paraId="303034AC" w14:textId="49340B81" w:rsidR="00973D31" w:rsidRDefault="00973D31" w:rsidP="009F68A9">
      <w:pPr>
        <w:spacing w:after="0"/>
        <w:rPr>
          <w:rFonts w:ascii="Times New Roman" w:hAnsi="Times New Roman" w:cs="Times New Roman"/>
          <w:sz w:val="24"/>
          <w:szCs w:val="24"/>
        </w:rPr>
      </w:pPr>
    </w:p>
    <w:p w14:paraId="61783BA7" w14:textId="260259D9" w:rsidR="009C386C" w:rsidRDefault="00973D31" w:rsidP="009F68A9">
      <w:pPr>
        <w:spacing w:after="0"/>
        <w:rPr>
          <w:rFonts w:ascii="Times New Roman" w:hAnsi="Times New Roman" w:cs="Times New Roman"/>
          <w:sz w:val="24"/>
          <w:szCs w:val="24"/>
        </w:rPr>
      </w:pPr>
      <w:r>
        <w:rPr>
          <w:noProof/>
        </w:rPr>
        <w:drawing>
          <wp:inline distT="0" distB="0" distL="0" distR="0" wp14:anchorId="4A9EC4F2" wp14:editId="6D20B12F">
            <wp:extent cx="2773680" cy="3649980"/>
            <wp:effectExtent l="0" t="0" r="762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3535" cy="3662949"/>
                    </a:xfrm>
                    <a:prstGeom prst="rect">
                      <a:avLst/>
                    </a:prstGeom>
                    <a:noFill/>
                    <a:ln>
                      <a:noFill/>
                    </a:ln>
                  </pic:spPr>
                </pic:pic>
              </a:graphicData>
            </a:graphic>
          </wp:inline>
        </w:drawing>
      </w:r>
      <w:r w:rsidR="008732DF">
        <w:rPr>
          <w:noProof/>
        </w:rPr>
        <w:drawing>
          <wp:inline distT="0" distB="0" distL="0" distR="0" wp14:anchorId="433D994C" wp14:editId="2D2DBF52">
            <wp:extent cx="2521869" cy="3589655"/>
            <wp:effectExtent l="0" t="0" r="0" b="0"/>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28108" cy="3598535"/>
                    </a:xfrm>
                    <a:prstGeom prst="rect">
                      <a:avLst/>
                    </a:prstGeom>
                    <a:noFill/>
                    <a:ln>
                      <a:noFill/>
                    </a:ln>
                  </pic:spPr>
                </pic:pic>
              </a:graphicData>
            </a:graphic>
          </wp:inline>
        </w:drawing>
      </w:r>
    </w:p>
    <w:p w14:paraId="3513492A" w14:textId="1DAC750D" w:rsidR="00973D31" w:rsidRDefault="00973D31" w:rsidP="009F68A9">
      <w:pPr>
        <w:spacing w:after="0"/>
        <w:rPr>
          <w:rFonts w:ascii="Times New Roman" w:hAnsi="Times New Roman" w:cs="Times New Roman"/>
          <w:sz w:val="24"/>
          <w:szCs w:val="24"/>
        </w:rPr>
      </w:pPr>
    </w:p>
    <w:p w14:paraId="5483CA5F" w14:textId="329393C9" w:rsidR="00973D31" w:rsidRDefault="00973D31" w:rsidP="003C5950">
      <w:pPr>
        <w:spacing w:after="0"/>
        <w:rPr>
          <w:rFonts w:ascii="Times New Roman" w:hAnsi="Times New Roman" w:cs="Times New Roman"/>
          <w:sz w:val="24"/>
          <w:szCs w:val="24"/>
        </w:rPr>
      </w:pPr>
      <w:r>
        <w:rPr>
          <w:noProof/>
        </w:rPr>
        <w:lastRenderedPageBreak/>
        <w:drawing>
          <wp:inline distT="0" distB="0" distL="0" distR="0" wp14:anchorId="17FF3739" wp14:editId="40EF0FF2">
            <wp:extent cx="2379993" cy="3078480"/>
            <wp:effectExtent l="0" t="0" r="1270" b="762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88343" cy="3089281"/>
                    </a:xfrm>
                    <a:prstGeom prst="rect">
                      <a:avLst/>
                    </a:prstGeom>
                    <a:noFill/>
                    <a:ln>
                      <a:noFill/>
                    </a:ln>
                  </pic:spPr>
                </pic:pic>
              </a:graphicData>
            </a:graphic>
          </wp:inline>
        </w:drawing>
      </w:r>
    </w:p>
    <w:p w14:paraId="62994D46" w14:textId="08EB877B" w:rsidR="00973D31" w:rsidRDefault="008732DF" w:rsidP="009F68A9">
      <w:pPr>
        <w:spacing w:after="0"/>
        <w:rPr>
          <w:rFonts w:ascii="Times New Roman" w:hAnsi="Times New Roman" w:cs="Times New Roman"/>
          <w:sz w:val="24"/>
          <w:szCs w:val="24"/>
        </w:rPr>
      </w:pPr>
      <w:r>
        <w:rPr>
          <w:noProof/>
        </w:rPr>
        <w:drawing>
          <wp:inline distT="0" distB="0" distL="0" distR="0" wp14:anchorId="6CBF8889" wp14:editId="418AE80F">
            <wp:extent cx="2697480" cy="3581400"/>
            <wp:effectExtent l="0" t="0" r="762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00692" cy="3585665"/>
                    </a:xfrm>
                    <a:prstGeom prst="rect">
                      <a:avLst/>
                    </a:prstGeom>
                    <a:noFill/>
                    <a:ln>
                      <a:noFill/>
                    </a:ln>
                  </pic:spPr>
                </pic:pic>
              </a:graphicData>
            </a:graphic>
          </wp:inline>
        </w:drawing>
      </w:r>
      <w:r w:rsidR="003C5950">
        <w:rPr>
          <w:noProof/>
        </w:rPr>
        <w:drawing>
          <wp:inline distT="0" distB="0" distL="0" distR="0" wp14:anchorId="4EB93F97" wp14:editId="33C96FC1">
            <wp:extent cx="2520888" cy="3260725"/>
            <wp:effectExtent l="0" t="0" r="0" b="0"/>
            <wp:docPr id="9" name="Picture 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7218" cy="3268913"/>
                    </a:xfrm>
                    <a:prstGeom prst="rect">
                      <a:avLst/>
                    </a:prstGeom>
                    <a:noFill/>
                    <a:ln>
                      <a:noFill/>
                    </a:ln>
                  </pic:spPr>
                </pic:pic>
              </a:graphicData>
            </a:graphic>
          </wp:inline>
        </w:drawing>
      </w:r>
    </w:p>
    <w:p w14:paraId="181A72A0" w14:textId="6BEDAD57" w:rsidR="008732DF" w:rsidRDefault="008732DF" w:rsidP="009F68A9">
      <w:pPr>
        <w:spacing w:after="0"/>
        <w:rPr>
          <w:rFonts w:ascii="Times New Roman" w:hAnsi="Times New Roman" w:cs="Times New Roman"/>
          <w:sz w:val="24"/>
          <w:szCs w:val="24"/>
        </w:rPr>
      </w:pPr>
    </w:p>
    <w:p w14:paraId="3671E664" w14:textId="5E930276" w:rsidR="008732DF" w:rsidRDefault="008732DF" w:rsidP="009F68A9">
      <w:pPr>
        <w:spacing w:after="0"/>
        <w:rPr>
          <w:rFonts w:ascii="Times New Roman" w:hAnsi="Times New Roman" w:cs="Times New Roman"/>
          <w:sz w:val="24"/>
          <w:szCs w:val="24"/>
        </w:rPr>
      </w:pPr>
      <w:r>
        <w:rPr>
          <w:noProof/>
        </w:rPr>
        <w:drawing>
          <wp:inline distT="0" distB="0" distL="0" distR="0" wp14:anchorId="67BF342E" wp14:editId="2ABE0EC3">
            <wp:extent cx="2289172" cy="2961005"/>
            <wp:effectExtent l="0" t="0" r="0" b="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8059" cy="2972501"/>
                    </a:xfrm>
                    <a:prstGeom prst="rect">
                      <a:avLst/>
                    </a:prstGeom>
                    <a:noFill/>
                    <a:ln>
                      <a:noFill/>
                    </a:ln>
                  </pic:spPr>
                </pic:pic>
              </a:graphicData>
            </a:graphic>
          </wp:inline>
        </w:drawing>
      </w:r>
      <w:r w:rsidR="003C5950">
        <w:rPr>
          <w:noProof/>
        </w:rPr>
        <w:drawing>
          <wp:inline distT="0" distB="0" distL="0" distR="0" wp14:anchorId="48D25F54" wp14:editId="499FFA06">
            <wp:extent cx="2721675" cy="3520440"/>
            <wp:effectExtent l="0" t="0" r="2540" b="381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28400" cy="3529139"/>
                    </a:xfrm>
                    <a:prstGeom prst="rect">
                      <a:avLst/>
                    </a:prstGeom>
                    <a:noFill/>
                    <a:ln>
                      <a:noFill/>
                    </a:ln>
                  </pic:spPr>
                </pic:pic>
              </a:graphicData>
            </a:graphic>
          </wp:inline>
        </w:drawing>
      </w:r>
    </w:p>
    <w:p w14:paraId="66990507" w14:textId="5765BA46" w:rsidR="008732DF" w:rsidRDefault="008732DF" w:rsidP="009F68A9">
      <w:pPr>
        <w:spacing w:after="0"/>
        <w:rPr>
          <w:rFonts w:ascii="Times New Roman" w:hAnsi="Times New Roman" w:cs="Times New Roman"/>
          <w:sz w:val="24"/>
          <w:szCs w:val="24"/>
        </w:rPr>
      </w:pPr>
    </w:p>
    <w:p w14:paraId="109A72C9" w14:textId="0F217E7D" w:rsidR="008732DF" w:rsidRDefault="008732DF" w:rsidP="009F68A9">
      <w:pPr>
        <w:spacing w:after="0"/>
        <w:rPr>
          <w:rFonts w:ascii="Times New Roman" w:hAnsi="Times New Roman" w:cs="Times New Roman"/>
          <w:sz w:val="24"/>
          <w:szCs w:val="24"/>
        </w:rPr>
      </w:pPr>
      <w:r>
        <w:rPr>
          <w:noProof/>
        </w:rPr>
        <w:drawing>
          <wp:inline distT="0" distB="0" distL="0" distR="0" wp14:anchorId="5813C42F" wp14:editId="394135C4">
            <wp:extent cx="2537460" cy="3282161"/>
            <wp:effectExtent l="0" t="0" r="0" b="0"/>
            <wp:docPr id="12" name="Picture 1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43464" cy="3289927"/>
                    </a:xfrm>
                    <a:prstGeom prst="rect">
                      <a:avLst/>
                    </a:prstGeom>
                    <a:noFill/>
                    <a:ln>
                      <a:noFill/>
                    </a:ln>
                  </pic:spPr>
                </pic:pic>
              </a:graphicData>
            </a:graphic>
          </wp:inline>
        </w:drawing>
      </w:r>
      <w:r w:rsidR="003C5950">
        <w:rPr>
          <w:noProof/>
        </w:rPr>
        <w:drawing>
          <wp:inline distT="0" distB="0" distL="0" distR="0" wp14:anchorId="12FE368A" wp14:editId="3D7EF74B">
            <wp:extent cx="2585689" cy="3344545"/>
            <wp:effectExtent l="0" t="0" r="5715" b="825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97511" cy="3359836"/>
                    </a:xfrm>
                    <a:prstGeom prst="rect">
                      <a:avLst/>
                    </a:prstGeom>
                    <a:noFill/>
                    <a:ln>
                      <a:noFill/>
                    </a:ln>
                  </pic:spPr>
                </pic:pic>
              </a:graphicData>
            </a:graphic>
          </wp:inline>
        </w:drawing>
      </w:r>
    </w:p>
    <w:p w14:paraId="2C8241A8" w14:textId="1D450856" w:rsidR="008732DF" w:rsidRDefault="008732DF" w:rsidP="009F68A9">
      <w:pPr>
        <w:spacing w:after="0"/>
        <w:rPr>
          <w:rFonts w:ascii="Times New Roman" w:hAnsi="Times New Roman" w:cs="Times New Roman"/>
          <w:sz w:val="24"/>
          <w:szCs w:val="24"/>
        </w:rPr>
      </w:pPr>
    </w:p>
    <w:p w14:paraId="7DB077C4" w14:textId="65BB3DFC" w:rsidR="008732DF" w:rsidRDefault="008732DF" w:rsidP="009F68A9">
      <w:pPr>
        <w:spacing w:after="0"/>
        <w:rPr>
          <w:rFonts w:ascii="Times New Roman" w:hAnsi="Times New Roman" w:cs="Times New Roman"/>
          <w:sz w:val="24"/>
          <w:szCs w:val="24"/>
        </w:rPr>
      </w:pPr>
      <w:r>
        <w:rPr>
          <w:noProof/>
        </w:rPr>
        <w:drawing>
          <wp:inline distT="0" distB="0" distL="0" distR="0" wp14:anchorId="583BBC27" wp14:editId="676269F2">
            <wp:extent cx="2078566" cy="282702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91351" cy="2844409"/>
                    </a:xfrm>
                    <a:prstGeom prst="rect">
                      <a:avLst/>
                    </a:prstGeom>
                    <a:noFill/>
                    <a:ln>
                      <a:noFill/>
                    </a:ln>
                  </pic:spPr>
                </pic:pic>
              </a:graphicData>
            </a:graphic>
          </wp:inline>
        </w:drawing>
      </w:r>
      <w:r w:rsidR="003C5950">
        <w:rPr>
          <w:noProof/>
        </w:rPr>
        <w:drawing>
          <wp:inline distT="0" distB="0" distL="0" distR="0" wp14:anchorId="5B45C735" wp14:editId="3B733CC6">
            <wp:extent cx="2590800" cy="3086100"/>
            <wp:effectExtent l="0" t="0" r="0" b="0"/>
            <wp:docPr id="16" name="Picture 1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abl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99600" cy="3096582"/>
                    </a:xfrm>
                    <a:prstGeom prst="rect">
                      <a:avLst/>
                    </a:prstGeom>
                    <a:noFill/>
                    <a:ln>
                      <a:noFill/>
                    </a:ln>
                  </pic:spPr>
                </pic:pic>
              </a:graphicData>
            </a:graphic>
          </wp:inline>
        </w:drawing>
      </w:r>
    </w:p>
    <w:p w14:paraId="7BE95778" w14:textId="21D06D08" w:rsidR="008732DF" w:rsidRDefault="008732DF" w:rsidP="009F68A9">
      <w:pPr>
        <w:spacing w:after="0"/>
        <w:rPr>
          <w:rFonts w:ascii="Times New Roman" w:hAnsi="Times New Roman" w:cs="Times New Roman"/>
          <w:sz w:val="24"/>
          <w:szCs w:val="24"/>
        </w:rPr>
      </w:pPr>
    </w:p>
    <w:p w14:paraId="251DF288" w14:textId="77777777" w:rsidR="00A9644E" w:rsidRDefault="00A9644E" w:rsidP="003C5950">
      <w:pPr>
        <w:spacing w:after="0"/>
        <w:jc w:val="center"/>
        <w:rPr>
          <w:rFonts w:ascii="Times New Roman" w:hAnsi="Times New Roman" w:cs="Times New Roman"/>
          <w:sz w:val="24"/>
          <w:szCs w:val="24"/>
        </w:rPr>
      </w:pPr>
    </w:p>
    <w:p w14:paraId="7BE0F98C" w14:textId="2F7E8E18" w:rsidR="008732DF" w:rsidRDefault="008732DF" w:rsidP="003C5950">
      <w:pPr>
        <w:spacing w:after="0"/>
        <w:jc w:val="center"/>
        <w:rPr>
          <w:rFonts w:ascii="Times New Roman" w:hAnsi="Times New Roman" w:cs="Times New Roman"/>
          <w:sz w:val="24"/>
          <w:szCs w:val="24"/>
        </w:rPr>
      </w:pPr>
      <w:r>
        <w:rPr>
          <w:noProof/>
        </w:rPr>
        <w:drawing>
          <wp:inline distT="0" distB="0" distL="0" distR="0" wp14:anchorId="6252479D" wp14:editId="69E25D96">
            <wp:extent cx="2196387" cy="2840988"/>
            <wp:effectExtent l="0" t="0" r="0" b="0"/>
            <wp:docPr id="17" name="Picture 1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imelin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08254" cy="2856338"/>
                    </a:xfrm>
                    <a:prstGeom prst="rect">
                      <a:avLst/>
                    </a:prstGeom>
                    <a:noFill/>
                    <a:ln>
                      <a:noFill/>
                    </a:ln>
                  </pic:spPr>
                </pic:pic>
              </a:graphicData>
            </a:graphic>
          </wp:inline>
        </w:drawing>
      </w:r>
    </w:p>
    <w:p w14:paraId="3BC0ADDF" w14:textId="77777777" w:rsidR="009C386C" w:rsidRDefault="009C386C" w:rsidP="009F68A9">
      <w:pPr>
        <w:spacing w:after="0"/>
        <w:rPr>
          <w:rFonts w:ascii="Times New Roman" w:hAnsi="Times New Roman" w:cs="Times New Roman"/>
          <w:sz w:val="24"/>
          <w:szCs w:val="24"/>
        </w:rPr>
      </w:pPr>
    </w:p>
    <w:p w14:paraId="54AB2819" w14:textId="452E262B" w:rsidR="009C05B9" w:rsidRDefault="009C05B9" w:rsidP="009F68A9">
      <w:pPr>
        <w:spacing w:after="0"/>
        <w:rPr>
          <w:rFonts w:ascii="Times New Roman" w:hAnsi="Times New Roman" w:cs="Times New Roman"/>
          <w:sz w:val="24"/>
          <w:szCs w:val="24"/>
        </w:rPr>
      </w:pPr>
    </w:p>
    <w:p w14:paraId="167B065B" w14:textId="0B134608" w:rsidR="009C05B9" w:rsidRPr="009C05B9" w:rsidRDefault="009C05B9" w:rsidP="009F68A9">
      <w:pPr>
        <w:spacing w:after="0"/>
        <w:rPr>
          <w:rFonts w:ascii="Times New Roman" w:hAnsi="Times New Roman" w:cs="Times New Roman"/>
          <w:b/>
          <w:bCs/>
          <w:sz w:val="24"/>
          <w:szCs w:val="24"/>
          <w:u w:val="single"/>
        </w:rPr>
      </w:pPr>
      <w:r w:rsidRPr="009C05B9">
        <w:rPr>
          <w:rFonts w:ascii="Times New Roman" w:hAnsi="Times New Roman" w:cs="Times New Roman"/>
          <w:b/>
          <w:bCs/>
          <w:sz w:val="24"/>
          <w:szCs w:val="24"/>
          <w:u w:val="single"/>
        </w:rPr>
        <w:lastRenderedPageBreak/>
        <w:t xml:space="preserve">New Teachers Orientation Week Presentation </w:t>
      </w:r>
    </w:p>
    <w:p w14:paraId="0DC28C10" w14:textId="7D725FC5" w:rsidR="006F133C" w:rsidRDefault="006F133C" w:rsidP="009F68A9">
      <w:pPr>
        <w:spacing w:after="0"/>
        <w:rPr>
          <w:rFonts w:ascii="Times New Roman" w:hAnsi="Times New Roman" w:cs="Times New Roman"/>
          <w:sz w:val="24"/>
          <w:szCs w:val="24"/>
        </w:rPr>
      </w:pPr>
    </w:p>
    <w:p w14:paraId="27D0F19E" w14:textId="55795F2F" w:rsidR="009C05B9" w:rsidRDefault="009C05B9" w:rsidP="009F68A9">
      <w:pPr>
        <w:spacing w:after="0"/>
        <w:rPr>
          <w:rFonts w:ascii="Times New Roman" w:hAnsi="Times New Roman" w:cs="Times New Roman"/>
          <w:sz w:val="24"/>
          <w:szCs w:val="24"/>
        </w:rPr>
      </w:pPr>
      <w:r>
        <w:rPr>
          <w:rFonts w:ascii="Times New Roman" w:hAnsi="Times New Roman" w:cs="Times New Roman"/>
          <w:sz w:val="24"/>
          <w:szCs w:val="24"/>
        </w:rPr>
        <w:t>Ms. Robin Ward, New Teacher Coordinator gave a presentation o</w:t>
      </w:r>
      <w:r w:rsidR="00E67FCD">
        <w:rPr>
          <w:rFonts w:ascii="Times New Roman" w:hAnsi="Times New Roman" w:cs="Times New Roman"/>
          <w:sz w:val="24"/>
          <w:szCs w:val="24"/>
        </w:rPr>
        <w:t>n the</w:t>
      </w:r>
      <w:r>
        <w:rPr>
          <w:rFonts w:ascii="Times New Roman" w:hAnsi="Times New Roman" w:cs="Times New Roman"/>
          <w:sz w:val="24"/>
          <w:szCs w:val="24"/>
        </w:rPr>
        <w:t xml:space="preserve"> activities</w:t>
      </w:r>
      <w:r w:rsidR="00E67FCD">
        <w:rPr>
          <w:rFonts w:ascii="Times New Roman" w:hAnsi="Times New Roman" w:cs="Times New Roman"/>
          <w:sz w:val="24"/>
          <w:szCs w:val="24"/>
        </w:rPr>
        <w:t xml:space="preserve"> of the new teachers that were held during the </w:t>
      </w:r>
      <w:r>
        <w:rPr>
          <w:rFonts w:ascii="Times New Roman" w:hAnsi="Times New Roman" w:cs="Times New Roman"/>
          <w:sz w:val="24"/>
          <w:szCs w:val="24"/>
        </w:rPr>
        <w:t xml:space="preserve">new </w:t>
      </w:r>
      <w:r w:rsidR="00E67FCD">
        <w:rPr>
          <w:rFonts w:ascii="Times New Roman" w:hAnsi="Times New Roman" w:cs="Times New Roman"/>
          <w:sz w:val="24"/>
          <w:szCs w:val="24"/>
        </w:rPr>
        <w:t>teacher’s</w:t>
      </w:r>
      <w:r>
        <w:rPr>
          <w:rFonts w:ascii="Times New Roman" w:hAnsi="Times New Roman" w:cs="Times New Roman"/>
          <w:sz w:val="24"/>
          <w:szCs w:val="24"/>
        </w:rPr>
        <w:t xml:space="preserve"> </w:t>
      </w:r>
      <w:r w:rsidR="00E67FCD">
        <w:rPr>
          <w:rFonts w:ascii="Times New Roman" w:hAnsi="Times New Roman" w:cs="Times New Roman"/>
          <w:sz w:val="24"/>
          <w:szCs w:val="24"/>
        </w:rPr>
        <w:t>orientation week.</w:t>
      </w:r>
    </w:p>
    <w:p w14:paraId="335FD15A" w14:textId="5AF1D0CB" w:rsidR="009C05B9" w:rsidRDefault="009C05B9" w:rsidP="009F68A9">
      <w:pPr>
        <w:spacing w:after="0"/>
        <w:rPr>
          <w:rFonts w:ascii="Times New Roman" w:hAnsi="Times New Roman" w:cs="Times New Roman"/>
          <w:sz w:val="24"/>
          <w:szCs w:val="24"/>
        </w:rPr>
      </w:pPr>
    </w:p>
    <w:p w14:paraId="09E3D7FD" w14:textId="3632BB97" w:rsidR="000755DE" w:rsidRDefault="000755DE" w:rsidP="009F68A9">
      <w:pPr>
        <w:spacing w:after="0"/>
        <w:rPr>
          <w:rFonts w:ascii="Times New Roman" w:hAnsi="Times New Roman" w:cs="Times New Roman"/>
          <w:sz w:val="24"/>
          <w:szCs w:val="24"/>
        </w:rPr>
      </w:pPr>
      <w:r>
        <w:rPr>
          <w:noProof/>
        </w:rPr>
        <w:drawing>
          <wp:inline distT="0" distB="0" distL="0" distR="0" wp14:anchorId="7D1E6C61" wp14:editId="4BC847C5">
            <wp:extent cx="3505200" cy="1971301"/>
            <wp:effectExtent l="0" t="0" r="0"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519213" cy="1979182"/>
                    </a:xfrm>
                    <a:prstGeom prst="rect">
                      <a:avLst/>
                    </a:prstGeom>
                    <a:noFill/>
                    <a:ln>
                      <a:noFill/>
                    </a:ln>
                  </pic:spPr>
                </pic:pic>
              </a:graphicData>
            </a:graphic>
          </wp:inline>
        </w:drawing>
      </w:r>
    </w:p>
    <w:p w14:paraId="535354F0" w14:textId="3EEE6729" w:rsidR="000755DE" w:rsidRDefault="000755DE" w:rsidP="009F68A9">
      <w:pPr>
        <w:spacing w:after="0"/>
        <w:rPr>
          <w:rFonts w:ascii="Times New Roman" w:hAnsi="Times New Roman" w:cs="Times New Roman"/>
          <w:sz w:val="24"/>
          <w:szCs w:val="24"/>
        </w:rPr>
      </w:pPr>
    </w:p>
    <w:p w14:paraId="5AF85FEB" w14:textId="6CAFF616" w:rsidR="000755DE" w:rsidRDefault="00146BC2" w:rsidP="00A9644E">
      <w:pPr>
        <w:spacing w:after="0"/>
        <w:jc w:val="center"/>
        <w:rPr>
          <w:rFonts w:ascii="Times New Roman" w:hAnsi="Times New Roman" w:cs="Times New Roman"/>
          <w:sz w:val="24"/>
          <w:szCs w:val="24"/>
        </w:rPr>
      </w:pPr>
      <w:r>
        <w:rPr>
          <w:noProof/>
        </w:rPr>
        <w:drawing>
          <wp:inline distT="0" distB="0" distL="0" distR="0" wp14:anchorId="3C165408" wp14:editId="6AF735D7">
            <wp:extent cx="3505200" cy="1971301"/>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24591" cy="1982206"/>
                    </a:xfrm>
                    <a:prstGeom prst="rect">
                      <a:avLst/>
                    </a:prstGeom>
                    <a:noFill/>
                    <a:ln>
                      <a:noFill/>
                    </a:ln>
                  </pic:spPr>
                </pic:pic>
              </a:graphicData>
            </a:graphic>
          </wp:inline>
        </w:drawing>
      </w:r>
    </w:p>
    <w:p w14:paraId="3580A553" w14:textId="23533A65" w:rsidR="00146BC2" w:rsidRDefault="00146BC2" w:rsidP="009F68A9">
      <w:pPr>
        <w:spacing w:after="0"/>
        <w:rPr>
          <w:rFonts w:ascii="Times New Roman" w:hAnsi="Times New Roman" w:cs="Times New Roman"/>
          <w:sz w:val="24"/>
          <w:szCs w:val="24"/>
        </w:rPr>
      </w:pPr>
    </w:p>
    <w:p w14:paraId="4AF3F4FB" w14:textId="7A88830D" w:rsidR="00146BC2" w:rsidRDefault="00146BC2" w:rsidP="009F68A9">
      <w:pPr>
        <w:spacing w:after="0"/>
        <w:rPr>
          <w:rFonts w:ascii="Times New Roman" w:hAnsi="Times New Roman" w:cs="Times New Roman"/>
          <w:sz w:val="24"/>
          <w:szCs w:val="24"/>
        </w:rPr>
      </w:pPr>
      <w:r>
        <w:rPr>
          <w:noProof/>
        </w:rPr>
        <w:drawing>
          <wp:inline distT="0" distB="0" distL="0" distR="0" wp14:anchorId="042E02FB" wp14:editId="203C794A">
            <wp:extent cx="3794760" cy="2134147"/>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822379" cy="2149680"/>
                    </a:xfrm>
                    <a:prstGeom prst="rect">
                      <a:avLst/>
                    </a:prstGeom>
                    <a:noFill/>
                    <a:ln>
                      <a:noFill/>
                    </a:ln>
                  </pic:spPr>
                </pic:pic>
              </a:graphicData>
            </a:graphic>
          </wp:inline>
        </w:drawing>
      </w:r>
    </w:p>
    <w:p w14:paraId="62188281" w14:textId="61538792" w:rsidR="00146BC2" w:rsidRDefault="00146BC2" w:rsidP="009F68A9">
      <w:pPr>
        <w:spacing w:after="0"/>
        <w:rPr>
          <w:rFonts w:ascii="Times New Roman" w:hAnsi="Times New Roman" w:cs="Times New Roman"/>
          <w:sz w:val="24"/>
          <w:szCs w:val="24"/>
        </w:rPr>
      </w:pPr>
    </w:p>
    <w:p w14:paraId="5C84DDC7" w14:textId="0130E530" w:rsidR="00146BC2" w:rsidRDefault="00146BC2" w:rsidP="00A9644E">
      <w:pPr>
        <w:spacing w:after="0"/>
        <w:jc w:val="center"/>
        <w:rPr>
          <w:rFonts w:ascii="Times New Roman" w:hAnsi="Times New Roman" w:cs="Times New Roman"/>
          <w:sz w:val="24"/>
          <w:szCs w:val="24"/>
        </w:rPr>
      </w:pPr>
      <w:r>
        <w:rPr>
          <w:noProof/>
        </w:rPr>
        <w:drawing>
          <wp:inline distT="0" distB="0" distL="0" distR="0" wp14:anchorId="1B63C12D" wp14:editId="3EA0C58E">
            <wp:extent cx="3794760" cy="2134147"/>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25935" cy="2151679"/>
                    </a:xfrm>
                    <a:prstGeom prst="rect">
                      <a:avLst/>
                    </a:prstGeom>
                    <a:noFill/>
                    <a:ln>
                      <a:noFill/>
                    </a:ln>
                  </pic:spPr>
                </pic:pic>
              </a:graphicData>
            </a:graphic>
          </wp:inline>
        </w:drawing>
      </w:r>
    </w:p>
    <w:p w14:paraId="4BD51D1B" w14:textId="49CA7744" w:rsidR="00146BC2" w:rsidRDefault="00146BC2" w:rsidP="009F68A9">
      <w:pPr>
        <w:spacing w:after="0"/>
        <w:rPr>
          <w:rFonts w:ascii="Times New Roman" w:hAnsi="Times New Roman" w:cs="Times New Roman"/>
          <w:sz w:val="24"/>
          <w:szCs w:val="24"/>
        </w:rPr>
      </w:pPr>
    </w:p>
    <w:p w14:paraId="774E4491" w14:textId="405A59DA" w:rsidR="00146BC2" w:rsidRDefault="00146BC2" w:rsidP="009F68A9">
      <w:pPr>
        <w:spacing w:after="0"/>
        <w:rPr>
          <w:rFonts w:ascii="Times New Roman" w:hAnsi="Times New Roman" w:cs="Times New Roman"/>
          <w:sz w:val="24"/>
          <w:szCs w:val="24"/>
        </w:rPr>
      </w:pPr>
      <w:r>
        <w:rPr>
          <w:noProof/>
        </w:rPr>
        <w:lastRenderedPageBreak/>
        <w:drawing>
          <wp:inline distT="0" distB="0" distL="0" distR="0" wp14:anchorId="1C317C46" wp14:editId="19B46D66">
            <wp:extent cx="3794760" cy="2134146"/>
            <wp:effectExtent l="0" t="0" r="0" b="0"/>
            <wp:docPr id="35" name="Picture 35" descr="A group of people posing for a photo in front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group of people posing for a photo in front of a brick building&#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07098" cy="2141085"/>
                    </a:xfrm>
                    <a:prstGeom prst="rect">
                      <a:avLst/>
                    </a:prstGeom>
                    <a:noFill/>
                    <a:ln>
                      <a:noFill/>
                    </a:ln>
                  </pic:spPr>
                </pic:pic>
              </a:graphicData>
            </a:graphic>
          </wp:inline>
        </w:drawing>
      </w:r>
    </w:p>
    <w:p w14:paraId="6535C414" w14:textId="5AB022D5" w:rsidR="00146BC2" w:rsidRDefault="00146BC2" w:rsidP="009F68A9">
      <w:pPr>
        <w:spacing w:after="0"/>
        <w:rPr>
          <w:rFonts w:ascii="Times New Roman" w:hAnsi="Times New Roman" w:cs="Times New Roman"/>
          <w:sz w:val="24"/>
          <w:szCs w:val="24"/>
        </w:rPr>
      </w:pPr>
    </w:p>
    <w:p w14:paraId="323530FA" w14:textId="1476B08E" w:rsidR="00146BC2" w:rsidRDefault="00146BC2" w:rsidP="00A9644E">
      <w:pPr>
        <w:spacing w:after="0"/>
        <w:jc w:val="center"/>
        <w:rPr>
          <w:rFonts w:ascii="Times New Roman" w:hAnsi="Times New Roman" w:cs="Times New Roman"/>
          <w:sz w:val="24"/>
          <w:szCs w:val="24"/>
        </w:rPr>
      </w:pPr>
      <w:r>
        <w:rPr>
          <w:noProof/>
        </w:rPr>
        <w:drawing>
          <wp:inline distT="0" distB="0" distL="0" distR="0" wp14:anchorId="6329B5F1" wp14:editId="61620C7A">
            <wp:extent cx="3766689" cy="2118360"/>
            <wp:effectExtent l="0" t="0" r="5715" b="0"/>
            <wp:docPr id="36" name="Picture 36" descr="A picture containing text, indoor, ceiling,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indoor, ceiling, people&#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93908" cy="2133668"/>
                    </a:xfrm>
                    <a:prstGeom prst="rect">
                      <a:avLst/>
                    </a:prstGeom>
                    <a:noFill/>
                    <a:ln>
                      <a:noFill/>
                    </a:ln>
                  </pic:spPr>
                </pic:pic>
              </a:graphicData>
            </a:graphic>
          </wp:inline>
        </w:drawing>
      </w:r>
    </w:p>
    <w:p w14:paraId="285FFD7F" w14:textId="058CB6AD" w:rsidR="00146BC2" w:rsidRDefault="00146BC2" w:rsidP="009F68A9">
      <w:pPr>
        <w:spacing w:after="0"/>
        <w:rPr>
          <w:rFonts w:ascii="Times New Roman" w:hAnsi="Times New Roman" w:cs="Times New Roman"/>
          <w:sz w:val="24"/>
          <w:szCs w:val="24"/>
        </w:rPr>
      </w:pPr>
    </w:p>
    <w:p w14:paraId="0248AD8B" w14:textId="3CCD0572" w:rsidR="00146BC2" w:rsidRDefault="00146BC2" w:rsidP="009F68A9">
      <w:pPr>
        <w:spacing w:after="0"/>
        <w:rPr>
          <w:rFonts w:ascii="Times New Roman" w:hAnsi="Times New Roman" w:cs="Times New Roman"/>
          <w:sz w:val="24"/>
          <w:szCs w:val="24"/>
        </w:rPr>
      </w:pPr>
      <w:r>
        <w:rPr>
          <w:noProof/>
        </w:rPr>
        <w:drawing>
          <wp:inline distT="0" distB="0" distL="0" distR="0" wp14:anchorId="34E11B2D" wp14:editId="3CB1E454">
            <wp:extent cx="3820885" cy="2148840"/>
            <wp:effectExtent l="0" t="0" r="8255" b="3810"/>
            <wp:docPr id="37" name="Picture 37" descr="A group of people sitting on a bea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group of people sitting on a beach&#10;&#10;Description automatically generated with medium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49729" cy="2165061"/>
                    </a:xfrm>
                    <a:prstGeom prst="rect">
                      <a:avLst/>
                    </a:prstGeom>
                    <a:noFill/>
                    <a:ln>
                      <a:noFill/>
                    </a:ln>
                  </pic:spPr>
                </pic:pic>
              </a:graphicData>
            </a:graphic>
          </wp:inline>
        </w:drawing>
      </w:r>
    </w:p>
    <w:p w14:paraId="2056C62D" w14:textId="3BFD6512" w:rsidR="00146BC2" w:rsidRDefault="00146BC2" w:rsidP="009F68A9">
      <w:pPr>
        <w:spacing w:after="0"/>
        <w:rPr>
          <w:rFonts w:ascii="Times New Roman" w:hAnsi="Times New Roman" w:cs="Times New Roman"/>
          <w:sz w:val="24"/>
          <w:szCs w:val="24"/>
        </w:rPr>
      </w:pPr>
    </w:p>
    <w:p w14:paraId="031B2A47" w14:textId="5B2AC381" w:rsidR="00146BC2" w:rsidRDefault="00146BC2" w:rsidP="00A9644E">
      <w:pPr>
        <w:spacing w:after="0"/>
        <w:jc w:val="center"/>
        <w:rPr>
          <w:rFonts w:ascii="Times New Roman" w:hAnsi="Times New Roman" w:cs="Times New Roman"/>
          <w:sz w:val="24"/>
          <w:szCs w:val="24"/>
        </w:rPr>
      </w:pPr>
      <w:r>
        <w:rPr>
          <w:noProof/>
        </w:rPr>
        <w:drawing>
          <wp:inline distT="0" distB="0" distL="0" distR="0" wp14:anchorId="7D1F6317" wp14:editId="375C5C1B">
            <wp:extent cx="3764280" cy="2117005"/>
            <wp:effectExtent l="0" t="0" r="7620" b="0"/>
            <wp:docPr id="38" name="Picture 38"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person&#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80746" cy="2126265"/>
                    </a:xfrm>
                    <a:prstGeom prst="rect">
                      <a:avLst/>
                    </a:prstGeom>
                    <a:noFill/>
                    <a:ln>
                      <a:noFill/>
                    </a:ln>
                  </pic:spPr>
                </pic:pic>
              </a:graphicData>
            </a:graphic>
          </wp:inline>
        </w:drawing>
      </w:r>
    </w:p>
    <w:p w14:paraId="129B1C8F" w14:textId="63A3549E" w:rsidR="00146BC2" w:rsidRDefault="00146BC2" w:rsidP="009F68A9">
      <w:pPr>
        <w:spacing w:after="0"/>
        <w:rPr>
          <w:rFonts w:ascii="Times New Roman" w:hAnsi="Times New Roman" w:cs="Times New Roman"/>
          <w:sz w:val="24"/>
          <w:szCs w:val="24"/>
        </w:rPr>
      </w:pPr>
    </w:p>
    <w:p w14:paraId="0BF213DC" w14:textId="6A219F7C" w:rsidR="00146BC2" w:rsidRDefault="00146BC2" w:rsidP="009F68A9">
      <w:pPr>
        <w:spacing w:after="0"/>
        <w:rPr>
          <w:rFonts w:ascii="Times New Roman" w:hAnsi="Times New Roman" w:cs="Times New Roman"/>
          <w:sz w:val="24"/>
          <w:szCs w:val="24"/>
        </w:rPr>
      </w:pPr>
      <w:r>
        <w:rPr>
          <w:noProof/>
        </w:rPr>
        <w:lastRenderedPageBreak/>
        <w:drawing>
          <wp:inline distT="0" distB="0" distL="0" distR="0" wp14:anchorId="7BD5C5EE" wp14:editId="66108DE7">
            <wp:extent cx="3764280" cy="2117006"/>
            <wp:effectExtent l="0" t="0" r="7620" b="0"/>
            <wp:docPr id="39" name="Picture 3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websit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784581" cy="2128423"/>
                    </a:xfrm>
                    <a:prstGeom prst="rect">
                      <a:avLst/>
                    </a:prstGeom>
                    <a:noFill/>
                    <a:ln>
                      <a:noFill/>
                    </a:ln>
                  </pic:spPr>
                </pic:pic>
              </a:graphicData>
            </a:graphic>
          </wp:inline>
        </w:drawing>
      </w:r>
    </w:p>
    <w:p w14:paraId="26F034BC" w14:textId="6823DE38" w:rsidR="00146BC2" w:rsidRDefault="00146BC2" w:rsidP="009F68A9">
      <w:pPr>
        <w:spacing w:after="0"/>
        <w:rPr>
          <w:rFonts w:ascii="Times New Roman" w:hAnsi="Times New Roman" w:cs="Times New Roman"/>
          <w:sz w:val="24"/>
          <w:szCs w:val="24"/>
        </w:rPr>
      </w:pPr>
    </w:p>
    <w:p w14:paraId="431106F3" w14:textId="19B29219" w:rsidR="00146BC2" w:rsidRDefault="00146BC2" w:rsidP="00A9644E">
      <w:pPr>
        <w:spacing w:after="0"/>
        <w:jc w:val="center"/>
        <w:rPr>
          <w:rFonts w:ascii="Times New Roman" w:hAnsi="Times New Roman" w:cs="Times New Roman"/>
          <w:sz w:val="24"/>
          <w:szCs w:val="24"/>
        </w:rPr>
      </w:pPr>
      <w:r>
        <w:rPr>
          <w:noProof/>
        </w:rPr>
        <w:drawing>
          <wp:inline distT="0" distB="0" distL="0" distR="0" wp14:anchorId="35D6BD28" wp14:editId="01B55C63">
            <wp:extent cx="3766688" cy="2118360"/>
            <wp:effectExtent l="0" t="0" r="5715" b="0"/>
            <wp:docPr id="40" name="Picture 40" descr="A group of people standing in a hallwa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group of people standing in a hallway&#10;&#10;Description automatically generated with medium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88972" cy="2130892"/>
                    </a:xfrm>
                    <a:prstGeom prst="rect">
                      <a:avLst/>
                    </a:prstGeom>
                    <a:noFill/>
                    <a:ln>
                      <a:noFill/>
                    </a:ln>
                  </pic:spPr>
                </pic:pic>
              </a:graphicData>
            </a:graphic>
          </wp:inline>
        </w:drawing>
      </w:r>
    </w:p>
    <w:p w14:paraId="729B8279" w14:textId="52E96167" w:rsidR="00146BC2" w:rsidRDefault="00146BC2" w:rsidP="009F68A9">
      <w:pPr>
        <w:spacing w:after="0"/>
        <w:rPr>
          <w:rFonts w:ascii="Times New Roman" w:hAnsi="Times New Roman" w:cs="Times New Roman"/>
          <w:sz w:val="24"/>
          <w:szCs w:val="24"/>
        </w:rPr>
      </w:pPr>
    </w:p>
    <w:p w14:paraId="5E4A9996" w14:textId="5AE93C93" w:rsidR="00146BC2" w:rsidRDefault="00146BC2" w:rsidP="009F68A9">
      <w:pPr>
        <w:spacing w:after="0"/>
        <w:rPr>
          <w:rFonts w:ascii="Times New Roman" w:hAnsi="Times New Roman" w:cs="Times New Roman"/>
          <w:sz w:val="24"/>
          <w:szCs w:val="24"/>
        </w:rPr>
      </w:pPr>
      <w:r>
        <w:rPr>
          <w:noProof/>
        </w:rPr>
        <w:drawing>
          <wp:inline distT="0" distB="0" distL="0" distR="0" wp14:anchorId="5E8C65BA" wp14:editId="3AE4E2D8">
            <wp:extent cx="3820795" cy="2148790"/>
            <wp:effectExtent l="0" t="0" r="8255" b="4445"/>
            <wp:docPr id="41" name="Picture 41" descr="A group of people posing for a photo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group of people posing for a photo in front of a building&#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52413" cy="2166572"/>
                    </a:xfrm>
                    <a:prstGeom prst="rect">
                      <a:avLst/>
                    </a:prstGeom>
                    <a:noFill/>
                    <a:ln>
                      <a:noFill/>
                    </a:ln>
                  </pic:spPr>
                </pic:pic>
              </a:graphicData>
            </a:graphic>
          </wp:inline>
        </w:drawing>
      </w:r>
    </w:p>
    <w:p w14:paraId="40C5C9F0" w14:textId="7EE0E3A9" w:rsidR="00146BC2" w:rsidRDefault="00146BC2" w:rsidP="009F68A9">
      <w:pPr>
        <w:spacing w:after="0"/>
        <w:rPr>
          <w:rFonts w:ascii="Times New Roman" w:hAnsi="Times New Roman" w:cs="Times New Roman"/>
          <w:sz w:val="24"/>
          <w:szCs w:val="24"/>
        </w:rPr>
      </w:pPr>
    </w:p>
    <w:p w14:paraId="3322485F" w14:textId="5533AE3B" w:rsidR="003C5950" w:rsidRDefault="00146BC2" w:rsidP="00A9644E">
      <w:pPr>
        <w:spacing w:after="0"/>
        <w:jc w:val="center"/>
        <w:rPr>
          <w:rFonts w:ascii="Times New Roman" w:hAnsi="Times New Roman" w:cs="Times New Roman"/>
          <w:sz w:val="24"/>
          <w:szCs w:val="24"/>
        </w:rPr>
      </w:pPr>
      <w:r>
        <w:rPr>
          <w:noProof/>
        </w:rPr>
        <w:drawing>
          <wp:inline distT="0" distB="0" distL="0" distR="0" wp14:anchorId="2924CE76" wp14:editId="79C0A004">
            <wp:extent cx="3820886" cy="2148840"/>
            <wp:effectExtent l="0" t="0" r="8255" b="381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26305" cy="2151888"/>
                    </a:xfrm>
                    <a:prstGeom prst="rect">
                      <a:avLst/>
                    </a:prstGeom>
                    <a:noFill/>
                    <a:ln>
                      <a:noFill/>
                    </a:ln>
                  </pic:spPr>
                </pic:pic>
              </a:graphicData>
            </a:graphic>
          </wp:inline>
        </w:drawing>
      </w:r>
    </w:p>
    <w:p w14:paraId="3AB00180" w14:textId="0D364CD7" w:rsidR="003C5950" w:rsidRDefault="003C5950" w:rsidP="009F68A9">
      <w:pPr>
        <w:spacing w:after="0"/>
        <w:rPr>
          <w:rFonts w:ascii="Times New Roman" w:hAnsi="Times New Roman" w:cs="Times New Roman"/>
          <w:sz w:val="24"/>
          <w:szCs w:val="24"/>
        </w:rPr>
      </w:pPr>
    </w:p>
    <w:p w14:paraId="772E9690" w14:textId="77777777" w:rsidR="003C5950" w:rsidRDefault="003C5950" w:rsidP="009F68A9">
      <w:pPr>
        <w:spacing w:after="0"/>
        <w:rPr>
          <w:rFonts w:ascii="Times New Roman" w:hAnsi="Times New Roman" w:cs="Times New Roman"/>
          <w:sz w:val="24"/>
          <w:szCs w:val="24"/>
        </w:rPr>
      </w:pPr>
    </w:p>
    <w:p w14:paraId="010DBA24" w14:textId="3BC93636" w:rsidR="00146BC2" w:rsidRDefault="003C5950" w:rsidP="009F68A9">
      <w:pPr>
        <w:spacing w:after="0"/>
        <w:rPr>
          <w:rFonts w:ascii="Times New Roman" w:hAnsi="Times New Roman" w:cs="Times New Roman"/>
          <w:sz w:val="24"/>
          <w:szCs w:val="24"/>
        </w:rPr>
      </w:pPr>
      <w:r>
        <w:rPr>
          <w:noProof/>
        </w:rPr>
        <w:lastRenderedPageBreak/>
        <w:drawing>
          <wp:inline distT="0" distB="0" distL="0" distR="0" wp14:anchorId="31318C4F" wp14:editId="6FBA3B31">
            <wp:extent cx="3834435" cy="2156460"/>
            <wp:effectExtent l="0" t="0" r="0" b="0"/>
            <wp:docPr id="43" name="Picture 43"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outdoo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46096" cy="2163018"/>
                    </a:xfrm>
                    <a:prstGeom prst="rect">
                      <a:avLst/>
                    </a:prstGeom>
                    <a:noFill/>
                    <a:ln>
                      <a:noFill/>
                    </a:ln>
                  </pic:spPr>
                </pic:pic>
              </a:graphicData>
            </a:graphic>
          </wp:inline>
        </w:drawing>
      </w:r>
    </w:p>
    <w:p w14:paraId="5D8E8D8D" w14:textId="13F23041" w:rsidR="00146BC2" w:rsidRDefault="00146BC2" w:rsidP="009F68A9">
      <w:pPr>
        <w:spacing w:after="0"/>
        <w:rPr>
          <w:rFonts w:ascii="Times New Roman" w:hAnsi="Times New Roman" w:cs="Times New Roman"/>
          <w:sz w:val="24"/>
          <w:szCs w:val="24"/>
        </w:rPr>
      </w:pPr>
    </w:p>
    <w:p w14:paraId="0A8757CA" w14:textId="053F942A" w:rsidR="00146BC2" w:rsidRDefault="00146BC2" w:rsidP="009F68A9">
      <w:pPr>
        <w:spacing w:after="0"/>
        <w:rPr>
          <w:rFonts w:ascii="Times New Roman" w:hAnsi="Times New Roman" w:cs="Times New Roman"/>
          <w:sz w:val="24"/>
          <w:szCs w:val="24"/>
        </w:rPr>
      </w:pPr>
    </w:p>
    <w:p w14:paraId="7323B013" w14:textId="77BEE523" w:rsidR="00146BC2" w:rsidRDefault="00146BC2" w:rsidP="00A9644E">
      <w:pPr>
        <w:spacing w:after="0"/>
        <w:jc w:val="center"/>
        <w:rPr>
          <w:rFonts w:ascii="Times New Roman" w:hAnsi="Times New Roman" w:cs="Times New Roman"/>
          <w:sz w:val="24"/>
          <w:szCs w:val="24"/>
        </w:rPr>
      </w:pPr>
      <w:r>
        <w:rPr>
          <w:noProof/>
        </w:rPr>
        <w:drawing>
          <wp:inline distT="0" distB="0" distL="0" distR="0" wp14:anchorId="5534DD31" wp14:editId="58C31986">
            <wp:extent cx="3847986" cy="2164080"/>
            <wp:effectExtent l="0" t="0" r="635" b="7620"/>
            <wp:docPr id="44" name="Picture 44" descr="A picture containing text, building,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 building, ground, outdoor&#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69618" cy="2176246"/>
                    </a:xfrm>
                    <a:prstGeom prst="rect">
                      <a:avLst/>
                    </a:prstGeom>
                    <a:noFill/>
                    <a:ln>
                      <a:noFill/>
                    </a:ln>
                  </pic:spPr>
                </pic:pic>
              </a:graphicData>
            </a:graphic>
          </wp:inline>
        </w:drawing>
      </w:r>
    </w:p>
    <w:p w14:paraId="716967BF" w14:textId="73BE0A49" w:rsidR="00146BC2" w:rsidRDefault="00146BC2" w:rsidP="009F68A9">
      <w:pPr>
        <w:spacing w:after="0"/>
        <w:rPr>
          <w:rFonts w:ascii="Times New Roman" w:hAnsi="Times New Roman" w:cs="Times New Roman"/>
          <w:sz w:val="24"/>
          <w:szCs w:val="24"/>
        </w:rPr>
      </w:pPr>
    </w:p>
    <w:p w14:paraId="5C9D951E" w14:textId="7ED854BC" w:rsidR="00146BC2" w:rsidRDefault="00146BC2" w:rsidP="009F68A9">
      <w:pPr>
        <w:spacing w:after="0"/>
        <w:rPr>
          <w:rFonts w:ascii="Times New Roman" w:hAnsi="Times New Roman" w:cs="Times New Roman"/>
          <w:sz w:val="24"/>
          <w:szCs w:val="24"/>
        </w:rPr>
      </w:pPr>
      <w:r>
        <w:rPr>
          <w:noProof/>
        </w:rPr>
        <w:drawing>
          <wp:inline distT="0" distB="0" distL="0" distR="0" wp14:anchorId="0608C2BF" wp14:editId="44EB55D6">
            <wp:extent cx="3847465" cy="2163788"/>
            <wp:effectExtent l="0" t="0" r="635" b="8255"/>
            <wp:docPr id="45" name="Picture 4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phical user interface&#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67851" cy="2175253"/>
                    </a:xfrm>
                    <a:prstGeom prst="rect">
                      <a:avLst/>
                    </a:prstGeom>
                    <a:noFill/>
                    <a:ln>
                      <a:noFill/>
                    </a:ln>
                  </pic:spPr>
                </pic:pic>
              </a:graphicData>
            </a:graphic>
          </wp:inline>
        </w:drawing>
      </w:r>
    </w:p>
    <w:p w14:paraId="4C37ACE7" w14:textId="0EF0F675" w:rsidR="00146BC2" w:rsidRDefault="00146BC2" w:rsidP="009F68A9">
      <w:pPr>
        <w:spacing w:after="0"/>
        <w:rPr>
          <w:rFonts w:ascii="Times New Roman" w:hAnsi="Times New Roman" w:cs="Times New Roman"/>
          <w:sz w:val="24"/>
          <w:szCs w:val="24"/>
        </w:rPr>
      </w:pPr>
    </w:p>
    <w:p w14:paraId="4D2BA67E" w14:textId="689F1C2B" w:rsidR="00146BC2" w:rsidRDefault="00146BC2" w:rsidP="00A9644E">
      <w:pPr>
        <w:spacing w:after="0"/>
        <w:jc w:val="center"/>
        <w:rPr>
          <w:rFonts w:ascii="Times New Roman" w:hAnsi="Times New Roman" w:cs="Times New Roman"/>
          <w:sz w:val="24"/>
          <w:szCs w:val="24"/>
        </w:rPr>
      </w:pPr>
      <w:r>
        <w:rPr>
          <w:noProof/>
        </w:rPr>
        <w:drawing>
          <wp:inline distT="0" distB="0" distL="0" distR="0" wp14:anchorId="43AD803D" wp14:editId="1C35138D">
            <wp:extent cx="3875083" cy="2179320"/>
            <wp:effectExtent l="0" t="0" r="0" b="0"/>
            <wp:docPr id="46" name="Picture 46" descr="A room with tables and chai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room with tables and chairs&#10;&#10;Description automatically generated with low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03815" cy="2195479"/>
                    </a:xfrm>
                    <a:prstGeom prst="rect">
                      <a:avLst/>
                    </a:prstGeom>
                    <a:noFill/>
                    <a:ln>
                      <a:noFill/>
                    </a:ln>
                  </pic:spPr>
                </pic:pic>
              </a:graphicData>
            </a:graphic>
          </wp:inline>
        </w:drawing>
      </w:r>
    </w:p>
    <w:p w14:paraId="3B089967" w14:textId="53F1E0F4" w:rsidR="00146BC2" w:rsidRDefault="00146BC2" w:rsidP="009F68A9">
      <w:pPr>
        <w:spacing w:after="0"/>
        <w:rPr>
          <w:rFonts w:ascii="Times New Roman" w:hAnsi="Times New Roman" w:cs="Times New Roman"/>
          <w:sz w:val="24"/>
          <w:szCs w:val="24"/>
        </w:rPr>
      </w:pPr>
    </w:p>
    <w:p w14:paraId="014FD6FF" w14:textId="4971A8DB" w:rsidR="00146BC2" w:rsidRDefault="00146BC2" w:rsidP="009F68A9">
      <w:pPr>
        <w:spacing w:after="0"/>
        <w:rPr>
          <w:rFonts w:ascii="Times New Roman" w:hAnsi="Times New Roman" w:cs="Times New Roman"/>
          <w:sz w:val="24"/>
          <w:szCs w:val="24"/>
        </w:rPr>
      </w:pPr>
      <w:r>
        <w:rPr>
          <w:noProof/>
        </w:rPr>
        <w:lastRenderedPageBreak/>
        <w:drawing>
          <wp:inline distT="0" distB="0" distL="0" distR="0" wp14:anchorId="367744D3" wp14:editId="47AA9D80">
            <wp:extent cx="3888633" cy="2186940"/>
            <wp:effectExtent l="0" t="0" r="0" b="3810"/>
            <wp:docPr id="47" name="Picture 47"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Websit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00701" cy="2193727"/>
                    </a:xfrm>
                    <a:prstGeom prst="rect">
                      <a:avLst/>
                    </a:prstGeom>
                    <a:noFill/>
                    <a:ln>
                      <a:noFill/>
                    </a:ln>
                  </pic:spPr>
                </pic:pic>
              </a:graphicData>
            </a:graphic>
          </wp:inline>
        </w:drawing>
      </w:r>
    </w:p>
    <w:p w14:paraId="2867A29E" w14:textId="2AD63EB2" w:rsidR="00146BC2" w:rsidRDefault="00146BC2" w:rsidP="009F68A9">
      <w:pPr>
        <w:spacing w:after="0"/>
        <w:rPr>
          <w:rFonts w:ascii="Times New Roman" w:hAnsi="Times New Roman" w:cs="Times New Roman"/>
          <w:sz w:val="24"/>
          <w:szCs w:val="24"/>
        </w:rPr>
      </w:pPr>
    </w:p>
    <w:p w14:paraId="78300E73" w14:textId="5E4C365A" w:rsidR="00146BC2" w:rsidRDefault="00146BC2" w:rsidP="00A9644E">
      <w:pPr>
        <w:spacing w:after="0"/>
        <w:jc w:val="center"/>
        <w:rPr>
          <w:rFonts w:ascii="Times New Roman" w:hAnsi="Times New Roman" w:cs="Times New Roman"/>
          <w:sz w:val="24"/>
          <w:szCs w:val="24"/>
        </w:rPr>
      </w:pPr>
      <w:r>
        <w:rPr>
          <w:noProof/>
        </w:rPr>
        <w:drawing>
          <wp:inline distT="0" distB="0" distL="0" distR="0" wp14:anchorId="298C4A9C" wp14:editId="08485697">
            <wp:extent cx="3840480" cy="2159860"/>
            <wp:effectExtent l="0" t="0" r="762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863491" cy="2172801"/>
                    </a:xfrm>
                    <a:prstGeom prst="rect">
                      <a:avLst/>
                    </a:prstGeom>
                    <a:noFill/>
                    <a:ln>
                      <a:noFill/>
                    </a:ln>
                  </pic:spPr>
                </pic:pic>
              </a:graphicData>
            </a:graphic>
          </wp:inline>
        </w:drawing>
      </w:r>
    </w:p>
    <w:p w14:paraId="2CCE0CF6" w14:textId="77D41347" w:rsidR="00146BC2" w:rsidRDefault="00146BC2" w:rsidP="009F68A9">
      <w:pPr>
        <w:spacing w:after="0"/>
        <w:rPr>
          <w:rFonts w:ascii="Times New Roman" w:hAnsi="Times New Roman" w:cs="Times New Roman"/>
          <w:sz w:val="24"/>
          <w:szCs w:val="24"/>
        </w:rPr>
      </w:pPr>
    </w:p>
    <w:p w14:paraId="1DF489CD" w14:textId="19712B35" w:rsidR="00146BC2" w:rsidRDefault="00E67FCD" w:rsidP="009F68A9">
      <w:pPr>
        <w:spacing w:after="0"/>
        <w:rPr>
          <w:rFonts w:ascii="Times New Roman" w:hAnsi="Times New Roman" w:cs="Times New Roman"/>
          <w:b/>
          <w:bCs/>
          <w:sz w:val="24"/>
          <w:szCs w:val="24"/>
          <w:u w:val="single"/>
        </w:rPr>
      </w:pPr>
      <w:r w:rsidRPr="00E67FCD">
        <w:rPr>
          <w:rFonts w:ascii="Times New Roman" w:hAnsi="Times New Roman" w:cs="Times New Roman"/>
          <w:b/>
          <w:bCs/>
          <w:sz w:val="24"/>
          <w:szCs w:val="24"/>
          <w:u w:val="single"/>
        </w:rPr>
        <w:t>Junior Achievement Program Presentation</w:t>
      </w:r>
    </w:p>
    <w:p w14:paraId="56F04647" w14:textId="426C8176" w:rsidR="00E67FCD" w:rsidRDefault="00E67FCD" w:rsidP="009F68A9">
      <w:pPr>
        <w:spacing w:after="0"/>
        <w:rPr>
          <w:rFonts w:ascii="Times New Roman" w:hAnsi="Times New Roman" w:cs="Times New Roman"/>
          <w:b/>
          <w:bCs/>
          <w:sz w:val="24"/>
          <w:szCs w:val="24"/>
          <w:u w:val="single"/>
        </w:rPr>
      </w:pPr>
    </w:p>
    <w:p w14:paraId="57AF718B" w14:textId="45B28BBB" w:rsidR="00E67FCD" w:rsidRDefault="00E67FCD" w:rsidP="009F68A9">
      <w:pPr>
        <w:spacing w:after="0"/>
        <w:rPr>
          <w:rFonts w:ascii="Times New Roman" w:hAnsi="Times New Roman" w:cs="Times New Roman"/>
          <w:sz w:val="24"/>
          <w:szCs w:val="24"/>
        </w:rPr>
      </w:pPr>
      <w:r>
        <w:rPr>
          <w:rFonts w:ascii="Times New Roman" w:hAnsi="Times New Roman" w:cs="Times New Roman"/>
          <w:sz w:val="24"/>
          <w:szCs w:val="24"/>
        </w:rPr>
        <w:t>Mr. Frank Hughlett, President of the Junior Achievement of Greater Hampton Road</w:t>
      </w:r>
      <w:r w:rsidR="00730816">
        <w:rPr>
          <w:rFonts w:ascii="Times New Roman" w:hAnsi="Times New Roman" w:cs="Times New Roman"/>
          <w:sz w:val="24"/>
          <w:szCs w:val="24"/>
        </w:rPr>
        <w:t xml:space="preserve"> gave a presentation </w:t>
      </w:r>
      <w:r w:rsidR="00AC596E">
        <w:rPr>
          <w:rFonts w:ascii="Times New Roman" w:hAnsi="Times New Roman" w:cs="Times New Roman"/>
          <w:sz w:val="24"/>
          <w:szCs w:val="24"/>
        </w:rPr>
        <w:t>on their resource-based program. Mr. Hughlett also said they can tailor their program to meet the needs of the district. Mr. Hughlett ended by saying they are here to help and would like the opportunity to be a resource to the district</w:t>
      </w:r>
      <w:r w:rsidR="00037550">
        <w:rPr>
          <w:rFonts w:ascii="Times New Roman" w:hAnsi="Times New Roman" w:cs="Times New Roman"/>
          <w:sz w:val="24"/>
          <w:szCs w:val="24"/>
        </w:rPr>
        <w:t xml:space="preserve"> and asked if there were any questions for the board. </w:t>
      </w:r>
      <w:r w:rsidR="00AC596E">
        <w:rPr>
          <w:rFonts w:ascii="Times New Roman" w:hAnsi="Times New Roman" w:cs="Times New Roman"/>
          <w:sz w:val="24"/>
          <w:szCs w:val="24"/>
        </w:rPr>
        <w:t xml:space="preserve">Dr. Cole added that the principals are interested in the program. </w:t>
      </w:r>
    </w:p>
    <w:p w14:paraId="3FA5E493" w14:textId="0094F8B2" w:rsidR="00AC596E" w:rsidRDefault="00AC596E"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said this program will not </w:t>
      </w:r>
      <w:r w:rsidR="00037550">
        <w:rPr>
          <w:rFonts w:ascii="Times New Roman" w:hAnsi="Times New Roman" w:cs="Times New Roman"/>
          <w:sz w:val="24"/>
          <w:szCs w:val="24"/>
        </w:rPr>
        <w:t>be voted</w:t>
      </w:r>
      <w:r>
        <w:rPr>
          <w:rFonts w:ascii="Times New Roman" w:hAnsi="Times New Roman" w:cs="Times New Roman"/>
          <w:sz w:val="24"/>
          <w:szCs w:val="24"/>
        </w:rPr>
        <w:t xml:space="preserve"> on tonight because they expect to receive </w:t>
      </w:r>
      <w:r w:rsidR="00037550">
        <w:rPr>
          <w:rFonts w:ascii="Times New Roman" w:hAnsi="Times New Roman" w:cs="Times New Roman"/>
          <w:sz w:val="24"/>
          <w:szCs w:val="24"/>
        </w:rPr>
        <w:t>updates for the program and will act after that time. Ms. Jones asked if board members had any</w:t>
      </w:r>
      <w:r>
        <w:rPr>
          <w:rFonts w:ascii="Times New Roman" w:hAnsi="Times New Roman" w:cs="Times New Roman"/>
          <w:sz w:val="24"/>
          <w:szCs w:val="24"/>
        </w:rPr>
        <w:t xml:space="preserve"> questions while </w:t>
      </w:r>
      <w:r w:rsidR="00037550">
        <w:rPr>
          <w:rFonts w:ascii="Times New Roman" w:hAnsi="Times New Roman" w:cs="Times New Roman"/>
          <w:sz w:val="24"/>
          <w:szCs w:val="24"/>
        </w:rPr>
        <w:t>Mr. Hughlett was available to answer questions. No additional questions from the board were received.</w:t>
      </w:r>
    </w:p>
    <w:p w14:paraId="6E158793" w14:textId="4AFEF41C" w:rsidR="00037550" w:rsidRDefault="00037550" w:rsidP="009F68A9">
      <w:pPr>
        <w:spacing w:after="0"/>
        <w:rPr>
          <w:rFonts w:ascii="Times New Roman" w:hAnsi="Times New Roman" w:cs="Times New Roman"/>
          <w:sz w:val="24"/>
          <w:szCs w:val="24"/>
        </w:rPr>
      </w:pPr>
    </w:p>
    <w:p w14:paraId="31E7B628" w14:textId="62CF489D" w:rsidR="00037550" w:rsidRDefault="00037550" w:rsidP="009F68A9">
      <w:pPr>
        <w:spacing w:after="0"/>
        <w:rPr>
          <w:rFonts w:ascii="Times New Roman" w:hAnsi="Times New Roman" w:cs="Times New Roman"/>
          <w:b/>
          <w:bCs/>
          <w:sz w:val="24"/>
          <w:szCs w:val="24"/>
          <w:u w:val="single"/>
        </w:rPr>
      </w:pPr>
      <w:r w:rsidRPr="00037550">
        <w:rPr>
          <w:rFonts w:ascii="Times New Roman" w:hAnsi="Times New Roman" w:cs="Times New Roman"/>
          <w:b/>
          <w:bCs/>
          <w:sz w:val="24"/>
          <w:szCs w:val="24"/>
          <w:u w:val="single"/>
        </w:rPr>
        <w:t>TECH Center Presentation</w:t>
      </w:r>
    </w:p>
    <w:p w14:paraId="46C866B5" w14:textId="3FDCDDBA" w:rsidR="002438C3" w:rsidRDefault="002438C3" w:rsidP="009F68A9">
      <w:pPr>
        <w:spacing w:after="0"/>
        <w:rPr>
          <w:rFonts w:ascii="Times New Roman" w:hAnsi="Times New Roman" w:cs="Times New Roman"/>
          <w:b/>
          <w:bCs/>
          <w:sz w:val="24"/>
          <w:szCs w:val="24"/>
          <w:u w:val="single"/>
        </w:rPr>
      </w:pPr>
    </w:p>
    <w:p w14:paraId="1732F7B3" w14:textId="7550E686" w:rsidR="008D3EC3" w:rsidRPr="008D3EC3" w:rsidRDefault="008D3EC3" w:rsidP="009F68A9">
      <w:pPr>
        <w:spacing w:after="0"/>
        <w:rPr>
          <w:rFonts w:ascii="Times New Roman" w:hAnsi="Times New Roman" w:cs="Times New Roman"/>
          <w:sz w:val="24"/>
          <w:szCs w:val="24"/>
        </w:rPr>
      </w:pPr>
      <w:r>
        <w:rPr>
          <w:rFonts w:ascii="Times New Roman" w:hAnsi="Times New Roman" w:cs="Times New Roman"/>
          <w:sz w:val="24"/>
          <w:szCs w:val="24"/>
        </w:rPr>
        <w:t xml:space="preserve">Ms. Laura Lembke, TECH Center Coordinator gave a presentation on the TECH Center. Ms. Lembke said </w:t>
      </w:r>
      <w:r w:rsidR="00553450">
        <w:rPr>
          <w:rFonts w:ascii="Times New Roman" w:hAnsi="Times New Roman" w:cs="Times New Roman"/>
          <w:sz w:val="24"/>
          <w:szCs w:val="24"/>
        </w:rPr>
        <w:t xml:space="preserve">first shared how and why they came up with </w:t>
      </w:r>
      <w:r w:rsidR="004A27F3">
        <w:rPr>
          <w:rFonts w:ascii="Times New Roman" w:hAnsi="Times New Roman" w:cs="Times New Roman"/>
          <w:sz w:val="24"/>
          <w:szCs w:val="24"/>
        </w:rPr>
        <w:t>the</w:t>
      </w:r>
      <w:r w:rsidR="00553450">
        <w:rPr>
          <w:rFonts w:ascii="Times New Roman" w:hAnsi="Times New Roman" w:cs="Times New Roman"/>
          <w:sz w:val="24"/>
          <w:szCs w:val="24"/>
        </w:rPr>
        <w:t xml:space="preserve"> new program name; </w:t>
      </w:r>
      <w:r w:rsidR="004A27F3" w:rsidRPr="004A27F3">
        <w:rPr>
          <w:rFonts w:ascii="Times New Roman" w:hAnsi="Times New Roman" w:cs="Times New Roman"/>
          <w:i/>
          <w:iCs/>
          <w:sz w:val="24"/>
          <w:szCs w:val="24"/>
        </w:rPr>
        <w:t>Q</w:t>
      </w:r>
      <w:r w:rsidR="004A27F3">
        <w:rPr>
          <w:rFonts w:ascii="Times New Roman" w:hAnsi="Times New Roman" w:cs="Times New Roman"/>
          <w:i/>
          <w:iCs/>
          <w:sz w:val="24"/>
          <w:szCs w:val="24"/>
        </w:rPr>
        <w:t>UEST</w:t>
      </w:r>
      <w:r w:rsidR="004A27F3">
        <w:rPr>
          <w:rFonts w:ascii="Times New Roman" w:hAnsi="Times New Roman" w:cs="Times New Roman"/>
          <w:sz w:val="24"/>
          <w:szCs w:val="24"/>
        </w:rPr>
        <w:t xml:space="preserve"> which she said stands for </w:t>
      </w:r>
      <w:r w:rsidR="004A27F3" w:rsidRPr="004A27F3">
        <w:rPr>
          <w:rFonts w:ascii="Times New Roman" w:hAnsi="Times New Roman" w:cs="Times New Roman"/>
          <w:i/>
          <w:iCs/>
          <w:sz w:val="24"/>
          <w:szCs w:val="24"/>
        </w:rPr>
        <w:t>Quality, Unique, Educational, Student Transition</w:t>
      </w:r>
      <w:r w:rsidR="004A27F3">
        <w:rPr>
          <w:rFonts w:ascii="Times New Roman" w:hAnsi="Times New Roman" w:cs="Times New Roman"/>
          <w:sz w:val="24"/>
          <w:szCs w:val="24"/>
        </w:rPr>
        <w:t xml:space="preserve">. Ms. Lembke </w:t>
      </w:r>
      <w:r w:rsidR="00E82E17">
        <w:rPr>
          <w:rFonts w:ascii="Times New Roman" w:hAnsi="Times New Roman" w:cs="Times New Roman"/>
          <w:sz w:val="24"/>
          <w:szCs w:val="24"/>
        </w:rPr>
        <w:t xml:space="preserve">said the goal of the QUEST Program is to transition students back to their home schools. Ms. Lembke </w:t>
      </w:r>
      <w:r w:rsidR="004A27F3">
        <w:rPr>
          <w:rFonts w:ascii="Times New Roman" w:hAnsi="Times New Roman" w:cs="Times New Roman"/>
          <w:sz w:val="24"/>
          <w:szCs w:val="24"/>
        </w:rPr>
        <w:t>explained</w:t>
      </w:r>
      <w:r w:rsidR="00E82E17">
        <w:rPr>
          <w:rFonts w:ascii="Times New Roman" w:hAnsi="Times New Roman" w:cs="Times New Roman"/>
          <w:sz w:val="24"/>
          <w:szCs w:val="24"/>
        </w:rPr>
        <w:t xml:space="preserve"> how</w:t>
      </w:r>
      <w:r w:rsidR="004A27F3">
        <w:rPr>
          <w:rFonts w:ascii="Times New Roman" w:hAnsi="Times New Roman" w:cs="Times New Roman"/>
          <w:sz w:val="24"/>
          <w:szCs w:val="24"/>
        </w:rPr>
        <w:t xml:space="preserve"> t</w:t>
      </w:r>
      <w:r w:rsidR="00E82E17">
        <w:rPr>
          <w:rFonts w:ascii="Times New Roman" w:hAnsi="Times New Roman" w:cs="Times New Roman"/>
          <w:sz w:val="24"/>
          <w:szCs w:val="24"/>
        </w:rPr>
        <w:t>he</w:t>
      </w:r>
      <w:r w:rsidR="004A27F3">
        <w:rPr>
          <w:rFonts w:ascii="Times New Roman" w:hAnsi="Times New Roman" w:cs="Times New Roman"/>
          <w:sz w:val="24"/>
          <w:szCs w:val="24"/>
        </w:rPr>
        <w:t xml:space="preserve"> program</w:t>
      </w:r>
      <w:r w:rsidR="00E82E17">
        <w:rPr>
          <w:rFonts w:ascii="Times New Roman" w:hAnsi="Times New Roman" w:cs="Times New Roman"/>
          <w:sz w:val="24"/>
          <w:szCs w:val="24"/>
        </w:rPr>
        <w:t xml:space="preserve"> will work</w:t>
      </w:r>
      <w:r w:rsidR="0073743D">
        <w:rPr>
          <w:rFonts w:ascii="Times New Roman" w:hAnsi="Times New Roman" w:cs="Times New Roman"/>
          <w:sz w:val="24"/>
          <w:szCs w:val="24"/>
        </w:rPr>
        <w:t xml:space="preserve"> along with information on the new student handbook and criteria for placement. </w:t>
      </w:r>
      <w:r w:rsidR="004A27F3">
        <w:rPr>
          <w:rFonts w:ascii="Times New Roman" w:hAnsi="Times New Roman" w:cs="Times New Roman"/>
          <w:sz w:val="24"/>
          <w:szCs w:val="24"/>
        </w:rPr>
        <w:t xml:space="preserve"> </w:t>
      </w:r>
    </w:p>
    <w:p w14:paraId="3643A331" w14:textId="7C4AACD8" w:rsidR="002438C3" w:rsidRDefault="002438C3" w:rsidP="009F68A9">
      <w:pPr>
        <w:spacing w:after="0"/>
        <w:rPr>
          <w:rFonts w:ascii="Times New Roman" w:hAnsi="Times New Roman" w:cs="Times New Roman"/>
          <w:b/>
          <w:bCs/>
          <w:sz w:val="24"/>
          <w:szCs w:val="24"/>
          <w:u w:val="single"/>
        </w:rPr>
      </w:pPr>
      <w:r>
        <w:rPr>
          <w:noProof/>
        </w:rPr>
        <w:lastRenderedPageBreak/>
        <w:drawing>
          <wp:inline distT="0" distB="0" distL="0" distR="0" wp14:anchorId="76D31C42" wp14:editId="7E50AC8C">
            <wp:extent cx="2530778" cy="3273516"/>
            <wp:effectExtent l="0" t="0" r="3175" b="3175"/>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51078" cy="3299774"/>
                    </a:xfrm>
                    <a:prstGeom prst="rect">
                      <a:avLst/>
                    </a:prstGeom>
                    <a:noFill/>
                    <a:ln>
                      <a:noFill/>
                    </a:ln>
                  </pic:spPr>
                </pic:pic>
              </a:graphicData>
            </a:graphic>
          </wp:inline>
        </w:drawing>
      </w:r>
      <w:r w:rsidR="00C12E4B">
        <w:rPr>
          <w:noProof/>
        </w:rPr>
        <w:drawing>
          <wp:inline distT="0" distB="0" distL="0" distR="0" wp14:anchorId="337AB451" wp14:editId="22DFA49B">
            <wp:extent cx="2497455" cy="3230415"/>
            <wp:effectExtent l="0" t="0" r="0" b="8255"/>
            <wp:docPr id="30" name="Picture 3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letter&#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15811" cy="3254158"/>
                    </a:xfrm>
                    <a:prstGeom prst="rect">
                      <a:avLst/>
                    </a:prstGeom>
                    <a:noFill/>
                    <a:ln>
                      <a:noFill/>
                    </a:ln>
                  </pic:spPr>
                </pic:pic>
              </a:graphicData>
            </a:graphic>
          </wp:inline>
        </w:drawing>
      </w:r>
    </w:p>
    <w:p w14:paraId="07355130" w14:textId="5E773828" w:rsidR="002438C3" w:rsidRDefault="002438C3" w:rsidP="009F68A9">
      <w:pPr>
        <w:spacing w:after="0"/>
        <w:rPr>
          <w:rFonts w:ascii="Times New Roman" w:hAnsi="Times New Roman" w:cs="Times New Roman"/>
          <w:b/>
          <w:bCs/>
          <w:sz w:val="24"/>
          <w:szCs w:val="24"/>
          <w:u w:val="single"/>
        </w:rPr>
      </w:pPr>
    </w:p>
    <w:p w14:paraId="7D5F4F6B" w14:textId="09CD2476" w:rsidR="002438C3" w:rsidRDefault="002438C3" w:rsidP="009F68A9">
      <w:pPr>
        <w:spacing w:after="0"/>
        <w:rPr>
          <w:rFonts w:ascii="Times New Roman" w:hAnsi="Times New Roman" w:cs="Times New Roman"/>
          <w:b/>
          <w:bCs/>
          <w:sz w:val="24"/>
          <w:szCs w:val="24"/>
          <w:u w:val="single"/>
        </w:rPr>
      </w:pPr>
      <w:r>
        <w:rPr>
          <w:noProof/>
        </w:rPr>
        <w:drawing>
          <wp:inline distT="0" distB="0" distL="0" distR="0" wp14:anchorId="69750C79" wp14:editId="73E99E59">
            <wp:extent cx="2493010" cy="3224666"/>
            <wp:effectExtent l="0" t="0" r="2540" b="0"/>
            <wp:docPr id="31" name="Picture 3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 lette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03245" cy="3237905"/>
                    </a:xfrm>
                    <a:prstGeom prst="rect">
                      <a:avLst/>
                    </a:prstGeom>
                    <a:noFill/>
                    <a:ln>
                      <a:noFill/>
                    </a:ln>
                  </pic:spPr>
                </pic:pic>
              </a:graphicData>
            </a:graphic>
          </wp:inline>
        </w:drawing>
      </w:r>
      <w:r w:rsidR="00C12E4B">
        <w:rPr>
          <w:noProof/>
        </w:rPr>
        <w:drawing>
          <wp:inline distT="0" distB="0" distL="0" distR="0" wp14:anchorId="1DFC828F" wp14:editId="7B296A8F">
            <wp:extent cx="2520888" cy="3260725"/>
            <wp:effectExtent l="0" t="0" r="0" b="0"/>
            <wp:docPr id="49" name="Picture 4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lette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26210" cy="3267609"/>
                    </a:xfrm>
                    <a:prstGeom prst="rect">
                      <a:avLst/>
                    </a:prstGeom>
                    <a:noFill/>
                    <a:ln>
                      <a:noFill/>
                    </a:ln>
                  </pic:spPr>
                </pic:pic>
              </a:graphicData>
            </a:graphic>
          </wp:inline>
        </w:drawing>
      </w:r>
    </w:p>
    <w:p w14:paraId="156BEF5D" w14:textId="6B8969AE" w:rsidR="002438C3" w:rsidRDefault="002438C3" w:rsidP="009F68A9">
      <w:pPr>
        <w:spacing w:after="0"/>
        <w:rPr>
          <w:rFonts w:ascii="Times New Roman" w:hAnsi="Times New Roman" w:cs="Times New Roman"/>
          <w:b/>
          <w:bCs/>
          <w:sz w:val="24"/>
          <w:szCs w:val="24"/>
          <w:u w:val="single"/>
        </w:rPr>
      </w:pPr>
    </w:p>
    <w:p w14:paraId="6BB37B0C" w14:textId="0B7F49E0" w:rsidR="00076E03" w:rsidRDefault="00076E03" w:rsidP="009F68A9">
      <w:pPr>
        <w:spacing w:after="0"/>
        <w:rPr>
          <w:rFonts w:ascii="Times New Roman" w:hAnsi="Times New Roman" w:cs="Times New Roman"/>
          <w:b/>
          <w:bCs/>
          <w:sz w:val="24"/>
          <w:szCs w:val="24"/>
          <w:u w:val="single"/>
        </w:rPr>
      </w:pPr>
      <w:r>
        <w:rPr>
          <w:noProof/>
        </w:rPr>
        <w:drawing>
          <wp:inline distT="0" distB="0" distL="0" distR="0" wp14:anchorId="1BF385B9" wp14:editId="349E12D0">
            <wp:extent cx="2457239" cy="3178396"/>
            <wp:effectExtent l="0" t="0" r="635" b="3175"/>
            <wp:docPr id="50" name="Picture 5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 letter&#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66381" cy="3190220"/>
                    </a:xfrm>
                    <a:prstGeom prst="rect">
                      <a:avLst/>
                    </a:prstGeom>
                    <a:noFill/>
                    <a:ln>
                      <a:noFill/>
                    </a:ln>
                  </pic:spPr>
                </pic:pic>
              </a:graphicData>
            </a:graphic>
          </wp:inline>
        </w:drawing>
      </w:r>
      <w:r w:rsidR="00C12E4B">
        <w:rPr>
          <w:noProof/>
        </w:rPr>
        <w:drawing>
          <wp:inline distT="0" distB="0" distL="0" distR="0" wp14:anchorId="2D41D338" wp14:editId="67B3CA8F">
            <wp:extent cx="2484120" cy="3213166"/>
            <wp:effectExtent l="0" t="0" r="0" b="635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493592" cy="3225417"/>
                    </a:xfrm>
                    <a:prstGeom prst="rect">
                      <a:avLst/>
                    </a:prstGeom>
                    <a:noFill/>
                    <a:ln>
                      <a:noFill/>
                    </a:ln>
                  </pic:spPr>
                </pic:pic>
              </a:graphicData>
            </a:graphic>
          </wp:inline>
        </w:drawing>
      </w:r>
    </w:p>
    <w:p w14:paraId="53B90518" w14:textId="1DD40195" w:rsidR="00076E03" w:rsidRDefault="00076E03" w:rsidP="009F68A9">
      <w:pPr>
        <w:spacing w:after="0"/>
        <w:rPr>
          <w:rFonts w:ascii="Times New Roman" w:hAnsi="Times New Roman" w:cs="Times New Roman"/>
          <w:b/>
          <w:bCs/>
          <w:sz w:val="24"/>
          <w:szCs w:val="24"/>
          <w:u w:val="single"/>
        </w:rPr>
      </w:pPr>
    </w:p>
    <w:p w14:paraId="1BF9B93A" w14:textId="3063748A" w:rsidR="00076E03" w:rsidRDefault="00076E03" w:rsidP="009F68A9">
      <w:pPr>
        <w:spacing w:after="0"/>
        <w:rPr>
          <w:rFonts w:ascii="Times New Roman" w:hAnsi="Times New Roman" w:cs="Times New Roman"/>
          <w:b/>
          <w:bCs/>
          <w:sz w:val="24"/>
          <w:szCs w:val="24"/>
          <w:u w:val="single"/>
        </w:rPr>
      </w:pPr>
      <w:r>
        <w:rPr>
          <w:noProof/>
        </w:rPr>
        <w:lastRenderedPageBreak/>
        <w:drawing>
          <wp:inline distT="0" distB="0" distL="0" distR="0" wp14:anchorId="193544B8" wp14:editId="2F67E9AB">
            <wp:extent cx="2011368" cy="2536825"/>
            <wp:effectExtent l="0" t="0" r="8255" b="0"/>
            <wp:docPr id="52" name="Picture 5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graphical user interfac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30699" cy="2561206"/>
                    </a:xfrm>
                    <a:prstGeom prst="rect">
                      <a:avLst/>
                    </a:prstGeom>
                    <a:noFill/>
                    <a:ln>
                      <a:noFill/>
                    </a:ln>
                  </pic:spPr>
                </pic:pic>
              </a:graphicData>
            </a:graphic>
          </wp:inline>
        </w:drawing>
      </w:r>
      <w:r w:rsidR="00C12E4B">
        <w:rPr>
          <w:noProof/>
        </w:rPr>
        <w:drawing>
          <wp:inline distT="0" distB="0" distL="0" distR="0" wp14:anchorId="727A96C4" wp14:editId="63F6C5BA">
            <wp:extent cx="2279354" cy="2948305"/>
            <wp:effectExtent l="0" t="0" r="6985" b="4445"/>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283888" cy="2954169"/>
                    </a:xfrm>
                    <a:prstGeom prst="rect">
                      <a:avLst/>
                    </a:prstGeom>
                    <a:noFill/>
                    <a:ln>
                      <a:noFill/>
                    </a:ln>
                  </pic:spPr>
                </pic:pic>
              </a:graphicData>
            </a:graphic>
          </wp:inline>
        </w:drawing>
      </w:r>
    </w:p>
    <w:p w14:paraId="750104E9" w14:textId="75828412" w:rsidR="00CB74FF" w:rsidRPr="009F6D2F" w:rsidRDefault="002438C3" w:rsidP="009F6D2F">
      <w:pPr>
        <w:spacing w:after="0"/>
        <w:jc w:val="center"/>
        <w:rPr>
          <w:rFonts w:ascii="Times New Roman" w:hAnsi="Times New Roman" w:cs="Times New Roman"/>
          <w:sz w:val="24"/>
          <w:szCs w:val="24"/>
        </w:rPr>
      </w:pPr>
      <w:r>
        <w:rPr>
          <w:noProof/>
        </w:rPr>
        <w:drawing>
          <wp:inline distT="0" distB="0" distL="0" distR="0" wp14:anchorId="1C1BE383" wp14:editId="254045F3">
            <wp:extent cx="4350772" cy="5627649"/>
            <wp:effectExtent l="0" t="0" r="0" b="0"/>
            <wp:docPr id="28" name="Picture 28" descr="Text, application,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application, lette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363181" cy="5643700"/>
                    </a:xfrm>
                    <a:prstGeom prst="rect">
                      <a:avLst/>
                    </a:prstGeom>
                    <a:noFill/>
                    <a:ln>
                      <a:noFill/>
                    </a:ln>
                  </pic:spPr>
                </pic:pic>
              </a:graphicData>
            </a:graphic>
          </wp:inline>
        </w:drawing>
      </w:r>
    </w:p>
    <w:p w14:paraId="2FF7F4B0" w14:textId="77777777" w:rsidR="00CB74FF" w:rsidRDefault="00CB74FF" w:rsidP="009F68A9">
      <w:pPr>
        <w:spacing w:after="0"/>
        <w:rPr>
          <w:rFonts w:ascii="Times New Roman" w:hAnsi="Times New Roman" w:cs="Times New Roman"/>
          <w:b/>
          <w:bCs/>
          <w:sz w:val="24"/>
          <w:szCs w:val="24"/>
          <w:u w:val="single"/>
        </w:rPr>
      </w:pPr>
    </w:p>
    <w:p w14:paraId="762AC29A" w14:textId="432650D6" w:rsidR="002438C3" w:rsidRPr="00CB74FF" w:rsidRDefault="00CB74FF" w:rsidP="009F68A9">
      <w:pPr>
        <w:spacing w:after="0"/>
        <w:rPr>
          <w:rFonts w:ascii="Times New Roman" w:hAnsi="Times New Roman" w:cs="Times New Roman"/>
          <w:b/>
          <w:bCs/>
          <w:sz w:val="24"/>
          <w:szCs w:val="24"/>
          <w:u w:val="single"/>
        </w:rPr>
      </w:pPr>
      <w:r w:rsidRPr="00CB74FF">
        <w:rPr>
          <w:rFonts w:ascii="Times New Roman" w:hAnsi="Times New Roman" w:cs="Times New Roman"/>
          <w:b/>
          <w:bCs/>
          <w:sz w:val="24"/>
          <w:szCs w:val="24"/>
          <w:u w:val="single"/>
        </w:rPr>
        <w:t>Organization Chart</w:t>
      </w:r>
    </w:p>
    <w:p w14:paraId="02D5D40B" w14:textId="23315AFD" w:rsidR="002438C3" w:rsidRDefault="002438C3" w:rsidP="009F68A9">
      <w:pPr>
        <w:spacing w:after="0"/>
        <w:rPr>
          <w:rFonts w:ascii="Times New Roman" w:hAnsi="Times New Roman" w:cs="Times New Roman"/>
          <w:sz w:val="24"/>
          <w:szCs w:val="24"/>
        </w:rPr>
      </w:pPr>
    </w:p>
    <w:p w14:paraId="7B50DCF0" w14:textId="2349B3EE" w:rsidR="00CB74FF" w:rsidRDefault="00CB74FF" w:rsidP="009F68A9">
      <w:pPr>
        <w:spacing w:after="0"/>
        <w:rPr>
          <w:rFonts w:ascii="Times New Roman" w:hAnsi="Times New Roman" w:cs="Times New Roman"/>
          <w:sz w:val="24"/>
          <w:szCs w:val="24"/>
        </w:rPr>
      </w:pPr>
      <w:r>
        <w:rPr>
          <w:rFonts w:ascii="Times New Roman" w:hAnsi="Times New Roman" w:cs="Times New Roman"/>
          <w:sz w:val="24"/>
          <w:szCs w:val="24"/>
        </w:rPr>
        <w:t xml:space="preserve">Dr. Cole explained what changes have taken place </w:t>
      </w:r>
      <w:r w:rsidR="00656C7A">
        <w:rPr>
          <w:rFonts w:ascii="Times New Roman" w:hAnsi="Times New Roman" w:cs="Times New Roman"/>
          <w:sz w:val="24"/>
          <w:szCs w:val="24"/>
        </w:rPr>
        <w:t>in</w:t>
      </w:r>
      <w:r>
        <w:rPr>
          <w:rFonts w:ascii="Times New Roman" w:hAnsi="Times New Roman" w:cs="Times New Roman"/>
          <w:sz w:val="24"/>
          <w:szCs w:val="24"/>
        </w:rPr>
        <w:t xml:space="preserve"> the new organization and </w:t>
      </w:r>
      <w:r w:rsidR="00656C7A">
        <w:rPr>
          <w:rFonts w:ascii="Times New Roman" w:hAnsi="Times New Roman" w:cs="Times New Roman"/>
          <w:sz w:val="24"/>
          <w:szCs w:val="24"/>
        </w:rPr>
        <w:t xml:space="preserve">the </w:t>
      </w:r>
      <w:r>
        <w:rPr>
          <w:rFonts w:ascii="Times New Roman" w:hAnsi="Times New Roman" w:cs="Times New Roman"/>
          <w:sz w:val="24"/>
          <w:szCs w:val="24"/>
        </w:rPr>
        <w:t>reasons for those changes.</w:t>
      </w:r>
    </w:p>
    <w:p w14:paraId="77DC0905" w14:textId="1B454186" w:rsidR="00CB74FF" w:rsidRDefault="00CB74FF" w:rsidP="009F68A9">
      <w:pPr>
        <w:spacing w:after="0"/>
        <w:rPr>
          <w:rFonts w:ascii="Times New Roman" w:hAnsi="Times New Roman" w:cs="Times New Roman"/>
          <w:sz w:val="24"/>
          <w:szCs w:val="24"/>
        </w:rPr>
      </w:pPr>
      <w:r>
        <w:rPr>
          <w:noProof/>
        </w:rPr>
        <w:lastRenderedPageBreak/>
        <w:drawing>
          <wp:inline distT="0" distB="0" distL="0" distR="0" wp14:anchorId="4AEF660E" wp14:editId="66B3D95A">
            <wp:extent cx="6225359" cy="3671477"/>
            <wp:effectExtent l="0" t="0" r="4445" b="5715"/>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241680" cy="3681102"/>
                    </a:xfrm>
                    <a:prstGeom prst="rect">
                      <a:avLst/>
                    </a:prstGeom>
                    <a:noFill/>
                    <a:ln>
                      <a:noFill/>
                    </a:ln>
                  </pic:spPr>
                </pic:pic>
              </a:graphicData>
            </a:graphic>
          </wp:inline>
        </w:drawing>
      </w:r>
    </w:p>
    <w:p w14:paraId="782421FC" w14:textId="5672E0B3" w:rsidR="00CB74FF" w:rsidRDefault="00CB74FF" w:rsidP="009F68A9">
      <w:pPr>
        <w:spacing w:after="0"/>
        <w:rPr>
          <w:rFonts w:ascii="Times New Roman" w:hAnsi="Times New Roman" w:cs="Times New Roman"/>
          <w:sz w:val="24"/>
          <w:szCs w:val="24"/>
        </w:rPr>
      </w:pPr>
    </w:p>
    <w:p w14:paraId="102307ED" w14:textId="6208C5CF" w:rsidR="00CB74FF" w:rsidRPr="0024106F" w:rsidRDefault="0024106F" w:rsidP="009F68A9">
      <w:pPr>
        <w:spacing w:after="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School </w:t>
      </w:r>
      <w:r w:rsidRPr="0024106F">
        <w:rPr>
          <w:rFonts w:ascii="Times New Roman" w:hAnsi="Times New Roman" w:cs="Times New Roman"/>
          <w:b/>
          <w:bCs/>
          <w:sz w:val="24"/>
          <w:szCs w:val="24"/>
          <w:u w:val="single"/>
        </w:rPr>
        <w:t>Crisis Plan Presentations</w:t>
      </w:r>
    </w:p>
    <w:p w14:paraId="09EAD650" w14:textId="0381FDE6" w:rsidR="0024106F" w:rsidRDefault="0024106F" w:rsidP="009F68A9">
      <w:pPr>
        <w:spacing w:after="0"/>
        <w:rPr>
          <w:rFonts w:ascii="Times New Roman" w:hAnsi="Times New Roman" w:cs="Times New Roman"/>
          <w:sz w:val="24"/>
          <w:szCs w:val="24"/>
        </w:rPr>
      </w:pPr>
    </w:p>
    <w:p w14:paraId="49A5BE53" w14:textId="6C90574D" w:rsidR="00EB4E04" w:rsidRDefault="0024106F" w:rsidP="00EB4E04">
      <w:pPr>
        <w:spacing w:after="0"/>
        <w:rPr>
          <w:rFonts w:ascii="Times New Roman" w:hAnsi="Times New Roman" w:cs="Times New Roman"/>
          <w:sz w:val="24"/>
          <w:szCs w:val="24"/>
        </w:rPr>
      </w:pPr>
      <w:r>
        <w:rPr>
          <w:rFonts w:ascii="Times New Roman" w:hAnsi="Times New Roman" w:cs="Times New Roman"/>
          <w:sz w:val="24"/>
          <w:szCs w:val="24"/>
        </w:rPr>
        <w:t>Dr. said that together the principals</w:t>
      </w:r>
      <w:r w:rsidR="0057200C">
        <w:rPr>
          <w:rFonts w:ascii="Times New Roman" w:hAnsi="Times New Roman" w:cs="Times New Roman"/>
          <w:sz w:val="24"/>
          <w:szCs w:val="24"/>
        </w:rPr>
        <w:t xml:space="preserve"> and assistant principals</w:t>
      </w:r>
      <w:r>
        <w:rPr>
          <w:rFonts w:ascii="Times New Roman" w:hAnsi="Times New Roman" w:cs="Times New Roman"/>
          <w:sz w:val="24"/>
          <w:szCs w:val="24"/>
        </w:rPr>
        <w:t xml:space="preserve"> came up with presentations on the </w:t>
      </w:r>
      <w:r w:rsidR="0057200C">
        <w:rPr>
          <w:rFonts w:ascii="Times New Roman" w:hAnsi="Times New Roman" w:cs="Times New Roman"/>
          <w:sz w:val="24"/>
          <w:szCs w:val="24"/>
        </w:rPr>
        <w:t xml:space="preserve">code of conduct and </w:t>
      </w:r>
      <w:r>
        <w:rPr>
          <w:rFonts w:ascii="Times New Roman" w:hAnsi="Times New Roman" w:cs="Times New Roman"/>
          <w:sz w:val="24"/>
          <w:szCs w:val="24"/>
        </w:rPr>
        <w:t xml:space="preserve">school crisis plans. </w:t>
      </w:r>
      <w:r w:rsidR="00EB4E04">
        <w:rPr>
          <w:rFonts w:ascii="Times New Roman" w:hAnsi="Times New Roman" w:cs="Times New Roman"/>
          <w:sz w:val="24"/>
          <w:szCs w:val="24"/>
        </w:rPr>
        <w:t xml:space="preserve">Dr. Cole also said due to the information included in the crisis plan it will not be visible for the public to view should there be a school threat. Dr. Cole said because the crisis </w:t>
      </w:r>
      <w:r w:rsidR="009F6D2F">
        <w:rPr>
          <w:rFonts w:ascii="Times New Roman" w:hAnsi="Times New Roman" w:cs="Times New Roman"/>
          <w:sz w:val="24"/>
          <w:szCs w:val="24"/>
        </w:rPr>
        <w:t>plan,</w:t>
      </w:r>
      <w:r w:rsidR="00EB4E04">
        <w:rPr>
          <w:rFonts w:ascii="Times New Roman" w:hAnsi="Times New Roman" w:cs="Times New Roman"/>
          <w:sz w:val="24"/>
          <w:szCs w:val="24"/>
        </w:rPr>
        <w:t xml:space="preserve"> and code of conduct </w:t>
      </w:r>
      <w:r w:rsidR="0063556C">
        <w:rPr>
          <w:rFonts w:ascii="Times New Roman" w:hAnsi="Times New Roman" w:cs="Times New Roman"/>
          <w:sz w:val="24"/>
          <w:szCs w:val="24"/>
        </w:rPr>
        <w:t>are</w:t>
      </w:r>
      <w:r w:rsidR="00EB4E04">
        <w:rPr>
          <w:rFonts w:ascii="Times New Roman" w:hAnsi="Times New Roman" w:cs="Times New Roman"/>
          <w:sz w:val="24"/>
          <w:szCs w:val="24"/>
        </w:rPr>
        <w:t xml:space="preserve"> the same for both elementary schools</w:t>
      </w:r>
    </w:p>
    <w:p w14:paraId="2CF617EE" w14:textId="5FE7E22D" w:rsidR="0024106F" w:rsidRDefault="0024106F" w:rsidP="009F68A9">
      <w:pPr>
        <w:spacing w:after="0"/>
        <w:rPr>
          <w:rFonts w:ascii="Times New Roman" w:hAnsi="Times New Roman" w:cs="Times New Roman"/>
          <w:sz w:val="24"/>
          <w:szCs w:val="24"/>
        </w:rPr>
      </w:pPr>
      <w:r>
        <w:rPr>
          <w:rFonts w:ascii="Times New Roman" w:hAnsi="Times New Roman" w:cs="Times New Roman"/>
          <w:sz w:val="24"/>
          <w:szCs w:val="24"/>
        </w:rPr>
        <w:t xml:space="preserve">Mr. </w:t>
      </w:r>
      <w:proofErr w:type="spellStart"/>
      <w:r>
        <w:rPr>
          <w:rFonts w:ascii="Times New Roman" w:hAnsi="Times New Roman" w:cs="Times New Roman"/>
          <w:sz w:val="24"/>
          <w:szCs w:val="24"/>
        </w:rPr>
        <w:t>Eng</w:t>
      </w:r>
      <w:proofErr w:type="spellEnd"/>
      <w:r>
        <w:rPr>
          <w:rFonts w:ascii="Times New Roman" w:hAnsi="Times New Roman" w:cs="Times New Roman"/>
          <w:sz w:val="24"/>
          <w:szCs w:val="24"/>
        </w:rPr>
        <w:t xml:space="preserve"> </w:t>
      </w:r>
      <w:r w:rsidR="00EB4E04">
        <w:rPr>
          <w:rFonts w:ascii="Times New Roman" w:hAnsi="Times New Roman" w:cs="Times New Roman"/>
          <w:sz w:val="24"/>
          <w:szCs w:val="24"/>
        </w:rPr>
        <w:t xml:space="preserve">will </w:t>
      </w:r>
      <w:r>
        <w:rPr>
          <w:rFonts w:ascii="Times New Roman" w:hAnsi="Times New Roman" w:cs="Times New Roman"/>
          <w:sz w:val="24"/>
          <w:szCs w:val="24"/>
        </w:rPr>
        <w:t xml:space="preserve">present for KES and OES and Dr. </w:t>
      </w:r>
      <w:proofErr w:type="spellStart"/>
      <w:r>
        <w:rPr>
          <w:rFonts w:ascii="Times New Roman" w:hAnsi="Times New Roman" w:cs="Times New Roman"/>
          <w:sz w:val="24"/>
          <w:szCs w:val="24"/>
        </w:rPr>
        <w:t>Yorko</w:t>
      </w:r>
      <w:proofErr w:type="spellEnd"/>
      <w:r>
        <w:rPr>
          <w:rFonts w:ascii="Times New Roman" w:hAnsi="Times New Roman" w:cs="Times New Roman"/>
          <w:sz w:val="24"/>
          <w:szCs w:val="24"/>
        </w:rPr>
        <w:t xml:space="preserve"> </w:t>
      </w:r>
      <w:r w:rsidR="0063556C">
        <w:rPr>
          <w:rFonts w:ascii="Times New Roman" w:hAnsi="Times New Roman" w:cs="Times New Roman"/>
          <w:sz w:val="24"/>
          <w:szCs w:val="24"/>
        </w:rPr>
        <w:t>will present</w:t>
      </w:r>
      <w:r>
        <w:rPr>
          <w:rFonts w:ascii="Times New Roman" w:hAnsi="Times New Roman" w:cs="Times New Roman"/>
          <w:sz w:val="24"/>
          <w:szCs w:val="24"/>
        </w:rPr>
        <w:t xml:space="preserve"> for the middle and high school</w:t>
      </w:r>
      <w:r w:rsidR="0063556C">
        <w:rPr>
          <w:rFonts w:ascii="Times New Roman" w:hAnsi="Times New Roman" w:cs="Times New Roman"/>
          <w:sz w:val="24"/>
          <w:szCs w:val="24"/>
        </w:rPr>
        <w:t xml:space="preserve"> for the same reason</w:t>
      </w:r>
      <w:r>
        <w:rPr>
          <w:rFonts w:ascii="Times New Roman" w:hAnsi="Times New Roman" w:cs="Times New Roman"/>
          <w:sz w:val="24"/>
          <w:szCs w:val="24"/>
        </w:rPr>
        <w:t>.</w:t>
      </w:r>
      <w:r w:rsidR="0057200C">
        <w:rPr>
          <w:rFonts w:ascii="Times New Roman" w:hAnsi="Times New Roman" w:cs="Times New Roman"/>
          <w:sz w:val="24"/>
          <w:szCs w:val="24"/>
        </w:rPr>
        <w:t xml:space="preserve"> </w:t>
      </w:r>
      <w:r w:rsidR="0063556C">
        <w:rPr>
          <w:rFonts w:ascii="Times New Roman" w:hAnsi="Times New Roman" w:cs="Times New Roman"/>
          <w:sz w:val="24"/>
          <w:szCs w:val="24"/>
        </w:rPr>
        <w:t>Dr. Cole added that the Sheriff’s Department assisted them with the process as well.</w:t>
      </w:r>
    </w:p>
    <w:p w14:paraId="0D69FA09" w14:textId="35A9DA2D" w:rsidR="0057200C" w:rsidRDefault="0057200C" w:rsidP="009F68A9">
      <w:pPr>
        <w:spacing w:after="0"/>
        <w:rPr>
          <w:rFonts w:ascii="Times New Roman" w:hAnsi="Times New Roman" w:cs="Times New Roman"/>
          <w:sz w:val="24"/>
          <w:szCs w:val="24"/>
        </w:rPr>
      </w:pPr>
    </w:p>
    <w:p w14:paraId="5023BEF2" w14:textId="463294A5" w:rsidR="0057200C" w:rsidRPr="0057200C" w:rsidRDefault="0057200C" w:rsidP="009F68A9">
      <w:pPr>
        <w:spacing w:after="0"/>
        <w:rPr>
          <w:rFonts w:ascii="Times New Roman" w:hAnsi="Times New Roman" w:cs="Times New Roman"/>
          <w:i/>
          <w:iCs/>
          <w:sz w:val="24"/>
          <w:szCs w:val="24"/>
        </w:rPr>
      </w:pPr>
      <w:r w:rsidRPr="0057200C">
        <w:rPr>
          <w:rFonts w:ascii="Times New Roman" w:hAnsi="Times New Roman" w:cs="Times New Roman"/>
          <w:i/>
          <w:iCs/>
          <w:sz w:val="24"/>
          <w:szCs w:val="24"/>
        </w:rPr>
        <w:t>KES and OES Crisis Plan Presentation</w:t>
      </w:r>
    </w:p>
    <w:p w14:paraId="0C679B97" w14:textId="1D7D4BB8" w:rsidR="00CB74FF" w:rsidRDefault="00CB74FF" w:rsidP="009F68A9">
      <w:pPr>
        <w:spacing w:after="0"/>
        <w:rPr>
          <w:rFonts w:ascii="Times New Roman" w:hAnsi="Times New Roman" w:cs="Times New Roman"/>
          <w:sz w:val="24"/>
          <w:szCs w:val="24"/>
        </w:rPr>
      </w:pPr>
    </w:p>
    <w:p w14:paraId="6ACE9A26" w14:textId="45B8A301" w:rsidR="0057200C" w:rsidRDefault="0057200C" w:rsidP="009F68A9">
      <w:pPr>
        <w:spacing w:after="0"/>
        <w:rPr>
          <w:rFonts w:ascii="Times New Roman" w:hAnsi="Times New Roman" w:cs="Times New Roman"/>
          <w:sz w:val="24"/>
          <w:szCs w:val="24"/>
        </w:rPr>
      </w:pPr>
      <w:r>
        <w:rPr>
          <w:rFonts w:ascii="Times New Roman" w:hAnsi="Times New Roman" w:cs="Times New Roman"/>
          <w:sz w:val="24"/>
          <w:szCs w:val="24"/>
        </w:rPr>
        <w:t xml:space="preserve">Mr. </w:t>
      </w:r>
      <w:proofErr w:type="spellStart"/>
      <w:r>
        <w:rPr>
          <w:rFonts w:ascii="Times New Roman" w:hAnsi="Times New Roman" w:cs="Times New Roman"/>
          <w:sz w:val="24"/>
          <w:szCs w:val="24"/>
        </w:rPr>
        <w:t>Eng</w:t>
      </w:r>
      <w:proofErr w:type="spellEnd"/>
      <w:r>
        <w:rPr>
          <w:rFonts w:ascii="Times New Roman" w:hAnsi="Times New Roman" w:cs="Times New Roman"/>
          <w:sz w:val="24"/>
          <w:szCs w:val="24"/>
        </w:rPr>
        <w:t xml:space="preserve"> </w:t>
      </w:r>
      <w:r w:rsidR="0063556C">
        <w:rPr>
          <w:rFonts w:ascii="Times New Roman" w:hAnsi="Times New Roman" w:cs="Times New Roman"/>
          <w:sz w:val="24"/>
          <w:szCs w:val="24"/>
        </w:rPr>
        <w:t xml:space="preserve">explained how the Sheriff’s Department assisted them with the language used in the crisis plan and shared what will be different and how it will benefit everyone involved. Mr. </w:t>
      </w:r>
      <w:proofErr w:type="spellStart"/>
      <w:r w:rsidR="0063556C">
        <w:rPr>
          <w:rFonts w:ascii="Times New Roman" w:hAnsi="Times New Roman" w:cs="Times New Roman"/>
          <w:sz w:val="24"/>
          <w:szCs w:val="24"/>
        </w:rPr>
        <w:t>Eng</w:t>
      </w:r>
      <w:proofErr w:type="spellEnd"/>
      <w:r w:rsidR="0063556C">
        <w:rPr>
          <w:rFonts w:ascii="Times New Roman" w:hAnsi="Times New Roman" w:cs="Times New Roman"/>
          <w:sz w:val="24"/>
          <w:szCs w:val="24"/>
        </w:rPr>
        <w:t xml:space="preserve"> also mentioned that they came up with a destination for </w:t>
      </w:r>
      <w:r w:rsidR="00CB322F">
        <w:rPr>
          <w:rFonts w:ascii="Times New Roman" w:hAnsi="Times New Roman" w:cs="Times New Roman"/>
          <w:sz w:val="24"/>
          <w:szCs w:val="24"/>
        </w:rPr>
        <w:t>students</w:t>
      </w:r>
      <w:r w:rsidR="0063556C">
        <w:rPr>
          <w:rFonts w:ascii="Times New Roman" w:hAnsi="Times New Roman" w:cs="Times New Roman"/>
          <w:sz w:val="24"/>
          <w:szCs w:val="24"/>
        </w:rPr>
        <w:t xml:space="preserve"> and staff in </w:t>
      </w:r>
      <w:r w:rsidR="00CB322F">
        <w:rPr>
          <w:rFonts w:ascii="Times New Roman" w:hAnsi="Times New Roman" w:cs="Times New Roman"/>
          <w:sz w:val="24"/>
          <w:szCs w:val="24"/>
        </w:rPr>
        <w:t>cases where</w:t>
      </w:r>
      <w:r w:rsidR="0063556C">
        <w:rPr>
          <w:rFonts w:ascii="Times New Roman" w:hAnsi="Times New Roman" w:cs="Times New Roman"/>
          <w:sz w:val="24"/>
          <w:szCs w:val="24"/>
        </w:rPr>
        <w:t xml:space="preserve"> an evacuation</w:t>
      </w:r>
      <w:r w:rsidR="00CB322F">
        <w:rPr>
          <w:rFonts w:ascii="Times New Roman" w:hAnsi="Times New Roman" w:cs="Times New Roman"/>
          <w:sz w:val="24"/>
          <w:szCs w:val="24"/>
        </w:rPr>
        <w:t xml:space="preserve"> of the building is necessary</w:t>
      </w:r>
      <w:r w:rsidR="0063556C">
        <w:rPr>
          <w:rFonts w:ascii="Times New Roman" w:hAnsi="Times New Roman" w:cs="Times New Roman"/>
          <w:sz w:val="24"/>
          <w:szCs w:val="24"/>
        </w:rPr>
        <w:t xml:space="preserve">. </w:t>
      </w:r>
    </w:p>
    <w:p w14:paraId="48FA56ED" w14:textId="57523973" w:rsidR="00CB322F" w:rsidRDefault="00CB322F" w:rsidP="009F68A9">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0872D3B0" w14:textId="4FBFA194" w:rsidR="00CB322F" w:rsidRDefault="00CB322F" w:rsidP="009F68A9">
      <w:pPr>
        <w:spacing w:after="0"/>
        <w:rPr>
          <w:rFonts w:ascii="Times New Roman" w:hAnsi="Times New Roman" w:cs="Times New Roman"/>
          <w:i/>
          <w:iCs/>
          <w:sz w:val="24"/>
          <w:szCs w:val="24"/>
        </w:rPr>
      </w:pPr>
      <w:r w:rsidRPr="00CB322F">
        <w:rPr>
          <w:rFonts w:ascii="Times New Roman" w:hAnsi="Times New Roman" w:cs="Times New Roman"/>
          <w:i/>
          <w:iCs/>
          <w:sz w:val="24"/>
          <w:szCs w:val="24"/>
        </w:rPr>
        <w:t xml:space="preserve">NMS and NHS Crisis Plan Presentation </w:t>
      </w:r>
    </w:p>
    <w:p w14:paraId="05A69983" w14:textId="5ECBA630" w:rsidR="00CB322F" w:rsidRDefault="00CB322F" w:rsidP="009F68A9">
      <w:pPr>
        <w:spacing w:after="0"/>
        <w:rPr>
          <w:rFonts w:ascii="Times New Roman" w:hAnsi="Times New Roman" w:cs="Times New Roman"/>
          <w:i/>
          <w:iCs/>
          <w:sz w:val="24"/>
          <w:szCs w:val="24"/>
        </w:rPr>
      </w:pPr>
    </w:p>
    <w:p w14:paraId="0E96BB92" w14:textId="6C28DADC" w:rsidR="002B1F4B" w:rsidRDefault="00CB322F" w:rsidP="009F68A9">
      <w:pPr>
        <w:spacing w:after="0"/>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Yorko</w:t>
      </w:r>
      <w:proofErr w:type="spellEnd"/>
      <w:r>
        <w:rPr>
          <w:rFonts w:ascii="Times New Roman" w:hAnsi="Times New Roman" w:cs="Times New Roman"/>
          <w:sz w:val="24"/>
          <w:szCs w:val="24"/>
        </w:rPr>
        <w:t xml:space="preserve"> said one of the things they did differently this year as opposed to previous years </w:t>
      </w:r>
      <w:r w:rsidR="002B1F4B">
        <w:rPr>
          <w:rFonts w:ascii="Times New Roman" w:hAnsi="Times New Roman" w:cs="Times New Roman"/>
          <w:sz w:val="24"/>
          <w:szCs w:val="24"/>
        </w:rPr>
        <w:t>was,</w:t>
      </w:r>
      <w:r>
        <w:rPr>
          <w:rFonts w:ascii="Times New Roman" w:hAnsi="Times New Roman" w:cs="Times New Roman"/>
          <w:sz w:val="24"/>
          <w:szCs w:val="24"/>
        </w:rPr>
        <w:t xml:space="preserve"> </w:t>
      </w:r>
      <w:r w:rsidR="002B1F4B">
        <w:rPr>
          <w:rFonts w:ascii="Times New Roman" w:hAnsi="Times New Roman" w:cs="Times New Roman"/>
          <w:sz w:val="24"/>
          <w:szCs w:val="24"/>
        </w:rPr>
        <w:t xml:space="preserve">that </w:t>
      </w:r>
      <w:r>
        <w:rPr>
          <w:rFonts w:ascii="Times New Roman" w:hAnsi="Times New Roman" w:cs="Times New Roman"/>
          <w:sz w:val="24"/>
          <w:szCs w:val="24"/>
        </w:rPr>
        <w:t xml:space="preserve">they collaboratively worked together with the Northampton County Sheriff’s Department </w:t>
      </w:r>
      <w:r w:rsidR="002B1F4B">
        <w:rPr>
          <w:rFonts w:ascii="Times New Roman" w:hAnsi="Times New Roman" w:cs="Times New Roman"/>
          <w:sz w:val="24"/>
          <w:szCs w:val="24"/>
        </w:rPr>
        <w:t>which</w:t>
      </w:r>
      <w:r>
        <w:rPr>
          <w:rFonts w:ascii="Times New Roman" w:hAnsi="Times New Roman" w:cs="Times New Roman"/>
          <w:sz w:val="24"/>
          <w:szCs w:val="24"/>
        </w:rPr>
        <w:t xml:space="preserve"> he said </w:t>
      </w:r>
      <w:r w:rsidR="002B1F4B">
        <w:rPr>
          <w:rFonts w:ascii="Times New Roman" w:hAnsi="Times New Roman" w:cs="Times New Roman"/>
          <w:sz w:val="24"/>
          <w:szCs w:val="24"/>
        </w:rPr>
        <w:t xml:space="preserve">was a valuable resource. Dr. </w:t>
      </w:r>
      <w:proofErr w:type="spellStart"/>
      <w:r w:rsidR="002B1F4B">
        <w:rPr>
          <w:rFonts w:ascii="Times New Roman" w:hAnsi="Times New Roman" w:cs="Times New Roman"/>
          <w:sz w:val="24"/>
          <w:szCs w:val="24"/>
        </w:rPr>
        <w:t>Yorko</w:t>
      </w:r>
      <w:proofErr w:type="spellEnd"/>
      <w:r w:rsidR="002B1F4B">
        <w:rPr>
          <w:rFonts w:ascii="Times New Roman" w:hAnsi="Times New Roman" w:cs="Times New Roman"/>
          <w:sz w:val="24"/>
          <w:szCs w:val="24"/>
        </w:rPr>
        <w:t xml:space="preserve"> then said one of the biggest problems in the past </w:t>
      </w:r>
      <w:r w:rsidR="003D0813">
        <w:rPr>
          <w:rFonts w:ascii="Times New Roman" w:hAnsi="Times New Roman" w:cs="Times New Roman"/>
          <w:sz w:val="24"/>
          <w:szCs w:val="24"/>
        </w:rPr>
        <w:t>was</w:t>
      </w:r>
      <w:r w:rsidR="002B1F4B">
        <w:rPr>
          <w:rFonts w:ascii="Times New Roman" w:hAnsi="Times New Roman" w:cs="Times New Roman"/>
          <w:sz w:val="24"/>
          <w:szCs w:val="24"/>
        </w:rPr>
        <w:t xml:space="preserve"> </w:t>
      </w:r>
      <w:r w:rsidR="003D0813">
        <w:rPr>
          <w:rFonts w:ascii="Times New Roman" w:hAnsi="Times New Roman" w:cs="Times New Roman"/>
          <w:sz w:val="24"/>
          <w:szCs w:val="24"/>
        </w:rPr>
        <w:t>having</w:t>
      </w:r>
      <w:r w:rsidR="002B1F4B">
        <w:rPr>
          <w:rFonts w:ascii="Times New Roman" w:hAnsi="Times New Roman" w:cs="Times New Roman"/>
          <w:sz w:val="24"/>
          <w:szCs w:val="24"/>
        </w:rPr>
        <w:t xml:space="preserve"> two crisis </w:t>
      </w:r>
      <w:r w:rsidR="003D0813">
        <w:rPr>
          <w:rFonts w:ascii="Times New Roman" w:hAnsi="Times New Roman" w:cs="Times New Roman"/>
          <w:sz w:val="24"/>
          <w:szCs w:val="24"/>
        </w:rPr>
        <w:t>plans</w:t>
      </w:r>
      <w:r w:rsidR="002B1F4B">
        <w:rPr>
          <w:rFonts w:ascii="Times New Roman" w:hAnsi="Times New Roman" w:cs="Times New Roman"/>
          <w:sz w:val="24"/>
          <w:szCs w:val="24"/>
        </w:rPr>
        <w:t xml:space="preserve">, one for the middle school and one for </w:t>
      </w:r>
      <w:r w:rsidR="003D0813">
        <w:rPr>
          <w:rFonts w:ascii="Times New Roman" w:hAnsi="Times New Roman" w:cs="Times New Roman"/>
          <w:sz w:val="24"/>
          <w:szCs w:val="24"/>
        </w:rPr>
        <w:t xml:space="preserve">the </w:t>
      </w:r>
      <w:r w:rsidR="002B1F4B">
        <w:rPr>
          <w:rFonts w:ascii="Times New Roman" w:hAnsi="Times New Roman" w:cs="Times New Roman"/>
          <w:sz w:val="24"/>
          <w:szCs w:val="24"/>
        </w:rPr>
        <w:t>high school</w:t>
      </w:r>
      <w:r w:rsidR="003D0813">
        <w:rPr>
          <w:rFonts w:ascii="Times New Roman" w:hAnsi="Times New Roman" w:cs="Times New Roman"/>
          <w:sz w:val="24"/>
          <w:szCs w:val="24"/>
        </w:rPr>
        <w:t xml:space="preserve"> but only need one since they are in one building. Dr. </w:t>
      </w:r>
      <w:proofErr w:type="spellStart"/>
      <w:r w:rsidR="003D0813">
        <w:rPr>
          <w:rFonts w:ascii="Times New Roman" w:hAnsi="Times New Roman" w:cs="Times New Roman"/>
          <w:sz w:val="24"/>
          <w:szCs w:val="24"/>
        </w:rPr>
        <w:t>Yorko</w:t>
      </w:r>
      <w:proofErr w:type="spellEnd"/>
      <w:r w:rsidR="003D0813">
        <w:rPr>
          <w:rFonts w:ascii="Times New Roman" w:hAnsi="Times New Roman" w:cs="Times New Roman"/>
          <w:sz w:val="24"/>
          <w:szCs w:val="24"/>
        </w:rPr>
        <w:t xml:space="preserve"> continued and said if an emergency happened, students and staff should all be working under the same framework. Dr. </w:t>
      </w:r>
      <w:proofErr w:type="spellStart"/>
      <w:r w:rsidR="003D0813">
        <w:rPr>
          <w:rFonts w:ascii="Times New Roman" w:hAnsi="Times New Roman" w:cs="Times New Roman"/>
          <w:sz w:val="24"/>
          <w:szCs w:val="24"/>
        </w:rPr>
        <w:t>Yorko</w:t>
      </w:r>
      <w:proofErr w:type="spellEnd"/>
      <w:r w:rsidR="003D0813">
        <w:rPr>
          <w:rFonts w:ascii="Times New Roman" w:hAnsi="Times New Roman" w:cs="Times New Roman"/>
          <w:sz w:val="24"/>
          <w:szCs w:val="24"/>
        </w:rPr>
        <w:t xml:space="preserve"> then explained the</w:t>
      </w:r>
      <w:r w:rsidR="002B1F4B">
        <w:rPr>
          <w:rFonts w:ascii="Times New Roman" w:hAnsi="Times New Roman" w:cs="Times New Roman"/>
          <w:sz w:val="24"/>
          <w:szCs w:val="24"/>
        </w:rPr>
        <w:t xml:space="preserve"> changes that were made and why.</w:t>
      </w:r>
    </w:p>
    <w:p w14:paraId="766121CE" w14:textId="30F4C238" w:rsidR="008C5EA0" w:rsidRDefault="008C5EA0" w:rsidP="009F68A9">
      <w:pPr>
        <w:spacing w:after="0"/>
        <w:rPr>
          <w:rFonts w:ascii="Times New Roman" w:hAnsi="Times New Roman" w:cs="Times New Roman"/>
          <w:sz w:val="24"/>
          <w:szCs w:val="24"/>
        </w:rPr>
      </w:pPr>
    </w:p>
    <w:p w14:paraId="38CBAB98" w14:textId="4C0EFF96" w:rsidR="008C5EA0" w:rsidRDefault="008C5EA0" w:rsidP="009F68A9">
      <w:pPr>
        <w:spacing w:after="0"/>
        <w:rPr>
          <w:rFonts w:ascii="Times New Roman" w:hAnsi="Times New Roman" w:cs="Times New Roman"/>
          <w:sz w:val="24"/>
          <w:szCs w:val="24"/>
        </w:rPr>
      </w:pPr>
      <w:r>
        <w:rPr>
          <w:rFonts w:ascii="Times New Roman" w:hAnsi="Times New Roman" w:cs="Times New Roman"/>
          <w:sz w:val="24"/>
          <w:szCs w:val="24"/>
        </w:rPr>
        <w:t xml:space="preserve">Dr. Cole thanked Dr. </w:t>
      </w:r>
      <w:proofErr w:type="spellStart"/>
      <w:r>
        <w:rPr>
          <w:rFonts w:ascii="Times New Roman" w:hAnsi="Times New Roman" w:cs="Times New Roman"/>
          <w:sz w:val="24"/>
          <w:szCs w:val="24"/>
        </w:rPr>
        <w:t>Yorko</w:t>
      </w:r>
      <w:proofErr w:type="spellEnd"/>
      <w:r>
        <w:rPr>
          <w:rFonts w:ascii="Times New Roman" w:hAnsi="Times New Roman" w:cs="Times New Roman"/>
          <w:sz w:val="24"/>
          <w:szCs w:val="24"/>
        </w:rPr>
        <w:t xml:space="preserve"> for taking the lead on getting the crisis plan done. </w:t>
      </w:r>
    </w:p>
    <w:p w14:paraId="76700D48" w14:textId="43BA83A9" w:rsidR="008C5EA0" w:rsidRDefault="008C5EA0" w:rsidP="009F68A9">
      <w:pPr>
        <w:spacing w:after="0"/>
        <w:rPr>
          <w:rFonts w:ascii="Times New Roman" w:hAnsi="Times New Roman" w:cs="Times New Roman"/>
          <w:sz w:val="24"/>
          <w:szCs w:val="24"/>
        </w:rPr>
      </w:pPr>
    </w:p>
    <w:p w14:paraId="6559B1A6" w14:textId="29045FEA" w:rsidR="008C5EA0" w:rsidRPr="008C5EA0" w:rsidRDefault="008C5EA0" w:rsidP="009F68A9">
      <w:pPr>
        <w:spacing w:after="0"/>
        <w:rPr>
          <w:rFonts w:ascii="Times New Roman" w:hAnsi="Times New Roman" w:cs="Times New Roman"/>
          <w:b/>
          <w:bCs/>
          <w:sz w:val="24"/>
          <w:szCs w:val="24"/>
          <w:u w:val="single"/>
        </w:rPr>
      </w:pPr>
      <w:r w:rsidRPr="008C5EA0">
        <w:rPr>
          <w:rFonts w:ascii="Times New Roman" w:hAnsi="Times New Roman" w:cs="Times New Roman"/>
          <w:b/>
          <w:bCs/>
          <w:sz w:val="24"/>
          <w:szCs w:val="24"/>
          <w:u w:val="single"/>
        </w:rPr>
        <w:t>COVID Protocol and Procedures</w:t>
      </w:r>
    </w:p>
    <w:p w14:paraId="27E04FF4" w14:textId="6368031A" w:rsidR="008C5EA0" w:rsidRDefault="008C5EA0" w:rsidP="009F68A9">
      <w:pPr>
        <w:spacing w:after="0"/>
        <w:rPr>
          <w:rFonts w:ascii="Times New Roman" w:hAnsi="Times New Roman" w:cs="Times New Roman"/>
          <w:sz w:val="24"/>
          <w:szCs w:val="24"/>
        </w:rPr>
      </w:pPr>
    </w:p>
    <w:p w14:paraId="7DF2A611" w14:textId="53C0AB47" w:rsidR="0016446D" w:rsidRDefault="008C5EA0" w:rsidP="009F68A9">
      <w:pPr>
        <w:spacing w:after="0"/>
        <w:rPr>
          <w:rFonts w:ascii="Times New Roman" w:hAnsi="Times New Roman" w:cs="Times New Roman"/>
          <w:sz w:val="24"/>
          <w:szCs w:val="24"/>
        </w:rPr>
      </w:pPr>
      <w:r>
        <w:rPr>
          <w:rFonts w:ascii="Times New Roman" w:hAnsi="Times New Roman" w:cs="Times New Roman"/>
          <w:sz w:val="24"/>
          <w:szCs w:val="24"/>
        </w:rPr>
        <w:t xml:space="preserve">Ms. Annon said </w:t>
      </w:r>
      <w:r w:rsidR="00234F34">
        <w:rPr>
          <w:rFonts w:ascii="Times New Roman" w:hAnsi="Times New Roman" w:cs="Times New Roman"/>
          <w:sz w:val="24"/>
          <w:szCs w:val="24"/>
        </w:rPr>
        <w:t xml:space="preserve">she hopes the board will adopt the COVID </w:t>
      </w:r>
      <w:r w:rsidR="0016446D">
        <w:rPr>
          <w:rFonts w:ascii="Times New Roman" w:hAnsi="Times New Roman" w:cs="Times New Roman"/>
          <w:sz w:val="24"/>
          <w:szCs w:val="24"/>
        </w:rPr>
        <w:t>p</w:t>
      </w:r>
      <w:r w:rsidR="00234F34">
        <w:rPr>
          <w:rFonts w:ascii="Times New Roman" w:hAnsi="Times New Roman" w:cs="Times New Roman"/>
          <w:sz w:val="24"/>
          <w:szCs w:val="24"/>
        </w:rPr>
        <w:t>rocedure</w:t>
      </w:r>
      <w:r w:rsidR="0016446D">
        <w:rPr>
          <w:rFonts w:ascii="Times New Roman" w:hAnsi="Times New Roman" w:cs="Times New Roman"/>
          <w:sz w:val="24"/>
          <w:szCs w:val="24"/>
        </w:rPr>
        <w:t>s</w:t>
      </w:r>
      <w:r w:rsidR="00234F34">
        <w:rPr>
          <w:rFonts w:ascii="Times New Roman" w:hAnsi="Times New Roman" w:cs="Times New Roman"/>
          <w:sz w:val="24"/>
          <w:szCs w:val="24"/>
        </w:rPr>
        <w:t xml:space="preserve"> </w:t>
      </w:r>
      <w:r w:rsidR="0016446D">
        <w:rPr>
          <w:rFonts w:ascii="Times New Roman" w:hAnsi="Times New Roman" w:cs="Times New Roman"/>
          <w:sz w:val="24"/>
          <w:szCs w:val="24"/>
        </w:rPr>
        <w:t xml:space="preserve">as a </w:t>
      </w:r>
      <w:r w:rsidR="009F5015">
        <w:rPr>
          <w:rFonts w:ascii="Times New Roman" w:hAnsi="Times New Roman" w:cs="Times New Roman"/>
          <w:sz w:val="24"/>
          <w:szCs w:val="24"/>
        </w:rPr>
        <w:t>policy but</w:t>
      </w:r>
      <w:r w:rsidR="00234F34">
        <w:rPr>
          <w:rFonts w:ascii="Times New Roman" w:hAnsi="Times New Roman" w:cs="Times New Roman"/>
          <w:sz w:val="24"/>
          <w:szCs w:val="24"/>
        </w:rPr>
        <w:t xml:space="preserve"> </w:t>
      </w:r>
      <w:r w:rsidR="00D93D27">
        <w:rPr>
          <w:rFonts w:ascii="Times New Roman" w:hAnsi="Times New Roman" w:cs="Times New Roman"/>
          <w:sz w:val="24"/>
          <w:szCs w:val="24"/>
        </w:rPr>
        <w:t>if</w:t>
      </w:r>
      <w:r w:rsidR="00A65A55">
        <w:rPr>
          <w:rFonts w:ascii="Times New Roman" w:hAnsi="Times New Roman" w:cs="Times New Roman"/>
          <w:sz w:val="24"/>
          <w:szCs w:val="24"/>
        </w:rPr>
        <w:t xml:space="preserve"> </w:t>
      </w:r>
      <w:r w:rsidR="00D93D27">
        <w:rPr>
          <w:rFonts w:ascii="Times New Roman" w:hAnsi="Times New Roman" w:cs="Times New Roman"/>
          <w:sz w:val="24"/>
          <w:szCs w:val="24"/>
        </w:rPr>
        <w:t>the board decides not to adopt the procedures as part of the health policy</w:t>
      </w:r>
      <w:r w:rsidR="0016446D">
        <w:rPr>
          <w:rFonts w:ascii="Times New Roman" w:hAnsi="Times New Roman" w:cs="Times New Roman"/>
          <w:sz w:val="24"/>
          <w:szCs w:val="24"/>
        </w:rPr>
        <w:t>,</w:t>
      </w:r>
      <w:r w:rsidR="00234F34">
        <w:rPr>
          <w:rFonts w:ascii="Times New Roman" w:hAnsi="Times New Roman" w:cs="Times New Roman"/>
          <w:sz w:val="24"/>
          <w:szCs w:val="24"/>
        </w:rPr>
        <w:t xml:space="preserve"> </w:t>
      </w:r>
      <w:r w:rsidR="0016446D">
        <w:rPr>
          <w:rFonts w:ascii="Times New Roman" w:hAnsi="Times New Roman" w:cs="Times New Roman"/>
          <w:sz w:val="24"/>
          <w:szCs w:val="24"/>
        </w:rPr>
        <w:t xml:space="preserve">she will </w:t>
      </w:r>
      <w:r w:rsidR="00234F34">
        <w:rPr>
          <w:rFonts w:ascii="Times New Roman" w:hAnsi="Times New Roman" w:cs="Times New Roman"/>
          <w:sz w:val="24"/>
          <w:szCs w:val="24"/>
        </w:rPr>
        <w:t>follow</w:t>
      </w:r>
      <w:r w:rsidR="0016446D">
        <w:rPr>
          <w:rFonts w:ascii="Times New Roman" w:hAnsi="Times New Roman" w:cs="Times New Roman"/>
          <w:sz w:val="24"/>
          <w:szCs w:val="24"/>
        </w:rPr>
        <w:t xml:space="preserve"> the COVID procedures</w:t>
      </w:r>
      <w:r w:rsidR="00234F34">
        <w:rPr>
          <w:rFonts w:ascii="Times New Roman" w:hAnsi="Times New Roman" w:cs="Times New Roman"/>
          <w:sz w:val="24"/>
          <w:szCs w:val="24"/>
        </w:rPr>
        <w:t xml:space="preserve"> as a guideline</w:t>
      </w:r>
      <w:r w:rsidR="009F5015">
        <w:rPr>
          <w:rFonts w:ascii="Times New Roman" w:hAnsi="Times New Roman" w:cs="Times New Roman"/>
          <w:sz w:val="24"/>
          <w:szCs w:val="24"/>
        </w:rPr>
        <w:t xml:space="preserve"> </w:t>
      </w:r>
      <w:r w:rsidR="0016446D">
        <w:rPr>
          <w:rFonts w:ascii="Times New Roman" w:hAnsi="Times New Roman" w:cs="Times New Roman"/>
          <w:sz w:val="24"/>
          <w:szCs w:val="24"/>
        </w:rPr>
        <w:t>which will</w:t>
      </w:r>
      <w:r w:rsidR="009F5015">
        <w:rPr>
          <w:rFonts w:ascii="Times New Roman" w:hAnsi="Times New Roman" w:cs="Times New Roman"/>
          <w:sz w:val="24"/>
          <w:szCs w:val="24"/>
        </w:rPr>
        <w:t xml:space="preserve"> be independent of the health policy procedures</w:t>
      </w:r>
      <w:r w:rsidR="00A65A55">
        <w:rPr>
          <w:rFonts w:ascii="Times New Roman" w:hAnsi="Times New Roman" w:cs="Times New Roman"/>
          <w:sz w:val="24"/>
          <w:szCs w:val="24"/>
        </w:rPr>
        <w:t xml:space="preserve">. Ms. Annon also said the COVID procedures they will follow are guidelines that were set forth by the </w:t>
      </w:r>
      <w:r w:rsidR="00A65A55">
        <w:rPr>
          <w:rFonts w:ascii="Times New Roman" w:hAnsi="Times New Roman" w:cs="Times New Roman"/>
          <w:sz w:val="24"/>
          <w:szCs w:val="24"/>
        </w:rPr>
        <w:lastRenderedPageBreak/>
        <w:t xml:space="preserve">Governor. </w:t>
      </w:r>
      <w:r w:rsidR="00D93D27">
        <w:rPr>
          <w:rFonts w:ascii="Times New Roman" w:hAnsi="Times New Roman" w:cs="Times New Roman"/>
          <w:sz w:val="24"/>
          <w:szCs w:val="24"/>
        </w:rPr>
        <w:t xml:space="preserve">Ms. Annon </w:t>
      </w:r>
      <w:r w:rsidR="00A65A55">
        <w:rPr>
          <w:rFonts w:ascii="Times New Roman" w:hAnsi="Times New Roman" w:cs="Times New Roman"/>
          <w:sz w:val="24"/>
          <w:szCs w:val="24"/>
        </w:rPr>
        <w:t xml:space="preserve">then </w:t>
      </w:r>
      <w:r w:rsidR="00D93D27">
        <w:rPr>
          <w:rFonts w:ascii="Times New Roman" w:hAnsi="Times New Roman" w:cs="Times New Roman"/>
          <w:sz w:val="24"/>
          <w:szCs w:val="24"/>
        </w:rPr>
        <w:t>share</w:t>
      </w:r>
      <w:r w:rsidR="00A65A55">
        <w:rPr>
          <w:rFonts w:ascii="Times New Roman" w:hAnsi="Times New Roman" w:cs="Times New Roman"/>
          <w:sz w:val="24"/>
          <w:szCs w:val="24"/>
        </w:rPr>
        <w:t>d</w:t>
      </w:r>
      <w:r w:rsidR="00D93D27">
        <w:rPr>
          <w:rFonts w:ascii="Times New Roman" w:hAnsi="Times New Roman" w:cs="Times New Roman"/>
          <w:sz w:val="24"/>
          <w:szCs w:val="24"/>
        </w:rPr>
        <w:t xml:space="preserve"> the new division website changes regarding COVID procedures including the current mitigation strategies</w:t>
      </w:r>
      <w:r w:rsidR="00A65A55">
        <w:rPr>
          <w:rFonts w:ascii="Times New Roman" w:hAnsi="Times New Roman" w:cs="Times New Roman"/>
          <w:sz w:val="24"/>
          <w:szCs w:val="24"/>
        </w:rPr>
        <w:t>.</w:t>
      </w:r>
    </w:p>
    <w:p w14:paraId="2208AA3D" w14:textId="77777777" w:rsidR="0016446D" w:rsidRDefault="0016446D" w:rsidP="009F68A9">
      <w:pPr>
        <w:spacing w:after="0"/>
        <w:rPr>
          <w:rFonts w:ascii="Times New Roman" w:hAnsi="Times New Roman" w:cs="Times New Roman"/>
          <w:sz w:val="24"/>
          <w:szCs w:val="24"/>
        </w:rPr>
      </w:pPr>
    </w:p>
    <w:p w14:paraId="7D484718" w14:textId="1CA0E7B4" w:rsidR="002B1F4B" w:rsidRDefault="007E06A3" w:rsidP="009F68A9">
      <w:pPr>
        <w:spacing w:after="0"/>
        <w:rPr>
          <w:rFonts w:ascii="Times New Roman" w:hAnsi="Times New Roman" w:cs="Times New Roman"/>
          <w:sz w:val="24"/>
          <w:szCs w:val="24"/>
        </w:rPr>
      </w:pPr>
      <w:r>
        <w:rPr>
          <w:rFonts w:ascii="Times New Roman" w:hAnsi="Times New Roman" w:cs="Times New Roman"/>
          <w:sz w:val="24"/>
          <w:szCs w:val="24"/>
        </w:rPr>
        <w:t xml:space="preserve">Ms. Annon explained the changes including contact tracing </w:t>
      </w:r>
      <w:r w:rsidR="00891F1B">
        <w:rPr>
          <w:rFonts w:ascii="Times New Roman" w:hAnsi="Times New Roman" w:cs="Times New Roman"/>
          <w:sz w:val="24"/>
          <w:szCs w:val="24"/>
        </w:rPr>
        <w:t xml:space="preserve">which can no longer be used since it is reported to be </w:t>
      </w:r>
      <w:r w:rsidR="00A65A55">
        <w:rPr>
          <w:rFonts w:ascii="Times New Roman" w:hAnsi="Times New Roman" w:cs="Times New Roman"/>
          <w:sz w:val="24"/>
          <w:szCs w:val="24"/>
        </w:rPr>
        <w:t xml:space="preserve">in direct </w:t>
      </w:r>
      <w:r w:rsidR="00891F1B">
        <w:rPr>
          <w:rFonts w:ascii="Times New Roman" w:hAnsi="Times New Roman" w:cs="Times New Roman"/>
          <w:sz w:val="24"/>
          <w:szCs w:val="24"/>
        </w:rPr>
        <w:t xml:space="preserve">violation of </w:t>
      </w:r>
      <w:r w:rsidR="00D376B8">
        <w:rPr>
          <w:rFonts w:ascii="Times New Roman" w:hAnsi="Times New Roman" w:cs="Times New Roman"/>
          <w:sz w:val="24"/>
          <w:szCs w:val="24"/>
        </w:rPr>
        <w:t>an</w:t>
      </w:r>
      <w:r w:rsidR="00A65A55">
        <w:rPr>
          <w:rFonts w:ascii="Times New Roman" w:hAnsi="Times New Roman" w:cs="Times New Roman"/>
          <w:sz w:val="24"/>
          <w:szCs w:val="24"/>
        </w:rPr>
        <w:t xml:space="preserve"> </w:t>
      </w:r>
      <w:r w:rsidR="00D376B8">
        <w:rPr>
          <w:rFonts w:ascii="Times New Roman" w:hAnsi="Times New Roman" w:cs="Times New Roman"/>
          <w:sz w:val="24"/>
          <w:szCs w:val="24"/>
        </w:rPr>
        <w:t>employee</w:t>
      </w:r>
      <w:r w:rsidR="00A65A55">
        <w:rPr>
          <w:rFonts w:ascii="Times New Roman" w:hAnsi="Times New Roman" w:cs="Times New Roman"/>
          <w:sz w:val="24"/>
          <w:szCs w:val="24"/>
        </w:rPr>
        <w:t xml:space="preserve">’s </w:t>
      </w:r>
      <w:r>
        <w:rPr>
          <w:rFonts w:ascii="Times New Roman" w:hAnsi="Times New Roman" w:cs="Times New Roman"/>
          <w:sz w:val="24"/>
          <w:szCs w:val="24"/>
        </w:rPr>
        <w:t xml:space="preserve">HIPPA </w:t>
      </w:r>
      <w:r w:rsidR="00A65A55">
        <w:rPr>
          <w:rFonts w:ascii="Times New Roman" w:hAnsi="Times New Roman" w:cs="Times New Roman"/>
          <w:sz w:val="24"/>
          <w:szCs w:val="24"/>
        </w:rPr>
        <w:t>r</w:t>
      </w:r>
      <w:r>
        <w:rPr>
          <w:rFonts w:ascii="Times New Roman" w:hAnsi="Times New Roman" w:cs="Times New Roman"/>
          <w:sz w:val="24"/>
          <w:szCs w:val="24"/>
        </w:rPr>
        <w:t>ights</w:t>
      </w:r>
      <w:r w:rsidR="00891F1B">
        <w:rPr>
          <w:rFonts w:ascii="Times New Roman" w:hAnsi="Times New Roman" w:cs="Times New Roman"/>
          <w:sz w:val="24"/>
          <w:szCs w:val="24"/>
        </w:rPr>
        <w:t xml:space="preserve">. Ms. Annon shared the mitigation plan and what procedures will be followed which </w:t>
      </w:r>
      <w:r w:rsidR="00A65A55">
        <w:rPr>
          <w:rFonts w:ascii="Times New Roman" w:hAnsi="Times New Roman" w:cs="Times New Roman"/>
          <w:sz w:val="24"/>
          <w:szCs w:val="24"/>
        </w:rPr>
        <w:t>can be found</w:t>
      </w:r>
      <w:r w:rsidR="00891F1B">
        <w:rPr>
          <w:rFonts w:ascii="Times New Roman" w:hAnsi="Times New Roman" w:cs="Times New Roman"/>
          <w:sz w:val="24"/>
          <w:szCs w:val="24"/>
        </w:rPr>
        <w:t xml:space="preserve"> on the division website. </w:t>
      </w:r>
      <w:r w:rsidR="00D376B8">
        <w:rPr>
          <w:rFonts w:ascii="Times New Roman" w:hAnsi="Times New Roman" w:cs="Times New Roman"/>
          <w:sz w:val="24"/>
          <w:szCs w:val="24"/>
        </w:rPr>
        <w:t xml:space="preserve">Dr. Cole and the board members asked questions as Ms. Annon responded. </w:t>
      </w:r>
    </w:p>
    <w:p w14:paraId="7BA72D10" w14:textId="58CD6BF5" w:rsidR="00D376B8" w:rsidRDefault="00D376B8" w:rsidP="009F68A9">
      <w:pPr>
        <w:spacing w:after="0"/>
        <w:rPr>
          <w:rFonts w:ascii="Times New Roman" w:hAnsi="Times New Roman" w:cs="Times New Roman"/>
          <w:sz w:val="24"/>
          <w:szCs w:val="24"/>
        </w:rPr>
      </w:pPr>
    </w:p>
    <w:p w14:paraId="5BB36D4B" w14:textId="77777777" w:rsidR="00D376B8" w:rsidRDefault="00D376B8" w:rsidP="009F68A9">
      <w:pPr>
        <w:spacing w:after="0"/>
        <w:rPr>
          <w:rFonts w:ascii="Times New Roman" w:hAnsi="Times New Roman" w:cs="Times New Roman"/>
          <w:sz w:val="24"/>
          <w:szCs w:val="24"/>
        </w:rPr>
      </w:pPr>
    </w:p>
    <w:p w14:paraId="25A0338C" w14:textId="2375AE12" w:rsidR="008C5EA0" w:rsidRDefault="008C5EA0" w:rsidP="008C5EA0">
      <w:pPr>
        <w:spacing w:after="0"/>
        <w:jc w:val="center"/>
        <w:rPr>
          <w:rFonts w:ascii="Times New Roman" w:hAnsi="Times New Roman" w:cs="Times New Roman"/>
          <w:sz w:val="24"/>
          <w:szCs w:val="24"/>
        </w:rPr>
      </w:pPr>
      <w:r>
        <w:rPr>
          <w:noProof/>
        </w:rPr>
        <w:drawing>
          <wp:inline distT="0" distB="0" distL="0" distR="0" wp14:anchorId="6231F0BE" wp14:editId="4C214972">
            <wp:extent cx="4405952" cy="3406140"/>
            <wp:effectExtent l="0" t="0" r="0" b="381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408161" cy="3407848"/>
                    </a:xfrm>
                    <a:prstGeom prst="rect">
                      <a:avLst/>
                    </a:prstGeom>
                    <a:noFill/>
                    <a:ln>
                      <a:noFill/>
                    </a:ln>
                  </pic:spPr>
                </pic:pic>
              </a:graphicData>
            </a:graphic>
          </wp:inline>
        </w:drawing>
      </w:r>
    </w:p>
    <w:p w14:paraId="601CA579" w14:textId="77777777" w:rsidR="00A65A55" w:rsidRDefault="00A65A55" w:rsidP="009F68A9">
      <w:pPr>
        <w:spacing w:after="0"/>
        <w:rPr>
          <w:rFonts w:ascii="Times New Roman" w:hAnsi="Times New Roman" w:cs="Times New Roman"/>
          <w:sz w:val="24"/>
          <w:szCs w:val="24"/>
        </w:rPr>
      </w:pPr>
    </w:p>
    <w:p w14:paraId="494A39C2" w14:textId="77777777" w:rsidR="00A65A55" w:rsidRDefault="00A65A55" w:rsidP="009F68A9">
      <w:pPr>
        <w:spacing w:after="0"/>
        <w:rPr>
          <w:rFonts w:ascii="Times New Roman" w:hAnsi="Times New Roman" w:cs="Times New Roman"/>
          <w:sz w:val="24"/>
          <w:szCs w:val="24"/>
        </w:rPr>
      </w:pPr>
    </w:p>
    <w:p w14:paraId="347828A3" w14:textId="23F40C67" w:rsidR="00A65A55" w:rsidRDefault="008C5EA0" w:rsidP="009F68A9">
      <w:pPr>
        <w:spacing w:after="0"/>
        <w:rPr>
          <w:rFonts w:ascii="Times New Roman" w:hAnsi="Times New Roman" w:cs="Times New Roman"/>
          <w:sz w:val="24"/>
          <w:szCs w:val="24"/>
        </w:rPr>
      </w:pPr>
      <w:r>
        <w:rPr>
          <w:noProof/>
        </w:rPr>
        <w:drawing>
          <wp:inline distT="0" distB="0" distL="0" distR="0" wp14:anchorId="57E999D1" wp14:editId="2C5CBDD4">
            <wp:extent cx="3427730" cy="3703320"/>
            <wp:effectExtent l="0" t="0" r="1270" b="0"/>
            <wp:docPr id="55" name="Picture 5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 letter&#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31841" cy="3707762"/>
                    </a:xfrm>
                    <a:prstGeom prst="rect">
                      <a:avLst/>
                    </a:prstGeom>
                    <a:noFill/>
                    <a:ln>
                      <a:noFill/>
                    </a:ln>
                  </pic:spPr>
                </pic:pic>
              </a:graphicData>
            </a:graphic>
          </wp:inline>
        </w:drawing>
      </w:r>
    </w:p>
    <w:p w14:paraId="648C9D17" w14:textId="696AB248" w:rsidR="00D376B8" w:rsidRPr="00D376B8" w:rsidRDefault="00D376B8" w:rsidP="009F68A9">
      <w:pPr>
        <w:spacing w:after="0"/>
        <w:rPr>
          <w:rFonts w:ascii="Times New Roman" w:hAnsi="Times New Roman" w:cs="Times New Roman"/>
          <w:b/>
          <w:bCs/>
          <w:sz w:val="24"/>
          <w:szCs w:val="24"/>
          <w:u w:val="single"/>
        </w:rPr>
      </w:pPr>
      <w:r w:rsidRPr="00D376B8">
        <w:rPr>
          <w:rFonts w:ascii="Times New Roman" w:hAnsi="Times New Roman" w:cs="Times New Roman"/>
          <w:b/>
          <w:bCs/>
          <w:sz w:val="24"/>
          <w:szCs w:val="24"/>
          <w:u w:val="single"/>
        </w:rPr>
        <w:t>Musical Grant Presentation</w:t>
      </w:r>
    </w:p>
    <w:p w14:paraId="7FF6BA84" w14:textId="3D466AEB" w:rsidR="00D376B8" w:rsidRDefault="00D376B8" w:rsidP="009F68A9">
      <w:pPr>
        <w:spacing w:after="0"/>
        <w:rPr>
          <w:rFonts w:ascii="Times New Roman" w:hAnsi="Times New Roman" w:cs="Times New Roman"/>
          <w:sz w:val="24"/>
          <w:szCs w:val="24"/>
        </w:rPr>
      </w:pPr>
    </w:p>
    <w:p w14:paraId="40367D9B" w14:textId="55C8D179" w:rsidR="00115C3E" w:rsidRDefault="00D376B8" w:rsidP="009F68A9">
      <w:pPr>
        <w:spacing w:after="0"/>
        <w:rPr>
          <w:rFonts w:ascii="Times New Roman" w:hAnsi="Times New Roman" w:cs="Times New Roman"/>
          <w:sz w:val="24"/>
          <w:szCs w:val="24"/>
        </w:rPr>
      </w:pPr>
      <w:r>
        <w:rPr>
          <w:rFonts w:ascii="Times New Roman" w:hAnsi="Times New Roman" w:cs="Times New Roman"/>
          <w:sz w:val="24"/>
          <w:szCs w:val="24"/>
        </w:rPr>
        <w:t xml:space="preserve">Mr. Ford, NMS/NHS Band Director thanked the board for having him present.  Mr. Ford said he wanted to share information about the </w:t>
      </w:r>
      <w:r w:rsidR="00466DD0">
        <w:rPr>
          <w:rFonts w:ascii="Times New Roman" w:hAnsi="Times New Roman" w:cs="Times New Roman"/>
          <w:sz w:val="24"/>
          <w:szCs w:val="24"/>
        </w:rPr>
        <w:t>Mr. Holland Opus Foundation G</w:t>
      </w:r>
      <w:r>
        <w:rPr>
          <w:rFonts w:ascii="Times New Roman" w:hAnsi="Times New Roman" w:cs="Times New Roman"/>
          <w:sz w:val="24"/>
          <w:szCs w:val="24"/>
        </w:rPr>
        <w:t>rant</w:t>
      </w:r>
      <w:r w:rsidR="00115C3E">
        <w:rPr>
          <w:rFonts w:ascii="Times New Roman" w:hAnsi="Times New Roman" w:cs="Times New Roman"/>
          <w:sz w:val="24"/>
          <w:szCs w:val="24"/>
        </w:rPr>
        <w:t xml:space="preserve"> he applied for and</w:t>
      </w:r>
      <w:r>
        <w:rPr>
          <w:rFonts w:ascii="Times New Roman" w:hAnsi="Times New Roman" w:cs="Times New Roman"/>
          <w:sz w:val="24"/>
          <w:szCs w:val="24"/>
        </w:rPr>
        <w:t xml:space="preserve"> </w:t>
      </w:r>
      <w:r w:rsidR="00466DD0">
        <w:rPr>
          <w:rFonts w:ascii="Times New Roman" w:hAnsi="Times New Roman" w:cs="Times New Roman"/>
          <w:sz w:val="24"/>
          <w:szCs w:val="24"/>
        </w:rPr>
        <w:t>was selected to</w:t>
      </w:r>
      <w:r>
        <w:rPr>
          <w:rFonts w:ascii="Times New Roman" w:hAnsi="Times New Roman" w:cs="Times New Roman"/>
          <w:sz w:val="24"/>
          <w:szCs w:val="24"/>
        </w:rPr>
        <w:t xml:space="preserve"> receive</w:t>
      </w:r>
      <w:r w:rsidR="00115C3E">
        <w:rPr>
          <w:rFonts w:ascii="Times New Roman" w:hAnsi="Times New Roman" w:cs="Times New Roman"/>
          <w:sz w:val="24"/>
          <w:szCs w:val="24"/>
        </w:rPr>
        <w:t>. Mr. Ford said he wanted to share</w:t>
      </w:r>
      <w:r>
        <w:rPr>
          <w:rFonts w:ascii="Times New Roman" w:hAnsi="Times New Roman" w:cs="Times New Roman"/>
          <w:sz w:val="24"/>
          <w:szCs w:val="24"/>
        </w:rPr>
        <w:t xml:space="preserve"> the process that it took to be selected along with what the school will </w:t>
      </w:r>
      <w:r w:rsidR="00466DD0">
        <w:rPr>
          <w:rFonts w:ascii="Times New Roman" w:hAnsi="Times New Roman" w:cs="Times New Roman"/>
          <w:sz w:val="24"/>
          <w:szCs w:val="24"/>
        </w:rPr>
        <w:t xml:space="preserve">receive </w:t>
      </w:r>
      <w:r w:rsidR="000C576F">
        <w:rPr>
          <w:rFonts w:ascii="Times New Roman" w:hAnsi="Times New Roman" w:cs="Times New Roman"/>
          <w:sz w:val="24"/>
          <w:szCs w:val="24"/>
        </w:rPr>
        <w:t>because of</w:t>
      </w:r>
      <w:r w:rsidR="00466DD0">
        <w:rPr>
          <w:rFonts w:ascii="Times New Roman" w:hAnsi="Times New Roman" w:cs="Times New Roman"/>
          <w:sz w:val="24"/>
          <w:szCs w:val="24"/>
        </w:rPr>
        <w:t xml:space="preserve"> the grant</w:t>
      </w:r>
      <w:r>
        <w:rPr>
          <w:rFonts w:ascii="Times New Roman" w:hAnsi="Times New Roman" w:cs="Times New Roman"/>
          <w:sz w:val="24"/>
          <w:szCs w:val="24"/>
        </w:rPr>
        <w:t xml:space="preserve">. </w:t>
      </w:r>
      <w:r w:rsidR="00115C3E">
        <w:rPr>
          <w:rFonts w:ascii="Times New Roman" w:hAnsi="Times New Roman" w:cs="Times New Roman"/>
          <w:sz w:val="24"/>
          <w:szCs w:val="24"/>
        </w:rPr>
        <w:t>Vice-chair, Liz Jones said in a world where we can be</w:t>
      </w:r>
      <w:r w:rsidR="00F87D96">
        <w:rPr>
          <w:rFonts w:ascii="Times New Roman" w:hAnsi="Times New Roman" w:cs="Times New Roman"/>
          <w:sz w:val="24"/>
          <w:szCs w:val="24"/>
        </w:rPr>
        <w:t xml:space="preserve"> so self-</w:t>
      </w:r>
      <w:r w:rsidR="00115C3E">
        <w:rPr>
          <w:rFonts w:ascii="Times New Roman" w:hAnsi="Times New Roman" w:cs="Times New Roman"/>
          <w:sz w:val="24"/>
          <w:szCs w:val="24"/>
        </w:rPr>
        <w:t xml:space="preserve">consumed with what we want, </w:t>
      </w:r>
      <w:r w:rsidR="00F87D96">
        <w:rPr>
          <w:rFonts w:ascii="Times New Roman" w:hAnsi="Times New Roman" w:cs="Times New Roman"/>
          <w:sz w:val="24"/>
          <w:szCs w:val="24"/>
        </w:rPr>
        <w:t xml:space="preserve">and need, he is marching along and </w:t>
      </w:r>
      <w:r w:rsidR="00F87D96">
        <w:rPr>
          <w:rFonts w:ascii="Times New Roman" w:hAnsi="Times New Roman" w:cs="Times New Roman"/>
          <w:sz w:val="24"/>
          <w:szCs w:val="24"/>
        </w:rPr>
        <w:lastRenderedPageBreak/>
        <w:t xml:space="preserve">has created selflessly an amazing band and has given to and touched so many of our students by giving them an opportunity they would not otherwise </w:t>
      </w:r>
      <w:r w:rsidR="001F0FFC">
        <w:rPr>
          <w:rFonts w:ascii="Times New Roman" w:hAnsi="Times New Roman" w:cs="Times New Roman"/>
          <w:sz w:val="24"/>
          <w:szCs w:val="24"/>
        </w:rPr>
        <w:t>have,</w:t>
      </w:r>
      <w:r w:rsidR="00F87D96">
        <w:rPr>
          <w:rFonts w:ascii="Times New Roman" w:hAnsi="Times New Roman" w:cs="Times New Roman"/>
          <w:sz w:val="24"/>
          <w:szCs w:val="24"/>
        </w:rPr>
        <w:t xml:space="preserve"> and it is unbelievable what he has done. </w:t>
      </w:r>
      <w:r w:rsidR="001F0FFC">
        <w:rPr>
          <w:rFonts w:ascii="Times New Roman" w:hAnsi="Times New Roman" w:cs="Times New Roman"/>
          <w:sz w:val="24"/>
          <w:szCs w:val="24"/>
        </w:rPr>
        <w:t>Dr. Cole mentioned th</w:t>
      </w:r>
      <w:r w:rsidR="00BB0F26">
        <w:rPr>
          <w:rFonts w:ascii="Times New Roman" w:hAnsi="Times New Roman" w:cs="Times New Roman"/>
          <w:sz w:val="24"/>
          <w:szCs w:val="24"/>
        </w:rPr>
        <w:t>at one of the conditions of receiving the grant is that Mr. Ford remains as band director.</w:t>
      </w:r>
    </w:p>
    <w:p w14:paraId="0EFFB5AE" w14:textId="17603196" w:rsidR="00D376B8" w:rsidRDefault="00D376B8" w:rsidP="009F68A9">
      <w:pPr>
        <w:spacing w:after="0"/>
        <w:rPr>
          <w:rFonts w:ascii="Times New Roman" w:hAnsi="Times New Roman" w:cs="Times New Roman"/>
          <w:sz w:val="24"/>
          <w:szCs w:val="24"/>
        </w:rPr>
      </w:pPr>
    </w:p>
    <w:p w14:paraId="605B120B" w14:textId="169B36BC" w:rsidR="00466DD0" w:rsidRDefault="00466DD0" w:rsidP="009F68A9">
      <w:pPr>
        <w:spacing w:after="0"/>
        <w:rPr>
          <w:rFonts w:ascii="Times New Roman" w:hAnsi="Times New Roman" w:cs="Times New Roman"/>
          <w:sz w:val="24"/>
          <w:szCs w:val="24"/>
        </w:rPr>
      </w:pPr>
      <w:r>
        <w:rPr>
          <w:noProof/>
        </w:rPr>
        <w:drawing>
          <wp:inline distT="0" distB="0" distL="0" distR="0" wp14:anchorId="097CEBC9" wp14:editId="1AB1AD5E">
            <wp:extent cx="3238268" cy="1821180"/>
            <wp:effectExtent l="0" t="0" r="635" b="7620"/>
            <wp:docPr id="57" name="Picture 5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10;&#10;Description automatically generated with medium confidenc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261876" cy="1834457"/>
                    </a:xfrm>
                    <a:prstGeom prst="rect">
                      <a:avLst/>
                    </a:prstGeom>
                    <a:noFill/>
                    <a:ln>
                      <a:noFill/>
                    </a:ln>
                  </pic:spPr>
                </pic:pic>
              </a:graphicData>
            </a:graphic>
          </wp:inline>
        </w:drawing>
      </w:r>
    </w:p>
    <w:p w14:paraId="5B8F9AB2" w14:textId="465963C7" w:rsidR="00466DD0" w:rsidRDefault="00466DD0" w:rsidP="009F68A9">
      <w:pPr>
        <w:spacing w:after="0"/>
        <w:rPr>
          <w:rFonts w:ascii="Times New Roman" w:hAnsi="Times New Roman" w:cs="Times New Roman"/>
          <w:sz w:val="24"/>
          <w:szCs w:val="24"/>
        </w:rPr>
      </w:pPr>
    </w:p>
    <w:p w14:paraId="6E55AF31" w14:textId="56266F43" w:rsidR="00466DD0" w:rsidRDefault="00466DD0" w:rsidP="00466DD0">
      <w:pPr>
        <w:spacing w:after="0"/>
        <w:jc w:val="center"/>
        <w:rPr>
          <w:rFonts w:ascii="Times New Roman" w:hAnsi="Times New Roman" w:cs="Times New Roman"/>
          <w:sz w:val="24"/>
          <w:szCs w:val="24"/>
        </w:rPr>
      </w:pPr>
      <w:r>
        <w:rPr>
          <w:noProof/>
        </w:rPr>
        <w:drawing>
          <wp:inline distT="0" distB="0" distL="0" distR="0" wp14:anchorId="2AA01A96" wp14:editId="62D54640">
            <wp:extent cx="3495704" cy="1965960"/>
            <wp:effectExtent l="0" t="0" r="9525"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518168" cy="1978594"/>
                    </a:xfrm>
                    <a:prstGeom prst="rect">
                      <a:avLst/>
                    </a:prstGeom>
                    <a:noFill/>
                    <a:ln>
                      <a:noFill/>
                    </a:ln>
                  </pic:spPr>
                </pic:pic>
              </a:graphicData>
            </a:graphic>
          </wp:inline>
        </w:drawing>
      </w:r>
    </w:p>
    <w:p w14:paraId="1B873CBA" w14:textId="382A1E8F" w:rsidR="00466DD0" w:rsidRDefault="00466DD0" w:rsidP="009F68A9">
      <w:pPr>
        <w:spacing w:after="0"/>
        <w:rPr>
          <w:rFonts w:ascii="Times New Roman" w:hAnsi="Times New Roman" w:cs="Times New Roman"/>
          <w:sz w:val="24"/>
          <w:szCs w:val="24"/>
        </w:rPr>
      </w:pPr>
    </w:p>
    <w:p w14:paraId="42E329AB" w14:textId="3FE4419B" w:rsidR="00466DD0" w:rsidRDefault="00466DD0" w:rsidP="009F68A9">
      <w:pPr>
        <w:spacing w:after="0"/>
        <w:rPr>
          <w:rFonts w:ascii="Times New Roman" w:hAnsi="Times New Roman" w:cs="Times New Roman"/>
          <w:sz w:val="24"/>
          <w:szCs w:val="24"/>
        </w:rPr>
      </w:pPr>
      <w:r>
        <w:rPr>
          <w:noProof/>
        </w:rPr>
        <w:drawing>
          <wp:inline distT="0" distB="0" distL="0" distR="0" wp14:anchorId="07F9C25F" wp14:editId="5B7AB489">
            <wp:extent cx="3915731" cy="2202180"/>
            <wp:effectExtent l="0" t="0" r="8890" b="7620"/>
            <wp:docPr id="59" name="Picture 5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able&#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965179" cy="2229989"/>
                    </a:xfrm>
                    <a:prstGeom prst="rect">
                      <a:avLst/>
                    </a:prstGeom>
                    <a:noFill/>
                    <a:ln>
                      <a:noFill/>
                    </a:ln>
                  </pic:spPr>
                </pic:pic>
              </a:graphicData>
            </a:graphic>
          </wp:inline>
        </w:drawing>
      </w:r>
    </w:p>
    <w:p w14:paraId="32B5B2B9" w14:textId="73E7A335" w:rsidR="00466DD0" w:rsidRDefault="00466DD0" w:rsidP="009F68A9">
      <w:pPr>
        <w:spacing w:after="0"/>
        <w:rPr>
          <w:rFonts w:ascii="Times New Roman" w:hAnsi="Times New Roman" w:cs="Times New Roman"/>
          <w:sz w:val="24"/>
          <w:szCs w:val="24"/>
        </w:rPr>
      </w:pPr>
    </w:p>
    <w:p w14:paraId="186D2E01" w14:textId="0D6CCE4E" w:rsidR="00466DD0" w:rsidRDefault="00466DD0" w:rsidP="00466DD0">
      <w:pPr>
        <w:spacing w:after="0"/>
        <w:jc w:val="center"/>
        <w:rPr>
          <w:rFonts w:ascii="Times New Roman" w:hAnsi="Times New Roman" w:cs="Times New Roman"/>
          <w:sz w:val="24"/>
          <w:szCs w:val="24"/>
        </w:rPr>
      </w:pPr>
      <w:r>
        <w:rPr>
          <w:noProof/>
        </w:rPr>
        <w:drawing>
          <wp:inline distT="0" distB="0" distL="0" distR="0" wp14:anchorId="4AD043E6" wp14:editId="75A81588">
            <wp:extent cx="3265367" cy="1836420"/>
            <wp:effectExtent l="0" t="0" r="0" b="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75896" cy="1842341"/>
                    </a:xfrm>
                    <a:prstGeom prst="rect">
                      <a:avLst/>
                    </a:prstGeom>
                    <a:noFill/>
                    <a:ln>
                      <a:noFill/>
                    </a:ln>
                  </pic:spPr>
                </pic:pic>
              </a:graphicData>
            </a:graphic>
          </wp:inline>
        </w:drawing>
      </w:r>
    </w:p>
    <w:p w14:paraId="22333458" w14:textId="77777777" w:rsidR="00466DD0" w:rsidRDefault="00466DD0" w:rsidP="00466DD0">
      <w:pPr>
        <w:spacing w:after="0"/>
        <w:jc w:val="center"/>
        <w:rPr>
          <w:rFonts w:ascii="Times New Roman" w:hAnsi="Times New Roman" w:cs="Times New Roman"/>
          <w:sz w:val="24"/>
          <w:szCs w:val="24"/>
        </w:rPr>
      </w:pPr>
    </w:p>
    <w:p w14:paraId="5860CEA5" w14:textId="2B11AA7D" w:rsidR="00466DD0" w:rsidRDefault="00466DD0" w:rsidP="009F68A9">
      <w:pPr>
        <w:spacing w:after="0"/>
        <w:rPr>
          <w:rFonts w:ascii="Times New Roman" w:hAnsi="Times New Roman" w:cs="Times New Roman"/>
          <w:sz w:val="24"/>
          <w:szCs w:val="24"/>
        </w:rPr>
      </w:pPr>
      <w:r>
        <w:rPr>
          <w:noProof/>
        </w:rPr>
        <w:lastRenderedPageBreak/>
        <w:drawing>
          <wp:inline distT="0" distB="0" distL="0" distR="0" wp14:anchorId="1C30D19D" wp14:editId="614045CD">
            <wp:extent cx="3400857" cy="1912620"/>
            <wp:effectExtent l="0" t="0" r="9525"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418373" cy="1922471"/>
                    </a:xfrm>
                    <a:prstGeom prst="rect">
                      <a:avLst/>
                    </a:prstGeom>
                    <a:noFill/>
                    <a:ln>
                      <a:noFill/>
                    </a:ln>
                  </pic:spPr>
                </pic:pic>
              </a:graphicData>
            </a:graphic>
          </wp:inline>
        </w:drawing>
      </w:r>
    </w:p>
    <w:p w14:paraId="5FC6524D" w14:textId="77777777" w:rsidR="009F6D2F" w:rsidRDefault="009F6D2F" w:rsidP="009F68A9">
      <w:pPr>
        <w:spacing w:after="0"/>
        <w:rPr>
          <w:rFonts w:ascii="Times New Roman" w:hAnsi="Times New Roman" w:cs="Times New Roman"/>
          <w:sz w:val="24"/>
          <w:szCs w:val="24"/>
        </w:rPr>
      </w:pPr>
    </w:p>
    <w:p w14:paraId="42B4F993" w14:textId="593CB3A1" w:rsidR="00EE6166" w:rsidRPr="00EE6166" w:rsidRDefault="00EE6166" w:rsidP="009F68A9">
      <w:pPr>
        <w:spacing w:after="0"/>
        <w:rPr>
          <w:rFonts w:ascii="Times New Roman" w:hAnsi="Times New Roman" w:cs="Times New Roman"/>
          <w:b/>
          <w:bCs/>
          <w:sz w:val="24"/>
          <w:szCs w:val="24"/>
          <w:u w:val="single"/>
        </w:rPr>
      </w:pPr>
      <w:r w:rsidRPr="00EE6166">
        <w:rPr>
          <w:rFonts w:ascii="Times New Roman" w:hAnsi="Times New Roman" w:cs="Times New Roman"/>
          <w:b/>
          <w:bCs/>
          <w:sz w:val="24"/>
          <w:szCs w:val="24"/>
          <w:u w:val="single"/>
        </w:rPr>
        <w:t>Superintendent’s Update</w:t>
      </w:r>
    </w:p>
    <w:p w14:paraId="4EE70B85" w14:textId="08C4139D" w:rsidR="00EE6166" w:rsidRDefault="00EE6166" w:rsidP="009F68A9">
      <w:pPr>
        <w:spacing w:after="0"/>
        <w:rPr>
          <w:rFonts w:ascii="Times New Roman" w:hAnsi="Times New Roman" w:cs="Times New Roman"/>
          <w:sz w:val="24"/>
          <w:szCs w:val="24"/>
        </w:rPr>
      </w:pPr>
    </w:p>
    <w:p w14:paraId="45EE823D" w14:textId="17E9D948" w:rsidR="00EE6166" w:rsidRDefault="00EE6166" w:rsidP="009F68A9">
      <w:pPr>
        <w:spacing w:after="0"/>
        <w:rPr>
          <w:rFonts w:ascii="Times New Roman" w:hAnsi="Times New Roman" w:cs="Times New Roman"/>
          <w:sz w:val="24"/>
          <w:szCs w:val="24"/>
        </w:rPr>
      </w:pPr>
      <w:r>
        <w:rPr>
          <w:rFonts w:ascii="Times New Roman" w:hAnsi="Times New Roman" w:cs="Times New Roman"/>
          <w:sz w:val="24"/>
          <w:szCs w:val="24"/>
        </w:rPr>
        <w:t xml:space="preserve">Dr. Cole said she was going to be brief because at the last meeting the assessment tools and gave </w:t>
      </w:r>
      <w:r w:rsidR="003B5023">
        <w:rPr>
          <w:rFonts w:ascii="Times New Roman" w:hAnsi="Times New Roman" w:cs="Times New Roman"/>
          <w:sz w:val="24"/>
          <w:szCs w:val="24"/>
        </w:rPr>
        <w:t>step-by-step</w:t>
      </w:r>
      <w:r>
        <w:rPr>
          <w:rFonts w:ascii="Times New Roman" w:hAnsi="Times New Roman" w:cs="Times New Roman"/>
          <w:sz w:val="24"/>
          <w:szCs w:val="24"/>
        </w:rPr>
        <w:t xml:space="preserve"> graphs of them and the MOU for </w:t>
      </w:r>
      <w:r w:rsidR="003B5023">
        <w:rPr>
          <w:rFonts w:ascii="Times New Roman" w:hAnsi="Times New Roman" w:cs="Times New Roman"/>
          <w:sz w:val="24"/>
          <w:szCs w:val="24"/>
        </w:rPr>
        <w:t xml:space="preserve">the </w:t>
      </w:r>
      <w:r>
        <w:rPr>
          <w:rFonts w:ascii="Times New Roman" w:hAnsi="Times New Roman" w:cs="Times New Roman"/>
          <w:sz w:val="24"/>
          <w:szCs w:val="24"/>
        </w:rPr>
        <w:t xml:space="preserve">Sheriff’s Office provided in </w:t>
      </w:r>
      <w:proofErr w:type="spellStart"/>
      <w:r>
        <w:rPr>
          <w:rFonts w:ascii="Times New Roman" w:hAnsi="Times New Roman" w:cs="Times New Roman"/>
          <w:sz w:val="24"/>
          <w:szCs w:val="24"/>
        </w:rPr>
        <w:t>BoardDocs</w:t>
      </w:r>
      <w:proofErr w:type="spellEnd"/>
      <w:r>
        <w:rPr>
          <w:rFonts w:ascii="Times New Roman" w:hAnsi="Times New Roman" w:cs="Times New Roman"/>
          <w:sz w:val="24"/>
          <w:szCs w:val="24"/>
        </w:rPr>
        <w:t xml:space="preserve"> is the p</w:t>
      </w:r>
      <w:r w:rsidR="003B5023">
        <w:rPr>
          <w:rFonts w:ascii="Times New Roman" w:hAnsi="Times New Roman" w:cs="Times New Roman"/>
          <w:sz w:val="24"/>
          <w:szCs w:val="24"/>
        </w:rPr>
        <w:t>rior</w:t>
      </w:r>
      <w:r>
        <w:rPr>
          <w:rFonts w:ascii="Times New Roman" w:hAnsi="Times New Roman" w:cs="Times New Roman"/>
          <w:sz w:val="24"/>
          <w:szCs w:val="24"/>
        </w:rPr>
        <w:t xml:space="preserve"> MOU</w:t>
      </w:r>
      <w:r w:rsidR="003B5023">
        <w:rPr>
          <w:rFonts w:ascii="Times New Roman" w:hAnsi="Times New Roman" w:cs="Times New Roman"/>
          <w:sz w:val="24"/>
          <w:szCs w:val="24"/>
        </w:rPr>
        <w:t xml:space="preserve"> for the board to see and wanted to share they are still working on getting an update for the Resource Officers which she plans to provide next month if it is ready. </w:t>
      </w:r>
    </w:p>
    <w:p w14:paraId="71C9E047" w14:textId="68ADF947" w:rsidR="003B5023" w:rsidRDefault="003B5023" w:rsidP="009F68A9">
      <w:pPr>
        <w:spacing w:after="0"/>
        <w:rPr>
          <w:rFonts w:ascii="Times New Roman" w:hAnsi="Times New Roman" w:cs="Times New Roman"/>
          <w:sz w:val="24"/>
          <w:szCs w:val="24"/>
        </w:rPr>
      </w:pPr>
    </w:p>
    <w:p w14:paraId="754111CD" w14:textId="67647ECE" w:rsidR="003B5023" w:rsidRPr="003B5023" w:rsidRDefault="003B5023" w:rsidP="009F68A9">
      <w:pPr>
        <w:spacing w:after="0"/>
        <w:rPr>
          <w:rFonts w:ascii="Times New Roman" w:hAnsi="Times New Roman" w:cs="Times New Roman"/>
          <w:b/>
          <w:bCs/>
          <w:sz w:val="24"/>
          <w:szCs w:val="24"/>
          <w:u w:val="single"/>
        </w:rPr>
      </w:pPr>
      <w:r w:rsidRPr="003B5023">
        <w:rPr>
          <w:rFonts w:ascii="Times New Roman" w:hAnsi="Times New Roman" w:cs="Times New Roman"/>
          <w:b/>
          <w:bCs/>
          <w:sz w:val="24"/>
          <w:szCs w:val="24"/>
          <w:u w:val="single"/>
        </w:rPr>
        <w:t>Public Comment (s)</w:t>
      </w:r>
    </w:p>
    <w:p w14:paraId="55ACAD89" w14:textId="1561917C" w:rsidR="00EE6166" w:rsidRDefault="00EE6166" w:rsidP="009F68A9">
      <w:pPr>
        <w:spacing w:after="0"/>
        <w:rPr>
          <w:rFonts w:ascii="Times New Roman" w:hAnsi="Times New Roman" w:cs="Times New Roman"/>
          <w:sz w:val="24"/>
          <w:szCs w:val="24"/>
        </w:rPr>
      </w:pPr>
    </w:p>
    <w:p w14:paraId="5B17040F" w14:textId="4C0E052D" w:rsidR="003B5023" w:rsidRDefault="003B5023" w:rsidP="009F68A9">
      <w:pPr>
        <w:spacing w:after="0"/>
        <w:rPr>
          <w:rFonts w:ascii="Times New Roman" w:hAnsi="Times New Roman" w:cs="Times New Roman"/>
          <w:sz w:val="24"/>
          <w:szCs w:val="24"/>
        </w:rPr>
      </w:pPr>
      <w:r>
        <w:rPr>
          <w:rFonts w:ascii="Times New Roman" w:hAnsi="Times New Roman" w:cs="Times New Roman"/>
          <w:sz w:val="24"/>
          <w:szCs w:val="24"/>
        </w:rPr>
        <w:t xml:space="preserve">None received. </w:t>
      </w:r>
    </w:p>
    <w:p w14:paraId="50E95F12" w14:textId="5763EC25" w:rsidR="003B5023" w:rsidRPr="00390777" w:rsidRDefault="003B5023" w:rsidP="009F68A9">
      <w:pPr>
        <w:spacing w:after="0"/>
        <w:rPr>
          <w:rFonts w:ascii="Times New Roman" w:hAnsi="Times New Roman" w:cs="Times New Roman"/>
          <w:i/>
          <w:iCs/>
          <w:sz w:val="24"/>
          <w:szCs w:val="24"/>
        </w:rPr>
      </w:pPr>
    </w:p>
    <w:p w14:paraId="2F672E05" w14:textId="593C77F4" w:rsidR="003B5023" w:rsidRDefault="00390777" w:rsidP="009F68A9">
      <w:pPr>
        <w:spacing w:after="0"/>
        <w:rPr>
          <w:rFonts w:ascii="Times New Roman" w:hAnsi="Times New Roman" w:cs="Times New Roman"/>
          <w:i/>
          <w:iCs/>
          <w:sz w:val="24"/>
          <w:szCs w:val="24"/>
        </w:rPr>
      </w:pPr>
      <w:r w:rsidRPr="00390777">
        <w:rPr>
          <w:rFonts w:ascii="Times New Roman" w:hAnsi="Times New Roman" w:cs="Times New Roman"/>
          <w:i/>
          <w:iCs/>
          <w:sz w:val="24"/>
          <w:szCs w:val="24"/>
        </w:rPr>
        <w:t>The board chair called a 5-minute recess.</w:t>
      </w:r>
    </w:p>
    <w:p w14:paraId="7FD2AF11" w14:textId="77777777" w:rsidR="00961598" w:rsidRDefault="00961598" w:rsidP="009F68A9">
      <w:pPr>
        <w:spacing w:after="0"/>
        <w:rPr>
          <w:rFonts w:ascii="Times New Roman" w:hAnsi="Times New Roman" w:cs="Times New Roman"/>
          <w:i/>
          <w:iCs/>
          <w:sz w:val="24"/>
          <w:szCs w:val="24"/>
        </w:rPr>
      </w:pPr>
    </w:p>
    <w:p w14:paraId="672A7ACC" w14:textId="509320CD" w:rsidR="00961598" w:rsidRDefault="00961598" w:rsidP="009F68A9">
      <w:pPr>
        <w:spacing w:after="0"/>
        <w:rPr>
          <w:rFonts w:ascii="Times New Roman" w:hAnsi="Times New Roman" w:cs="Times New Roman"/>
          <w:sz w:val="24"/>
          <w:szCs w:val="24"/>
        </w:rPr>
      </w:pPr>
      <w:r>
        <w:rPr>
          <w:rFonts w:ascii="Times New Roman" w:hAnsi="Times New Roman" w:cs="Times New Roman"/>
          <w:sz w:val="24"/>
          <w:szCs w:val="24"/>
        </w:rPr>
        <w:t>The board reconvened open meeting</w:t>
      </w:r>
    </w:p>
    <w:p w14:paraId="375E3B9B" w14:textId="352168B3" w:rsidR="00961598" w:rsidRDefault="00961598" w:rsidP="009F68A9">
      <w:pPr>
        <w:spacing w:after="0"/>
        <w:rPr>
          <w:rFonts w:ascii="Times New Roman" w:hAnsi="Times New Roman" w:cs="Times New Roman"/>
          <w:sz w:val="24"/>
          <w:szCs w:val="24"/>
        </w:rPr>
      </w:pPr>
    </w:p>
    <w:p w14:paraId="5DBA6821" w14:textId="26A9B48B" w:rsidR="00961598" w:rsidRPr="00961598" w:rsidRDefault="00961598" w:rsidP="009F68A9">
      <w:pPr>
        <w:spacing w:after="0"/>
        <w:rPr>
          <w:rFonts w:ascii="Times New Roman" w:hAnsi="Times New Roman" w:cs="Times New Roman"/>
          <w:b/>
          <w:bCs/>
          <w:sz w:val="24"/>
          <w:szCs w:val="24"/>
          <w:u w:val="single"/>
        </w:rPr>
      </w:pPr>
      <w:r w:rsidRPr="00961598">
        <w:rPr>
          <w:rFonts w:ascii="Times New Roman" w:hAnsi="Times New Roman" w:cs="Times New Roman"/>
          <w:b/>
          <w:bCs/>
          <w:sz w:val="24"/>
          <w:szCs w:val="24"/>
          <w:u w:val="single"/>
        </w:rPr>
        <w:t xml:space="preserve">Consent agenda </w:t>
      </w:r>
    </w:p>
    <w:p w14:paraId="1495FE99" w14:textId="577FEEBE" w:rsidR="00390777" w:rsidRDefault="00390777" w:rsidP="009F68A9">
      <w:pPr>
        <w:spacing w:after="0"/>
        <w:rPr>
          <w:rFonts w:ascii="Times New Roman" w:hAnsi="Times New Roman" w:cs="Times New Roman"/>
          <w:i/>
          <w:iCs/>
          <w:sz w:val="24"/>
          <w:szCs w:val="24"/>
        </w:rPr>
      </w:pPr>
    </w:p>
    <w:p w14:paraId="58755D25" w14:textId="25A29E0F" w:rsidR="00961598" w:rsidRPr="00961598" w:rsidRDefault="00961598" w:rsidP="009F68A9">
      <w:pPr>
        <w:spacing w:after="0"/>
        <w:rPr>
          <w:rFonts w:ascii="Times New Roman" w:hAnsi="Times New Roman" w:cs="Times New Roman"/>
          <w:i/>
          <w:iCs/>
          <w:sz w:val="24"/>
          <w:szCs w:val="24"/>
        </w:rPr>
      </w:pPr>
      <w:r w:rsidRPr="00961598">
        <w:rPr>
          <w:rFonts w:ascii="Times New Roman" w:hAnsi="Times New Roman" w:cs="Times New Roman"/>
          <w:i/>
          <w:iCs/>
          <w:sz w:val="24"/>
          <w:szCs w:val="24"/>
        </w:rPr>
        <w:t>Approval of School Board Minutes Draft for July 2022</w:t>
      </w:r>
    </w:p>
    <w:p w14:paraId="2AB85921" w14:textId="77777777" w:rsidR="00961598" w:rsidRDefault="00961598" w:rsidP="009F68A9">
      <w:pPr>
        <w:spacing w:after="0"/>
        <w:rPr>
          <w:rFonts w:ascii="Times New Roman" w:hAnsi="Times New Roman" w:cs="Times New Roman"/>
          <w:sz w:val="24"/>
          <w:szCs w:val="24"/>
        </w:rPr>
      </w:pPr>
    </w:p>
    <w:p w14:paraId="2F0E82CF" w14:textId="29833C98" w:rsidR="00961598" w:rsidRDefault="00961598" w:rsidP="009F68A9">
      <w:pPr>
        <w:spacing w:after="0"/>
        <w:rPr>
          <w:rFonts w:ascii="Times New Roman" w:hAnsi="Times New Roman" w:cs="Times New Roman"/>
          <w:sz w:val="24"/>
          <w:szCs w:val="24"/>
        </w:rPr>
      </w:pPr>
      <w:r>
        <w:rPr>
          <w:rFonts w:ascii="Times New Roman" w:hAnsi="Times New Roman" w:cs="Times New Roman"/>
          <w:sz w:val="24"/>
          <w:szCs w:val="24"/>
        </w:rPr>
        <w:t>The board chair asked if there were any changes or discussions for the school board meeting minutes for July 2022. None were given.</w:t>
      </w:r>
    </w:p>
    <w:p w14:paraId="6BCA21CE" w14:textId="6A967492" w:rsidR="00961598" w:rsidRDefault="00961598" w:rsidP="009F68A9">
      <w:pPr>
        <w:spacing w:after="0"/>
        <w:rPr>
          <w:rFonts w:ascii="Times New Roman" w:hAnsi="Times New Roman" w:cs="Times New Roman"/>
          <w:sz w:val="24"/>
          <w:szCs w:val="24"/>
        </w:rPr>
      </w:pPr>
    </w:p>
    <w:p w14:paraId="2902FE0D" w14:textId="69FA3330" w:rsidR="00961598" w:rsidRPr="00961598" w:rsidRDefault="00961598" w:rsidP="009F68A9">
      <w:pPr>
        <w:spacing w:after="0"/>
        <w:rPr>
          <w:rFonts w:ascii="Times New Roman" w:hAnsi="Times New Roman" w:cs="Times New Roman"/>
          <w:i/>
          <w:iCs/>
          <w:sz w:val="24"/>
          <w:szCs w:val="24"/>
        </w:rPr>
      </w:pPr>
      <w:r w:rsidRPr="00961598">
        <w:rPr>
          <w:rFonts w:ascii="Times New Roman" w:hAnsi="Times New Roman" w:cs="Times New Roman"/>
          <w:i/>
          <w:iCs/>
          <w:sz w:val="24"/>
          <w:szCs w:val="24"/>
        </w:rPr>
        <w:t xml:space="preserve">Approval of Financial Statements </w:t>
      </w:r>
      <w:r>
        <w:rPr>
          <w:rFonts w:ascii="Times New Roman" w:hAnsi="Times New Roman" w:cs="Times New Roman"/>
          <w:i/>
          <w:iCs/>
          <w:sz w:val="24"/>
          <w:szCs w:val="24"/>
        </w:rPr>
        <w:t>&amp; End of Month Bills for July 2022</w:t>
      </w:r>
    </w:p>
    <w:p w14:paraId="783D5C8C" w14:textId="77777777" w:rsidR="00961598" w:rsidRPr="00961598" w:rsidRDefault="00961598" w:rsidP="009F68A9">
      <w:pPr>
        <w:spacing w:after="0"/>
        <w:rPr>
          <w:rFonts w:ascii="Times New Roman" w:hAnsi="Times New Roman" w:cs="Times New Roman"/>
          <w:sz w:val="24"/>
          <w:szCs w:val="24"/>
        </w:rPr>
      </w:pPr>
    </w:p>
    <w:p w14:paraId="2C615765" w14:textId="5D8878DE" w:rsidR="00390777" w:rsidRDefault="00961598"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if there were any concerns or </w:t>
      </w:r>
      <w:r w:rsidR="00A136E5">
        <w:rPr>
          <w:rFonts w:ascii="Times New Roman" w:hAnsi="Times New Roman" w:cs="Times New Roman"/>
          <w:sz w:val="24"/>
          <w:szCs w:val="24"/>
        </w:rPr>
        <w:t>discussions</w:t>
      </w:r>
      <w:r>
        <w:rPr>
          <w:rFonts w:ascii="Times New Roman" w:hAnsi="Times New Roman" w:cs="Times New Roman"/>
          <w:sz w:val="24"/>
          <w:szCs w:val="24"/>
        </w:rPr>
        <w:t xml:space="preserve"> </w:t>
      </w:r>
      <w:r w:rsidR="00A136E5">
        <w:rPr>
          <w:rFonts w:ascii="Times New Roman" w:hAnsi="Times New Roman" w:cs="Times New Roman"/>
          <w:sz w:val="24"/>
          <w:szCs w:val="24"/>
        </w:rPr>
        <w:t>about</w:t>
      </w:r>
      <w:r>
        <w:rPr>
          <w:rFonts w:ascii="Times New Roman" w:hAnsi="Times New Roman" w:cs="Times New Roman"/>
          <w:sz w:val="24"/>
          <w:szCs w:val="24"/>
        </w:rPr>
        <w:t xml:space="preserve"> the financial statements or </w:t>
      </w:r>
      <w:r w:rsidR="00A136E5">
        <w:rPr>
          <w:rFonts w:ascii="Times New Roman" w:hAnsi="Times New Roman" w:cs="Times New Roman"/>
          <w:sz w:val="24"/>
          <w:szCs w:val="24"/>
        </w:rPr>
        <w:t>end-of-the-month</w:t>
      </w:r>
      <w:r>
        <w:rPr>
          <w:rFonts w:ascii="Times New Roman" w:hAnsi="Times New Roman" w:cs="Times New Roman"/>
          <w:sz w:val="24"/>
          <w:szCs w:val="24"/>
        </w:rPr>
        <w:t xml:space="preserve"> bills for July 2022.</w:t>
      </w:r>
      <w:r w:rsidR="00A136E5">
        <w:rPr>
          <w:rFonts w:ascii="Times New Roman" w:hAnsi="Times New Roman" w:cs="Times New Roman"/>
          <w:sz w:val="24"/>
          <w:szCs w:val="24"/>
        </w:rPr>
        <w:t xml:space="preserve"> Board member, Jill </w:t>
      </w:r>
      <w:proofErr w:type="spellStart"/>
      <w:r w:rsidR="00A136E5">
        <w:rPr>
          <w:rFonts w:ascii="Times New Roman" w:hAnsi="Times New Roman" w:cs="Times New Roman"/>
          <w:sz w:val="24"/>
          <w:szCs w:val="24"/>
        </w:rPr>
        <w:t>Bieri</w:t>
      </w:r>
      <w:proofErr w:type="spellEnd"/>
      <w:r w:rsidR="00A136E5">
        <w:rPr>
          <w:rFonts w:ascii="Times New Roman" w:hAnsi="Times New Roman" w:cs="Times New Roman"/>
          <w:sz w:val="24"/>
          <w:szCs w:val="24"/>
        </w:rPr>
        <w:t xml:space="preserve"> answered</w:t>
      </w:r>
      <w:r w:rsidR="005A44A6">
        <w:rPr>
          <w:rFonts w:ascii="Times New Roman" w:hAnsi="Times New Roman" w:cs="Times New Roman"/>
          <w:sz w:val="24"/>
          <w:szCs w:val="24"/>
        </w:rPr>
        <w:t xml:space="preserve"> and said,</w:t>
      </w:r>
      <w:r w:rsidR="00A136E5">
        <w:rPr>
          <w:rFonts w:ascii="Times New Roman" w:hAnsi="Times New Roman" w:cs="Times New Roman"/>
          <w:sz w:val="24"/>
          <w:szCs w:val="24"/>
        </w:rPr>
        <w:t xml:space="preserve"> </w:t>
      </w:r>
      <w:r w:rsidR="005A44A6">
        <w:rPr>
          <w:rFonts w:ascii="Times New Roman" w:hAnsi="Times New Roman" w:cs="Times New Roman"/>
          <w:sz w:val="24"/>
          <w:szCs w:val="24"/>
        </w:rPr>
        <w:t>yes</w:t>
      </w:r>
      <w:r w:rsidR="00A136E5">
        <w:rPr>
          <w:rFonts w:ascii="Times New Roman" w:hAnsi="Times New Roman" w:cs="Times New Roman"/>
          <w:sz w:val="24"/>
          <w:szCs w:val="24"/>
        </w:rPr>
        <w:t xml:space="preserve">, but </w:t>
      </w:r>
      <w:r w:rsidR="005A44A6">
        <w:rPr>
          <w:rFonts w:ascii="Times New Roman" w:hAnsi="Times New Roman" w:cs="Times New Roman"/>
          <w:sz w:val="24"/>
          <w:szCs w:val="24"/>
        </w:rPr>
        <w:t xml:space="preserve">added there was </w:t>
      </w:r>
      <w:r w:rsidR="00A136E5">
        <w:rPr>
          <w:rFonts w:ascii="Times New Roman" w:hAnsi="Times New Roman" w:cs="Times New Roman"/>
          <w:sz w:val="24"/>
          <w:szCs w:val="24"/>
        </w:rPr>
        <w:t xml:space="preserve">nothing to worry about.  Ms. </w:t>
      </w:r>
      <w:proofErr w:type="spellStart"/>
      <w:r w:rsidR="00A136E5">
        <w:rPr>
          <w:rFonts w:ascii="Times New Roman" w:hAnsi="Times New Roman" w:cs="Times New Roman"/>
          <w:sz w:val="24"/>
          <w:szCs w:val="24"/>
        </w:rPr>
        <w:t>Bieri</w:t>
      </w:r>
      <w:proofErr w:type="spellEnd"/>
      <w:r w:rsidR="00A136E5">
        <w:rPr>
          <w:rFonts w:ascii="Times New Roman" w:hAnsi="Times New Roman" w:cs="Times New Roman"/>
          <w:sz w:val="24"/>
          <w:szCs w:val="24"/>
        </w:rPr>
        <w:t xml:space="preserve"> said she </w:t>
      </w:r>
      <w:r w:rsidR="00FD446C">
        <w:rPr>
          <w:rFonts w:ascii="Times New Roman" w:hAnsi="Times New Roman" w:cs="Times New Roman"/>
          <w:sz w:val="24"/>
          <w:szCs w:val="24"/>
        </w:rPr>
        <w:t>had</w:t>
      </w:r>
      <w:r w:rsidR="00A136E5">
        <w:rPr>
          <w:rFonts w:ascii="Times New Roman" w:hAnsi="Times New Roman" w:cs="Times New Roman"/>
          <w:sz w:val="24"/>
          <w:szCs w:val="24"/>
        </w:rPr>
        <w:t xml:space="preserve"> </w:t>
      </w:r>
      <w:r w:rsidR="00FD446C">
        <w:rPr>
          <w:rFonts w:ascii="Times New Roman" w:hAnsi="Times New Roman" w:cs="Times New Roman"/>
          <w:sz w:val="24"/>
          <w:szCs w:val="24"/>
        </w:rPr>
        <w:t>received</w:t>
      </w:r>
      <w:r w:rsidR="00A136E5">
        <w:rPr>
          <w:rFonts w:ascii="Times New Roman" w:hAnsi="Times New Roman" w:cs="Times New Roman"/>
          <w:sz w:val="24"/>
          <w:szCs w:val="24"/>
        </w:rPr>
        <w:t xml:space="preserve"> and reviewed the financials; however, the 2022-23 budget has not been uploaded and </w:t>
      </w:r>
      <w:r w:rsidR="005A44A6">
        <w:rPr>
          <w:rFonts w:ascii="Times New Roman" w:hAnsi="Times New Roman" w:cs="Times New Roman"/>
          <w:sz w:val="24"/>
          <w:szCs w:val="24"/>
        </w:rPr>
        <w:t xml:space="preserve">because </w:t>
      </w:r>
      <w:r w:rsidR="00A136E5">
        <w:rPr>
          <w:rFonts w:ascii="Times New Roman" w:hAnsi="Times New Roman" w:cs="Times New Roman"/>
          <w:sz w:val="24"/>
          <w:szCs w:val="24"/>
        </w:rPr>
        <w:t xml:space="preserve">there are multiple negative </w:t>
      </w:r>
      <w:proofErr w:type="gramStart"/>
      <w:r w:rsidR="00A136E5">
        <w:rPr>
          <w:rFonts w:ascii="Times New Roman" w:hAnsi="Times New Roman" w:cs="Times New Roman"/>
          <w:sz w:val="24"/>
          <w:szCs w:val="24"/>
        </w:rPr>
        <w:t>numbers</w:t>
      </w:r>
      <w:proofErr w:type="gramEnd"/>
      <w:r w:rsidR="005A44A6">
        <w:rPr>
          <w:rFonts w:ascii="Times New Roman" w:hAnsi="Times New Roman" w:cs="Times New Roman"/>
          <w:sz w:val="24"/>
          <w:szCs w:val="24"/>
        </w:rPr>
        <w:t xml:space="preserve"> </w:t>
      </w:r>
      <w:r w:rsidR="00A136E5">
        <w:rPr>
          <w:rFonts w:ascii="Times New Roman" w:hAnsi="Times New Roman" w:cs="Times New Roman"/>
          <w:sz w:val="24"/>
          <w:szCs w:val="24"/>
        </w:rPr>
        <w:t xml:space="preserve">she recommended that the board wait until next </w:t>
      </w:r>
      <w:r w:rsidR="00FD446C">
        <w:rPr>
          <w:rFonts w:ascii="Times New Roman" w:hAnsi="Times New Roman" w:cs="Times New Roman"/>
          <w:sz w:val="24"/>
          <w:szCs w:val="24"/>
        </w:rPr>
        <w:t>month,</w:t>
      </w:r>
      <w:r w:rsidR="00A136E5">
        <w:rPr>
          <w:rFonts w:ascii="Times New Roman" w:hAnsi="Times New Roman" w:cs="Times New Roman"/>
          <w:sz w:val="24"/>
          <w:szCs w:val="24"/>
        </w:rPr>
        <w:t xml:space="preserve"> so she has a chance to review once the budget is uploaded. </w:t>
      </w:r>
    </w:p>
    <w:p w14:paraId="7B3438F9" w14:textId="70A81E10" w:rsidR="00FD446C" w:rsidRDefault="00FD446C" w:rsidP="009F68A9">
      <w:pPr>
        <w:spacing w:after="0"/>
        <w:rPr>
          <w:rFonts w:ascii="Times New Roman" w:hAnsi="Times New Roman" w:cs="Times New Roman"/>
          <w:sz w:val="24"/>
          <w:szCs w:val="24"/>
        </w:rPr>
      </w:pPr>
    </w:p>
    <w:p w14:paraId="7C962F77" w14:textId="735A62E9" w:rsidR="00FD446C" w:rsidRDefault="00FD446C" w:rsidP="009F68A9">
      <w:pPr>
        <w:spacing w:after="0"/>
        <w:rPr>
          <w:rFonts w:ascii="Times New Roman" w:hAnsi="Times New Roman" w:cs="Times New Roman"/>
          <w:sz w:val="24"/>
          <w:szCs w:val="24"/>
        </w:rPr>
      </w:pPr>
      <w:r>
        <w:rPr>
          <w:rFonts w:ascii="Times New Roman" w:hAnsi="Times New Roman" w:cs="Times New Roman"/>
          <w:sz w:val="24"/>
          <w:szCs w:val="24"/>
        </w:rPr>
        <w:t xml:space="preserve">Dr. Cole said she spoke with Ms. Thomas who said she is finalizing the closeout from last year, and that this is common but at the same time they are being frugal with spending and </w:t>
      </w:r>
      <w:r w:rsidR="005A44A6">
        <w:rPr>
          <w:rFonts w:ascii="Times New Roman" w:hAnsi="Times New Roman" w:cs="Times New Roman"/>
          <w:sz w:val="24"/>
          <w:szCs w:val="24"/>
        </w:rPr>
        <w:t>she, therefore,</w:t>
      </w:r>
      <w:r>
        <w:rPr>
          <w:rFonts w:ascii="Times New Roman" w:hAnsi="Times New Roman" w:cs="Times New Roman"/>
          <w:sz w:val="24"/>
          <w:szCs w:val="24"/>
        </w:rPr>
        <w:t xml:space="preserve"> support</w:t>
      </w:r>
      <w:r w:rsidR="005A44A6">
        <w:rPr>
          <w:rFonts w:ascii="Times New Roman" w:hAnsi="Times New Roman" w:cs="Times New Roman"/>
          <w:sz w:val="24"/>
          <w:szCs w:val="24"/>
        </w:rPr>
        <w:t>ed</w:t>
      </w:r>
      <w:r>
        <w:rPr>
          <w:rFonts w:ascii="Times New Roman" w:hAnsi="Times New Roman" w:cs="Times New Roman"/>
          <w:sz w:val="24"/>
          <w:szCs w:val="24"/>
        </w:rPr>
        <w:t xml:space="preserve"> Ms. </w:t>
      </w:r>
      <w:proofErr w:type="spellStart"/>
      <w:r>
        <w:rPr>
          <w:rFonts w:ascii="Times New Roman" w:hAnsi="Times New Roman" w:cs="Times New Roman"/>
          <w:sz w:val="24"/>
          <w:szCs w:val="24"/>
        </w:rPr>
        <w:t>Bieri’s</w:t>
      </w:r>
      <w:proofErr w:type="spellEnd"/>
      <w:r>
        <w:rPr>
          <w:rFonts w:ascii="Times New Roman" w:hAnsi="Times New Roman" w:cs="Times New Roman"/>
          <w:sz w:val="24"/>
          <w:szCs w:val="24"/>
        </w:rPr>
        <w:t xml:space="preserve"> recommendation. The board chair asked the board clerk </w:t>
      </w:r>
      <w:r w:rsidR="006933B2">
        <w:rPr>
          <w:rFonts w:ascii="Times New Roman" w:hAnsi="Times New Roman" w:cs="Times New Roman"/>
          <w:sz w:val="24"/>
          <w:szCs w:val="24"/>
        </w:rPr>
        <w:t>to make sure the minute show that the school board will hold items #10:02 and</w:t>
      </w:r>
      <w:r w:rsidR="00656C7A">
        <w:rPr>
          <w:rFonts w:ascii="Times New Roman" w:hAnsi="Times New Roman" w:cs="Times New Roman"/>
          <w:sz w:val="24"/>
          <w:szCs w:val="24"/>
        </w:rPr>
        <w:t xml:space="preserve"> </w:t>
      </w:r>
      <w:r w:rsidR="006933B2">
        <w:rPr>
          <w:rFonts w:ascii="Times New Roman" w:hAnsi="Times New Roman" w:cs="Times New Roman"/>
          <w:sz w:val="24"/>
          <w:szCs w:val="24"/>
        </w:rPr>
        <w:t xml:space="preserve">#10:03 </w:t>
      </w:r>
      <w:r>
        <w:rPr>
          <w:rFonts w:ascii="Times New Roman" w:hAnsi="Times New Roman" w:cs="Times New Roman"/>
          <w:sz w:val="24"/>
          <w:szCs w:val="24"/>
        </w:rPr>
        <w:t>until next month</w:t>
      </w:r>
      <w:r w:rsidR="006933B2">
        <w:rPr>
          <w:rFonts w:ascii="Times New Roman" w:hAnsi="Times New Roman" w:cs="Times New Roman"/>
          <w:sz w:val="24"/>
          <w:szCs w:val="24"/>
        </w:rPr>
        <w:t xml:space="preserve"> and therefore the consent agenda item will only be for the school board minutes for July.  </w:t>
      </w:r>
    </w:p>
    <w:p w14:paraId="37A2EB1D" w14:textId="002284CA" w:rsidR="006933B2" w:rsidRDefault="006933B2" w:rsidP="009F68A9">
      <w:pPr>
        <w:spacing w:after="0"/>
        <w:rPr>
          <w:rFonts w:ascii="Times New Roman" w:hAnsi="Times New Roman" w:cs="Times New Roman"/>
          <w:sz w:val="24"/>
          <w:szCs w:val="24"/>
        </w:rPr>
      </w:pPr>
    </w:p>
    <w:p w14:paraId="474CF746" w14:textId="42B3D7F9" w:rsidR="006933B2" w:rsidRDefault="006933B2" w:rsidP="009F68A9">
      <w:pPr>
        <w:spacing w:after="0"/>
        <w:rPr>
          <w:rFonts w:ascii="Times New Roman" w:hAnsi="Times New Roman" w:cs="Times New Roman"/>
          <w:sz w:val="24"/>
          <w:szCs w:val="24"/>
        </w:rPr>
      </w:pPr>
      <w:r>
        <w:rPr>
          <w:rFonts w:ascii="Times New Roman" w:hAnsi="Times New Roman" w:cs="Times New Roman"/>
          <w:sz w:val="24"/>
          <w:szCs w:val="24"/>
        </w:rPr>
        <w:t>The board chair asked for a motion to accept the school board minutes for July 2022.  The motion was first and seconded.  The board chair said without objection the motion was carried.</w:t>
      </w:r>
    </w:p>
    <w:p w14:paraId="08713544" w14:textId="7A1521F4" w:rsidR="005A44A6" w:rsidRDefault="005A44A6" w:rsidP="009F68A9">
      <w:pPr>
        <w:spacing w:after="0"/>
        <w:rPr>
          <w:rFonts w:ascii="Times New Roman" w:hAnsi="Times New Roman" w:cs="Times New Roman"/>
          <w:sz w:val="24"/>
          <w:szCs w:val="24"/>
        </w:rPr>
      </w:pPr>
    </w:p>
    <w:p w14:paraId="17C48CF2" w14:textId="294A8C9B" w:rsidR="005A44A6" w:rsidRPr="005A44A6" w:rsidRDefault="005A44A6" w:rsidP="009F68A9">
      <w:pPr>
        <w:spacing w:after="0"/>
        <w:rPr>
          <w:rFonts w:ascii="Times New Roman" w:hAnsi="Times New Roman" w:cs="Times New Roman"/>
          <w:b/>
          <w:bCs/>
          <w:sz w:val="24"/>
          <w:szCs w:val="24"/>
          <w:u w:val="single"/>
        </w:rPr>
      </w:pPr>
      <w:r w:rsidRPr="005A44A6">
        <w:rPr>
          <w:rFonts w:ascii="Times New Roman" w:hAnsi="Times New Roman" w:cs="Times New Roman"/>
          <w:b/>
          <w:bCs/>
          <w:sz w:val="24"/>
          <w:szCs w:val="24"/>
          <w:u w:val="single"/>
        </w:rPr>
        <w:t>Action Items</w:t>
      </w:r>
    </w:p>
    <w:p w14:paraId="584A005A" w14:textId="29FC721C" w:rsidR="006933B2" w:rsidRDefault="006933B2" w:rsidP="009F68A9">
      <w:pPr>
        <w:spacing w:after="0"/>
        <w:rPr>
          <w:rFonts w:ascii="Times New Roman" w:hAnsi="Times New Roman" w:cs="Times New Roman"/>
          <w:sz w:val="24"/>
          <w:szCs w:val="24"/>
        </w:rPr>
      </w:pPr>
    </w:p>
    <w:p w14:paraId="54B267D9" w14:textId="680CBDDC" w:rsidR="006933B2" w:rsidRDefault="005A44A6" w:rsidP="009F68A9">
      <w:pPr>
        <w:spacing w:after="0"/>
        <w:rPr>
          <w:rFonts w:ascii="Times New Roman" w:hAnsi="Times New Roman" w:cs="Times New Roman"/>
          <w:sz w:val="24"/>
          <w:szCs w:val="24"/>
        </w:rPr>
      </w:pPr>
      <w:r>
        <w:rPr>
          <w:rFonts w:ascii="Times New Roman" w:hAnsi="Times New Roman" w:cs="Times New Roman"/>
          <w:sz w:val="24"/>
          <w:szCs w:val="24"/>
        </w:rPr>
        <w:t>The board chair asked for a motion to accept each of the following action items:</w:t>
      </w:r>
    </w:p>
    <w:p w14:paraId="3A6E7A76" w14:textId="3B5CD29D" w:rsidR="005A44A6" w:rsidRDefault="005A44A6" w:rsidP="009F68A9">
      <w:pPr>
        <w:spacing w:after="0"/>
        <w:rPr>
          <w:rFonts w:ascii="Times New Roman" w:hAnsi="Times New Roman" w:cs="Times New Roman"/>
          <w:sz w:val="24"/>
          <w:szCs w:val="24"/>
        </w:rPr>
      </w:pPr>
    </w:p>
    <w:p w14:paraId="7308B164" w14:textId="5142EE8C" w:rsidR="005A44A6" w:rsidRDefault="005A44A6" w:rsidP="009F68A9">
      <w:pPr>
        <w:spacing w:after="0"/>
        <w:rPr>
          <w:rFonts w:ascii="Times New Roman" w:hAnsi="Times New Roman" w:cs="Times New Roman"/>
          <w:i/>
          <w:iCs/>
          <w:sz w:val="24"/>
          <w:szCs w:val="24"/>
        </w:rPr>
      </w:pPr>
      <w:r w:rsidRPr="005A44A6">
        <w:rPr>
          <w:rFonts w:ascii="Times New Roman" w:hAnsi="Times New Roman" w:cs="Times New Roman"/>
          <w:i/>
          <w:iCs/>
          <w:sz w:val="24"/>
          <w:szCs w:val="24"/>
        </w:rPr>
        <w:lastRenderedPageBreak/>
        <w:t>Policy Adoption for VSBA May 2022 Policy Updates</w:t>
      </w:r>
    </w:p>
    <w:p w14:paraId="56709375" w14:textId="0888FCBA" w:rsidR="00BB3858" w:rsidRDefault="00BB3858" w:rsidP="009F68A9">
      <w:pPr>
        <w:spacing w:after="0"/>
        <w:rPr>
          <w:rFonts w:ascii="Times New Roman" w:hAnsi="Times New Roman" w:cs="Times New Roman"/>
          <w:sz w:val="24"/>
          <w:szCs w:val="24"/>
        </w:rPr>
      </w:pPr>
      <w:r>
        <w:rPr>
          <w:rFonts w:ascii="Times New Roman" w:hAnsi="Times New Roman" w:cs="Times New Roman"/>
          <w:sz w:val="24"/>
          <w:szCs w:val="24"/>
        </w:rPr>
        <w:t>Dr. Cole said this is the 3</w:t>
      </w:r>
      <w:r w:rsidRPr="00BB3858">
        <w:rPr>
          <w:rFonts w:ascii="Times New Roman" w:hAnsi="Times New Roman" w:cs="Times New Roman"/>
          <w:sz w:val="24"/>
          <w:szCs w:val="24"/>
          <w:vertAlign w:val="superscript"/>
        </w:rPr>
        <w:t>rd</w:t>
      </w:r>
      <w:r>
        <w:rPr>
          <w:rFonts w:ascii="Times New Roman" w:hAnsi="Times New Roman" w:cs="Times New Roman"/>
          <w:sz w:val="24"/>
          <w:szCs w:val="24"/>
        </w:rPr>
        <w:t xml:space="preserve"> and final reading, but the only thing needed is for the board to identify the number of days for 4-H to the policy. Dr. Cole said they do not currently participate </w:t>
      </w:r>
      <w:r w:rsidR="001C5726">
        <w:rPr>
          <w:rFonts w:ascii="Times New Roman" w:hAnsi="Times New Roman" w:cs="Times New Roman"/>
          <w:sz w:val="24"/>
          <w:szCs w:val="24"/>
        </w:rPr>
        <w:t xml:space="preserve">in a 4-H </w:t>
      </w:r>
      <w:proofErr w:type="gramStart"/>
      <w:r w:rsidR="001C5726">
        <w:rPr>
          <w:rFonts w:ascii="Times New Roman" w:hAnsi="Times New Roman" w:cs="Times New Roman"/>
          <w:sz w:val="24"/>
          <w:szCs w:val="24"/>
        </w:rPr>
        <w:t>program</w:t>
      </w:r>
      <w:proofErr w:type="gramEnd"/>
      <w:r w:rsidR="001C5726">
        <w:rPr>
          <w:rFonts w:ascii="Times New Roman" w:hAnsi="Times New Roman" w:cs="Times New Roman"/>
          <w:sz w:val="24"/>
          <w:szCs w:val="24"/>
        </w:rPr>
        <w:t xml:space="preserve"> but </w:t>
      </w:r>
      <w:r>
        <w:rPr>
          <w:rFonts w:ascii="Times New Roman" w:hAnsi="Times New Roman" w:cs="Times New Roman"/>
          <w:sz w:val="24"/>
          <w:szCs w:val="24"/>
        </w:rPr>
        <w:t>they are required to have the number of days in</w:t>
      </w:r>
      <w:r w:rsidR="001C5726">
        <w:rPr>
          <w:rFonts w:ascii="Times New Roman" w:hAnsi="Times New Roman" w:cs="Times New Roman"/>
          <w:sz w:val="24"/>
          <w:szCs w:val="24"/>
        </w:rPr>
        <w:t>cluded in the policy should that change</w:t>
      </w:r>
      <w:r>
        <w:rPr>
          <w:rFonts w:ascii="Times New Roman" w:hAnsi="Times New Roman" w:cs="Times New Roman"/>
          <w:sz w:val="24"/>
          <w:szCs w:val="24"/>
        </w:rPr>
        <w:t xml:space="preserve">. </w:t>
      </w:r>
      <w:r w:rsidR="006C6995">
        <w:rPr>
          <w:rFonts w:ascii="Times New Roman" w:hAnsi="Times New Roman" w:cs="Times New Roman"/>
          <w:sz w:val="24"/>
          <w:szCs w:val="24"/>
        </w:rPr>
        <w:t xml:space="preserve">Dr. Cole said she suggested 4 </w:t>
      </w:r>
      <w:proofErr w:type="gramStart"/>
      <w:r w:rsidR="006C6995">
        <w:rPr>
          <w:rFonts w:ascii="Times New Roman" w:hAnsi="Times New Roman" w:cs="Times New Roman"/>
          <w:sz w:val="24"/>
          <w:szCs w:val="24"/>
        </w:rPr>
        <w:t>days</w:t>
      </w:r>
      <w:proofErr w:type="gramEnd"/>
      <w:r w:rsidR="006C6995">
        <w:rPr>
          <w:rFonts w:ascii="Times New Roman" w:hAnsi="Times New Roman" w:cs="Times New Roman"/>
          <w:sz w:val="24"/>
          <w:szCs w:val="24"/>
        </w:rPr>
        <w:t xml:space="preserve"> but it is up to the board to decide.</w:t>
      </w:r>
    </w:p>
    <w:p w14:paraId="0A5419BB" w14:textId="576BCA36" w:rsidR="006C6995" w:rsidRDefault="006C6995" w:rsidP="009F68A9">
      <w:pPr>
        <w:spacing w:after="0"/>
        <w:rPr>
          <w:rFonts w:ascii="Times New Roman" w:hAnsi="Times New Roman" w:cs="Times New Roman"/>
          <w:sz w:val="24"/>
          <w:szCs w:val="24"/>
        </w:rPr>
      </w:pPr>
    </w:p>
    <w:p w14:paraId="5D396B0F" w14:textId="5791BA75" w:rsidR="006C6995" w:rsidRDefault="006C6995" w:rsidP="009F68A9">
      <w:pPr>
        <w:spacing w:after="0"/>
        <w:rPr>
          <w:rFonts w:ascii="Times New Roman" w:hAnsi="Times New Roman" w:cs="Times New Roman"/>
          <w:sz w:val="24"/>
          <w:szCs w:val="24"/>
        </w:rPr>
      </w:pPr>
      <w:r>
        <w:rPr>
          <w:rFonts w:ascii="Times New Roman" w:hAnsi="Times New Roman" w:cs="Times New Roman"/>
          <w:sz w:val="24"/>
          <w:szCs w:val="24"/>
        </w:rPr>
        <w:t>The board agreed with Dr. Cole’s</w:t>
      </w:r>
      <w:r w:rsidR="00A93712">
        <w:rPr>
          <w:rFonts w:ascii="Times New Roman" w:hAnsi="Times New Roman" w:cs="Times New Roman"/>
          <w:sz w:val="24"/>
          <w:szCs w:val="24"/>
        </w:rPr>
        <w:t xml:space="preserve"> recommendation</w:t>
      </w:r>
      <w:r>
        <w:rPr>
          <w:rFonts w:ascii="Times New Roman" w:hAnsi="Times New Roman" w:cs="Times New Roman"/>
          <w:sz w:val="24"/>
          <w:szCs w:val="24"/>
        </w:rPr>
        <w:t xml:space="preserve"> of using 4 days for the policy</w:t>
      </w:r>
      <w:r w:rsidR="00A93712">
        <w:rPr>
          <w:rFonts w:ascii="Times New Roman" w:hAnsi="Times New Roman" w:cs="Times New Roman"/>
          <w:sz w:val="24"/>
          <w:szCs w:val="24"/>
        </w:rPr>
        <w:t xml:space="preserve"> on </w:t>
      </w:r>
      <w:r w:rsidR="00656C7A">
        <w:rPr>
          <w:rFonts w:ascii="Times New Roman" w:hAnsi="Times New Roman" w:cs="Times New Roman"/>
          <w:sz w:val="24"/>
          <w:szCs w:val="24"/>
        </w:rPr>
        <w:t xml:space="preserve">the </w:t>
      </w:r>
      <w:r w:rsidR="00A93712">
        <w:rPr>
          <w:rFonts w:ascii="Times New Roman" w:hAnsi="Times New Roman" w:cs="Times New Roman"/>
          <w:sz w:val="24"/>
          <w:szCs w:val="24"/>
        </w:rPr>
        <w:t>4-H program</w:t>
      </w:r>
      <w:r>
        <w:rPr>
          <w:rFonts w:ascii="Times New Roman" w:hAnsi="Times New Roman" w:cs="Times New Roman"/>
          <w:sz w:val="24"/>
          <w:szCs w:val="24"/>
        </w:rPr>
        <w:t xml:space="preserve">. </w:t>
      </w:r>
    </w:p>
    <w:p w14:paraId="062D4F1F" w14:textId="77777777" w:rsidR="00BB3858" w:rsidRPr="00BB3858" w:rsidRDefault="00BB3858" w:rsidP="009F68A9">
      <w:pPr>
        <w:spacing w:after="0"/>
        <w:rPr>
          <w:rFonts w:ascii="Times New Roman" w:hAnsi="Times New Roman" w:cs="Times New Roman"/>
          <w:sz w:val="24"/>
          <w:szCs w:val="24"/>
        </w:rPr>
      </w:pPr>
    </w:p>
    <w:p w14:paraId="7C0E9131" w14:textId="17CE0A3A" w:rsidR="001C5726" w:rsidRDefault="005A44A6"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accept the Policy Adoption for </w:t>
      </w:r>
      <w:r w:rsidR="00BB3858">
        <w:rPr>
          <w:rFonts w:ascii="Times New Roman" w:hAnsi="Times New Roman" w:cs="Times New Roman"/>
          <w:sz w:val="24"/>
          <w:szCs w:val="24"/>
        </w:rPr>
        <w:t>the VSBA May 2022 Policy Updates</w:t>
      </w:r>
      <w:r w:rsidR="00A93712">
        <w:rPr>
          <w:rFonts w:ascii="Times New Roman" w:hAnsi="Times New Roman" w:cs="Times New Roman"/>
          <w:sz w:val="24"/>
          <w:szCs w:val="24"/>
        </w:rPr>
        <w:t xml:space="preserve"> to include adding the recommendation of 4 days to the 4-H policy program</w:t>
      </w:r>
      <w:r w:rsidR="00BB3858">
        <w:rPr>
          <w:rFonts w:ascii="Times New Roman" w:hAnsi="Times New Roman" w:cs="Times New Roman"/>
          <w:sz w:val="24"/>
          <w:szCs w:val="24"/>
        </w:rPr>
        <w:t xml:space="preserve">. </w:t>
      </w:r>
      <w:r w:rsidR="00656C7A">
        <w:rPr>
          <w:rFonts w:ascii="Times New Roman" w:hAnsi="Times New Roman" w:cs="Times New Roman"/>
          <w:sz w:val="24"/>
          <w:szCs w:val="24"/>
        </w:rPr>
        <w:t>A m</w:t>
      </w:r>
      <w:r w:rsidR="00BB3858">
        <w:rPr>
          <w:rFonts w:ascii="Times New Roman" w:hAnsi="Times New Roman" w:cs="Times New Roman"/>
          <w:sz w:val="24"/>
          <w:szCs w:val="24"/>
        </w:rPr>
        <w:t>otion</w:t>
      </w:r>
      <w:r w:rsidR="00656C7A">
        <w:rPr>
          <w:rFonts w:ascii="Times New Roman" w:hAnsi="Times New Roman" w:cs="Times New Roman"/>
          <w:sz w:val="24"/>
          <w:szCs w:val="24"/>
        </w:rPr>
        <w:t xml:space="preserve"> was</w:t>
      </w:r>
      <w:r w:rsidR="00BB3858">
        <w:rPr>
          <w:rFonts w:ascii="Times New Roman" w:hAnsi="Times New Roman" w:cs="Times New Roman"/>
          <w:sz w:val="24"/>
          <w:szCs w:val="24"/>
        </w:rPr>
        <w:t xml:space="preserve"> </w:t>
      </w:r>
      <w:r w:rsidR="00EA6998">
        <w:rPr>
          <w:rFonts w:ascii="Times New Roman" w:hAnsi="Times New Roman" w:cs="Times New Roman"/>
          <w:sz w:val="24"/>
          <w:szCs w:val="24"/>
        </w:rPr>
        <w:t xml:space="preserve">made </w:t>
      </w:r>
      <w:r w:rsidR="00A93712">
        <w:rPr>
          <w:rFonts w:ascii="Times New Roman" w:hAnsi="Times New Roman" w:cs="Times New Roman"/>
          <w:sz w:val="24"/>
          <w:szCs w:val="24"/>
        </w:rPr>
        <w:t xml:space="preserve">by Ms. Borden </w:t>
      </w:r>
      <w:r w:rsidR="001C5726">
        <w:rPr>
          <w:rFonts w:ascii="Times New Roman" w:hAnsi="Times New Roman" w:cs="Times New Roman"/>
          <w:sz w:val="24"/>
          <w:szCs w:val="24"/>
        </w:rPr>
        <w:t xml:space="preserve">and seconded </w:t>
      </w:r>
      <w:r w:rsidR="00A93712">
        <w:rPr>
          <w:rFonts w:ascii="Times New Roman" w:hAnsi="Times New Roman" w:cs="Times New Roman"/>
          <w:sz w:val="24"/>
          <w:szCs w:val="24"/>
        </w:rPr>
        <w:t>by Ms. Liz Jones</w:t>
      </w:r>
      <w:r w:rsidR="001C5726">
        <w:rPr>
          <w:rFonts w:ascii="Times New Roman" w:hAnsi="Times New Roman" w:cs="Times New Roman"/>
          <w:sz w:val="24"/>
          <w:szCs w:val="24"/>
        </w:rPr>
        <w:t>.</w:t>
      </w:r>
    </w:p>
    <w:p w14:paraId="658833D7" w14:textId="3539A994" w:rsidR="001C5726" w:rsidRDefault="001C5726" w:rsidP="009F68A9">
      <w:pPr>
        <w:spacing w:after="0"/>
        <w:rPr>
          <w:rFonts w:ascii="Times New Roman" w:hAnsi="Times New Roman" w:cs="Times New Roman"/>
          <w:sz w:val="24"/>
          <w:szCs w:val="24"/>
        </w:rPr>
      </w:pPr>
    </w:p>
    <w:p w14:paraId="5A79C4AC" w14:textId="77777777" w:rsidR="001C5726" w:rsidRPr="00FE6CE2" w:rsidRDefault="001C5726" w:rsidP="001C5726">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0C7AEF60" w14:textId="77777777" w:rsidR="001C5726" w:rsidRDefault="001C5726" w:rsidP="001C5726">
      <w:pPr>
        <w:spacing w:after="0"/>
        <w:rPr>
          <w:rFonts w:ascii="Times New Roman" w:hAnsi="Times New Roman" w:cs="Times New Roman"/>
          <w:i/>
          <w:iCs/>
          <w:sz w:val="24"/>
          <w:szCs w:val="24"/>
        </w:rPr>
      </w:pPr>
    </w:p>
    <w:p w14:paraId="633DF723" w14:textId="77777777" w:rsidR="001C5726" w:rsidRPr="00FE6CE2" w:rsidRDefault="001C5726" w:rsidP="001C5726">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5B3EDB92" w14:textId="77777777" w:rsidR="001C5726" w:rsidRDefault="001C5726" w:rsidP="001C5726">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157A526C" w14:textId="77777777" w:rsidR="001C5726" w:rsidRDefault="001C5726" w:rsidP="001C5726">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10B8BFAC" w14:textId="77777777" w:rsidR="001C5726" w:rsidRDefault="001C5726" w:rsidP="001C5726">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1A9DD312" w14:textId="77777777" w:rsidR="001C5726" w:rsidRPr="00FE6CE2" w:rsidRDefault="001C5726" w:rsidP="001C5726">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33B72C1C" w14:textId="77777777" w:rsidR="001C5726" w:rsidRDefault="001C5726" w:rsidP="001C5726">
      <w:pPr>
        <w:spacing w:after="0"/>
        <w:rPr>
          <w:rFonts w:ascii="Times New Roman" w:hAnsi="Times New Roman" w:cs="Times New Roman"/>
          <w:sz w:val="24"/>
          <w:szCs w:val="24"/>
        </w:rPr>
      </w:pPr>
    </w:p>
    <w:p w14:paraId="15240E75" w14:textId="1D7DE811" w:rsidR="001C5726" w:rsidRDefault="001C5726" w:rsidP="001C5726">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00CA87E0" w14:textId="023C9345" w:rsidR="001C5726" w:rsidRDefault="001C5726" w:rsidP="009F68A9">
      <w:pPr>
        <w:spacing w:after="0"/>
        <w:rPr>
          <w:rFonts w:ascii="Times New Roman" w:hAnsi="Times New Roman" w:cs="Times New Roman"/>
          <w:sz w:val="24"/>
          <w:szCs w:val="24"/>
        </w:rPr>
      </w:pPr>
    </w:p>
    <w:p w14:paraId="68EA6F4B" w14:textId="0B7EBC2C" w:rsidR="00A93712" w:rsidRDefault="00A93712" w:rsidP="009F68A9">
      <w:pPr>
        <w:spacing w:after="0"/>
        <w:rPr>
          <w:rFonts w:ascii="Times New Roman" w:hAnsi="Times New Roman" w:cs="Times New Roman"/>
          <w:sz w:val="24"/>
          <w:szCs w:val="24"/>
        </w:rPr>
      </w:pPr>
      <w:r>
        <w:rPr>
          <w:rFonts w:ascii="Times New Roman" w:hAnsi="Times New Roman" w:cs="Times New Roman"/>
          <w:sz w:val="24"/>
          <w:szCs w:val="24"/>
        </w:rPr>
        <w:t>Personnel Items</w:t>
      </w:r>
    </w:p>
    <w:p w14:paraId="13CB7139" w14:textId="6905E03F" w:rsidR="00A93712" w:rsidRDefault="00A93712" w:rsidP="009F68A9">
      <w:pPr>
        <w:spacing w:after="0"/>
        <w:rPr>
          <w:rFonts w:ascii="Times New Roman" w:hAnsi="Times New Roman" w:cs="Times New Roman"/>
          <w:sz w:val="24"/>
          <w:szCs w:val="24"/>
        </w:rPr>
      </w:pPr>
    </w:p>
    <w:p w14:paraId="2178BC09" w14:textId="1EA387CA" w:rsidR="00A93712" w:rsidRDefault="00A93712"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that the </w:t>
      </w:r>
      <w:r w:rsidR="004A45D6">
        <w:rPr>
          <w:rFonts w:ascii="Times New Roman" w:hAnsi="Times New Roman" w:cs="Times New Roman"/>
          <w:sz w:val="24"/>
          <w:szCs w:val="24"/>
        </w:rPr>
        <w:t>board wait on voting on personnel matters because they did not discuss the family engagement part and so the board will wait. Ms. Jones then asked the board clerk to add a second closed session meeting to the agenda.</w:t>
      </w:r>
    </w:p>
    <w:p w14:paraId="0C68F4BF" w14:textId="77777777" w:rsidR="004A45D6" w:rsidRDefault="004A45D6" w:rsidP="009F68A9">
      <w:pPr>
        <w:spacing w:after="0"/>
        <w:rPr>
          <w:rFonts w:ascii="Times New Roman" w:hAnsi="Times New Roman" w:cs="Times New Roman"/>
          <w:sz w:val="24"/>
          <w:szCs w:val="24"/>
        </w:rPr>
      </w:pPr>
    </w:p>
    <w:p w14:paraId="1DEDA0D4" w14:textId="224F5FF3" w:rsidR="001C5726" w:rsidRDefault="001C5726"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doption of Health Policy</w:t>
      </w:r>
    </w:p>
    <w:p w14:paraId="5A20A52C" w14:textId="77777777" w:rsidR="0071151E" w:rsidRPr="005951D0" w:rsidRDefault="0071151E" w:rsidP="009F68A9">
      <w:pPr>
        <w:spacing w:after="0"/>
        <w:rPr>
          <w:rFonts w:ascii="Times New Roman" w:hAnsi="Times New Roman" w:cs="Times New Roman"/>
          <w:i/>
          <w:iCs/>
          <w:sz w:val="24"/>
          <w:szCs w:val="24"/>
        </w:rPr>
      </w:pPr>
    </w:p>
    <w:p w14:paraId="1129FCF0" w14:textId="64232C4E" w:rsidR="001C5726" w:rsidRDefault="0071151E"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w:t>
      </w:r>
      <w:r w:rsidR="004E4D98">
        <w:rPr>
          <w:rFonts w:ascii="Times New Roman" w:hAnsi="Times New Roman" w:cs="Times New Roman"/>
          <w:sz w:val="24"/>
          <w:szCs w:val="24"/>
        </w:rPr>
        <w:t>accept</w:t>
      </w:r>
      <w:r>
        <w:rPr>
          <w:rFonts w:ascii="Times New Roman" w:hAnsi="Times New Roman" w:cs="Times New Roman"/>
          <w:sz w:val="24"/>
          <w:szCs w:val="24"/>
        </w:rPr>
        <w:t xml:space="preserve"> the health policy, which Ms. Annon discussed earlier during the meeting. </w:t>
      </w:r>
      <w:r w:rsidR="00656C7A">
        <w:rPr>
          <w:rFonts w:ascii="Times New Roman" w:hAnsi="Times New Roman" w:cs="Times New Roman"/>
          <w:sz w:val="24"/>
          <w:szCs w:val="24"/>
        </w:rPr>
        <w:t>A m</w:t>
      </w:r>
      <w:r>
        <w:rPr>
          <w:rFonts w:ascii="Times New Roman" w:hAnsi="Times New Roman" w:cs="Times New Roman"/>
          <w:sz w:val="24"/>
          <w:szCs w:val="24"/>
        </w:rPr>
        <w:t xml:space="preserve">otion </w:t>
      </w:r>
      <w:r w:rsidR="00656C7A">
        <w:rPr>
          <w:rFonts w:ascii="Times New Roman" w:hAnsi="Times New Roman" w:cs="Times New Roman"/>
          <w:sz w:val="24"/>
          <w:szCs w:val="24"/>
        </w:rPr>
        <w:t xml:space="preserve">was </w:t>
      </w:r>
      <w:r w:rsidR="00EA6998">
        <w:rPr>
          <w:rFonts w:ascii="Times New Roman" w:hAnsi="Times New Roman" w:cs="Times New Roman"/>
          <w:sz w:val="24"/>
          <w:szCs w:val="24"/>
        </w:rPr>
        <w:t xml:space="preserve">made </w:t>
      </w:r>
      <w:r>
        <w:rPr>
          <w:rFonts w:ascii="Times New Roman" w:hAnsi="Times New Roman" w:cs="Times New Roman"/>
          <w:sz w:val="24"/>
          <w:szCs w:val="24"/>
        </w:rPr>
        <w:t xml:space="preserve">by Ms. Liz Jones and seconded by Ms. Borden. </w:t>
      </w:r>
    </w:p>
    <w:p w14:paraId="43C2D29D" w14:textId="24169CA4" w:rsidR="0071151E" w:rsidRDefault="0071151E" w:rsidP="009F68A9">
      <w:pPr>
        <w:spacing w:after="0"/>
        <w:rPr>
          <w:rFonts w:ascii="Times New Roman" w:hAnsi="Times New Roman" w:cs="Times New Roman"/>
          <w:sz w:val="24"/>
          <w:szCs w:val="24"/>
        </w:rPr>
      </w:pPr>
    </w:p>
    <w:p w14:paraId="6CA57F85" w14:textId="77777777" w:rsidR="0071151E" w:rsidRPr="00FE6CE2" w:rsidRDefault="0071151E" w:rsidP="0071151E">
      <w:pPr>
        <w:spacing w:after="0"/>
        <w:rPr>
          <w:rFonts w:ascii="Times New Roman" w:hAnsi="Times New Roman" w:cs="Times New Roman"/>
          <w:i/>
          <w:iCs/>
          <w:sz w:val="24"/>
          <w:szCs w:val="24"/>
        </w:rPr>
      </w:pPr>
      <w:bookmarkStart w:id="4" w:name="_Hlk114576995"/>
      <w:r w:rsidRPr="00FE6CE2">
        <w:rPr>
          <w:rFonts w:ascii="Times New Roman" w:hAnsi="Times New Roman" w:cs="Times New Roman"/>
          <w:i/>
          <w:iCs/>
          <w:sz w:val="24"/>
          <w:szCs w:val="24"/>
        </w:rPr>
        <w:t>Roll call vote:</w:t>
      </w:r>
    </w:p>
    <w:p w14:paraId="241A0B74" w14:textId="77777777" w:rsidR="0071151E" w:rsidRDefault="0071151E" w:rsidP="0071151E">
      <w:pPr>
        <w:spacing w:after="0"/>
        <w:rPr>
          <w:rFonts w:ascii="Times New Roman" w:hAnsi="Times New Roman" w:cs="Times New Roman"/>
          <w:i/>
          <w:iCs/>
          <w:sz w:val="24"/>
          <w:szCs w:val="24"/>
        </w:rPr>
      </w:pPr>
    </w:p>
    <w:p w14:paraId="1636179E" w14:textId="77777777" w:rsidR="0071151E" w:rsidRPr="00FE6CE2" w:rsidRDefault="0071151E" w:rsidP="0071151E">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3434BDE6" w14:textId="77777777" w:rsidR="0071151E" w:rsidRDefault="0071151E" w:rsidP="0071151E">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6665EE8E" w14:textId="77777777" w:rsidR="0071151E" w:rsidRDefault="0071151E" w:rsidP="0071151E">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6F7D9ACB" w14:textId="77777777" w:rsidR="0071151E" w:rsidRDefault="0071151E" w:rsidP="0071151E">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40A85C73" w14:textId="77777777" w:rsidR="0071151E" w:rsidRPr="00FE6CE2" w:rsidRDefault="0071151E" w:rsidP="0071151E">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15EF879D" w14:textId="77777777" w:rsidR="0071151E" w:rsidRDefault="0071151E" w:rsidP="0071151E">
      <w:pPr>
        <w:spacing w:after="0"/>
        <w:rPr>
          <w:rFonts w:ascii="Times New Roman" w:hAnsi="Times New Roman" w:cs="Times New Roman"/>
          <w:sz w:val="24"/>
          <w:szCs w:val="24"/>
        </w:rPr>
      </w:pPr>
    </w:p>
    <w:p w14:paraId="213251BA" w14:textId="77777777" w:rsidR="0071151E" w:rsidRDefault="0071151E" w:rsidP="0071151E">
      <w:pPr>
        <w:spacing w:after="0"/>
        <w:rPr>
          <w:rFonts w:ascii="Times New Roman" w:hAnsi="Times New Roman" w:cs="Times New Roman"/>
          <w:sz w:val="24"/>
          <w:szCs w:val="24"/>
        </w:rPr>
      </w:pPr>
      <w:r>
        <w:rPr>
          <w:rFonts w:ascii="Times New Roman" w:hAnsi="Times New Roman" w:cs="Times New Roman"/>
          <w:sz w:val="24"/>
          <w:szCs w:val="24"/>
        </w:rPr>
        <w:t>The motion was carried.</w:t>
      </w:r>
    </w:p>
    <w:bookmarkEnd w:id="4"/>
    <w:p w14:paraId="1283FD9F" w14:textId="77777777" w:rsidR="0071151E" w:rsidRDefault="0071151E" w:rsidP="009F68A9">
      <w:pPr>
        <w:spacing w:after="0"/>
        <w:rPr>
          <w:rFonts w:ascii="Times New Roman" w:hAnsi="Times New Roman" w:cs="Times New Roman"/>
          <w:sz w:val="24"/>
          <w:szCs w:val="24"/>
        </w:rPr>
      </w:pPr>
    </w:p>
    <w:p w14:paraId="12B0C3AC" w14:textId="03699220" w:rsidR="0071151E" w:rsidRDefault="004E4D98"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Musical Instrument Grant</w:t>
      </w:r>
    </w:p>
    <w:p w14:paraId="041798B1" w14:textId="18496138" w:rsidR="004E4D98" w:rsidRDefault="004E4D98" w:rsidP="009F68A9">
      <w:pPr>
        <w:spacing w:after="0"/>
        <w:rPr>
          <w:rFonts w:ascii="Times New Roman" w:hAnsi="Times New Roman" w:cs="Times New Roman"/>
          <w:i/>
          <w:iCs/>
          <w:sz w:val="24"/>
          <w:szCs w:val="24"/>
        </w:rPr>
      </w:pPr>
    </w:p>
    <w:p w14:paraId="52236D8C" w14:textId="039032A5" w:rsidR="004E4D98" w:rsidRDefault="008E6413"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w:t>
      </w:r>
      <w:r w:rsidR="00EA6998">
        <w:rPr>
          <w:rFonts w:ascii="Times New Roman" w:hAnsi="Times New Roman" w:cs="Times New Roman"/>
          <w:sz w:val="24"/>
          <w:szCs w:val="24"/>
        </w:rPr>
        <w:t>approve</w:t>
      </w:r>
      <w:r>
        <w:rPr>
          <w:rFonts w:ascii="Times New Roman" w:hAnsi="Times New Roman" w:cs="Times New Roman"/>
          <w:sz w:val="24"/>
          <w:szCs w:val="24"/>
        </w:rPr>
        <w:t xml:space="preserve"> the musical grant presented earlier by Mr. Ford. </w:t>
      </w:r>
      <w:r w:rsidR="00656C7A">
        <w:rPr>
          <w:rFonts w:ascii="Times New Roman" w:hAnsi="Times New Roman" w:cs="Times New Roman"/>
          <w:sz w:val="24"/>
          <w:szCs w:val="24"/>
        </w:rPr>
        <w:t>A m</w:t>
      </w:r>
      <w:r>
        <w:rPr>
          <w:rFonts w:ascii="Times New Roman" w:hAnsi="Times New Roman" w:cs="Times New Roman"/>
          <w:sz w:val="24"/>
          <w:szCs w:val="24"/>
        </w:rPr>
        <w:t>otion</w:t>
      </w:r>
      <w:r w:rsidR="00656C7A">
        <w:rPr>
          <w:rFonts w:ascii="Times New Roman" w:hAnsi="Times New Roman" w:cs="Times New Roman"/>
          <w:sz w:val="24"/>
          <w:szCs w:val="24"/>
        </w:rPr>
        <w:t xml:space="preserve"> was</w:t>
      </w:r>
      <w:r>
        <w:rPr>
          <w:rFonts w:ascii="Times New Roman" w:hAnsi="Times New Roman" w:cs="Times New Roman"/>
          <w:sz w:val="24"/>
          <w:szCs w:val="24"/>
        </w:rPr>
        <w:t xml:space="preserve"> </w:t>
      </w:r>
      <w:r w:rsidR="00EA6998">
        <w:rPr>
          <w:rFonts w:ascii="Times New Roman" w:hAnsi="Times New Roman" w:cs="Times New Roman"/>
          <w:sz w:val="24"/>
          <w:szCs w:val="24"/>
        </w:rPr>
        <w:t xml:space="preserve">made </w:t>
      </w:r>
      <w:r>
        <w:rPr>
          <w:rFonts w:ascii="Times New Roman" w:hAnsi="Times New Roman" w:cs="Times New Roman"/>
          <w:sz w:val="24"/>
          <w:szCs w:val="24"/>
        </w:rPr>
        <w:t>by Ms. Borden</w:t>
      </w:r>
      <w:r w:rsidR="00EA6998">
        <w:rPr>
          <w:rFonts w:ascii="Times New Roman" w:hAnsi="Times New Roman" w:cs="Times New Roman"/>
          <w:sz w:val="24"/>
          <w:szCs w:val="24"/>
        </w:rPr>
        <w:t xml:space="preserve"> and seconded by Ms. Liz Jones. </w:t>
      </w:r>
    </w:p>
    <w:p w14:paraId="193786E1" w14:textId="023E292E" w:rsidR="00EA6998" w:rsidRDefault="00EA6998" w:rsidP="009F68A9">
      <w:pPr>
        <w:spacing w:after="0"/>
        <w:rPr>
          <w:rFonts w:ascii="Times New Roman" w:hAnsi="Times New Roman" w:cs="Times New Roman"/>
          <w:sz w:val="24"/>
          <w:szCs w:val="24"/>
        </w:rPr>
      </w:pPr>
    </w:p>
    <w:p w14:paraId="17C9B325" w14:textId="77777777" w:rsidR="00EA6998" w:rsidRPr="00FE6CE2" w:rsidRDefault="00EA6998" w:rsidP="00EA6998">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2FEA550E" w14:textId="77777777" w:rsidR="00EA6998" w:rsidRDefault="00EA6998" w:rsidP="00EA6998">
      <w:pPr>
        <w:spacing w:after="0"/>
        <w:rPr>
          <w:rFonts w:ascii="Times New Roman" w:hAnsi="Times New Roman" w:cs="Times New Roman"/>
          <w:i/>
          <w:iCs/>
          <w:sz w:val="24"/>
          <w:szCs w:val="24"/>
        </w:rPr>
      </w:pPr>
    </w:p>
    <w:p w14:paraId="4BCDBFEB" w14:textId="77777777" w:rsidR="00EA6998" w:rsidRPr="00FE6CE2" w:rsidRDefault="00EA6998" w:rsidP="00EA6998">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2F487F4D" w14:textId="77777777" w:rsidR="00EA6998" w:rsidRDefault="00EA6998" w:rsidP="00EA6998">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0B487A27" w14:textId="77777777" w:rsidR="00EA6998" w:rsidRDefault="00EA6998" w:rsidP="00EA6998">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7682E116" w14:textId="77777777" w:rsidR="00EA6998" w:rsidRDefault="00EA6998" w:rsidP="00EA6998">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16020EAB" w14:textId="77777777" w:rsidR="00EA6998" w:rsidRPr="00FE6CE2" w:rsidRDefault="00EA6998" w:rsidP="00EA6998">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67F96B65" w14:textId="77777777" w:rsidR="00EA6998" w:rsidRDefault="00EA6998" w:rsidP="00EA6998">
      <w:pPr>
        <w:spacing w:after="0"/>
        <w:rPr>
          <w:rFonts w:ascii="Times New Roman" w:hAnsi="Times New Roman" w:cs="Times New Roman"/>
          <w:sz w:val="24"/>
          <w:szCs w:val="24"/>
        </w:rPr>
      </w:pPr>
    </w:p>
    <w:p w14:paraId="6699E126" w14:textId="77777777" w:rsidR="00EA6998" w:rsidRDefault="00EA6998" w:rsidP="00EA6998">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72A3AFAC" w14:textId="77777777" w:rsidR="004E4D98" w:rsidRPr="0071151E" w:rsidRDefault="004E4D98" w:rsidP="009F68A9">
      <w:pPr>
        <w:spacing w:after="0"/>
        <w:rPr>
          <w:rFonts w:ascii="Times New Roman" w:hAnsi="Times New Roman" w:cs="Times New Roman"/>
          <w:sz w:val="24"/>
          <w:szCs w:val="24"/>
        </w:rPr>
      </w:pPr>
    </w:p>
    <w:p w14:paraId="30FEF5D9" w14:textId="2B3FC25F" w:rsidR="001C5726" w:rsidRPr="005951D0" w:rsidRDefault="001C5726"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Eastern Shore Community Services Board – MOA</w:t>
      </w:r>
    </w:p>
    <w:p w14:paraId="0DFFAD5A" w14:textId="37A64BE2" w:rsidR="001C5726" w:rsidRDefault="001C5726" w:rsidP="009F68A9">
      <w:pPr>
        <w:spacing w:after="0"/>
        <w:rPr>
          <w:rFonts w:ascii="Times New Roman" w:hAnsi="Times New Roman" w:cs="Times New Roman"/>
          <w:i/>
          <w:iCs/>
          <w:sz w:val="24"/>
          <w:szCs w:val="24"/>
        </w:rPr>
      </w:pPr>
    </w:p>
    <w:p w14:paraId="01B9FDD7" w14:textId="12589453" w:rsidR="004E4D98" w:rsidRDefault="00EA6998" w:rsidP="009F68A9">
      <w:pPr>
        <w:spacing w:after="0"/>
        <w:rPr>
          <w:rFonts w:ascii="Times New Roman" w:hAnsi="Times New Roman" w:cs="Times New Roman"/>
          <w:sz w:val="24"/>
          <w:szCs w:val="24"/>
        </w:rPr>
      </w:pPr>
      <w:r>
        <w:rPr>
          <w:rFonts w:ascii="Times New Roman" w:hAnsi="Times New Roman" w:cs="Times New Roman"/>
          <w:sz w:val="24"/>
          <w:szCs w:val="24"/>
        </w:rPr>
        <w:t xml:space="preserve">Dr. Cole said the agreement is about </w:t>
      </w:r>
      <w:r w:rsidR="00843CBE">
        <w:rPr>
          <w:rFonts w:ascii="Times New Roman" w:hAnsi="Times New Roman" w:cs="Times New Roman"/>
          <w:sz w:val="24"/>
          <w:szCs w:val="24"/>
        </w:rPr>
        <w:t>initiating</w:t>
      </w:r>
      <w:r>
        <w:rPr>
          <w:rFonts w:ascii="Times New Roman" w:hAnsi="Times New Roman" w:cs="Times New Roman"/>
          <w:sz w:val="24"/>
          <w:szCs w:val="24"/>
        </w:rPr>
        <w:t xml:space="preserve"> </w:t>
      </w:r>
      <w:r w:rsidR="00843CBE">
        <w:rPr>
          <w:rFonts w:ascii="Times New Roman" w:hAnsi="Times New Roman" w:cs="Times New Roman"/>
          <w:sz w:val="24"/>
          <w:szCs w:val="24"/>
        </w:rPr>
        <w:t>the</w:t>
      </w:r>
      <w:r>
        <w:rPr>
          <w:rFonts w:ascii="Times New Roman" w:hAnsi="Times New Roman" w:cs="Times New Roman"/>
          <w:sz w:val="24"/>
          <w:szCs w:val="24"/>
        </w:rPr>
        <w:t xml:space="preserve"> </w:t>
      </w:r>
      <w:r w:rsidR="00843CBE">
        <w:rPr>
          <w:rFonts w:ascii="Times New Roman" w:hAnsi="Times New Roman" w:cs="Times New Roman"/>
          <w:sz w:val="24"/>
          <w:szCs w:val="24"/>
        </w:rPr>
        <w:t>six-week</w:t>
      </w:r>
      <w:r>
        <w:rPr>
          <w:rFonts w:ascii="Times New Roman" w:hAnsi="Times New Roman" w:cs="Times New Roman"/>
          <w:sz w:val="24"/>
          <w:szCs w:val="24"/>
        </w:rPr>
        <w:t xml:space="preserve"> course </w:t>
      </w:r>
      <w:r w:rsidR="00843CBE">
        <w:rPr>
          <w:rFonts w:ascii="Times New Roman" w:hAnsi="Times New Roman" w:cs="Times New Roman"/>
          <w:sz w:val="24"/>
          <w:szCs w:val="24"/>
        </w:rPr>
        <w:t xml:space="preserve">free of charge </w:t>
      </w:r>
      <w:r>
        <w:rPr>
          <w:rFonts w:ascii="Times New Roman" w:hAnsi="Times New Roman" w:cs="Times New Roman"/>
          <w:sz w:val="24"/>
          <w:szCs w:val="24"/>
        </w:rPr>
        <w:t>with</w:t>
      </w:r>
      <w:r w:rsidR="00843CBE">
        <w:rPr>
          <w:rFonts w:ascii="Times New Roman" w:hAnsi="Times New Roman" w:cs="Times New Roman"/>
          <w:sz w:val="24"/>
          <w:szCs w:val="24"/>
        </w:rPr>
        <w:t xml:space="preserve"> the TECH Ctr which was previously discussed.  Ms. Liz Jones asked if a new MOA be required, </w:t>
      </w:r>
      <w:r w:rsidR="00656C7A">
        <w:rPr>
          <w:rFonts w:ascii="Times New Roman" w:hAnsi="Times New Roman" w:cs="Times New Roman"/>
          <w:sz w:val="24"/>
          <w:szCs w:val="24"/>
        </w:rPr>
        <w:t xml:space="preserve">and </w:t>
      </w:r>
      <w:r w:rsidR="00843CBE">
        <w:rPr>
          <w:rFonts w:ascii="Times New Roman" w:hAnsi="Times New Roman" w:cs="Times New Roman"/>
          <w:sz w:val="24"/>
          <w:szCs w:val="24"/>
        </w:rPr>
        <w:t>they decided to partner with the ESCSB for additional services. Dr. Cole</w:t>
      </w:r>
      <w:r w:rsidR="00656C7A">
        <w:rPr>
          <w:rFonts w:ascii="Times New Roman" w:hAnsi="Times New Roman" w:cs="Times New Roman"/>
          <w:sz w:val="24"/>
          <w:szCs w:val="24"/>
        </w:rPr>
        <w:t>'s</w:t>
      </w:r>
      <w:r w:rsidR="00843CBE">
        <w:rPr>
          <w:rFonts w:ascii="Times New Roman" w:hAnsi="Times New Roman" w:cs="Times New Roman"/>
          <w:sz w:val="24"/>
          <w:szCs w:val="24"/>
        </w:rPr>
        <w:t xml:space="preserve"> response was “no”.</w:t>
      </w:r>
    </w:p>
    <w:p w14:paraId="58E01E2B" w14:textId="28F23715" w:rsidR="00843CBE" w:rsidRDefault="00843CBE" w:rsidP="009F68A9">
      <w:pPr>
        <w:spacing w:after="0"/>
        <w:rPr>
          <w:rFonts w:ascii="Times New Roman" w:hAnsi="Times New Roman" w:cs="Times New Roman"/>
          <w:sz w:val="24"/>
          <w:szCs w:val="24"/>
        </w:rPr>
      </w:pPr>
    </w:p>
    <w:p w14:paraId="6F37E3D6" w14:textId="246C838D" w:rsidR="00843CBE" w:rsidRDefault="00843CBE" w:rsidP="009F68A9">
      <w:pPr>
        <w:spacing w:after="0"/>
        <w:rPr>
          <w:rFonts w:ascii="Times New Roman" w:hAnsi="Times New Roman" w:cs="Times New Roman"/>
          <w:sz w:val="24"/>
          <w:szCs w:val="24"/>
        </w:rPr>
      </w:pPr>
      <w:r>
        <w:rPr>
          <w:rFonts w:ascii="Times New Roman" w:hAnsi="Times New Roman" w:cs="Times New Roman"/>
          <w:sz w:val="24"/>
          <w:szCs w:val="24"/>
        </w:rPr>
        <w:t>Ms. Borden asked for a little more details about what will be offered.</w:t>
      </w:r>
      <w:r w:rsidR="00441076">
        <w:rPr>
          <w:rFonts w:ascii="Times New Roman" w:hAnsi="Times New Roman" w:cs="Times New Roman"/>
          <w:sz w:val="24"/>
          <w:szCs w:val="24"/>
        </w:rPr>
        <w:t xml:space="preserve"> Dr. Cole responded. </w:t>
      </w:r>
    </w:p>
    <w:p w14:paraId="595F5705" w14:textId="399A363B" w:rsidR="00843CBE" w:rsidRDefault="00843CBE" w:rsidP="009F68A9">
      <w:pPr>
        <w:spacing w:after="0"/>
        <w:rPr>
          <w:rFonts w:ascii="Times New Roman" w:hAnsi="Times New Roman" w:cs="Times New Roman"/>
          <w:sz w:val="24"/>
          <w:szCs w:val="24"/>
        </w:rPr>
      </w:pPr>
    </w:p>
    <w:p w14:paraId="4268D763" w14:textId="6A79386E" w:rsidR="00441076" w:rsidRDefault="00843CBE"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accept the ESCSB MOA. </w:t>
      </w:r>
      <w:r w:rsidR="00656C7A">
        <w:rPr>
          <w:rFonts w:ascii="Times New Roman" w:hAnsi="Times New Roman" w:cs="Times New Roman"/>
          <w:sz w:val="24"/>
          <w:szCs w:val="24"/>
        </w:rPr>
        <w:t>A m</w:t>
      </w:r>
      <w:r>
        <w:rPr>
          <w:rFonts w:ascii="Times New Roman" w:hAnsi="Times New Roman" w:cs="Times New Roman"/>
          <w:sz w:val="24"/>
          <w:szCs w:val="24"/>
        </w:rPr>
        <w:t>otion</w:t>
      </w:r>
      <w:r w:rsidR="00656C7A">
        <w:rPr>
          <w:rFonts w:ascii="Times New Roman" w:hAnsi="Times New Roman" w:cs="Times New Roman"/>
          <w:sz w:val="24"/>
          <w:szCs w:val="24"/>
        </w:rPr>
        <w:t xml:space="preserve"> was</w:t>
      </w:r>
      <w:r>
        <w:rPr>
          <w:rFonts w:ascii="Times New Roman" w:hAnsi="Times New Roman" w:cs="Times New Roman"/>
          <w:sz w:val="24"/>
          <w:szCs w:val="24"/>
        </w:rPr>
        <w:t xml:space="preserve"> made by </w:t>
      </w:r>
      <w:r w:rsidR="00441076">
        <w:rPr>
          <w:rFonts w:ascii="Times New Roman" w:hAnsi="Times New Roman" w:cs="Times New Roman"/>
          <w:sz w:val="24"/>
          <w:szCs w:val="24"/>
        </w:rPr>
        <w:t>Ms. Liz Jones and seconded by Ms. Borden.</w:t>
      </w:r>
    </w:p>
    <w:p w14:paraId="5A5F2FAD" w14:textId="10B4F14B" w:rsidR="00843CBE" w:rsidRDefault="00843CBE" w:rsidP="009F68A9">
      <w:pPr>
        <w:spacing w:after="0"/>
        <w:rPr>
          <w:rFonts w:ascii="Times New Roman" w:hAnsi="Times New Roman" w:cs="Times New Roman"/>
          <w:sz w:val="24"/>
          <w:szCs w:val="24"/>
        </w:rPr>
      </w:pPr>
    </w:p>
    <w:p w14:paraId="037EB3A0" w14:textId="77777777" w:rsidR="00843CBE" w:rsidRPr="00FE6CE2" w:rsidRDefault="00843CBE" w:rsidP="00843CBE">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2EBDABE9" w14:textId="77777777" w:rsidR="00843CBE" w:rsidRDefault="00843CBE" w:rsidP="00843CBE">
      <w:pPr>
        <w:spacing w:after="0"/>
        <w:rPr>
          <w:rFonts w:ascii="Times New Roman" w:hAnsi="Times New Roman" w:cs="Times New Roman"/>
          <w:i/>
          <w:iCs/>
          <w:sz w:val="24"/>
          <w:szCs w:val="24"/>
        </w:rPr>
      </w:pPr>
    </w:p>
    <w:p w14:paraId="3D78D89F" w14:textId="77777777" w:rsidR="00843CBE" w:rsidRPr="00FE6CE2" w:rsidRDefault="00843CBE" w:rsidP="00843CBE">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601B1078" w14:textId="77777777" w:rsidR="00843CBE" w:rsidRDefault="00843CBE" w:rsidP="00843CBE">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0953BB17" w14:textId="77777777" w:rsidR="00843CBE" w:rsidRDefault="00843CBE" w:rsidP="00843CBE">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6C3D1F9E" w14:textId="77777777" w:rsidR="00843CBE" w:rsidRDefault="00843CBE" w:rsidP="00843CBE">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7FF2EE6D" w14:textId="77777777" w:rsidR="00843CBE" w:rsidRPr="00FE6CE2" w:rsidRDefault="00843CBE" w:rsidP="00843CBE">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25B1B985" w14:textId="77777777" w:rsidR="00843CBE" w:rsidRDefault="00843CBE" w:rsidP="00843CBE">
      <w:pPr>
        <w:spacing w:after="0"/>
        <w:rPr>
          <w:rFonts w:ascii="Times New Roman" w:hAnsi="Times New Roman" w:cs="Times New Roman"/>
          <w:sz w:val="24"/>
          <w:szCs w:val="24"/>
        </w:rPr>
      </w:pPr>
    </w:p>
    <w:p w14:paraId="3D3F8CB9" w14:textId="04F80A3C" w:rsidR="001C5726" w:rsidRPr="00441076" w:rsidRDefault="00843CBE" w:rsidP="009F68A9">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71B83329" w14:textId="428FA19B" w:rsidR="001C5726" w:rsidRPr="005951D0" w:rsidRDefault="001C5726" w:rsidP="009F68A9">
      <w:pPr>
        <w:spacing w:after="0"/>
        <w:rPr>
          <w:rFonts w:ascii="Times New Roman" w:hAnsi="Times New Roman" w:cs="Times New Roman"/>
          <w:i/>
          <w:iCs/>
          <w:sz w:val="24"/>
          <w:szCs w:val="24"/>
        </w:rPr>
      </w:pPr>
    </w:p>
    <w:p w14:paraId="6DBD35A6" w14:textId="1570A259" w:rsidR="00A67302" w:rsidRDefault="00A67302" w:rsidP="00A67302">
      <w:pPr>
        <w:spacing w:after="0"/>
        <w:rPr>
          <w:rFonts w:ascii="Times New Roman" w:hAnsi="Times New Roman" w:cs="Times New Roman"/>
          <w:i/>
          <w:iCs/>
          <w:sz w:val="24"/>
          <w:szCs w:val="24"/>
        </w:rPr>
      </w:pPr>
      <w:r w:rsidRPr="005951D0">
        <w:rPr>
          <w:rFonts w:ascii="Times New Roman" w:hAnsi="Times New Roman" w:cs="Times New Roman"/>
          <w:i/>
          <w:iCs/>
          <w:sz w:val="24"/>
          <w:szCs w:val="24"/>
        </w:rPr>
        <w:t xml:space="preserve">Acceptance of Title </w:t>
      </w:r>
      <w:r w:rsidR="005A4C1B">
        <w:rPr>
          <w:rFonts w:ascii="Times New Roman" w:hAnsi="Times New Roman" w:cs="Times New Roman"/>
          <w:i/>
          <w:iCs/>
          <w:sz w:val="24"/>
          <w:szCs w:val="24"/>
        </w:rPr>
        <w:t>VI</w:t>
      </w:r>
    </w:p>
    <w:p w14:paraId="27072E9A" w14:textId="59939A7E" w:rsidR="00441076" w:rsidRDefault="00441076" w:rsidP="009F68A9">
      <w:pPr>
        <w:spacing w:after="0"/>
        <w:rPr>
          <w:rFonts w:ascii="Times New Roman" w:hAnsi="Times New Roman" w:cs="Times New Roman"/>
          <w:i/>
          <w:iCs/>
          <w:sz w:val="24"/>
          <w:szCs w:val="24"/>
        </w:rPr>
      </w:pPr>
    </w:p>
    <w:p w14:paraId="0E9AB7BB" w14:textId="61E7544E" w:rsidR="00441076" w:rsidRDefault="00441076" w:rsidP="009F68A9">
      <w:pPr>
        <w:spacing w:after="0"/>
        <w:rPr>
          <w:rFonts w:ascii="Times New Roman" w:hAnsi="Times New Roman" w:cs="Times New Roman"/>
          <w:sz w:val="24"/>
          <w:szCs w:val="24"/>
        </w:rPr>
      </w:pPr>
      <w:r>
        <w:rPr>
          <w:rFonts w:ascii="Times New Roman" w:hAnsi="Times New Roman" w:cs="Times New Roman"/>
          <w:sz w:val="24"/>
          <w:szCs w:val="24"/>
        </w:rPr>
        <w:t xml:space="preserve">Dr. Cole </w:t>
      </w:r>
      <w:r w:rsidR="00C37C33">
        <w:rPr>
          <w:rFonts w:ascii="Times New Roman" w:hAnsi="Times New Roman" w:cs="Times New Roman"/>
          <w:sz w:val="24"/>
          <w:szCs w:val="24"/>
        </w:rPr>
        <w:t xml:space="preserve">discussed all three title representatives and </w:t>
      </w:r>
      <w:r>
        <w:rPr>
          <w:rFonts w:ascii="Times New Roman" w:hAnsi="Times New Roman" w:cs="Times New Roman"/>
          <w:sz w:val="24"/>
          <w:szCs w:val="24"/>
        </w:rPr>
        <w:t xml:space="preserve">said Title II will be under </w:t>
      </w:r>
      <w:r w:rsidR="00AB57D6">
        <w:rPr>
          <w:rFonts w:ascii="Times New Roman" w:hAnsi="Times New Roman" w:cs="Times New Roman"/>
          <w:sz w:val="24"/>
          <w:szCs w:val="24"/>
        </w:rPr>
        <w:t xml:space="preserve">the Special </w:t>
      </w:r>
      <w:r w:rsidR="004F5C14">
        <w:rPr>
          <w:rFonts w:ascii="Times New Roman" w:hAnsi="Times New Roman" w:cs="Times New Roman"/>
          <w:sz w:val="24"/>
          <w:szCs w:val="24"/>
        </w:rPr>
        <w:t>Programs</w:t>
      </w:r>
      <w:r w:rsidR="00AB57D6">
        <w:rPr>
          <w:rFonts w:ascii="Times New Roman" w:hAnsi="Times New Roman" w:cs="Times New Roman"/>
          <w:sz w:val="24"/>
          <w:szCs w:val="24"/>
        </w:rPr>
        <w:t xml:space="preserve"> Director</w:t>
      </w:r>
      <w:r>
        <w:rPr>
          <w:rFonts w:ascii="Times New Roman" w:hAnsi="Times New Roman" w:cs="Times New Roman"/>
          <w:sz w:val="24"/>
          <w:szCs w:val="24"/>
        </w:rPr>
        <w:t xml:space="preserve">, Title IX would be under her as done last year until Associate Superintendent </w:t>
      </w:r>
      <w:r w:rsidR="005A4C1B">
        <w:rPr>
          <w:rFonts w:ascii="Times New Roman" w:hAnsi="Times New Roman" w:cs="Times New Roman"/>
          <w:sz w:val="24"/>
          <w:szCs w:val="24"/>
        </w:rPr>
        <w:t xml:space="preserve">when she </w:t>
      </w:r>
      <w:r w:rsidR="00AB57D6">
        <w:rPr>
          <w:rFonts w:ascii="Times New Roman" w:hAnsi="Times New Roman" w:cs="Times New Roman"/>
          <w:sz w:val="24"/>
          <w:szCs w:val="24"/>
        </w:rPr>
        <w:t>arrives on September 6th</w:t>
      </w:r>
      <w:r>
        <w:rPr>
          <w:rFonts w:ascii="Times New Roman" w:hAnsi="Times New Roman" w:cs="Times New Roman"/>
          <w:sz w:val="24"/>
          <w:szCs w:val="24"/>
        </w:rPr>
        <w:t xml:space="preserve"> and Title VI </w:t>
      </w:r>
      <w:r w:rsidR="00AB57D6">
        <w:rPr>
          <w:rFonts w:ascii="Times New Roman" w:hAnsi="Times New Roman" w:cs="Times New Roman"/>
          <w:sz w:val="24"/>
          <w:szCs w:val="24"/>
        </w:rPr>
        <w:t xml:space="preserve">will be under Human Resources. </w:t>
      </w:r>
      <w:r>
        <w:rPr>
          <w:rFonts w:ascii="Times New Roman" w:hAnsi="Times New Roman" w:cs="Times New Roman"/>
          <w:sz w:val="24"/>
          <w:szCs w:val="24"/>
        </w:rPr>
        <w:t xml:space="preserve"> </w:t>
      </w:r>
      <w:r w:rsidR="00AB57D6">
        <w:rPr>
          <w:rFonts w:ascii="Times New Roman" w:hAnsi="Times New Roman" w:cs="Times New Roman"/>
          <w:sz w:val="24"/>
          <w:szCs w:val="24"/>
        </w:rPr>
        <w:t>Dr. Cole said the appointments need to be approved by the board before posting the information on the division website</w:t>
      </w:r>
      <w:r w:rsidR="00B17365">
        <w:rPr>
          <w:rFonts w:ascii="Times New Roman" w:hAnsi="Times New Roman" w:cs="Times New Roman"/>
          <w:sz w:val="24"/>
          <w:szCs w:val="24"/>
        </w:rPr>
        <w:t xml:space="preserve"> so if someone has a claim to file all the information along with procedures will be available on the website</w:t>
      </w:r>
      <w:r w:rsidR="00AB57D6">
        <w:rPr>
          <w:rFonts w:ascii="Times New Roman" w:hAnsi="Times New Roman" w:cs="Times New Roman"/>
          <w:sz w:val="24"/>
          <w:szCs w:val="24"/>
        </w:rPr>
        <w:t xml:space="preserve">.  </w:t>
      </w:r>
    </w:p>
    <w:p w14:paraId="20930494" w14:textId="43235877" w:rsidR="00A67302" w:rsidRDefault="00A67302" w:rsidP="009F68A9">
      <w:pPr>
        <w:spacing w:after="0"/>
        <w:rPr>
          <w:rFonts w:ascii="Times New Roman" w:hAnsi="Times New Roman" w:cs="Times New Roman"/>
          <w:sz w:val="24"/>
          <w:szCs w:val="24"/>
        </w:rPr>
      </w:pPr>
    </w:p>
    <w:p w14:paraId="79504609" w14:textId="31BF4313" w:rsidR="00A67302" w:rsidRDefault="00A67302" w:rsidP="00A67302">
      <w:pPr>
        <w:spacing w:after="0"/>
        <w:rPr>
          <w:rFonts w:ascii="Times New Roman" w:hAnsi="Times New Roman" w:cs="Times New Roman"/>
          <w:sz w:val="24"/>
          <w:szCs w:val="24"/>
        </w:rPr>
      </w:pPr>
      <w:bookmarkStart w:id="5" w:name="_Hlk114579700"/>
      <w:r>
        <w:rPr>
          <w:rFonts w:ascii="Times New Roman" w:hAnsi="Times New Roman" w:cs="Times New Roman"/>
          <w:sz w:val="24"/>
          <w:szCs w:val="24"/>
        </w:rPr>
        <w:t xml:space="preserve">The board chair asked for a motion to accept the Title </w:t>
      </w:r>
      <w:r w:rsidR="005A4C1B">
        <w:rPr>
          <w:rFonts w:ascii="Times New Roman" w:hAnsi="Times New Roman" w:cs="Times New Roman"/>
          <w:sz w:val="24"/>
          <w:szCs w:val="24"/>
        </w:rPr>
        <w:t xml:space="preserve">VI </w:t>
      </w:r>
      <w:r>
        <w:rPr>
          <w:rFonts w:ascii="Times New Roman" w:hAnsi="Times New Roman" w:cs="Times New Roman"/>
          <w:sz w:val="24"/>
          <w:szCs w:val="24"/>
        </w:rPr>
        <w:t xml:space="preserve">appointment of </w:t>
      </w:r>
      <w:r w:rsidR="005A4C1B">
        <w:rPr>
          <w:rFonts w:ascii="Times New Roman" w:hAnsi="Times New Roman" w:cs="Times New Roman"/>
          <w:sz w:val="24"/>
          <w:szCs w:val="24"/>
        </w:rPr>
        <w:t>Human Resources as the representative</w:t>
      </w:r>
      <w:r>
        <w:rPr>
          <w:rFonts w:ascii="Times New Roman" w:hAnsi="Times New Roman" w:cs="Times New Roman"/>
          <w:sz w:val="24"/>
          <w:szCs w:val="24"/>
        </w:rPr>
        <w:t xml:space="preserve">. </w:t>
      </w:r>
      <w:r w:rsidR="00656C7A">
        <w:rPr>
          <w:rFonts w:ascii="Times New Roman" w:hAnsi="Times New Roman" w:cs="Times New Roman"/>
          <w:sz w:val="24"/>
          <w:szCs w:val="24"/>
        </w:rPr>
        <w:t>A m</w:t>
      </w:r>
      <w:r>
        <w:rPr>
          <w:rFonts w:ascii="Times New Roman" w:hAnsi="Times New Roman" w:cs="Times New Roman"/>
          <w:sz w:val="24"/>
          <w:szCs w:val="24"/>
        </w:rPr>
        <w:t xml:space="preserve">otion </w:t>
      </w:r>
      <w:r w:rsidR="00656C7A">
        <w:rPr>
          <w:rFonts w:ascii="Times New Roman" w:hAnsi="Times New Roman" w:cs="Times New Roman"/>
          <w:sz w:val="24"/>
          <w:szCs w:val="24"/>
        </w:rPr>
        <w:t xml:space="preserve">was </w:t>
      </w:r>
      <w:r>
        <w:rPr>
          <w:rFonts w:ascii="Times New Roman" w:hAnsi="Times New Roman" w:cs="Times New Roman"/>
          <w:sz w:val="24"/>
          <w:szCs w:val="24"/>
        </w:rPr>
        <w:t>made by Ms. Doughty and seconded by Ms. Liz jones.</w:t>
      </w:r>
    </w:p>
    <w:bookmarkEnd w:id="5"/>
    <w:p w14:paraId="3AA00440" w14:textId="27CFCB77" w:rsidR="00A67302" w:rsidRDefault="00A67302" w:rsidP="009F68A9">
      <w:pPr>
        <w:spacing w:after="0"/>
        <w:rPr>
          <w:rFonts w:ascii="Times New Roman" w:hAnsi="Times New Roman" w:cs="Times New Roman"/>
          <w:sz w:val="24"/>
          <w:szCs w:val="24"/>
        </w:rPr>
      </w:pPr>
    </w:p>
    <w:p w14:paraId="2148F054" w14:textId="77777777" w:rsidR="00A67302" w:rsidRPr="00FE6CE2" w:rsidRDefault="00A67302" w:rsidP="00A67302">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063887B5" w14:textId="77777777" w:rsidR="00A67302" w:rsidRDefault="00A67302" w:rsidP="00A67302">
      <w:pPr>
        <w:spacing w:after="0"/>
        <w:rPr>
          <w:rFonts w:ascii="Times New Roman" w:hAnsi="Times New Roman" w:cs="Times New Roman"/>
          <w:i/>
          <w:iCs/>
          <w:sz w:val="24"/>
          <w:szCs w:val="24"/>
        </w:rPr>
      </w:pPr>
    </w:p>
    <w:p w14:paraId="41BADF47" w14:textId="77777777" w:rsidR="00A67302" w:rsidRPr="00FE6CE2" w:rsidRDefault="00A67302" w:rsidP="00A67302">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39148D4C" w14:textId="77777777" w:rsidR="00A67302" w:rsidRDefault="00A67302" w:rsidP="00A67302">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647D62AA" w14:textId="77777777" w:rsidR="00A67302" w:rsidRDefault="00A67302" w:rsidP="00A67302">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393F0D98" w14:textId="77777777" w:rsidR="00A67302" w:rsidRDefault="00A67302" w:rsidP="00A67302">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42F94108" w14:textId="77777777" w:rsidR="00A67302" w:rsidRPr="00FE6CE2" w:rsidRDefault="00A67302" w:rsidP="00A67302">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6F40AE50" w14:textId="77777777" w:rsidR="00A67302" w:rsidRDefault="00A67302" w:rsidP="00A67302">
      <w:pPr>
        <w:spacing w:after="0"/>
        <w:rPr>
          <w:rFonts w:ascii="Times New Roman" w:hAnsi="Times New Roman" w:cs="Times New Roman"/>
          <w:sz w:val="24"/>
          <w:szCs w:val="24"/>
        </w:rPr>
      </w:pPr>
    </w:p>
    <w:p w14:paraId="1F6C2E2C" w14:textId="77777777" w:rsidR="00A67302" w:rsidRDefault="00A67302" w:rsidP="00A67302">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62900F3C" w14:textId="4BA56EC0" w:rsidR="00A67302" w:rsidRDefault="00A67302" w:rsidP="009F68A9">
      <w:pPr>
        <w:spacing w:after="0"/>
        <w:rPr>
          <w:rFonts w:ascii="Times New Roman" w:hAnsi="Times New Roman" w:cs="Times New Roman"/>
          <w:i/>
          <w:iCs/>
          <w:sz w:val="24"/>
          <w:szCs w:val="24"/>
        </w:rPr>
      </w:pPr>
    </w:p>
    <w:p w14:paraId="2496A28E" w14:textId="0B775CAF" w:rsidR="00A67302" w:rsidRPr="005951D0" w:rsidRDefault="00A67302" w:rsidP="009F68A9">
      <w:pPr>
        <w:spacing w:after="0"/>
        <w:rPr>
          <w:rFonts w:ascii="Times New Roman" w:hAnsi="Times New Roman" w:cs="Times New Roman"/>
          <w:i/>
          <w:iCs/>
          <w:sz w:val="24"/>
          <w:szCs w:val="24"/>
        </w:rPr>
      </w:pPr>
      <w:r>
        <w:rPr>
          <w:rFonts w:ascii="Times New Roman" w:hAnsi="Times New Roman" w:cs="Times New Roman"/>
          <w:i/>
          <w:iCs/>
          <w:sz w:val="24"/>
          <w:szCs w:val="24"/>
        </w:rPr>
        <w:t>Approval of Organizational Chart</w:t>
      </w:r>
    </w:p>
    <w:p w14:paraId="3BE09F1B" w14:textId="2CACC092" w:rsidR="00CC379D" w:rsidRDefault="00CC379D" w:rsidP="009F68A9">
      <w:pPr>
        <w:spacing w:after="0"/>
        <w:rPr>
          <w:rFonts w:ascii="Times New Roman" w:hAnsi="Times New Roman" w:cs="Times New Roman"/>
          <w:i/>
          <w:iCs/>
          <w:sz w:val="24"/>
          <w:szCs w:val="24"/>
        </w:rPr>
      </w:pPr>
    </w:p>
    <w:p w14:paraId="5C2C4F1E" w14:textId="012B7AE5" w:rsidR="0061657D" w:rsidRPr="00C37C33" w:rsidRDefault="00A67302" w:rsidP="009F68A9">
      <w:pPr>
        <w:spacing w:after="0"/>
        <w:rPr>
          <w:rFonts w:ascii="Times New Roman" w:hAnsi="Times New Roman" w:cs="Times New Roman"/>
          <w:sz w:val="24"/>
          <w:szCs w:val="24"/>
        </w:rPr>
      </w:pPr>
      <w:r w:rsidRPr="0061657D">
        <w:rPr>
          <w:rFonts w:ascii="Times New Roman" w:hAnsi="Times New Roman" w:cs="Times New Roman"/>
          <w:sz w:val="24"/>
          <w:szCs w:val="24"/>
        </w:rPr>
        <w:t xml:space="preserve">Dr. Cole said </w:t>
      </w:r>
      <w:r w:rsidR="0061657D" w:rsidRPr="0061657D">
        <w:rPr>
          <w:rFonts w:ascii="Times New Roman" w:hAnsi="Times New Roman" w:cs="Times New Roman"/>
          <w:sz w:val="24"/>
          <w:szCs w:val="24"/>
        </w:rPr>
        <w:t>she is requesting board approval of the organizational chart as discussed</w:t>
      </w:r>
      <w:r w:rsidR="00E6098C">
        <w:rPr>
          <w:rFonts w:ascii="Times New Roman" w:hAnsi="Times New Roman" w:cs="Times New Roman"/>
          <w:sz w:val="24"/>
          <w:szCs w:val="24"/>
        </w:rPr>
        <w:t xml:space="preserve"> in the previous work session meeting</w:t>
      </w:r>
      <w:r w:rsidR="0061657D">
        <w:rPr>
          <w:rFonts w:ascii="Times New Roman" w:hAnsi="Times New Roman" w:cs="Times New Roman"/>
          <w:i/>
          <w:iCs/>
          <w:sz w:val="24"/>
          <w:szCs w:val="24"/>
        </w:rPr>
        <w:t xml:space="preserve">. </w:t>
      </w:r>
      <w:r w:rsidR="00E6098C">
        <w:rPr>
          <w:rFonts w:ascii="Times New Roman" w:hAnsi="Times New Roman" w:cs="Times New Roman"/>
          <w:i/>
          <w:iCs/>
          <w:sz w:val="24"/>
          <w:szCs w:val="24"/>
        </w:rPr>
        <w:t xml:space="preserve"> </w:t>
      </w:r>
      <w:r w:rsidR="00E6098C" w:rsidRPr="00E6098C">
        <w:rPr>
          <w:rFonts w:ascii="Times New Roman" w:hAnsi="Times New Roman" w:cs="Times New Roman"/>
          <w:sz w:val="24"/>
          <w:szCs w:val="24"/>
        </w:rPr>
        <w:t>Ms. Liz Jones wanted to know if Dr. Cole received any pushback from the changes and suggestions. Dr. Cole responded and said</w:t>
      </w:r>
      <w:r w:rsidR="00E6098C">
        <w:rPr>
          <w:rFonts w:ascii="Times New Roman" w:hAnsi="Times New Roman" w:cs="Times New Roman"/>
          <w:i/>
          <w:iCs/>
          <w:sz w:val="24"/>
          <w:szCs w:val="24"/>
        </w:rPr>
        <w:t xml:space="preserve"> </w:t>
      </w:r>
      <w:r w:rsidR="00E6098C" w:rsidRPr="00627FB7">
        <w:rPr>
          <w:rFonts w:ascii="Times New Roman" w:hAnsi="Times New Roman" w:cs="Times New Roman"/>
          <w:sz w:val="24"/>
          <w:szCs w:val="24"/>
        </w:rPr>
        <w:t>they worked on the chart collaboratively with Technology Director, Principals</w:t>
      </w:r>
      <w:r w:rsidR="00656C7A">
        <w:rPr>
          <w:rFonts w:ascii="Times New Roman" w:hAnsi="Times New Roman" w:cs="Times New Roman"/>
          <w:sz w:val="24"/>
          <w:szCs w:val="24"/>
        </w:rPr>
        <w:t>,</w:t>
      </w:r>
      <w:r w:rsidR="00E6098C" w:rsidRPr="00627FB7">
        <w:rPr>
          <w:rFonts w:ascii="Times New Roman" w:hAnsi="Times New Roman" w:cs="Times New Roman"/>
          <w:sz w:val="24"/>
          <w:szCs w:val="24"/>
        </w:rPr>
        <w:t xml:space="preserve"> and Assistant Principals </w:t>
      </w:r>
      <w:r w:rsidR="00627FB7">
        <w:rPr>
          <w:rFonts w:ascii="Times New Roman" w:hAnsi="Times New Roman" w:cs="Times New Roman"/>
          <w:sz w:val="24"/>
          <w:szCs w:val="24"/>
        </w:rPr>
        <w:t>who</w:t>
      </w:r>
      <w:r w:rsidR="00E6098C" w:rsidRPr="00627FB7">
        <w:rPr>
          <w:rFonts w:ascii="Times New Roman" w:hAnsi="Times New Roman" w:cs="Times New Roman"/>
          <w:sz w:val="24"/>
          <w:szCs w:val="24"/>
        </w:rPr>
        <w:t xml:space="preserve"> all felt comfortable with the changes and Ms. </w:t>
      </w:r>
      <w:proofErr w:type="spellStart"/>
      <w:r w:rsidR="00E6098C" w:rsidRPr="00627FB7">
        <w:rPr>
          <w:rFonts w:ascii="Times New Roman" w:hAnsi="Times New Roman" w:cs="Times New Roman"/>
          <w:sz w:val="24"/>
          <w:szCs w:val="24"/>
        </w:rPr>
        <w:t>Molera</w:t>
      </w:r>
      <w:proofErr w:type="spellEnd"/>
      <w:r w:rsidR="00E6098C" w:rsidRPr="00627FB7">
        <w:rPr>
          <w:rFonts w:ascii="Times New Roman" w:hAnsi="Times New Roman" w:cs="Times New Roman"/>
          <w:sz w:val="24"/>
          <w:szCs w:val="24"/>
        </w:rPr>
        <w:t xml:space="preserve"> had recommended that they add in the Special Education component piece before the New </w:t>
      </w:r>
      <w:r w:rsidR="00627FB7" w:rsidRPr="00627FB7">
        <w:rPr>
          <w:rFonts w:ascii="Times New Roman" w:hAnsi="Times New Roman" w:cs="Times New Roman"/>
          <w:sz w:val="24"/>
          <w:szCs w:val="24"/>
        </w:rPr>
        <w:t xml:space="preserve">Associate </w:t>
      </w:r>
      <w:r w:rsidR="00E6098C" w:rsidRPr="00627FB7">
        <w:rPr>
          <w:rFonts w:ascii="Times New Roman" w:hAnsi="Times New Roman" w:cs="Times New Roman"/>
          <w:sz w:val="24"/>
          <w:szCs w:val="24"/>
        </w:rPr>
        <w:t xml:space="preserve">Superintendent </w:t>
      </w:r>
      <w:r w:rsidR="00627FB7" w:rsidRPr="00627FB7">
        <w:rPr>
          <w:rFonts w:ascii="Times New Roman" w:hAnsi="Times New Roman" w:cs="Times New Roman"/>
          <w:sz w:val="24"/>
          <w:szCs w:val="24"/>
        </w:rPr>
        <w:t>starts which they have done.</w:t>
      </w:r>
    </w:p>
    <w:p w14:paraId="095E2671" w14:textId="7F443896" w:rsidR="0061657D" w:rsidRDefault="0061657D" w:rsidP="009F68A9">
      <w:pPr>
        <w:spacing w:after="0"/>
        <w:rPr>
          <w:rFonts w:ascii="Times New Roman" w:hAnsi="Times New Roman" w:cs="Times New Roman"/>
          <w:sz w:val="24"/>
          <w:szCs w:val="24"/>
        </w:rPr>
      </w:pPr>
      <w:r>
        <w:rPr>
          <w:rFonts w:ascii="Times New Roman" w:hAnsi="Times New Roman" w:cs="Times New Roman"/>
          <w:sz w:val="24"/>
          <w:szCs w:val="24"/>
        </w:rPr>
        <w:lastRenderedPageBreak/>
        <w:t>The board chair asked for a motion to accept the organizational chart</w:t>
      </w:r>
      <w:r w:rsidR="00627FB7">
        <w:rPr>
          <w:rFonts w:ascii="Times New Roman" w:hAnsi="Times New Roman" w:cs="Times New Roman"/>
          <w:sz w:val="24"/>
          <w:szCs w:val="24"/>
        </w:rPr>
        <w:t xml:space="preserve">. </w:t>
      </w:r>
      <w:r w:rsidR="00656C7A">
        <w:rPr>
          <w:rFonts w:ascii="Times New Roman" w:hAnsi="Times New Roman" w:cs="Times New Roman"/>
          <w:sz w:val="24"/>
          <w:szCs w:val="24"/>
        </w:rPr>
        <w:t>A m</w:t>
      </w:r>
      <w:r>
        <w:rPr>
          <w:rFonts w:ascii="Times New Roman" w:hAnsi="Times New Roman" w:cs="Times New Roman"/>
          <w:sz w:val="24"/>
          <w:szCs w:val="24"/>
        </w:rPr>
        <w:t xml:space="preserve">otion </w:t>
      </w:r>
      <w:r w:rsidR="00656C7A">
        <w:rPr>
          <w:rFonts w:ascii="Times New Roman" w:hAnsi="Times New Roman" w:cs="Times New Roman"/>
          <w:sz w:val="24"/>
          <w:szCs w:val="24"/>
        </w:rPr>
        <w:t xml:space="preserve">was </w:t>
      </w:r>
      <w:r>
        <w:rPr>
          <w:rFonts w:ascii="Times New Roman" w:hAnsi="Times New Roman" w:cs="Times New Roman"/>
          <w:sz w:val="24"/>
          <w:szCs w:val="24"/>
        </w:rPr>
        <w:t xml:space="preserve">made by Ms. Doughty and seconded by Ms. Liz </w:t>
      </w:r>
      <w:r w:rsidR="004F5C14">
        <w:rPr>
          <w:rFonts w:ascii="Times New Roman" w:hAnsi="Times New Roman" w:cs="Times New Roman"/>
          <w:sz w:val="24"/>
          <w:szCs w:val="24"/>
        </w:rPr>
        <w:t>J</w:t>
      </w:r>
      <w:r>
        <w:rPr>
          <w:rFonts w:ascii="Times New Roman" w:hAnsi="Times New Roman" w:cs="Times New Roman"/>
          <w:sz w:val="24"/>
          <w:szCs w:val="24"/>
        </w:rPr>
        <w:t>ones.</w:t>
      </w:r>
    </w:p>
    <w:p w14:paraId="2463DEAB" w14:textId="77777777" w:rsidR="004F5C14" w:rsidRPr="00FE6CE2" w:rsidRDefault="004F5C14" w:rsidP="004F5C14">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266204FD" w14:textId="77777777" w:rsidR="004F5C14" w:rsidRDefault="004F5C14" w:rsidP="004F5C14">
      <w:pPr>
        <w:spacing w:after="0"/>
        <w:rPr>
          <w:rFonts w:ascii="Times New Roman" w:hAnsi="Times New Roman" w:cs="Times New Roman"/>
          <w:i/>
          <w:iCs/>
          <w:sz w:val="24"/>
          <w:szCs w:val="24"/>
        </w:rPr>
      </w:pPr>
    </w:p>
    <w:p w14:paraId="19662099" w14:textId="77777777" w:rsidR="004F5C14" w:rsidRPr="00FE6CE2" w:rsidRDefault="004F5C14" w:rsidP="004F5C14">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7DFD5A61" w14:textId="77777777" w:rsidR="004F5C14" w:rsidRDefault="004F5C14" w:rsidP="004F5C14">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7B814268" w14:textId="77777777" w:rsidR="004F5C14" w:rsidRDefault="004F5C14" w:rsidP="004F5C14">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28DD83B2" w14:textId="77777777" w:rsidR="004F5C14" w:rsidRDefault="004F5C14" w:rsidP="004F5C14">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55121D81" w14:textId="77777777" w:rsidR="004F5C14" w:rsidRPr="00FE6CE2" w:rsidRDefault="004F5C14" w:rsidP="004F5C14">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3302AF89" w14:textId="77777777" w:rsidR="004F5C14" w:rsidRDefault="004F5C14" w:rsidP="004F5C14">
      <w:pPr>
        <w:spacing w:after="0"/>
        <w:rPr>
          <w:rFonts w:ascii="Times New Roman" w:hAnsi="Times New Roman" w:cs="Times New Roman"/>
          <w:sz w:val="24"/>
          <w:szCs w:val="24"/>
        </w:rPr>
      </w:pPr>
    </w:p>
    <w:p w14:paraId="0FA76895" w14:textId="3B7A016E" w:rsidR="004F5C14" w:rsidRDefault="004F5C14" w:rsidP="009F68A9">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5295B9D8" w14:textId="550767FD" w:rsidR="004F5C14" w:rsidRDefault="004F5C14" w:rsidP="009F68A9">
      <w:pPr>
        <w:spacing w:after="0"/>
        <w:rPr>
          <w:rFonts w:ascii="Times New Roman" w:hAnsi="Times New Roman" w:cs="Times New Roman"/>
          <w:sz w:val="24"/>
          <w:szCs w:val="24"/>
        </w:rPr>
      </w:pPr>
    </w:p>
    <w:p w14:paraId="2EAAD7C0" w14:textId="3E64E21D" w:rsidR="004F5C14" w:rsidRDefault="004F5C14" w:rsidP="009F68A9">
      <w:pPr>
        <w:spacing w:after="0"/>
        <w:rPr>
          <w:rFonts w:ascii="Times New Roman" w:hAnsi="Times New Roman" w:cs="Times New Roman"/>
          <w:i/>
          <w:iCs/>
          <w:sz w:val="24"/>
          <w:szCs w:val="24"/>
        </w:rPr>
      </w:pPr>
      <w:r>
        <w:rPr>
          <w:rFonts w:ascii="Times New Roman" w:hAnsi="Times New Roman" w:cs="Times New Roman"/>
          <w:i/>
          <w:iCs/>
          <w:sz w:val="24"/>
          <w:szCs w:val="24"/>
        </w:rPr>
        <w:t>Acceptance of Title II</w:t>
      </w:r>
    </w:p>
    <w:p w14:paraId="3F434628" w14:textId="078AB8A6" w:rsidR="004F5C14" w:rsidRDefault="004F5C14" w:rsidP="009F68A9">
      <w:pPr>
        <w:spacing w:after="0"/>
        <w:rPr>
          <w:rFonts w:ascii="Times New Roman" w:hAnsi="Times New Roman" w:cs="Times New Roman"/>
          <w:sz w:val="24"/>
          <w:szCs w:val="24"/>
        </w:rPr>
      </w:pPr>
    </w:p>
    <w:p w14:paraId="65CC41E0" w14:textId="4AB8E34F" w:rsidR="00C37C33" w:rsidRPr="00C37C33" w:rsidRDefault="004F5C14"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accept the appointment of Ms. Alana Walmsley, Director of Special Programs as the </w:t>
      </w:r>
      <w:r w:rsidR="005A4C1B">
        <w:rPr>
          <w:rFonts w:ascii="Times New Roman" w:hAnsi="Times New Roman" w:cs="Times New Roman"/>
          <w:sz w:val="24"/>
          <w:szCs w:val="24"/>
        </w:rPr>
        <w:t>representative</w:t>
      </w:r>
      <w:r>
        <w:rPr>
          <w:rFonts w:ascii="Times New Roman" w:hAnsi="Times New Roman" w:cs="Times New Roman"/>
          <w:sz w:val="24"/>
          <w:szCs w:val="24"/>
        </w:rPr>
        <w:t xml:space="preserve"> for Title II. </w:t>
      </w:r>
      <w:r w:rsidR="00656C7A">
        <w:rPr>
          <w:rFonts w:ascii="Times New Roman" w:hAnsi="Times New Roman" w:cs="Times New Roman"/>
          <w:sz w:val="24"/>
          <w:szCs w:val="24"/>
        </w:rPr>
        <w:t>A m</w:t>
      </w:r>
      <w:r>
        <w:rPr>
          <w:rFonts w:ascii="Times New Roman" w:hAnsi="Times New Roman" w:cs="Times New Roman"/>
          <w:sz w:val="24"/>
          <w:szCs w:val="24"/>
        </w:rPr>
        <w:t xml:space="preserve">otion </w:t>
      </w:r>
      <w:r w:rsidR="00656C7A">
        <w:rPr>
          <w:rFonts w:ascii="Times New Roman" w:hAnsi="Times New Roman" w:cs="Times New Roman"/>
          <w:sz w:val="24"/>
          <w:szCs w:val="24"/>
        </w:rPr>
        <w:t xml:space="preserve">was </w:t>
      </w:r>
      <w:r>
        <w:rPr>
          <w:rFonts w:ascii="Times New Roman" w:hAnsi="Times New Roman" w:cs="Times New Roman"/>
          <w:sz w:val="24"/>
          <w:szCs w:val="24"/>
        </w:rPr>
        <w:t xml:space="preserve">made by </w:t>
      </w:r>
      <w:r w:rsidR="005A4C1B">
        <w:rPr>
          <w:rFonts w:ascii="Times New Roman" w:hAnsi="Times New Roman" w:cs="Times New Roman"/>
          <w:sz w:val="24"/>
          <w:szCs w:val="24"/>
        </w:rPr>
        <w:t>Ms. Doughty and seconded by Ms. Liz Jones.</w:t>
      </w:r>
    </w:p>
    <w:p w14:paraId="20A89B30" w14:textId="77777777" w:rsidR="005A4C1B" w:rsidRDefault="005A4C1B" w:rsidP="009F68A9">
      <w:pPr>
        <w:spacing w:after="0"/>
        <w:rPr>
          <w:rFonts w:ascii="Times New Roman" w:hAnsi="Times New Roman" w:cs="Times New Roman"/>
          <w:i/>
          <w:iCs/>
          <w:sz w:val="24"/>
          <w:szCs w:val="24"/>
        </w:rPr>
      </w:pPr>
    </w:p>
    <w:p w14:paraId="3F295467" w14:textId="77777777" w:rsidR="005A4C1B" w:rsidRPr="00FE6CE2" w:rsidRDefault="005A4C1B" w:rsidP="005A4C1B">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2F97BE0C" w14:textId="77777777" w:rsidR="005A4C1B" w:rsidRDefault="005A4C1B" w:rsidP="005A4C1B">
      <w:pPr>
        <w:spacing w:after="0"/>
        <w:rPr>
          <w:rFonts w:ascii="Times New Roman" w:hAnsi="Times New Roman" w:cs="Times New Roman"/>
          <w:i/>
          <w:iCs/>
          <w:sz w:val="24"/>
          <w:szCs w:val="24"/>
        </w:rPr>
      </w:pPr>
    </w:p>
    <w:p w14:paraId="6B62A8E6" w14:textId="77777777" w:rsidR="005A4C1B" w:rsidRPr="00FE6CE2" w:rsidRDefault="005A4C1B" w:rsidP="005A4C1B">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42F677E4" w14:textId="77777777" w:rsidR="005A4C1B" w:rsidRDefault="005A4C1B" w:rsidP="005A4C1B">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046234E2" w14:textId="77777777" w:rsidR="005A4C1B" w:rsidRDefault="005A4C1B" w:rsidP="005A4C1B">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4693676A" w14:textId="77777777" w:rsidR="005A4C1B" w:rsidRDefault="005A4C1B" w:rsidP="005A4C1B">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1FF338E2" w14:textId="77777777" w:rsidR="005A4C1B" w:rsidRPr="00FE6CE2" w:rsidRDefault="005A4C1B" w:rsidP="005A4C1B">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50D9F4BE" w14:textId="77777777" w:rsidR="005A4C1B" w:rsidRDefault="005A4C1B" w:rsidP="005A4C1B">
      <w:pPr>
        <w:spacing w:after="0"/>
        <w:rPr>
          <w:rFonts w:ascii="Times New Roman" w:hAnsi="Times New Roman" w:cs="Times New Roman"/>
          <w:sz w:val="24"/>
          <w:szCs w:val="24"/>
        </w:rPr>
      </w:pPr>
    </w:p>
    <w:p w14:paraId="548EF12B" w14:textId="77777777" w:rsidR="005A4C1B" w:rsidRDefault="005A4C1B" w:rsidP="005A4C1B">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29490739" w14:textId="77777777" w:rsidR="005A4C1B" w:rsidRPr="005A4C1B" w:rsidRDefault="005A4C1B" w:rsidP="009F68A9">
      <w:pPr>
        <w:spacing w:after="0"/>
        <w:rPr>
          <w:rFonts w:ascii="Times New Roman" w:hAnsi="Times New Roman" w:cs="Times New Roman"/>
          <w:sz w:val="24"/>
          <w:szCs w:val="24"/>
        </w:rPr>
      </w:pPr>
    </w:p>
    <w:p w14:paraId="2BF5E2E5" w14:textId="5685BCAD" w:rsidR="005A4C1B" w:rsidRDefault="005A4C1B" w:rsidP="009F68A9">
      <w:pPr>
        <w:spacing w:after="0"/>
        <w:rPr>
          <w:rFonts w:ascii="Times New Roman" w:hAnsi="Times New Roman" w:cs="Times New Roman"/>
          <w:i/>
          <w:iCs/>
          <w:sz w:val="24"/>
          <w:szCs w:val="24"/>
        </w:rPr>
      </w:pPr>
      <w:r>
        <w:rPr>
          <w:rFonts w:ascii="Times New Roman" w:hAnsi="Times New Roman" w:cs="Times New Roman"/>
          <w:i/>
          <w:iCs/>
          <w:sz w:val="24"/>
          <w:szCs w:val="24"/>
        </w:rPr>
        <w:t>Acceptance of Title IX</w:t>
      </w:r>
    </w:p>
    <w:p w14:paraId="45C08943" w14:textId="77777777" w:rsidR="005A4C1B" w:rsidRDefault="005A4C1B" w:rsidP="005A4C1B">
      <w:pPr>
        <w:spacing w:after="0"/>
        <w:rPr>
          <w:rFonts w:ascii="Times New Roman" w:hAnsi="Times New Roman" w:cs="Times New Roman"/>
          <w:sz w:val="24"/>
          <w:szCs w:val="24"/>
        </w:rPr>
      </w:pPr>
    </w:p>
    <w:p w14:paraId="7A7E6502" w14:textId="27F188AA" w:rsidR="005A4C1B" w:rsidRPr="00C37C33" w:rsidRDefault="005A4C1B" w:rsidP="005A4C1B">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accept the appointment </w:t>
      </w:r>
      <w:r w:rsidR="00C37C33">
        <w:rPr>
          <w:rFonts w:ascii="Times New Roman" w:hAnsi="Times New Roman" w:cs="Times New Roman"/>
          <w:sz w:val="24"/>
          <w:szCs w:val="24"/>
        </w:rPr>
        <w:t>of Dr. Lisa Martin as the</w:t>
      </w:r>
      <w:r>
        <w:rPr>
          <w:rFonts w:ascii="Times New Roman" w:hAnsi="Times New Roman" w:cs="Times New Roman"/>
          <w:sz w:val="24"/>
          <w:szCs w:val="24"/>
        </w:rPr>
        <w:t xml:space="preserve"> representative for Title IX. </w:t>
      </w:r>
      <w:r w:rsidR="00656C7A">
        <w:rPr>
          <w:rFonts w:ascii="Times New Roman" w:hAnsi="Times New Roman" w:cs="Times New Roman"/>
          <w:sz w:val="24"/>
          <w:szCs w:val="24"/>
        </w:rPr>
        <w:t>A m</w:t>
      </w:r>
      <w:r>
        <w:rPr>
          <w:rFonts w:ascii="Times New Roman" w:hAnsi="Times New Roman" w:cs="Times New Roman"/>
          <w:sz w:val="24"/>
          <w:szCs w:val="24"/>
        </w:rPr>
        <w:t xml:space="preserve">otion </w:t>
      </w:r>
      <w:r w:rsidR="00656C7A">
        <w:rPr>
          <w:rFonts w:ascii="Times New Roman" w:hAnsi="Times New Roman" w:cs="Times New Roman"/>
          <w:sz w:val="24"/>
          <w:szCs w:val="24"/>
        </w:rPr>
        <w:t xml:space="preserve">was </w:t>
      </w:r>
      <w:r>
        <w:rPr>
          <w:rFonts w:ascii="Times New Roman" w:hAnsi="Times New Roman" w:cs="Times New Roman"/>
          <w:sz w:val="24"/>
          <w:szCs w:val="24"/>
        </w:rPr>
        <w:t xml:space="preserve">made by Ms. </w:t>
      </w:r>
      <w:r w:rsidR="00C37C33">
        <w:rPr>
          <w:rFonts w:ascii="Times New Roman" w:hAnsi="Times New Roman" w:cs="Times New Roman"/>
          <w:sz w:val="24"/>
          <w:szCs w:val="24"/>
        </w:rPr>
        <w:t>Liz Jones</w:t>
      </w:r>
      <w:r>
        <w:rPr>
          <w:rFonts w:ascii="Times New Roman" w:hAnsi="Times New Roman" w:cs="Times New Roman"/>
          <w:sz w:val="24"/>
          <w:szCs w:val="24"/>
        </w:rPr>
        <w:t xml:space="preserve"> and seconded by Ms. </w:t>
      </w:r>
      <w:proofErr w:type="spellStart"/>
      <w:r w:rsidR="00C37C33">
        <w:rPr>
          <w:rFonts w:ascii="Times New Roman" w:hAnsi="Times New Roman" w:cs="Times New Roman"/>
          <w:sz w:val="24"/>
          <w:szCs w:val="24"/>
        </w:rPr>
        <w:t>Bieri</w:t>
      </w:r>
      <w:proofErr w:type="spellEnd"/>
      <w:r>
        <w:rPr>
          <w:rFonts w:ascii="Times New Roman" w:hAnsi="Times New Roman" w:cs="Times New Roman"/>
          <w:sz w:val="24"/>
          <w:szCs w:val="24"/>
        </w:rPr>
        <w:t>.</w:t>
      </w:r>
    </w:p>
    <w:p w14:paraId="5DF5E713" w14:textId="77777777" w:rsidR="005A4C1B" w:rsidRDefault="005A4C1B" w:rsidP="005A4C1B">
      <w:pPr>
        <w:spacing w:after="0"/>
        <w:rPr>
          <w:rFonts w:ascii="Times New Roman" w:hAnsi="Times New Roman" w:cs="Times New Roman"/>
          <w:i/>
          <w:iCs/>
          <w:sz w:val="24"/>
          <w:szCs w:val="24"/>
        </w:rPr>
      </w:pPr>
    </w:p>
    <w:p w14:paraId="3DAEACBA" w14:textId="77777777" w:rsidR="005A4C1B" w:rsidRPr="00FE6CE2" w:rsidRDefault="005A4C1B" w:rsidP="005A4C1B">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712539D4" w14:textId="77777777" w:rsidR="005A4C1B" w:rsidRDefault="005A4C1B" w:rsidP="005A4C1B">
      <w:pPr>
        <w:spacing w:after="0"/>
        <w:rPr>
          <w:rFonts w:ascii="Times New Roman" w:hAnsi="Times New Roman" w:cs="Times New Roman"/>
          <w:i/>
          <w:iCs/>
          <w:sz w:val="24"/>
          <w:szCs w:val="24"/>
        </w:rPr>
      </w:pPr>
    </w:p>
    <w:p w14:paraId="3C286730" w14:textId="77777777" w:rsidR="005A4C1B" w:rsidRPr="00FE6CE2" w:rsidRDefault="005A4C1B" w:rsidP="005A4C1B">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750B68F0" w14:textId="77777777" w:rsidR="005A4C1B" w:rsidRDefault="005A4C1B" w:rsidP="005A4C1B">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51C5AA7C" w14:textId="77777777" w:rsidR="005A4C1B" w:rsidRDefault="005A4C1B" w:rsidP="005A4C1B">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272A3515" w14:textId="77777777" w:rsidR="005A4C1B" w:rsidRDefault="005A4C1B" w:rsidP="005A4C1B">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19433EE6" w14:textId="77777777" w:rsidR="005A4C1B" w:rsidRPr="00FE6CE2" w:rsidRDefault="005A4C1B" w:rsidP="005A4C1B">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43D0AFFB" w14:textId="77777777" w:rsidR="005A4C1B" w:rsidRDefault="005A4C1B" w:rsidP="005A4C1B">
      <w:pPr>
        <w:spacing w:after="0"/>
        <w:rPr>
          <w:rFonts w:ascii="Times New Roman" w:hAnsi="Times New Roman" w:cs="Times New Roman"/>
          <w:sz w:val="24"/>
          <w:szCs w:val="24"/>
        </w:rPr>
      </w:pPr>
    </w:p>
    <w:p w14:paraId="37FC1364" w14:textId="77777777" w:rsidR="005A4C1B" w:rsidRDefault="005A4C1B" w:rsidP="005A4C1B">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24392411" w14:textId="77777777" w:rsidR="005A4C1B" w:rsidRDefault="005A4C1B" w:rsidP="009F68A9">
      <w:pPr>
        <w:spacing w:after="0"/>
        <w:rPr>
          <w:rFonts w:ascii="Times New Roman" w:hAnsi="Times New Roman" w:cs="Times New Roman"/>
          <w:i/>
          <w:iCs/>
          <w:sz w:val="24"/>
          <w:szCs w:val="24"/>
        </w:rPr>
      </w:pPr>
    </w:p>
    <w:p w14:paraId="690FDC1E" w14:textId="130E3CA4" w:rsidR="00CC379D" w:rsidRPr="005951D0" w:rsidRDefault="00CC379D"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2022-2023 Superintendent Goals</w:t>
      </w:r>
    </w:p>
    <w:p w14:paraId="26C00FAF" w14:textId="4F116E50" w:rsidR="00CC379D" w:rsidRDefault="00CC379D" w:rsidP="009F68A9">
      <w:pPr>
        <w:spacing w:after="0"/>
        <w:rPr>
          <w:rFonts w:ascii="Times New Roman" w:hAnsi="Times New Roman" w:cs="Times New Roman"/>
          <w:i/>
          <w:iCs/>
          <w:sz w:val="24"/>
          <w:szCs w:val="24"/>
        </w:rPr>
      </w:pPr>
    </w:p>
    <w:p w14:paraId="6AC1DB83" w14:textId="7814AD5B" w:rsidR="001437B5" w:rsidRDefault="001437B5" w:rsidP="009F68A9">
      <w:pPr>
        <w:spacing w:after="0"/>
        <w:rPr>
          <w:rFonts w:ascii="Times New Roman" w:hAnsi="Times New Roman" w:cs="Times New Roman"/>
          <w:i/>
          <w:iCs/>
          <w:sz w:val="24"/>
          <w:szCs w:val="24"/>
        </w:rPr>
      </w:pPr>
      <w:r w:rsidRPr="001437B5">
        <w:rPr>
          <w:rFonts w:ascii="Times New Roman" w:hAnsi="Times New Roman" w:cs="Times New Roman"/>
          <w:sz w:val="24"/>
          <w:szCs w:val="24"/>
        </w:rPr>
        <w:t xml:space="preserve">Dr. Cole said </w:t>
      </w:r>
      <w:r w:rsidR="00656C7A">
        <w:rPr>
          <w:rFonts w:ascii="Times New Roman" w:hAnsi="Times New Roman" w:cs="Times New Roman"/>
          <w:sz w:val="24"/>
          <w:szCs w:val="24"/>
        </w:rPr>
        <w:t>the goals are the same as those she previously presented to the board.</w:t>
      </w:r>
    </w:p>
    <w:p w14:paraId="586188DC" w14:textId="6D4B00BF" w:rsidR="001437B5" w:rsidRDefault="001437B5" w:rsidP="009F68A9">
      <w:pPr>
        <w:spacing w:after="0"/>
        <w:rPr>
          <w:rFonts w:ascii="Times New Roman" w:hAnsi="Times New Roman" w:cs="Times New Roman"/>
          <w:i/>
          <w:iCs/>
          <w:sz w:val="24"/>
          <w:szCs w:val="24"/>
        </w:rPr>
      </w:pPr>
    </w:p>
    <w:p w14:paraId="2E841E12" w14:textId="77777777" w:rsidR="00656C7A" w:rsidRDefault="001437B5"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accept the Superintendent’s Goals as presented. Motion by Ms. Borden and seconded by Ms. </w:t>
      </w:r>
      <w:proofErr w:type="spellStart"/>
      <w:r>
        <w:rPr>
          <w:rFonts w:ascii="Times New Roman" w:hAnsi="Times New Roman" w:cs="Times New Roman"/>
          <w:sz w:val="24"/>
          <w:szCs w:val="24"/>
        </w:rPr>
        <w:t>Bieri</w:t>
      </w:r>
      <w:proofErr w:type="spellEnd"/>
      <w:r>
        <w:rPr>
          <w:rFonts w:ascii="Times New Roman" w:hAnsi="Times New Roman" w:cs="Times New Roman"/>
          <w:sz w:val="24"/>
          <w:szCs w:val="24"/>
        </w:rPr>
        <w:t xml:space="preserve">. The board chair asked for any discussion. </w:t>
      </w:r>
    </w:p>
    <w:p w14:paraId="30C6C0C6" w14:textId="77777777" w:rsidR="00656C7A" w:rsidRDefault="00656C7A" w:rsidP="009F68A9">
      <w:pPr>
        <w:spacing w:after="0"/>
        <w:rPr>
          <w:rFonts w:ascii="Times New Roman" w:hAnsi="Times New Roman" w:cs="Times New Roman"/>
          <w:sz w:val="24"/>
          <w:szCs w:val="24"/>
        </w:rPr>
      </w:pPr>
    </w:p>
    <w:p w14:paraId="3F378F78" w14:textId="7A657DF5" w:rsidR="001437B5" w:rsidRDefault="00E86EE1" w:rsidP="009F68A9">
      <w:pPr>
        <w:spacing w:after="0"/>
        <w:rPr>
          <w:rFonts w:ascii="Times New Roman" w:hAnsi="Times New Roman" w:cs="Times New Roman"/>
          <w:sz w:val="24"/>
          <w:szCs w:val="24"/>
        </w:rPr>
      </w:pPr>
      <w:r>
        <w:rPr>
          <w:rFonts w:ascii="Times New Roman" w:hAnsi="Times New Roman" w:cs="Times New Roman"/>
          <w:sz w:val="24"/>
          <w:szCs w:val="24"/>
        </w:rPr>
        <w:t>Vice-chair</w:t>
      </w:r>
      <w:r w:rsidR="001437B5">
        <w:rPr>
          <w:rFonts w:ascii="Times New Roman" w:hAnsi="Times New Roman" w:cs="Times New Roman"/>
          <w:sz w:val="24"/>
          <w:szCs w:val="24"/>
        </w:rPr>
        <w:t xml:space="preserve"> Liz Jones said she </w:t>
      </w:r>
      <w:r>
        <w:rPr>
          <w:rFonts w:ascii="Times New Roman" w:hAnsi="Times New Roman" w:cs="Times New Roman"/>
          <w:sz w:val="24"/>
          <w:szCs w:val="24"/>
        </w:rPr>
        <w:t>needed more time and</w:t>
      </w:r>
      <w:r w:rsidR="00656C7A">
        <w:rPr>
          <w:rFonts w:ascii="Times New Roman" w:hAnsi="Times New Roman" w:cs="Times New Roman"/>
          <w:sz w:val="24"/>
          <w:szCs w:val="24"/>
        </w:rPr>
        <w:t xml:space="preserve"> recommended they use the September 8</w:t>
      </w:r>
      <w:r w:rsidR="00656C7A" w:rsidRPr="00656C7A">
        <w:rPr>
          <w:rFonts w:ascii="Times New Roman" w:hAnsi="Times New Roman" w:cs="Times New Roman"/>
          <w:sz w:val="24"/>
          <w:szCs w:val="24"/>
          <w:vertAlign w:val="superscript"/>
        </w:rPr>
        <w:t>th</w:t>
      </w:r>
      <w:r w:rsidR="00656C7A">
        <w:rPr>
          <w:rFonts w:ascii="Times New Roman" w:hAnsi="Times New Roman" w:cs="Times New Roman"/>
          <w:sz w:val="24"/>
          <w:szCs w:val="24"/>
        </w:rPr>
        <w:t xml:space="preserve"> work session to look at them closer. </w:t>
      </w:r>
      <w:r w:rsidR="00EA6089">
        <w:rPr>
          <w:rFonts w:ascii="Times New Roman" w:hAnsi="Times New Roman" w:cs="Times New Roman"/>
          <w:sz w:val="24"/>
          <w:szCs w:val="24"/>
        </w:rPr>
        <w:t>The board discussed and the consensus was to table approval of the superintendent’s goals later. The board</w:t>
      </w:r>
      <w:r>
        <w:rPr>
          <w:rFonts w:ascii="Times New Roman" w:hAnsi="Times New Roman" w:cs="Times New Roman"/>
          <w:sz w:val="24"/>
          <w:szCs w:val="24"/>
        </w:rPr>
        <w:t xml:space="preserve"> chair</w:t>
      </w:r>
      <w:r w:rsidR="00EA6089">
        <w:rPr>
          <w:rFonts w:ascii="Times New Roman" w:hAnsi="Times New Roman" w:cs="Times New Roman"/>
          <w:sz w:val="24"/>
          <w:szCs w:val="24"/>
        </w:rPr>
        <w:t xml:space="preserve"> then</w:t>
      </w:r>
      <w:r>
        <w:rPr>
          <w:rFonts w:ascii="Times New Roman" w:hAnsi="Times New Roman" w:cs="Times New Roman"/>
          <w:sz w:val="24"/>
          <w:szCs w:val="24"/>
        </w:rPr>
        <w:t xml:space="preserve"> stated she was not in favor of tabling the decision </w:t>
      </w:r>
      <w:r w:rsidR="00001F24">
        <w:rPr>
          <w:rFonts w:ascii="Times New Roman" w:hAnsi="Times New Roman" w:cs="Times New Roman"/>
          <w:sz w:val="24"/>
          <w:szCs w:val="24"/>
        </w:rPr>
        <w:t xml:space="preserve">to approve </w:t>
      </w:r>
      <w:r>
        <w:rPr>
          <w:rFonts w:ascii="Times New Roman" w:hAnsi="Times New Roman" w:cs="Times New Roman"/>
          <w:sz w:val="24"/>
          <w:szCs w:val="24"/>
        </w:rPr>
        <w:t xml:space="preserve">the </w:t>
      </w:r>
      <w:r w:rsidR="00EA6089">
        <w:rPr>
          <w:rFonts w:ascii="Times New Roman" w:hAnsi="Times New Roman" w:cs="Times New Roman"/>
          <w:sz w:val="24"/>
          <w:szCs w:val="24"/>
        </w:rPr>
        <w:t>s</w:t>
      </w:r>
      <w:r>
        <w:rPr>
          <w:rFonts w:ascii="Times New Roman" w:hAnsi="Times New Roman" w:cs="Times New Roman"/>
          <w:sz w:val="24"/>
          <w:szCs w:val="24"/>
        </w:rPr>
        <w:t xml:space="preserve">uperintendent’s </w:t>
      </w:r>
      <w:r w:rsidR="00EA6089">
        <w:rPr>
          <w:rFonts w:ascii="Times New Roman" w:hAnsi="Times New Roman" w:cs="Times New Roman"/>
          <w:sz w:val="24"/>
          <w:szCs w:val="24"/>
        </w:rPr>
        <w:t>g</w:t>
      </w:r>
      <w:r>
        <w:rPr>
          <w:rFonts w:ascii="Times New Roman" w:hAnsi="Times New Roman" w:cs="Times New Roman"/>
          <w:sz w:val="24"/>
          <w:szCs w:val="24"/>
        </w:rPr>
        <w:t>oals because she</w:t>
      </w:r>
      <w:r w:rsidR="00001F24">
        <w:rPr>
          <w:rFonts w:ascii="Times New Roman" w:hAnsi="Times New Roman" w:cs="Times New Roman"/>
          <w:sz w:val="24"/>
          <w:szCs w:val="24"/>
        </w:rPr>
        <w:t xml:space="preserve"> felt</w:t>
      </w:r>
      <w:r>
        <w:rPr>
          <w:rFonts w:ascii="Times New Roman" w:hAnsi="Times New Roman" w:cs="Times New Roman"/>
          <w:sz w:val="24"/>
          <w:szCs w:val="24"/>
        </w:rPr>
        <w:t xml:space="preserve"> board</w:t>
      </w:r>
      <w:r w:rsidR="00001F24">
        <w:rPr>
          <w:rFonts w:ascii="Times New Roman" w:hAnsi="Times New Roman" w:cs="Times New Roman"/>
          <w:sz w:val="24"/>
          <w:szCs w:val="24"/>
        </w:rPr>
        <w:t xml:space="preserve"> members</w:t>
      </w:r>
      <w:r>
        <w:rPr>
          <w:rFonts w:ascii="Times New Roman" w:hAnsi="Times New Roman" w:cs="Times New Roman"/>
          <w:sz w:val="24"/>
          <w:szCs w:val="24"/>
        </w:rPr>
        <w:t xml:space="preserve"> had </w:t>
      </w:r>
      <w:r w:rsidR="00001F24">
        <w:rPr>
          <w:rFonts w:ascii="Times New Roman" w:hAnsi="Times New Roman" w:cs="Times New Roman"/>
          <w:sz w:val="24"/>
          <w:szCs w:val="24"/>
        </w:rPr>
        <w:t xml:space="preserve">enough </w:t>
      </w:r>
      <w:r>
        <w:rPr>
          <w:rFonts w:ascii="Times New Roman" w:hAnsi="Times New Roman" w:cs="Times New Roman"/>
          <w:sz w:val="24"/>
          <w:szCs w:val="24"/>
        </w:rPr>
        <w:t xml:space="preserve">time to review </w:t>
      </w:r>
      <w:r w:rsidR="00EA6089">
        <w:rPr>
          <w:rFonts w:ascii="Times New Roman" w:hAnsi="Times New Roman" w:cs="Times New Roman"/>
          <w:sz w:val="24"/>
          <w:szCs w:val="24"/>
        </w:rPr>
        <w:t>it but will go with the majority decision. The</w:t>
      </w:r>
      <w:r w:rsidR="008D1EDC">
        <w:rPr>
          <w:rFonts w:ascii="Times New Roman" w:hAnsi="Times New Roman" w:cs="Times New Roman"/>
          <w:sz w:val="24"/>
          <w:szCs w:val="24"/>
        </w:rPr>
        <w:t xml:space="preserve"> board chair </w:t>
      </w:r>
      <w:r w:rsidR="00607BDD">
        <w:rPr>
          <w:rFonts w:ascii="Times New Roman" w:hAnsi="Times New Roman" w:cs="Times New Roman"/>
          <w:sz w:val="24"/>
          <w:szCs w:val="24"/>
        </w:rPr>
        <w:t xml:space="preserve">reminded board members to please look over the goals so they can be ready to vote on them. </w:t>
      </w:r>
      <w:r w:rsidR="003526C0">
        <w:rPr>
          <w:rFonts w:ascii="Times New Roman" w:hAnsi="Times New Roman" w:cs="Times New Roman"/>
          <w:sz w:val="24"/>
          <w:szCs w:val="24"/>
        </w:rPr>
        <w:t xml:space="preserve">The board chair </w:t>
      </w:r>
      <w:r w:rsidR="003526C0">
        <w:rPr>
          <w:rFonts w:ascii="Times New Roman" w:hAnsi="Times New Roman" w:cs="Times New Roman"/>
          <w:sz w:val="24"/>
          <w:szCs w:val="24"/>
        </w:rPr>
        <w:lastRenderedPageBreak/>
        <w:t xml:space="preserve">asked the board clerk to let the minutes show that the board voted 3 to 2 that the superintendent goals be tabled until the September work session where </w:t>
      </w:r>
      <w:r w:rsidR="00EA6089">
        <w:rPr>
          <w:rFonts w:ascii="Times New Roman" w:hAnsi="Times New Roman" w:cs="Times New Roman"/>
          <w:sz w:val="24"/>
          <w:szCs w:val="24"/>
        </w:rPr>
        <w:t>it</w:t>
      </w:r>
      <w:r w:rsidR="003526C0">
        <w:rPr>
          <w:rFonts w:ascii="Times New Roman" w:hAnsi="Times New Roman" w:cs="Times New Roman"/>
          <w:sz w:val="24"/>
          <w:szCs w:val="24"/>
        </w:rPr>
        <w:t xml:space="preserve"> will be reviewed and then voted on at the regular session meeting.  </w:t>
      </w:r>
    </w:p>
    <w:p w14:paraId="5B845021" w14:textId="77777777" w:rsidR="00656C7A" w:rsidRPr="001437B5" w:rsidRDefault="00656C7A" w:rsidP="009F68A9">
      <w:pPr>
        <w:spacing w:after="0"/>
        <w:rPr>
          <w:rFonts w:ascii="Times New Roman" w:hAnsi="Times New Roman" w:cs="Times New Roman"/>
          <w:sz w:val="24"/>
          <w:szCs w:val="24"/>
        </w:rPr>
      </w:pPr>
    </w:p>
    <w:p w14:paraId="2AB24834" w14:textId="41B40525" w:rsidR="00CC379D" w:rsidRDefault="00CC379D"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the 2022-2023 Strategic Plan</w:t>
      </w:r>
    </w:p>
    <w:p w14:paraId="32363B3A" w14:textId="658AF14A" w:rsidR="003526C0" w:rsidRDefault="003526C0" w:rsidP="009F68A9">
      <w:pPr>
        <w:spacing w:after="0"/>
        <w:rPr>
          <w:rFonts w:ascii="Times New Roman" w:hAnsi="Times New Roman" w:cs="Times New Roman"/>
          <w:i/>
          <w:iCs/>
          <w:sz w:val="24"/>
          <w:szCs w:val="24"/>
        </w:rPr>
      </w:pPr>
    </w:p>
    <w:p w14:paraId="1E57A031" w14:textId="088035C8" w:rsidR="003526C0" w:rsidRDefault="003526C0" w:rsidP="009F68A9">
      <w:pPr>
        <w:spacing w:after="0"/>
        <w:rPr>
          <w:rFonts w:ascii="Times New Roman" w:hAnsi="Times New Roman" w:cs="Times New Roman"/>
          <w:sz w:val="24"/>
          <w:szCs w:val="24"/>
        </w:rPr>
      </w:pPr>
      <w:r w:rsidRPr="00656C7A">
        <w:rPr>
          <w:rFonts w:ascii="Times New Roman" w:hAnsi="Times New Roman" w:cs="Times New Roman"/>
          <w:sz w:val="24"/>
          <w:szCs w:val="24"/>
        </w:rPr>
        <w:t xml:space="preserve">Dr. Cole said </w:t>
      </w:r>
      <w:r w:rsidR="00682A2F" w:rsidRPr="00656C7A">
        <w:rPr>
          <w:rFonts w:ascii="Times New Roman" w:hAnsi="Times New Roman" w:cs="Times New Roman"/>
          <w:sz w:val="24"/>
          <w:szCs w:val="24"/>
        </w:rPr>
        <w:t>the team ha</w:t>
      </w:r>
      <w:r w:rsidR="00656C7A">
        <w:rPr>
          <w:rFonts w:ascii="Times New Roman" w:hAnsi="Times New Roman" w:cs="Times New Roman"/>
          <w:sz w:val="24"/>
          <w:szCs w:val="24"/>
        </w:rPr>
        <w:t>s</w:t>
      </w:r>
      <w:r w:rsidR="00682A2F" w:rsidRPr="00656C7A">
        <w:rPr>
          <w:rFonts w:ascii="Times New Roman" w:hAnsi="Times New Roman" w:cs="Times New Roman"/>
          <w:sz w:val="24"/>
          <w:szCs w:val="24"/>
        </w:rPr>
        <w:t xml:space="preserve"> been meeting on Tuesday</w:t>
      </w:r>
      <w:r w:rsidR="00656C7A">
        <w:rPr>
          <w:rFonts w:ascii="Times New Roman" w:hAnsi="Times New Roman" w:cs="Times New Roman"/>
          <w:sz w:val="24"/>
          <w:szCs w:val="24"/>
        </w:rPr>
        <w:t>s</w:t>
      </w:r>
      <w:r w:rsidR="00682A2F" w:rsidRPr="00656C7A">
        <w:rPr>
          <w:rFonts w:ascii="Times New Roman" w:hAnsi="Times New Roman" w:cs="Times New Roman"/>
          <w:sz w:val="24"/>
          <w:szCs w:val="24"/>
        </w:rPr>
        <w:t xml:space="preserve"> and wha</w:t>
      </w:r>
      <w:r w:rsidR="00656C7A">
        <w:rPr>
          <w:rFonts w:ascii="Times New Roman" w:hAnsi="Times New Roman" w:cs="Times New Roman"/>
          <w:sz w:val="24"/>
          <w:szCs w:val="24"/>
        </w:rPr>
        <w:t>t she</w:t>
      </w:r>
      <w:r w:rsidR="00682A2F" w:rsidRPr="00656C7A">
        <w:rPr>
          <w:rFonts w:ascii="Times New Roman" w:hAnsi="Times New Roman" w:cs="Times New Roman"/>
          <w:sz w:val="24"/>
          <w:szCs w:val="24"/>
        </w:rPr>
        <w:t xml:space="preserve"> presented is just </w:t>
      </w:r>
      <w:r w:rsidRPr="00656C7A">
        <w:rPr>
          <w:rFonts w:ascii="Times New Roman" w:hAnsi="Times New Roman" w:cs="Times New Roman"/>
          <w:sz w:val="24"/>
          <w:szCs w:val="24"/>
        </w:rPr>
        <w:t xml:space="preserve">a snapshot </w:t>
      </w:r>
      <w:r w:rsidR="00682A2F" w:rsidRPr="00656C7A">
        <w:rPr>
          <w:rFonts w:ascii="Times New Roman" w:hAnsi="Times New Roman" w:cs="Times New Roman"/>
          <w:sz w:val="24"/>
          <w:szCs w:val="24"/>
        </w:rPr>
        <w:t>or overview. Dr. Cole</w:t>
      </w:r>
      <w:r w:rsidR="00656C7A">
        <w:rPr>
          <w:rFonts w:ascii="Times New Roman" w:hAnsi="Times New Roman" w:cs="Times New Roman"/>
          <w:sz w:val="24"/>
          <w:szCs w:val="24"/>
        </w:rPr>
        <w:t xml:space="preserve"> explained what pieces will be forthcoming and shared that</w:t>
      </w:r>
      <w:r w:rsidR="00682A2F" w:rsidRPr="00656C7A">
        <w:rPr>
          <w:rFonts w:ascii="Times New Roman" w:hAnsi="Times New Roman" w:cs="Times New Roman"/>
          <w:sz w:val="24"/>
          <w:szCs w:val="24"/>
        </w:rPr>
        <w:t xml:space="preserve"> in September the schools will be present</w:t>
      </w:r>
      <w:r w:rsidR="00656C7A">
        <w:rPr>
          <w:rFonts w:ascii="Times New Roman" w:hAnsi="Times New Roman" w:cs="Times New Roman"/>
          <w:sz w:val="24"/>
          <w:szCs w:val="24"/>
        </w:rPr>
        <w:t>ing</w:t>
      </w:r>
      <w:r w:rsidR="00682A2F" w:rsidRPr="00656C7A">
        <w:rPr>
          <w:rFonts w:ascii="Times New Roman" w:hAnsi="Times New Roman" w:cs="Times New Roman"/>
          <w:sz w:val="24"/>
          <w:szCs w:val="24"/>
        </w:rPr>
        <w:t xml:space="preserve"> their goals and shar</w:t>
      </w:r>
      <w:r w:rsidR="00656C7A">
        <w:rPr>
          <w:rFonts w:ascii="Times New Roman" w:hAnsi="Times New Roman" w:cs="Times New Roman"/>
          <w:sz w:val="24"/>
          <w:szCs w:val="24"/>
        </w:rPr>
        <w:t>ing</w:t>
      </w:r>
      <w:r w:rsidR="00682A2F" w:rsidRPr="00656C7A">
        <w:rPr>
          <w:rFonts w:ascii="Times New Roman" w:hAnsi="Times New Roman" w:cs="Times New Roman"/>
          <w:sz w:val="24"/>
          <w:szCs w:val="24"/>
        </w:rPr>
        <w:t xml:space="preserve"> what will take </w:t>
      </w:r>
      <w:r w:rsidR="00656C7A">
        <w:rPr>
          <w:rFonts w:ascii="Times New Roman" w:hAnsi="Times New Roman" w:cs="Times New Roman"/>
          <w:sz w:val="24"/>
          <w:szCs w:val="24"/>
        </w:rPr>
        <w:t>place as they move forward</w:t>
      </w:r>
      <w:r w:rsidR="00682A2F" w:rsidRPr="00656C7A">
        <w:rPr>
          <w:rFonts w:ascii="Times New Roman" w:hAnsi="Times New Roman" w:cs="Times New Roman"/>
          <w:sz w:val="24"/>
          <w:szCs w:val="24"/>
        </w:rPr>
        <w:t xml:space="preserve">. </w:t>
      </w:r>
    </w:p>
    <w:p w14:paraId="7A75F2EF" w14:textId="19F5BACE" w:rsidR="00656C7A" w:rsidRDefault="00656C7A" w:rsidP="009F68A9">
      <w:pPr>
        <w:spacing w:after="0"/>
        <w:rPr>
          <w:rFonts w:ascii="Times New Roman" w:hAnsi="Times New Roman" w:cs="Times New Roman"/>
          <w:sz w:val="24"/>
          <w:szCs w:val="24"/>
        </w:rPr>
      </w:pPr>
    </w:p>
    <w:p w14:paraId="030C2D9B" w14:textId="2CFC2D80" w:rsidR="00656C7A" w:rsidRP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accept the 2022-2023 Strategic Plan. A motion was made by Ms. Doughty and seconded by Ms. Borden. </w:t>
      </w:r>
    </w:p>
    <w:p w14:paraId="2D01FAB9" w14:textId="4E12416D" w:rsidR="00CC379D" w:rsidRDefault="00CC379D" w:rsidP="009F68A9">
      <w:pPr>
        <w:spacing w:after="0"/>
        <w:rPr>
          <w:rFonts w:ascii="Times New Roman" w:hAnsi="Times New Roman" w:cs="Times New Roman"/>
          <w:i/>
          <w:iCs/>
          <w:sz w:val="24"/>
          <w:szCs w:val="24"/>
        </w:rPr>
      </w:pPr>
    </w:p>
    <w:p w14:paraId="0ECD18D2"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6D3DE4E3" w14:textId="77777777" w:rsidR="00656C7A" w:rsidRDefault="00656C7A" w:rsidP="00656C7A">
      <w:pPr>
        <w:spacing w:after="0"/>
        <w:rPr>
          <w:rFonts w:ascii="Times New Roman" w:hAnsi="Times New Roman" w:cs="Times New Roman"/>
          <w:i/>
          <w:iCs/>
          <w:sz w:val="24"/>
          <w:szCs w:val="24"/>
        </w:rPr>
      </w:pPr>
    </w:p>
    <w:p w14:paraId="7A82C5EF"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05F04A34"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6E5B616A"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42B50603"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35B46726"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64E5F046" w14:textId="77777777" w:rsidR="00656C7A" w:rsidRDefault="00656C7A" w:rsidP="00656C7A">
      <w:pPr>
        <w:spacing w:after="0"/>
        <w:rPr>
          <w:rFonts w:ascii="Times New Roman" w:hAnsi="Times New Roman" w:cs="Times New Roman"/>
          <w:sz w:val="24"/>
          <w:szCs w:val="24"/>
        </w:rPr>
      </w:pPr>
    </w:p>
    <w:p w14:paraId="643F949B" w14:textId="77777777" w:rsidR="00656C7A" w:rsidRDefault="00656C7A" w:rsidP="00656C7A">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2D64CB04" w14:textId="77777777" w:rsidR="00656C7A" w:rsidRPr="005951D0" w:rsidRDefault="00656C7A" w:rsidP="009F68A9">
      <w:pPr>
        <w:spacing w:after="0"/>
        <w:rPr>
          <w:rFonts w:ascii="Times New Roman" w:hAnsi="Times New Roman" w:cs="Times New Roman"/>
          <w:i/>
          <w:iCs/>
          <w:sz w:val="24"/>
          <w:szCs w:val="24"/>
        </w:rPr>
      </w:pPr>
    </w:p>
    <w:p w14:paraId="51360999" w14:textId="7E02F154" w:rsidR="00CC379D" w:rsidRDefault="00CC379D"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KES Crisis Plan</w:t>
      </w:r>
    </w:p>
    <w:p w14:paraId="51F12092" w14:textId="7634DCB7" w:rsidR="00656C7A" w:rsidRDefault="00656C7A" w:rsidP="009F68A9">
      <w:pPr>
        <w:spacing w:after="0"/>
        <w:rPr>
          <w:rFonts w:ascii="Times New Roman" w:hAnsi="Times New Roman" w:cs="Times New Roman"/>
          <w:i/>
          <w:iCs/>
          <w:sz w:val="24"/>
          <w:szCs w:val="24"/>
        </w:rPr>
      </w:pPr>
    </w:p>
    <w:p w14:paraId="65045396" w14:textId="475C0CD7" w:rsidR="00656C7A" w:rsidRDefault="00656C7A" w:rsidP="009F68A9">
      <w:pPr>
        <w:spacing w:after="0"/>
        <w:rPr>
          <w:rFonts w:ascii="Times New Roman" w:hAnsi="Times New Roman" w:cs="Times New Roman"/>
          <w:sz w:val="24"/>
          <w:szCs w:val="24"/>
        </w:rPr>
      </w:pPr>
      <w:bookmarkStart w:id="6" w:name="_Hlk114647102"/>
      <w:r w:rsidRPr="00656C7A">
        <w:rPr>
          <w:rFonts w:ascii="Times New Roman" w:hAnsi="Times New Roman" w:cs="Times New Roman"/>
          <w:sz w:val="24"/>
          <w:szCs w:val="24"/>
        </w:rPr>
        <w:t xml:space="preserve">The board chair asked for </w:t>
      </w:r>
      <w:r>
        <w:rPr>
          <w:rFonts w:ascii="Times New Roman" w:hAnsi="Times New Roman" w:cs="Times New Roman"/>
          <w:sz w:val="24"/>
          <w:szCs w:val="24"/>
        </w:rPr>
        <w:t xml:space="preserve">a </w:t>
      </w:r>
      <w:r w:rsidRPr="00656C7A">
        <w:rPr>
          <w:rFonts w:ascii="Times New Roman" w:hAnsi="Times New Roman" w:cs="Times New Roman"/>
          <w:sz w:val="24"/>
          <w:szCs w:val="24"/>
        </w:rPr>
        <w:t xml:space="preserve">motion to accept the crisis plan for KES. </w:t>
      </w:r>
      <w:r>
        <w:rPr>
          <w:rFonts w:ascii="Times New Roman" w:hAnsi="Times New Roman" w:cs="Times New Roman"/>
          <w:sz w:val="24"/>
          <w:szCs w:val="24"/>
        </w:rPr>
        <w:t>A m</w:t>
      </w:r>
      <w:r w:rsidRPr="00656C7A">
        <w:rPr>
          <w:rFonts w:ascii="Times New Roman" w:hAnsi="Times New Roman" w:cs="Times New Roman"/>
          <w:sz w:val="24"/>
          <w:szCs w:val="24"/>
        </w:rPr>
        <w:t xml:space="preserve">otion </w:t>
      </w:r>
      <w:r>
        <w:rPr>
          <w:rFonts w:ascii="Times New Roman" w:hAnsi="Times New Roman" w:cs="Times New Roman"/>
          <w:sz w:val="24"/>
          <w:szCs w:val="24"/>
        </w:rPr>
        <w:t xml:space="preserve">was </w:t>
      </w:r>
      <w:r w:rsidRPr="00656C7A">
        <w:rPr>
          <w:rFonts w:ascii="Times New Roman" w:hAnsi="Times New Roman" w:cs="Times New Roman"/>
          <w:sz w:val="24"/>
          <w:szCs w:val="24"/>
        </w:rPr>
        <w:t xml:space="preserve">made by Ms. </w:t>
      </w:r>
      <w:proofErr w:type="spellStart"/>
      <w:r w:rsidRPr="00656C7A">
        <w:rPr>
          <w:rFonts w:ascii="Times New Roman" w:hAnsi="Times New Roman" w:cs="Times New Roman"/>
          <w:sz w:val="24"/>
          <w:szCs w:val="24"/>
        </w:rPr>
        <w:t>Bieri</w:t>
      </w:r>
      <w:proofErr w:type="spellEnd"/>
      <w:r w:rsidRPr="00656C7A">
        <w:rPr>
          <w:rFonts w:ascii="Times New Roman" w:hAnsi="Times New Roman" w:cs="Times New Roman"/>
          <w:sz w:val="24"/>
          <w:szCs w:val="24"/>
        </w:rPr>
        <w:t xml:space="preserve"> and seconded by Ms. Liz Jones. </w:t>
      </w:r>
    </w:p>
    <w:p w14:paraId="263AA080" w14:textId="322C1562" w:rsidR="00656C7A" w:rsidRDefault="00656C7A" w:rsidP="009F68A9">
      <w:pPr>
        <w:spacing w:after="0"/>
        <w:rPr>
          <w:rFonts w:ascii="Times New Roman" w:hAnsi="Times New Roman" w:cs="Times New Roman"/>
          <w:sz w:val="24"/>
          <w:szCs w:val="24"/>
        </w:rPr>
      </w:pPr>
    </w:p>
    <w:p w14:paraId="249ACDD9"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61D7B9FF" w14:textId="77777777" w:rsidR="00656C7A" w:rsidRDefault="00656C7A" w:rsidP="00656C7A">
      <w:pPr>
        <w:spacing w:after="0"/>
        <w:rPr>
          <w:rFonts w:ascii="Times New Roman" w:hAnsi="Times New Roman" w:cs="Times New Roman"/>
          <w:i/>
          <w:iCs/>
          <w:sz w:val="24"/>
          <w:szCs w:val="24"/>
        </w:rPr>
      </w:pPr>
    </w:p>
    <w:p w14:paraId="2C07665F"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32EF1238"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189AC1AB"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04047000"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3949704A"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51659AE0" w14:textId="77777777" w:rsidR="00656C7A" w:rsidRDefault="00656C7A" w:rsidP="00656C7A">
      <w:pPr>
        <w:spacing w:after="0"/>
        <w:rPr>
          <w:rFonts w:ascii="Times New Roman" w:hAnsi="Times New Roman" w:cs="Times New Roman"/>
          <w:sz w:val="24"/>
          <w:szCs w:val="24"/>
        </w:rPr>
      </w:pPr>
    </w:p>
    <w:p w14:paraId="41F374F7" w14:textId="77777777" w:rsidR="00656C7A" w:rsidRDefault="00656C7A" w:rsidP="00656C7A">
      <w:pPr>
        <w:spacing w:after="0"/>
        <w:rPr>
          <w:rFonts w:ascii="Times New Roman" w:hAnsi="Times New Roman" w:cs="Times New Roman"/>
          <w:sz w:val="24"/>
          <w:szCs w:val="24"/>
        </w:rPr>
      </w:pPr>
      <w:r>
        <w:rPr>
          <w:rFonts w:ascii="Times New Roman" w:hAnsi="Times New Roman" w:cs="Times New Roman"/>
          <w:sz w:val="24"/>
          <w:szCs w:val="24"/>
        </w:rPr>
        <w:t>The motion was carried.</w:t>
      </w:r>
    </w:p>
    <w:bookmarkEnd w:id="6"/>
    <w:p w14:paraId="408DFFFA" w14:textId="22A1F217" w:rsidR="00CC379D" w:rsidRPr="005951D0" w:rsidRDefault="00CC379D" w:rsidP="009F68A9">
      <w:pPr>
        <w:spacing w:after="0"/>
        <w:rPr>
          <w:rFonts w:ascii="Times New Roman" w:hAnsi="Times New Roman" w:cs="Times New Roman"/>
          <w:i/>
          <w:iCs/>
          <w:sz w:val="24"/>
          <w:szCs w:val="24"/>
        </w:rPr>
      </w:pPr>
    </w:p>
    <w:p w14:paraId="39D10EC8" w14:textId="386CE3A3" w:rsidR="00CC379D" w:rsidRPr="005951D0" w:rsidRDefault="00CC379D"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OES Crisis Plan</w:t>
      </w:r>
    </w:p>
    <w:p w14:paraId="4465B164" w14:textId="0BAD3906" w:rsidR="00CC379D" w:rsidRDefault="00CC379D" w:rsidP="009F68A9">
      <w:pPr>
        <w:spacing w:after="0"/>
        <w:rPr>
          <w:rFonts w:ascii="Times New Roman" w:hAnsi="Times New Roman" w:cs="Times New Roman"/>
          <w:i/>
          <w:iCs/>
          <w:sz w:val="24"/>
          <w:szCs w:val="24"/>
        </w:rPr>
      </w:pPr>
    </w:p>
    <w:p w14:paraId="16A547AB" w14:textId="1B9C4A10" w:rsidR="00656C7A" w:rsidRDefault="00656C7A" w:rsidP="00656C7A">
      <w:pPr>
        <w:spacing w:after="0"/>
        <w:rPr>
          <w:rFonts w:ascii="Times New Roman" w:hAnsi="Times New Roman" w:cs="Times New Roman"/>
          <w:sz w:val="24"/>
          <w:szCs w:val="24"/>
        </w:rPr>
      </w:pPr>
      <w:r w:rsidRPr="00656C7A">
        <w:rPr>
          <w:rFonts w:ascii="Times New Roman" w:hAnsi="Times New Roman" w:cs="Times New Roman"/>
          <w:sz w:val="24"/>
          <w:szCs w:val="24"/>
        </w:rPr>
        <w:t xml:space="preserve">The board chair asked for </w:t>
      </w:r>
      <w:r>
        <w:rPr>
          <w:rFonts w:ascii="Times New Roman" w:hAnsi="Times New Roman" w:cs="Times New Roman"/>
          <w:sz w:val="24"/>
          <w:szCs w:val="24"/>
        </w:rPr>
        <w:t xml:space="preserve">a </w:t>
      </w:r>
      <w:r w:rsidRPr="00656C7A">
        <w:rPr>
          <w:rFonts w:ascii="Times New Roman" w:hAnsi="Times New Roman" w:cs="Times New Roman"/>
          <w:sz w:val="24"/>
          <w:szCs w:val="24"/>
        </w:rPr>
        <w:t xml:space="preserve">motion to accept the crisis plan for </w:t>
      </w:r>
      <w:r>
        <w:rPr>
          <w:rFonts w:ascii="Times New Roman" w:hAnsi="Times New Roman" w:cs="Times New Roman"/>
          <w:sz w:val="24"/>
          <w:szCs w:val="24"/>
        </w:rPr>
        <w:t>O</w:t>
      </w:r>
      <w:r w:rsidRPr="00656C7A">
        <w:rPr>
          <w:rFonts w:ascii="Times New Roman" w:hAnsi="Times New Roman" w:cs="Times New Roman"/>
          <w:sz w:val="24"/>
          <w:szCs w:val="24"/>
        </w:rPr>
        <w:t xml:space="preserve">ES. </w:t>
      </w:r>
      <w:r>
        <w:rPr>
          <w:rFonts w:ascii="Times New Roman" w:hAnsi="Times New Roman" w:cs="Times New Roman"/>
          <w:sz w:val="24"/>
          <w:szCs w:val="24"/>
        </w:rPr>
        <w:t>A m</w:t>
      </w:r>
      <w:r w:rsidRPr="00656C7A">
        <w:rPr>
          <w:rFonts w:ascii="Times New Roman" w:hAnsi="Times New Roman" w:cs="Times New Roman"/>
          <w:sz w:val="24"/>
          <w:szCs w:val="24"/>
        </w:rPr>
        <w:t xml:space="preserve">otion </w:t>
      </w:r>
      <w:r>
        <w:rPr>
          <w:rFonts w:ascii="Times New Roman" w:hAnsi="Times New Roman" w:cs="Times New Roman"/>
          <w:sz w:val="24"/>
          <w:szCs w:val="24"/>
        </w:rPr>
        <w:t xml:space="preserve">was </w:t>
      </w:r>
      <w:r w:rsidRPr="00656C7A">
        <w:rPr>
          <w:rFonts w:ascii="Times New Roman" w:hAnsi="Times New Roman" w:cs="Times New Roman"/>
          <w:sz w:val="24"/>
          <w:szCs w:val="24"/>
        </w:rPr>
        <w:t>made by Ms. B</w:t>
      </w:r>
      <w:r>
        <w:rPr>
          <w:rFonts w:ascii="Times New Roman" w:hAnsi="Times New Roman" w:cs="Times New Roman"/>
          <w:sz w:val="24"/>
          <w:szCs w:val="24"/>
        </w:rPr>
        <w:t>orden</w:t>
      </w:r>
      <w:r w:rsidRPr="00656C7A">
        <w:rPr>
          <w:rFonts w:ascii="Times New Roman" w:hAnsi="Times New Roman" w:cs="Times New Roman"/>
          <w:sz w:val="24"/>
          <w:szCs w:val="24"/>
        </w:rPr>
        <w:t xml:space="preserve"> and seconded by Ms. Liz Jones. </w:t>
      </w:r>
    </w:p>
    <w:p w14:paraId="5DBB3154" w14:textId="77777777" w:rsidR="00656C7A" w:rsidRDefault="00656C7A" w:rsidP="00656C7A">
      <w:pPr>
        <w:spacing w:after="0"/>
        <w:rPr>
          <w:rFonts w:ascii="Times New Roman" w:hAnsi="Times New Roman" w:cs="Times New Roman"/>
          <w:sz w:val="24"/>
          <w:szCs w:val="24"/>
        </w:rPr>
      </w:pPr>
    </w:p>
    <w:p w14:paraId="716044EB"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1540F0AC" w14:textId="77777777" w:rsidR="00656C7A" w:rsidRDefault="00656C7A" w:rsidP="00656C7A">
      <w:pPr>
        <w:spacing w:after="0"/>
        <w:rPr>
          <w:rFonts w:ascii="Times New Roman" w:hAnsi="Times New Roman" w:cs="Times New Roman"/>
          <w:i/>
          <w:iCs/>
          <w:sz w:val="24"/>
          <w:szCs w:val="24"/>
        </w:rPr>
      </w:pPr>
    </w:p>
    <w:p w14:paraId="775DAF5A"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601D0ABA"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5531654D"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63080BBE"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46B770E2"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0672676C" w14:textId="77777777" w:rsidR="00656C7A" w:rsidRDefault="00656C7A" w:rsidP="00656C7A">
      <w:pPr>
        <w:spacing w:after="0"/>
        <w:rPr>
          <w:rFonts w:ascii="Times New Roman" w:hAnsi="Times New Roman" w:cs="Times New Roman"/>
          <w:sz w:val="24"/>
          <w:szCs w:val="24"/>
        </w:rPr>
      </w:pPr>
    </w:p>
    <w:p w14:paraId="6DF63B20" w14:textId="77777777" w:rsidR="00656C7A" w:rsidRDefault="00656C7A" w:rsidP="00656C7A">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0F7142F8" w14:textId="77777777" w:rsidR="00656C7A" w:rsidRPr="005951D0" w:rsidRDefault="00656C7A" w:rsidP="009F68A9">
      <w:pPr>
        <w:spacing w:after="0"/>
        <w:rPr>
          <w:rFonts w:ascii="Times New Roman" w:hAnsi="Times New Roman" w:cs="Times New Roman"/>
          <w:i/>
          <w:iCs/>
          <w:sz w:val="24"/>
          <w:szCs w:val="24"/>
        </w:rPr>
      </w:pPr>
    </w:p>
    <w:p w14:paraId="6CFD3457" w14:textId="3BBCB84B" w:rsidR="00CC379D" w:rsidRDefault="00CC379D"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NMS Crisis Plan</w:t>
      </w:r>
    </w:p>
    <w:p w14:paraId="51F6F634" w14:textId="0A500462" w:rsidR="00656C7A" w:rsidRDefault="00656C7A" w:rsidP="009F68A9">
      <w:pPr>
        <w:spacing w:after="0"/>
        <w:rPr>
          <w:rFonts w:ascii="Times New Roman" w:hAnsi="Times New Roman" w:cs="Times New Roman"/>
          <w:i/>
          <w:iCs/>
          <w:sz w:val="24"/>
          <w:szCs w:val="24"/>
        </w:rPr>
      </w:pPr>
    </w:p>
    <w:p w14:paraId="2B3CDA4B" w14:textId="74F2686C" w:rsidR="00656C7A" w:rsidRDefault="00656C7A" w:rsidP="00656C7A">
      <w:pPr>
        <w:spacing w:after="0"/>
        <w:rPr>
          <w:rFonts w:ascii="Times New Roman" w:hAnsi="Times New Roman" w:cs="Times New Roman"/>
          <w:sz w:val="24"/>
          <w:szCs w:val="24"/>
        </w:rPr>
      </w:pPr>
      <w:r w:rsidRPr="00656C7A">
        <w:rPr>
          <w:rFonts w:ascii="Times New Roman" w:hAnsi="Times New Roman" w:cs="Times New Roman"/>
          <w:sz w:val="24"/>
          <w:szCs w:val="24"/>
        </w:rPr>
        <w:lastRenderedPageBreak/>
        <w:t>The board chair asked for</w:t>
      </w:r>
      <w:r>
        <w:rPr>
          <w:rFonts w:ascii="Times New Roman" w:hAnsi="Times New Roman" w:cs="Times New Roman"/>
          <w:sz w:val="24"/>
          <w:szCs w:val="24"/>
        </w:rPr>
        <w:t xml:space="preserve"> a</w:t>
      </w:r>
      <w:r w:rsidRPr="00656C7A">
        <w:rPr>
          <w:rFonts w:ascii="Times New Roman" w:hAnsi="Times New Roman" w:cs="Times New Roman"/>
          <w:sz w:val="24"/>
          <w:szCs w:val="24"/>
        </w:rPr>
        <w:t xml:space="preserve"> motion to accept the crisis plan for</w:t>
      </w:r>
      <w:r>
        <w:rPr>
          <w:rFonts w:ascii="Times New Roman" w:hAnsi="Times New Roman" w:cs="Times New Roman"/>
          <w:sz w:val="24"/>
          <w:szCs w:val="24"/>
        </w:rPr>
        <w:t xml:space="preserve"> NMS</w:t>
      </w:r>
      <w:r w:rsidRPr="00656C7A">
        <w:rPr>
          <w:rFonts w:ascii="Times New Roman" w:hAnsi="Times New Roman" w:cs="Times New Roman"/>
          <w:sz w:val="24"/>
          <w:szCs w:val="24"/>
        </w:rPr>
        <w:t xml:space="preserve">. </w:t>
      </w:r>
      <w:r>
        <w:rPr>
          <w:rFonts w:ascii="Times New Roman" w:hAnsi="Times New Roman" w:cs="Times New Roman"/>
          <w:sz w:val="24"/>
          <w:szCs w:val="24"/>
        </w:rPr>
        <w:t>A m</w:t>
      </w:r>
      <w:r w:rsidRPr="00656C7A">
        <w:rPr>
          <w:rFonts w:ascii="Times New Roman" w:hAnsi="Times New Roman" w:cs="Times New Roman"/>
          <w:sz w:val="24"/>
          <w:szCs w:val="24"/>
        </w:rPr>
        <w:t xml:space="preserve">otion </w:t>
      </w:r>
      <w:r>
        <w:rPr>
          <w:rFonts w:ascii="Times New Roman" w:hAnsi="Times New Roman" w:cs="Times New Roman"/>
          <w:sz w:val="24"/>
          <w:szCs w:val="24"/>
        </w:rPr>
        <w:t xml:space="preserve">was </w:t>
      </w:r>
      <w:r w:rsidRPr="00656C7A">
        <w:rPr>
          <w:rFonts w:ascii="Times New Roman" w:hAnsi="Times New Roman" w:cs="Times New Roman"/>
          <w:sz w:val="24"/>
          <w:szCs w:val="24"/>
        </w:rPr>
        <w:t xml:space="preserve">made by Ms. </w:t>
      </w:r>
      <w:proofErr w:type="spellStart"/>
      <w:r w:rsidRPr="00656C7A">
        <w:rPr>
          <w:rFonts w:ascii="Times New Roman" w:hAnsi="Times New Roman" w:cs="Times New Roman"/>
          <w:sz w:val="24"/>
          <w:szCs w:val="24"/>
        </w:rPr>
        <w:t>Bieri</w:t>
      </w:r>
      <w:proofErr w:type="spellEnd"/>
      <w:r w:rsidRPr="00656C7A">
        <w:rPr>
          <w:rFonts w:ascii="Times New Roman" w:hAnsi="Times New Roman" w:cs="Times New Roman"/>
          <w:sz w:val="24"/>
          <w:szCs w:val="24"/>
        </w:rPr>
        <w:t xml:space="preserve"> and seconded by Ms. </w:t>
      </w:r>
      <w:r>
        <w:rPr>
          <w:rFonts w:ascii="Times New Roman" w:hAnsi="Times New Roman" w:cs="Times New Roman"/>
          <w:sz w:val="24"/>
          <w:szCs w:val="24"/>
        </w:rPr>
        <w:t>Doughty</w:t>
      </w:r>
      <w:r w:rsidRPr="00656C7A">
        <w:rPr>
          <w:rFonts w:ascii="Times New Roman" w:hAnsi="Times New Roman" w:cs="Times New Roman"/>
          <w:sz w:val="24"/>
          <w:szCs w:val="24"/>
        </w:rPr>
        <w:t xml:space="preserve">. </w:t>
      </w:r>
    </w:p>
    <w:p w14:paraId="588F45B6" w14:textId="77777777" w:rsidR="00656C7A" w:rsidRDefault="00656C7A" w:rsidP="00656C7A">
      <w:pPr>
        <w:spacing w:after="0"/>
        <w:rPr>
          <w:rFonts w:ascii="Times New Roman" w:hAnsi="Times New Roman" w:cs="Times New Roman"/>
          <w:sz w:val="24"/>
          <w:szCs w:val="24"/>
        </w:rPr>
      </w:pPr>
    </w:p>
    <w:p w14:paraId="0B72487D"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3A539011" w14:textId="77777777" w:rsidR="00656C7A" w:rsidRDefault="00656C7A" w:rsidP="00656C7A">
      <w:pPr>
        <w:spacing w:after="0"/>
        <w:rPr>
          <w:rFonts w:ascii="Times New Roman" w:hAnsi="Times New Roman" w:cs="Times New Roman"/>
          <w:i/>
          <w:iCs/>
          <w:sz w:val="24"/>
          <w:szCs w:val="24"/>
        </w:rPr>
      </w:pPr>
    </w:p>
    <w:p w14:paraId="32CABFE8"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2730F80E"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1CA90396"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1AFB4472"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347D90AC"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5023E65B" w14:textId="77777777" w:rsidR="00656C7A" w:rsidRDefault="00656C7A" w:rsidP="00656C7A">
      <w:pPr>
        <w:spacing w:after="0"/>
        <w:rPr>
          <w:rFonts w:ascii="Times New Roman" w:hAnsi="Times New Roman" w:cs="Times New Roman"/>
          <w:sz w:val="24"/>
          <w:szCs w:val="24"/>
        </w:rPr>
      </w:pPr>
    </w:p>
    <w:p w14:paraId="3AC4CEC3" w14:textId="798C45EC" w:rsidR="00656C7A" w:rsidRP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253D4267" w14:textId="3A292357" w:rsidR="00CC379D" w:rsidRPr="005951D0" w:rsidRDefault="00CC379D" w:rsidP="009F68A9">
      <w:pPr>
        <w:spacing w:after="0"/>
        <w:rPr>
          <w:rFonts w:ascii="Times New Roman" w:hAnsi="Times New Roman" w:cs="Times New Roman"/>
          <w:i/>
          <w:iCs/>
          <w:sz w:val="24"/>
          <w:szCs w:val="24"/>
        </w:rPr>
      </w:pPr>
    </w:p>
    <w:p w14:paraId="573D83BD" w14:textId="15635A56" w:rsidR="00CC379D" w:rsidRDefault="00CC379D"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NHS Crisis Plan</w:t>
      </w:r>
    </w:p>
    <w:p w14:paraId="1F8D426D" w14:textId="093A1762" w:rsidR="00656C7A" w:rsidRDefault="00656C7A" w:rsidP="009F68A9">
      <w:pPr>
        <w:spacing w:after="0"/>
        <w:rPr>
          <w:rFonts w:ascii="Times New Roman" w:hAnsi="Times New Roman" w:cs="Times New Roman"/>
          <w:i/>
          <w:iCs/>
          <w:sz w:val="24"/>
          <w:szCs w:val="24"/>
        </w:rPr>
      </w:pPr>
    </w:p>
    <w:p w14:paraId="4F5D1629" w14:textId="2EDA747B" w:rsidR="00656C7A" w:rsidRDefault="00656C7A" w:rsidP="00656C7A">
      <w:pPr>
        <w:spacing w:after="0"/>
        <w:rPr>
          <w:rFonts w:ascii="Times New Roman" w:hAnsi="Times New Roman" w:cs="Times New Roman"/>
          <w:sz w:val="24"/>
          <w:szCs w:val="24"/>
        </w:rPr>
      </w:pPr>
      <w:r w:rsidRPr="00656C7A">
        <w:rPr>
          <w:rFonts w:ascii="Times New Roman" w:hAnsi="Times New Roman" w:cs="Times New Roman"/>
          <w:sz w:val="24"/>
          <w:szCs w:val="24"/>
        </w:rPr>
        <w:t>The board chair asked for</w:t>
      </w:r>
      <w:r>
        <w:rPr>
          <w:rFonts w:ascii="Times New Roman" w:hAnsi="Times New Roman" w:cs="Times New Roman"/>
          <w:sz w:val="24"/>
          <w:szCs w:val="24"/>
        </w:rPr>
        <w:t xml:space="preserve"> a</w:t>
      </w:r>
      <w:r w:rsidRPr="00656C7A">
        <w:rPr>
          <w:rFonts w:ascii="Times New Roman" w:hAnsi="Times New Roman" w:cs="Times New Roman"/>
          <w:sz w:val="24"/>
          <w:szCs w:val="24"/>
        </w:rPr>
        <w:t xml:space="preserve"> motion to accept the crisis plan for </w:t>
      </w:r>
      <w:r>
        <w:rPr>
          <w:rFonts w:ascii="Times New Roman" w:hAnsi="Times New Roman" w:cs="Times New Roman"/>
          <w:sz w:val="24"/>
          <w:szCs w:val="24"/>
        </w:rPr>
        <w:t>NHS</w:t>
      </w:r>
      <w:r w:rsidRPr="00656C7A">
        <w:rPr>
          <w:rFonts w:ascii="Times New Roman" w:hAnsi="Times New Roman" w:cs="Times New Roman"/>
          <w:sz w:val="24"/>
          <w:szCs w:val="24"/>
        </w:rPr>
        <w:t xml:space="preserve">. Motion </w:t>
      </w:r>
      <w:r>
        <w:rPr>
          <w:rFonts w:ascii="Times New Roman" w:hAnsi="Times New Roman" w:cs="Times New Roman"/>
          <w:sz w:val="24"/>
          <w:szCs w:val="24"/>
        </w:rPr>
        <w:t xml:space="preserve">was </w:t>
      </w:r>
      <w:r w:rsidRPr="00656C7A">
        <w:rPr>
          <w:rFonts w:ascii="Times New Roman" w:hAnsi="Times New Roman" w:cs="Times New Roman"/>
          <w:sz w:val="24"/>
          <w:szCs w:val="24"/>
        </w:rPr>
        <w:t>made by Ms. B</w:t>
      </w:r>
      <w:r>
        <w:rPr>
          <w:rFonts w:ascii="Times New Roman" w:hAnsi="Times New Roman" w:cs="Times New Roman"/>
          <w:sz w:val="24"/>
          <w:szCs w:val="24"/>
        </w:rPr>
        <w:t>orden</w:t>
      </w:r>
      <w:r w:rsidRPr="00656C7A">
        <w:rPr>
          <w:rFonts w:ascii="Times New Roman" w:hAnsi="Times New Roman" w:cs="Times New Roman"/>
          <w:sz w:val="24"/>
          <w:szCs w:val="24"/>
        </w:rPr>
        <w:t xml:space="preserve"> and seconded by Ms. </w:t>
      </w:r>
      <w:r>
        <w:rPr>
          <w:rFonts w:ascii="Times New Roman" w:hAnsi="Times New Roman" w:cs="Times New Roman"/>
          <w:sz w:val="24"/>
          <w:szCs w:val="24"/>
        </w:rPr>
        <w:t>Doughty</w:t>
      </w:r>
      <w:r w:rsidRPr="00656C7A">
        <w:rPr>
          <w:rFonts w:ascii="Times New Roman" w:hAnsi="Times New Roman" w:cs="Times New Roman"/>
          <w:sz w:val="24"/>
          <w:szCs w:val="24"/>
        </w:rPr>
        <w:t xml:space="preserve">. </w:t>
      </w:r>
    </w:p>
    <w:p w14:paraId="412809EC" w14:textId="77777777" w:rsidR="00656C7A" w:rsidRDefault="00656C7A" w:rsidP="00656C7A">
      <w:pPr>
        <w:spacing w:after="0"/>
        <w:rPr>
          <w:rFonts w:ascii="Times New Roman" w:hAnsi="Times New Roman" w:cs="Times New Roman"/>
          <w:sz w:val="24"/>
          <w:szCs w:val="24"/>
        </w:rPr>
      </w:pPr>
    </w:p>
    <w:p w14:paraId="38117335"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107D953E" w14:textId="77777777" w:rsidR="00656C7A" w:rsidRDefault="00656C7A" w:rsidP="00656C7A">
      <w:pPr>
        <w:spacing w:after="0"/>
        <w:rPr>
          <w:rFonts w:ascii="Times New Roman" w:hAnsi="Times New Roman" w:cs="Times New Roman"/>
          <w:i/>
          <w:iCs/>
          <w:sz w:val="24"/>
          <w:szCs w:val="24"/>
        </w:rPr>
      </w:pPr>
    </w:p>
    <w:p w14:paraId="3CD32EF6"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0CBD5921"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5710FE96"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420391CA"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1DFCCF4C"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06A95315" w14:textId="77777777" w:rsidR="00656C7A" w:rsidRDefault="00656C7A" w:rsidP="00656C7A">
      <w:pPr>
        <w:spacing w:after="0"/>
        <w:rPr>
          <w:rFonts w:ascii="Times New Roman" w:hAnsi="Times New Roman" w:cs="Times New Roman"/>
          <w:sz w:val="24"/>
          <w:szCs w:val="24"/>
        </w:rPr>
      </w:pPr>
    </w:p>
    <w:p w14:paraId="149FBE88" w14:textId="2926C878" w:rsidR="00656C7A" w:rsidRP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71FE4330" w14:textId="2CC5B9A7" w:rsidR="00CC379D" w:rsidRDefault="00CC379D" w:rsidP="009F68A9">
      <w:pPr>
        <w:spacing w:after="0"/>
        <w:rPr>
          <w:rFonts w:ascii="Times New Roman" w:hAnsi="Times New Roman" w:cs="Times New Roman"/>
          <w:i/>
          <w:iCs/>
          <w:sz w:val="24"/>
          <w:szCs w:val="24"/>
        </w:rPr>
      </w:pPr>
    </w:p>
    <w:p w14:paraId="012FF196" w14:textId="77777777" w:rsidR="00656C7A" w:rsidRPr="005951D0" w:rsidRDefault="00656C7A" w:rsidP="00656C7A">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the Junior Achievement Program</w:t>
      </w:r>
    </w:p>
    <w:p w14:paraId="386FFD4E" w14:textId="735241E4" w:rsidR="00656C7A" w:rsidRDefault="00656C7A" w:rsidP="009F68A9">
      <w:pPr>
        <w:spacing w:after="0"/>
        <w:rPr>
          <w:rFonts w:ascii="Times New Roman" w:hAnsi="Times New Roman" w:cs="Times New Roman"/>
          <w:i/>
          <w:iCs/>
          <w:sz w:val="24"/>
          <w:szCs w:val="24"/>
        </w:rPr>
      </w:pPr>
    </w:p>
    <w:p w14:paraId="3CF6FAB6" w14:textId="4C90027D" w:rsidR="00656C7A" w:rsidRDefault="00656C7A" w:rsidP="00656C7A">
      <w:pPr>
        <w:spacing w:after="0"/>
        <w:rPr>
          <w:rFonts w:ascii="Times New Roman" w:hAnsi="Times New Roman" w:cs="Times New Roman"/>
          <w:sz w:val="24"/>
          <w:szCs w:val="24"/>
        </w:rPr>
      </w:pPr>
      <w:bookmarkStart w:id="7" w:name="_Hlk114647679"/>
      <w:r w:rsidRPr="00656C7A">
        <w:rPr>
          <w:rFonts w:ascii="Times New Roman" w:hAnsi="Times New Roman" w:cs="Times New Roman"/>
          <w:sz w:val="24"/>
          <w:szCs w:val="24"/>
        </w:rPr>
        <w:t>The board chair asked for</w:t>
      </w:r>
      <w:r>
        <w:rPr>
          <w:rFonts w:ascii="Times New Roman" w:hAnsi="Times New Roman" w:cs="Times New Roman"/>
          <w:sz w:val="24"/>
          <w:szCs w:val="24"/>
        </w:rPr>
        <w:t xml:space="preserve"> a</w:t>
      </w:r>
      <w:r w:rsidRPr="00656C7A">
        <w:rPr>
          <w:rFonts w:ascii="Times New Roman" w:hAnsi="Times New Roman" w:cs="Times New Roman"/>
          <w:sz w:val="24"/>
          <w:szCs w:val="24"/>
        </w:rPr>
        <w:t xml:space="preserve"> motion to accept the </w:t>
      </w:r>
      <w:r>
        <w:rPr>
          <w:rFonts w:ascii="Times New Roman" w:hAnsi="Times New Roman" w:cs="Times New Roman"/>
          <w:sz w:val="24"/>
          <w:szCs w:val="24"/>
        </w:rPr>
        <w:t>Junior Achievement Program</w:t>
      </w:r>
      <w:r w:rsidRPr="00656C7A">
        <w:rPr>
          <w:rFonts w:ascii="Times New Roman" w:hAnsi="Times New Roman" w:cs="Times New Roman"/>
          <w:sz w:val="24"/>
          <w:szCs w:val="24"/>
        </w:rPr>
        <w:t xml:space="preserve">. Motion </w:t>
      </w:r>
      <w:r>
        <w:rPr>
          <w:rFonts w:ascii="Times New Roman" w:hAnsi="Times New Roman" w:cs="Times New Roman"/>
          <w:sz w:val="24"/>
          <w:szCs w:val="24"/>
        </w:rPr>
        <w:t xml:space="preserve">was </w:t>
      </w:r>
      <w:r w:rsidRPr="00656C7A">
        <w:rPr>
          <w:rFonts w:ascii="Times New Roman" w:hAnsi="Times New Roman" w:cs="Times New Roman"/>
          <w:sz w:val="24"/>
          <w:szCs w:val="24"/>
        </w:rPr>
        <w:t xml:space="preserve">made by Ms. </w:t>
      </w:r>
      <w:r>
        <w:rPr>
          <w:rFonts w:ascii="Times New Roman" w:hAnsi="Times New Roman" w:cs="Times New Roman"/>
          <w:sz w:val="24"/>
          <w:szCs w:val="24"/>
        </w:rPr>
        <w:t>Doughty</w:t>
      </w:r>
      <w:r w:rsidRPr="00656C7A">
        <w:rPr>
          <w:rFonts w:ascii="Times New Roman" w:hAnsi="Times New Roman" w:cs="Times New Roman"/>
          <w:sz w:val="24"/>
          <w:szCs w:val="24"/>
        </w:rPr>
        <w:t xml:space="preserve"> and seconded by Ms. </w:t>
      </w:r>
      <w:proofErr w:type="spellStart"/>
      <w:r>
        <w:rPr>
          <w:rFonts w:ascii="Times New Roman" w:hAnsi="Times New Roman" w:cs="Times New Roman"/>
          <w:sz w:val="24"/>
          <w:szCs w:val="24"/>
        </w:rPr>
        <w:t>Bieri</w:t>
      </w:r>
      <w:proofErr w:type="spellEnd"/>
      <w:r w:rsidRPr="00656C7A">
        <w:rPr>
          <w:rFonts w:ascii="Times New Roman" w:hAnsi="Times New Roman" w:cs="Times New Roman"/>
          <w:sz w:val="24"/>
          <w:szCs w:val="24"/>
        </w:rPr>
        <w:t xml:space="preserve">. </w:t>
      </w:r>
    </w:p>
    <w:p w14:paraId="69FCDCF9" w14:textId="51B5C8F7" w:rsidR="00656C7A" w:rsidRDefault="00656C7A" w:rsidP="00656C7A">
      <w:pPr>
        <w:spacing w:after="0"/>
        <w:rPr>
          <w:rFonts w:ascii="Times New Roman" w:hAnsi="Times New Roman" w:cs="Times New Roman"/>
          <w:sz w:val="24"/>
          <w:szCs w:val="24"/>
        </w:rPr>
      </w:pPr>
    </w:p>
    <w:p w14:paraId="24B639E4"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7DD795D9" w14:textId="77777777" w:rsidR="00656C7A" w:rsidRDefault="00656C7A" w:rsidP="00656C7A">
      <w:pPr>
        <w:spacing w:after="0"/>
        <w:rPr>
          <w:rFonts w:ascii="Times New Roman" w:hAnsi="Times New Roman" w:cs="Times New Roman"/>
          <w:i/>
          <w:iCs/>
          <w:sz w:val="24"/>
          <w:szCs w:val="24"/>
        </w:rPr>
      </w:pPr>
    </w:p>
    <w:p w14:paraId="529CA49C"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5E63DB66"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37E4B305"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5BB48DEC"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38B57F09"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25D7501E" w14:textId="77777777" w:rsidR="00656C7A" w:rsidRDefault="00656C7A" w:rsidP="00656C7A">
      <w:pPr>
        <w:spacing w:after="0"/>
        <w:rPr>
          <w:rFonts w:ascii="Times New Roman" w:hAnsi="Times New Roman" w:cs="Times New Roman"/>
          <w:sz w:val="24"/>
          <w:szCs w:val="24"/>
        </w:rPr>
      </w:pPr>
    </w:p>
    <w:p w14:paraId="50294C30" w14:textId="259ED18E" w:rsidR="00656C7A" w:rsidRDefault="00656C7A" w:rsidP="00656C7A">
      <w:pPr>
        <w:spacing w:after="0"/>
        <w:rPr>
          <w:rFonts w:ascii="Times New Roman" w:hAnsi="Times New Roman" w:cs="Times New Roman"/>
          <w:sz w:val="24"/>
          <w:szCs w:val="24"/>
        </w:rPr>
      </w:pPr>
      <w:r>
        <w:rPr>
          <w:rFonts w:ascii="Times New Roman" w:hAnsi="Times New Roman" w:cs="Times New Roman"/>
          <w:sz w:val="24"/>
          <w:szCs w:val="24"/>
        </w:rPr>
        <w:t>The motion was carried.</w:t>
      </w:r>
    </w:p>
    <w:bookmarkEnd w:id="7"/>
    <w:p w14:paraId="58D9FDCA" w14:textId="3DEA19FB" w:rsidR="00656C7A" w:rsidRDefault="00656C7A" w:rsidP="00656C7A">
      <w:pPr>
        <w:spacing w:after="0"/>
        <w:rPr>
          <w:rFonts w:ascii="Times New Roman" w:hAnsi="Times New Roman" w:cs="Times New Roman"/>
          <w:sz w:val="24"/>
          <w:szCs w:val="24"/>
        </w:rPr>
      </w:pPr>
    </w:p>
    <w:p w14:paraId="211647D7" w14:textId="77777777" w:rsidR="00656C7A" w:rsidRPr="005951D0" w:rsidRDefault="00656C7A" w:rsidP="00656C7A">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val of Non-Resident Student Applications</w:t>
      </w:r>
    </w:p>
    <w:p w14:paraId="58F385BA" w14:textId="77777777" w:rsidR="00656C7A" w:rsidRPr="00656C7A" w:rsidRDefault="00656C7A" w:rsidP="00656C7A">
      <w:pPr>
        <w:spacing w:after="0"/>
        <w:rPr>
          <w:rFonts w:ascii="Times New Roman" w:hAnsi="Times New Roman" w:cs="Times New Roman"/>
          <w:sz w:val="24"/>
          <w:szCs w:val="24"/>
        </w:rPr>
      </w:pPr>
    </w:p>
    <w:p w14:paraId="64B4C4AC" w14:textId="191BCA33" w:rsidR="00CC379D"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Dr. Cole said OES had three requests to transfer and KES three requests to transfer which are pre-school and kindergarten and staff work for NCPS.</w:t>
      </w:r>
    </w:p>
    <w:p w14:paraId="24DD3519" w14:textId="554AC624" w:rsidR="00656C7A" w:rsidRDefault="00656C7A" w:rsidP="009F68A9">
      <w:pPr>
        <w:spacing w:after="0"/>
        <w:rPr>
          <w:rFonts w:ascii="Times New Roman" w:hAnsi="Times New Roman" w:cs="Times New Roman"/>
          <w:sz w:val="24"/>
          <w:szCs w:val="24"/>
        </w:rPr>
      </w:pPr>
    </w:p>
    <w:p w14:paraId="3B29E291" w14:textId="04640BB5" w:rsidR="00656C7A" w:rsidRDefault="00656C7A" w:rsidP="00656C7A">
      <w:pPr>
        <w:spacing w:after="0"/>
        <w:rPr>
          <w:rFonts w:ascii="Times New Roman" w:hAnsi="Times New Roman" w:cs="Times New Roman"/>
          <w:sz w:val="24"/>
          <w:szCs w:val="24"/>
        </w:rPr>
      </w:pPr>
      <w:r w:rsidRPr="00656C7A">
        <w:rPr>
          <w:rFonts w:ascii="Times New Roman" w:hAnsi="Times New Roman" w:cs="Times New Roman"/>
          <w:sz w:val="24"/>
          <w:szCs w:val="24"/>
        </w:rPr>
        <w:t>The board chair asked for</w:t>
      </w:r>
      <w:r>
        <w:rPr>
          <w:rFonts w:ascii="Times New Roman" w:hAnsi="Times New Roman" w:cs="Times New Roman"/>
          <w:sz w:val="24"/>
          <w:szCs w:val="24"/>
        </w:rPr>
        <w:t xml:space="preserve"> a</w:t>
      </w:r>
      <w:r w:rsidRPr="00656C7A">
        <w:rPr>
          <w:rFonts w:ascii="Times New Roman" w:hAnsi="Times New Roman" w:cs="Times New Roman"/>
          <w:sz w:val="24"/>
          <w:szCs w:val="24"/>
        </w:rPr>
        <w:t xml:space="preserve"> motion to accept the </w:t>
      </w:r>
      <w:r>
        <w:rPr>
          <w:rFonts w:ascii="Times New Roman" w:hAnsi="Times New Roman" w:cs="Times New Roman"/>
          <w:sz w:val="24"/>
          <w:szCs w:val="24"/>
        </w:rPr>
        <w:t>non-resident student applications</w:t>
      </w:r>
      <w:r w:rsidRPr="00656C7A">
        <w:rPr>
          <w:rFonts w:ascii="Times New Roman" w:hAnsi="Times New Roman" w:cs="Times New Roman"/>
          <w:sz w:val="24"/>
          <w:szCs w:val="24"/>
        </w:rPr>
        <w:t xml:space="preserve">. Motion </w:t>
      </w:r>
      <w:r>
        <w:rPr>
          <w:rFonts w:ascii="Times New Roman" w:hAnsi="Times New Roman" w:cs="Times New Roman"/>
          <w:sz w:val="24"/>
          <w:szCs w:val="24"/>
        </w:rPr>
        <w:t xml:space="preserve">was </w:t>
      </w:r>
      <w:r w:rsidRPr="00656C7A">
        <w:rPr>
          <w:rFonts w:ascii="Times New Roman" w:hAnsi="Times New Roman" w:cs="Times New Roman"/>
          <w:sz w:val="24"/>
          <w:szCs w:val="24"/>
        </w:rPr>
        <w:t xml:space="preserve">made by Ms. </w:t>
      </w:r>
      <w:r>
        <w:rPr>
          <w:rFonts w:ascii="Times New Roman" w:hAnsi="Times New Roman" w:cs="Times New Roman"/>
          <w:sz w:val="24"/>
          <w:szCs w:val="24"/>
        </w:rPr>
        <w:t>Borden</w:t>
      </w:r>
      <w:r w:rsidRPr="00656C7A">
        <w:rPr>
          <w:rFonts w:ascii="Times New Roman" w:hAnsi="Times New Roman" w:cs="Times New Roman"/>
          <w:sz w:val="24"/>
          <w:szCs w:val="24"/>
        </w:rPr>
        <w:t xml:space="preserve"> and seconded by Ms. </w:t>
      </w:r>
      <w:r>
        <w:rPr>
          <w:rFonts w:ascii="Times New Roman" w:hAnsi="Times New Roman" w:cs="Times New Roman"/>
          <w:sz w:val="24"/>
          <w:szCs w:val="24"/>
        </w:rPr>
        <w:t>Doughty</w:t>
      </w:r>
      <w:r w:rsidRPr="00656C7A">
        <w:rPr>
          <w:rFonts w:ascii="Times New Roman" w:hAnsi="Times New Roman" w:cs="Times New Roman"/>
          <w:sz w:val="24"/>
          <w:szCs w:val="24"/>
        </w:rPr>
        <w:t xml:space="preserve">. </w:t>
      </w:r>
    </w:p>
    <w:p w14:paraId="50E5A333" w14:textId="77777777" w:rsidR="00656C7A" w:rsidRDefault="00656C7A" w:rsidP="00656C7A">
      <w:pPr>
        <w:spacing w:after="0"/>
        <w:rPr>
          <w:rFonts w:ascii="Times New Roman" w:hAnsi="Times New Roman" w:cs="Times New Roman"/>
          <w:sz w:val="24"/>
          <w:szCs w:val="24"/>
        </w:rPr>
      </w:pPr>
    </w:p>
    <w:p w14:paraId="14B2CE9F"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2AAD5D3D" w14:textId="77777777" w:rsidR="00656C7A" w:rsidRDefault="00656C7A" w:rsidP="00656C7A">
      <w:pPr>
        <w:spacing w:after="0"/>
        <w:rPr>
          <w:rFonts w:ascii="Times New Roman" w:hAnsi="Times New Roman" w:cs="Times New Roman"/>
          <w:i/>
          <w:iCs/>
          <w:sz w:val="24"/>
          <w:szCs w:val="24"/>
        </w:rPr>
      </w:pPr>
    </w:p>
    <w:p w14:paraId="57DEBED5"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174BCAC5"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51AEB5CA"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3680F880"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lastRenderedPageBreak/>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0CCA127B"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3F33B334" w14:textId="77777777" w:rsidR="00656C7A" w:rsidRDefault="00656C7A" w:rsidP="00656C7A">
      <w:pPr>
        <w:spacing w:after="0"/>
        <w:rPr>
          <w:rFonts w:ascii="Times New Roman" w:hAnsi="Times New Roman" w:cs="Times New Roman"/>
          <w:sz w:val="24"/>
          <w:szCs w:val="24"/>
        </w:rPr>
      </w:pPr>
    </w:p>
    <w:p w14:paraId="7EFCF089" w14:textId="0D21E377" w:rsid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7077F11E" w14:textId="77777777" w:rsidR="00656C7A" w:rsidRPr="00656C7A" w:rsidRDefault="00656C7A" w:rsidP="009F68A9">
      <w:pPr>
        <w:spacing w:after="0"/>
        <w:rPr>
          <w:rFonts w:ascii="Times New Roman" w:hAnsi="Times New Roman" w:cs="Times New Roman"/>
          <w:sz w:val="24"/>
          <w:szCs w:val="24"/>
        </w:rPr>
      </w:pPr>
    </w:p>
    <w:p w14:paraId="68CE66B7" w14:textId="0703A13A" w:rsidR="00CC379D" w:rsidRDefault="00CC379D"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priation Req FY 22-23 #4 – USDA SNP Supply Chain Assistance</w:t>
      </w:r>
    </w:p>
    <w:p w14:paraId="314CF3AE" w14:textId="702D2A3B" w:rsidR="00656C7A" w:rsidRDefault="00656C7A" w:rsidP="009F68A9">
      <w:pPr>
        <w:spacing w:after="0"/>
        <w:rPr>
          <w:rFonts w:ascii="Times New Roman" w:hAnsi="Times New Roman" w:cs="Times New Roman"/>
          <w:i/>
          <w:iCs/>
          <w:sz w:val="24"/>
          <w:szCs w:val="24"/>
        </w:rPr>
      </w:pPr>
    </w:p>
    <w:p w14:paraId="0FBA1957" w14:textId="6D253CD5" w:rsid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Dr. Cole shared the amount and reason for the request for approval.</w:t>
      </w:r>
    </w:p>
    <w:p w14:paraId="4A1AAE11" w14:textId="7C9498F0" w:rsidR="00656C7A" w:rsidRDefault="00656C7A" w:rsidP="009F68A9">
      <w:pPr>
        <w:spacing w:after="0"/>
        <w:rPr>
          <w:rFonts w:ascii="Times New Roman" w:hAnsi="Times New Roman" w:cs="Times New Roman"/>
          <w:sz w:val="24"/>
          <w:szCs w:val="24"/>
        </w:rPr>
      </w:pPr>
    </w:p>
    <w:p w14:paraId="6BBC3C6D" w14:textId="35808E1C" w:rsidR="00656C7A" w:rsidRPr="00656C7A" w:rsidRDefault="00656C7A" w:rsidP="00656C7A">
      <w:pPr>
        <w:spacing w:after="0"/>
        <w:jc w:val="center"/>
        <w:rPr>
          <w:rFonts w:ascii="Times New Roman" w:hAnsi="Times New Roman" w:cs="Times New Roman"/>
          <w:sz w:val="24"/>
          <w:szCs w:val="24"/>
        </w:rPr>
      </w:pPr>
      <w:r>
        <w:rPr>
          <w:noProof/>
        </w:rPr>
        <w:drawing>
          <wp:inline distT="0" distB="0" distL="0" distR="0" wp14:anchorId="61741598" wp14:editId="2509BA63">
            <wp:extent cx="3045683" cy="3939540"/>
            <wp:effectExtent l="0" t="0" r="2540" b="3810"/>
            <wp:docPr id="62" name="Picture 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 letter&#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055105" cy="3951727"/>
                    </a:xfrm>
                    <a:prstGeom prst="rect">
                      <a:avLst/>
                    </a:prstGeom>
                    <a:noFill/>
                    <a:ln>
                      <a:noFill/>
                    </a:ln>
                  </pic:spPr>
                </pic:pic>
              </a:graphicData>
            </a:graphic>
          </wp:inline>
        </w:drawing>
      </w:r>
    </w:p>
    <w:p w14:paraId="31E04F0D" w14:textId="05457D65" w:rsidR="00656C7A" w:rsidRDefault="00656C7A" w:rsidP="009F68A9">
      <w:pPr>
        <w:spacing w:after="0"/>
        <w:rPr>
          <w:rFonts w:ascii="Times New Roman" w:hAnsi="Times New Roman" w:cs="Times New Roman"/>
          <w:i/>
          <w:iCs/>
          <w:sz w:val="24"/>
          <w:szCs w:val="24"/>
        </w:rPr>
      </w:pPr>
    </w:p>
    <w:p w14:paraId="4709061B" w14:textId="6A180BA4" w:rsidR="00656C7A" w:rsidRDefault="00656C7A" w:rsidP="00656C7A">
      <w:pPr>
        <w:spacing w:after="0"/>
        <w:rPr>
          <w:rFonts w:ascii="Times New Roman" w:hAnsi="Times New Roman" w:cs="Times New Roman"/>
          <w:sz w:val="24"/>
          <w:szCs w:val="24"/>
        </w:rPr>
      </w:pPr>
      <w:bookmarkStart w:id="8" w:name="_Hlk114649798"/>
      <w:r w:rsidRPr="00656C7A">
        <w:rPr>
          <w:rFonts w:ascii="Times New Roman" w:hAnsi="Times New Roman" w:cs="Times New Roman"/>
          <w:sz w:val="24"/>
          <w:szCs w:val="24"/>
        </w:rPr>
        <w:t>The board chair asked for</w:t>
      </w:r>
      <w:r>
        <w:rPr>
          <w:rFonts w:ascii="Times New Roman" w:hAnsi="Times New Roman" w:cs="Times New Roman"/>
          <w:sz w:val="24"/>
          <w:szCs w:val="24"/>
        </w:rPr>
        <w:t xml:space="preserve"> a</w:t>
      </w:r>
      <w:r w:rsidRPr="00656C7A">
        <w:rPr>
          <w:rFonts w:ascii="Times New Roman" w:hAnsi="Times New Roman" w:cs="Times New Roman"/>
          <w:sz w:val="24"/>
          <w:szCs w:val="24"/>
        </w:rPr>
        <w:t xml:space="preserve"> motion to accept the </w:t>
      </w:r>
      <w:r>
        <w:rPr>
          <w:rFonts w:ascii="Times New Roman" w:hAnsi="Times New Roman" w:cs="Times New Roman"/>
          <w:sz w:val="24"/>
          <w:szCs w:val="24"/>
        </w:rPr>
        <w:t>appropriation request for USDA SNP Supply Chain Assistance</w:t>
      </w:r>
      <w:r w:rsidRPr="00656C7A">
        <w:rPr>
          <w:rFonts w:ascii="Times New Roman" w:hAnsi="Times New Roman" w:cs="Times New Roman"/>
          <w:sz w:val="24"/>
          <w:szCs w:val="24"/>
        </w:rPr>
        <w:t xml:space="preserve">. </w:t>
      </w:r>
      <w:r>
        <w:rPr>
          <w:rFonts w:ascii="Times New Roman" w:hAnsi="Times New Roman" w:cs="Times New Roman"/>
          <w:sz w:val="24"/>
          <w:szCs w:val="24"/>
        </w:rPr>
        <w:t>A m</w:t>
      </w:r>
      <w:r w:rsidRPr="00656C7A">
        <w:rPr>
          <w:rFonts w:ascii="Times New Roman" w:hAnsi="Times New Roman" w:cs="Times New Roman"/>
          <w:sz w:val="24"/>
          <w:szCs w:val="24"/>
        </w:rPr>
        <w:t xml:space="preserve">otion </w:t>
      </w:r>
      <w:r>
        <w:rPr>
          <w:rFonts w:ascii="Times New Roman" w:hAnsi="Times New Roman" w:cs="Times New Roman"/>
          <w:sz w:val="24"/>
          <w:szCs w:val="24"/>
        </w:rPr>
        <w:t xml:space="preserve">was </w:t>
      </w:r>
      <w:r w:rsidRPr="00656C7A">
        <w:rPr>
          <w:rFonts w:ascii="Times New Roman" w:hAnsi="Times New Roman" w:cs="Times New Roman"/>
          <w:sz w:val="24"/>
          <w:szCs w:val="24"/>
        </w:rPr>
        <w:t xml:space="preserve">made by Ms. </w:t>
      </w:r>
      <w:r>
        <w:rPr>
          <w:rFonts w:ascii="Times New Roman" w:hAnsi="Times New Roman" w:cs="Times New Roman"/>
          <w:sz w:val="24"/>
          <w:szCs w:val="24"/>
        </w:rPr>
        <w:t>Liz Jones</w:t>
      </w:r>
      <w:r w:rsidRPr="00656C7A">
        <w:rPr>
          <w:rFonts w:ascii="Times New Roman" w:hAnsi="Times New Roman" w:cs="Times New Roman"/>
          <w:sz w:val="24"/>
          <w:szCs w:val="24"/>
        </w:rPr>
        <w:t xml:space="preserve"> and seconded by Ms. </w:t>
      </w:r>
      <w:proofErr w:type="spellStart"/>
      <w:r>
        <w:rPr>
          <w:rFonts w:ascii="Times New Roman" w:hAnsi="Times New Roman" w:cs="Times New Roman"/>
          <w:sz w:val="24"/>
          <w:szCs w:val="24"/>
        </w:rPr>
        <w:t>Bieri</w:t>
      </w:r>
      <w:proofErr w:type="spellEnd"/>
      <w:r w:rsidRPr="00656C7A">
        <w:rPr>
          <w:rFonts w:ascii="Times New Roman" w:hAnsi="Times New Roman" w:cs="Times New Roman"/>
          <w:sz w:val="24"/>
          <w:szCs w:val="24"/>
        </w:rPr>
        <w:t xml:space="preserve">. </w:t>
      </w:r>
    </w:p>
    <w:p w14:paraId="403C2388" w14:textId="77777777" w:rsidR="00656C7A" w:rsidRDefault="00656C7A" w:rsidP="00656C7A">
      <w:pPr>
        <w:spacing w:after="0"/>
        <w:rPr>
          <w:rFonts w:ascii="Times New Roman" w:hAnsi="Times New Roman" w:cs="Times New Roman"/>
          <w:sz w:val="24"/>
          <w:szCs w:val="24"/>
        </w:rPr>
      </w:pPr>
    </w:p>
    <w:p w14:paraId="5E2BFD8F"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58AB3907" w14:textId="77777777" w:rsidR="00656C7A" w:rsidRDefault="00656C7A" w:rsidP="00656C7A">
      <w:pPr>
        <w:spacing w:after="0"/>
        <w:rPr>
          <w:rFonts w:ascii="Times New Roman" w:hAnsi="Times New Roman" w:cs="Times New Roman"/>
          <w:i/>
          <w:iCs/>
          <w:sz w:val="24"/>
          <w:szCs w:val="24"/>
        </w:rPr>
      </w:pPr>
    </w:p>
    <w:p w14:paraId="3BB7B8D4"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123A7D74"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68EB75D9"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2C14F434"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3AE937B9"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200B7CF7" w14:textId="77777777" w:rsidR="00656C7A" w:rsidRDefault="00656C7A" w:rsidP="00656C7A">
      <w:pPr>
        <w:spacing w:after="0"/>
        <w:rPr>
          <w:rFonts w:ascii="Times New Roman" w:hAnsi="Times New Roman" w:cs="Times New Roman"/>
          <w:sz w:val="24"/>
          <w:szCs w:val="24"/>
        </w:rPr>
      </w:pPr>
    </w:p>
    <w:p w14:paraId="21A14CFC" w14:textId="5C9EE0F4" w:rsidR="00CC379D" w:rsidRP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The motion was carried.</w:t>
      </w:r>
    </w:p>
    <w:bookmarkEnd w:id="8"/>
    <w:p w14:paraId="4F62A736" w14:textId="16B58F46" w:rsidR="00CC379D" w:rsidRPr="005951D0" w:rsidRDefault="00CC379D" w:rsidP="009F68A9">
      <w:pPr>
        <w:spacing w:after="0"/>
        <w:rPr>
          <w:rFonts w:ascii="Times New Roman" w:hAnsi="Times New Roman" w:cs="Times New Roman"/>
          <w:i/>
          <w:iCs/>
          <w:sz w:val="24"/>
          <w:szCs w:val="24"/>
        </w:rPr>
      </w:pPr>
    </w:p>
    <w:p w14:paraId="4E461CF0" w14:textId="15AB65D0" w:rsidR="00CC379D" w:rsidRDefault="00CC379D" w:rsidP="009F68A9">
      <w:pPr>
        <w:spacing w:after="0"/>
        <w:rPr>
          <w:rFonts w:ascii="Times New Roman" w:hAnsi="Times New Roman" w:cs="Times New Roman"/>
          <w:i/>
          <w:iCs/>
          <w:sz w:val="24"/>
          <w:szCs w:val="24"/>
        </w:rPr>
      </w:pPr>
      <w:r w:rsidRPr="005951D0">
        <w:rPr>
          <w:rFonts w:ascii="Times New Roman" w:hAnsi="Times New Roman" w:cs="Times New Roman"/>
          <w:i/>
          <w:iCs/>
          <w:sz w:val="24"/>
          <w:szCs w:val="24"/>
        </w:rPr>
        <w:t>Appropriation Req FY 22-23 #5 – Final State CTE Allocation</w:t>
      </w:r>
    </w:p>
    <w:p w14:paraId="6B6D8EC3" w14:textId="77777777" w:rsidR="00656C7A" w:rsidRDefault="00656C7A" w:rsidP="009F68A9">
      <w:pPr>
        <w:spacing w:after="0"/>
        <w:rPr>
          <w:rFonts w:ascii="Times New Roman" w:hAnsi="Times New Roman" w:cs="Times New Roman"/>
          <w:i/>
          <w:iCs/>
          <w:sz w:val="24"/>
          <w:szCs w:val="24"/>
        </w:rPr>
      </w:pPr>
    </w:p>
    <w:p w14:paraId="489BA23A" w14:textId="68FAFEA8" w:rsidR="00656C7A" w:rsidRDefault="00656C7A" w:rsidP="00656C7A">
      <w:pPr>
        <w:spacing w:after="0"/>
        <w:rPr>
          <w:rFonts w:ascii="Times New Roman" w:hAnsi="Times New Roman" w:cs="Times New Roman"/>
          <w:sz w:val="24"/>
          <w:szCs w:val="24"/>
        </w:rPr>
      </w:pPr>
      <w:r>
        <w:rPr>
          <w:rFonts w:ascii="Times New Roman" w:hAnsi="Times New Roman" w:cs="Times New Roman"/>
          <w:sz w:val="24"/>
          <w:szCs w:val="24"/>
        </w:rPr>
        <w:t>Dr. Cole shared the amount and reason for the request for approval.</w:t>
      </w:r>
    </w:p>
    <w:p w14:paraId="519CDAA0" w14:textId="7246A0E1" w:rsidR="00656C7A" w:rsidRDefault="00656C7A" w:rsidP="009F68A9">
      <w:pPr>
        <w:spacing w:after="0"/>
        <w:rPr>
          <w:rFonts w:ascii="Times New Roman" w:hAnsi="Times New Roman" w:cs="Times New Roman"/>
          <w:i/>
          <w:iCs/>
          <w:sz w:val="24"/>
          <w:szCs w:val="24"/>
        </w:rPr>
      </w:pPr>
    </w:p>
    <w:p w14:paraId="2543889E" w14:textId="4C2A4545" w:rsidR="00656C7A" w:rsidRDefault="00656C7A" w:rsidP="00656C7A">
      <w:pPr>
        <w:spacing w:after="0"/>
        <w:rPr>
          <w:rFonts w:ascii="Times New Roman" w:hAnsi="Times New Roman" w:cs="Times New Roman"/>
          <w:sz w:val="24"/>
          <w:szCs w:val="24"/>
        </w:rPr>
      </w:pPr>
      <w:r w:rsidRPr="00656C7A">
        <w:rPr>
          <w:rFonts w:ascii="Times New Roman" w:hAnsi="Times New Roman" w:cs="Times New Roman"/>
          <w:sz w:val="24"/>
          <w:szCs w:val="24"/>
        </w:rPr>
        <w:t>The board chair asked for</w:t>
      </w:r>
      <w:r>
        <w:rPr>
          <w:rFonts w:ascii="Times New Roman" w:hAnsi="Times New Roman" w:cs="Times New Roman"/>
          <w:sz w:val="24"/>
          <w:szCs w:val="24"/>
        </w:rPr>
        <w:t xml:space="preserve"> a</w:t>
      </w:r>
      <w:r w:rsidRPr="00656C7A">
        <w:rPr>
          <w:rFonts w:ascii="Times New Roman" w:hAnsi="Times New Roman" w:cs="Times New Roman"/>
          <w:sz w:val="24"/>
          <w:szCs w:val="24"/>
        </w:rPr>
        <w:t xml:space="preserve"> motion to accept the </w:t>
      </w:r>
      <w:r>
        <w:rPr>
          <w:rFonts w:ascii="Times New Roman" w:hAnsi="Times New Roman" w:cs="Times New Roman"/>
          <w:sz w:val="24"/>
          <w:szCs w:val="24"/>
        </w:rPr>
        <w:t>appropriation request for Final State CTE Allocation</w:t>
      </w:r>
      <w:r w:rsidRPr="00656C7A">
        <w:rPr>
          <w:rFonts w:ascii="Times New Roman" w:hAnsi="Times New Roman" w:cs="Times New Roman"/>
          <w:sz w:val="24"/>
          <w:szCs w:val="24"/>
        </w:rPr>
        <w:t xml:space="preserve">. </w:t>
      </w:r>
      <w:r>
        <w:rPr>
          <w:rFonts w:ascii="Times New Roman" w:hAnsi="Times New Roman" w:cs="Times New Roman"/>
          <w:sz w:val="24"/>
          <w:szCs w:val="24"/>
        </w:rPr>
        <w:t>A m</w:t>
      </w:r>
      <w:r w:rsidRPr="00656C7A">
        <w:rPr>
          <w:rFonts w:ascii="Times New Roman" w:hAnsi="Times New Roman" w:cs="Times New Roman"/>
          <w:sz w:val="24"/>
          <w:szCs w:val="24"/>
        </w:rPr>
        <w:t xml:space="preserve">otion </w:t>
      </w:r>
      <w:r>
        <w:rPr>
          <w:rFonts w:ascii="Times New Roman" w:hAnsi="Times New Roman" w:cs="Times New Roman"/>
          <w:sz w:val="24"/>
          <w:szCs w:val="24"/>
        </w:rPr>
        <w:t xml:space="preserve">was </w:t>
      </w:r>
      <w:r w:rsidRPr="00656C7A">
        <w:rPr>
          <w:rFonts w:ascii="Times New Roman" w:hAnsi="Times New Roman" w:cs="Times New Roman"/>
          <w:sz w:val="24"/>
          <w:szCs w:val="24"/>
        </w:rPr>
        <w:t xml:space="preserve">made by Ms. </w:t>
      </w:r>
      <w:r>
        <w:rPr>
          <w:rFonts w:ascii="Times New Roman" w:hAnsi="Times New Roman" w:cs="Times New Roman"/>
          <w:sz w:val="24"/>
          <w:szCs w:val="24"/>
        </w:rPr>
        <w:t>Borden</w:t>
      </w:r>
      <w:r w:rsidRPr="00656C7A">
        <w:rPr>
          <w:rFonts w:ascii="Times New Roman" w:hAnsi="Times New Roman" w:cs="Times New Roman"/>
          <w:sz w:val="24"/>
          <w:szCs w:val="24"/>
        </w:rPr>
        <w:t xml:space="preserve"> and seconded by Ms.</w:t>
      </w:r>
      <w:r>
        <w:rPr>
          <w:rFonts w:ascii="Times New Roman" w:hAnsi="Times New Roman" w:cs="Times New Roman"/>
          <w:sz w:val="24"/>
          <w:szCs w:val="24"/>
        </w:rPr>
        <w:t xml:space="preserve"> Liz Jones</w:t>
      </w:r>
      <w:r w:rsidRPr="00656C7A">
        <w:rPr>
          <w:rFonts w:ascii="Times New Roman" w:hAnsi="Times New Roman" w:cs="Times New Roman"/>
          <w:sz w:val="24"/>
          <w:szCs w:val="24"/>
        </w:rPr>
        <w:t xml:space="preserve">. </w:t>
      </w:r>
    </w:p>
    <w:p w14:paraId="2ADCD1CB" w14:textId="77777777" w:rsidR="00656C7A" w:rsidRDefault="00656C7A" w:rsidP="00656C7A">
      <w:pPr>
        <w:spacing w:after="0"/>
        <w:rPr>
          <w:rFonts w:ascii="Times New Roman" w:hAnsi="Times New Roman" w:cs="Times New Roman"/>
          <w:sz w:val="24"/>
          <w:szCs w:val="24"/>
        </w:rPr>
      </w:pPr>
    </w:p>
    <w:p w14:paraId="74691BA7"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7F56DDBC" w14:textId="77777777" w:rsidR="00656C7A" w:rsidRDefault="00656C7A" w:rsidP="00656C7A">
      <w:pPr>
        <w:spacing w:after="0"/>
        <w:rPr>
          <w:rFonts w:ascii="Times New Roman" w:hAnsi="Times New Roman" w:cs="Times New Roman"/>
          <w:i/>
          <w:iCs/>
          <w:sz w:val="24"/>
          <w:szCs w:val="24"/>
        </w:rPr>
      </w:pPr>
    </w:p>
    <w:p w14:paraId="4285701B"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142A8A90"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3F12661E"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3FE46264"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lastRenderedPageBreak/>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379F79D5"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7C11C29B" w14:textId="77777777" w:rsidR="00656C7A" w:rsidRDefault="00656C7A" w:rsidP="00656C7A">
      <w:pPr>
        <w:spacing w:after="0"/>
        <w:rPr>
          <w:rFonts w:ascii="Times New Roman" w:hAnsi="Times New Roman" w:cs="Times New Roman"/>
          <w:sz w:val="24"/>
          <w:szCs w:val="24"/>
        </w:rPr>
      </w:pPr>
    </w:p>
    <w:p w14:paraId="5063B988" w14:textId="77777777" w:rsidR="00656C7A" w:rsidRPr="00656C7A" w:rsidRDefault="00656C7A" w:rsidP="00656C7A">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1A96C656" w14:textId="77777777" w:rsidR="00656C7A" w:rsidRDefault="00656C7A" w:rsidP="009F68A9">
      <w:pPr>
        <w:spacing w:after="0"/>
        <w:rPr>
          <w:rFonts w:ascii="Times New Roman" w:hAnsi="Times New Roman" w:cs="Times New Roman"/>
          <w:i/>
          <w:iCs/>
          <w:sz w:val="24"/>
          <w:szCs w:val="24"/>
        </w:rPr>
      </w:pPr>
    </w:p>
    <w:p w14:paraId="79DA79E9" w14:textId="0449A407" w:rsidR="00656C7A" w:rsidRDefault="00656C7A" w:rsidP="00656C7A">
      <w:pPr>
        <w:spacing w:after="0"/>
        <w:jc w:val="center"/>
        <w:rPr>
          <w:rFonts w:ascii="Times New Roman" w:hAnsi="Times New Roman" w:cs="Times New Roman"/>
          <w:i/>
          <w:iCs/>
          <w:sz w:val="24"/>
          <w:szCs w:val="24"/>
        </w:rPr>
      </w:pPr>
      <w:r>
        <w:rPr>
          <w:noProof/>
        </w:rPr>
        <w:drawing>
          <wp:inline distT="0" distB="0" distL="0" distR="0" wp14:anchorId="547E099C" wp14:editId="5D3F7202">
            <wp:extent cx="3147060" cy="4070668"/>
            <wp:effectExtent l="0" t="0" r="0" b="6350"/>
            <wp:docPr id="63" name="Picture 6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 letter&#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149127" cy="4073342"/>
                    </a:xfrm>
                    <a:prstGeom prst="rect">
                      <a:avLst/>
                    </a:prstGeom>
                    <a:noFill/>
                    <a:ln>
                      <a:noFill/>
                    </a:ln>
                  </pic:spPr>
                </pic:pic>
              </a:graphicData>
            </a:graphic>
          </wp:inline>
        </w:drawing>
      </w:r>
    </w:p>
    <w:p w14:paraId="182655D2" w14:textId="11B71263" w:rsidR="00656C7A" w:rsidRDefault="00656C7A" w:rsidP="009F68A9">
      <w:pPr>
        <w:spacing w:after="0"/>
        <w:rPr>
          <w:rFonts w:ascii="Times New Roman" w:hAnsi="Times New Roman" w:cs="Times New Roman"/>
          <w:i/>
          <w:iCs/>
          <w:sz w:val="24"/>
          <w:szCs w:val="24"/>
        </w:rPr>
      </w:pPr>
    </w:p>
    <w:p w14:paraId="3749232D" w14:textId="0BD74C91" w:rsidR="00656C7A" w:rsidRDefault="00656C7A" w:rsidP="009F68A9">
      <w:pPr>
        <w:spacing w:after="0"/>
        <w:rPr>
          <w:rFonts w:ascii="Times New Roman" w:hAnsi="Times New Roman" w:cs="Times New Roman"/>
          <w:i/>
          <w:iCs/>
          <w:sz w:val="24"/>
          <w:szCs w:val="24"/>
        </w:rPr>
      </w:pPr>
    </w:p>
    <w:p w14:paraId="5DA11AA2" w14:textId="2F0C8AAF" w:rsidR="00656C7A" w:rsidRDefault="00656C7A" w:rsidP="00656C7A">
      <w:pPr>
        <w:spacing w:after="0"/>
        <w:jc w:val="center"/>
        <w:rPr>
          <w:rFonts w:ascii="Times New Roman" w:hAnsi="Times New Roman" w:cs="Times New Roman"/>
          <w:i/>
          <w:iCs/>
          <w:sz w:val="24"/>
          <w:szCs w:val="24"/>
        </w:rPr>
      </w:pPr>
      <w:r>
        <w:rPr>
          <w:noProof/>
        </w:rPr>
        <w:drawing>
          <wp:inline distT="0" distB="0" distL="0" distR="0" wp14:anchorId="48E4EF0A" wp14:editId="5ECDDC0A">
            <wp:extent cx="2755900" cy="3619500"/>
            <wp:effectExtent l="0" t="0" r="6350" b="0"/>
            <wp:docPr id="64" name="Picture 6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 letter&#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61679" cy="3627090"/>
                    </a:xfrm>
                    <a:prstGeom prst="rect">
                      <a:avLst/>
                    </a:prstGeom>
                    <a:noFill/>
                    <a:ln>
                      <a:noFill/>
                    </a:ln>
                  </pic:spPr>
                </pic:pic>
              </a:graphicData>
            </a:graphic>
          </wp:inline>
        </w:drawing>
      </w:r>
    </w:p>
    <w:p w14:paraId="58605071" w14:textId="3CE4DE43" w:rsidR="00656C7A" w:rsidRP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said they will skip the personnel items and go back to it after the second closed session. </w:t>
      </w:r>
    </w:p>
    <w:p w14:paraId="7C6F8AEB" w14:textId="5E316243" w:rsidR="00CC379D" w:rsidRDefault="00CC379D" w:rsidP="009F68A9">
      <w:pPr>
        <w:spacing w:after="0"/>
        <w:rPr>
          <w:rFonts w:ascii="Times New Roman" w:hAnsi="Times New Roman" w:cs="Times New Roman"/>
          <w:sz w:val="24"/>
          <w:szCs w:val="24"/>
        </w:rPr>
      </w:pPr>
    </w:p>
    <w:p w14:paraId="27939F26" w14:textId="7071949A" w:rsidR="00CC379D" w:rsidRPr="008111A5" w:rsidRDefault="00CC379D" w:rsidP="009F68A9">
      <w:pPr>
        <w:spacing w:after="0"/>
        <w:rPr>
          <w:rFonts w:ascii="Times New Roman" w:hAnsi="Times New Roman" w:cs="Times New Roman"/>
          <w:b/>
          <w:bCs/>
          <w:sz w:val="24"/>
          <w:szCs w:val="24"/>
          <w:u w:val="single"/>
        </w:rPr>
      </w:pPr>
      <w:r w:rsidRPr="008111A5">
        <w:rPr>
          <w:rFonts w:ascii="Times New Roman" w:hAnsi="Times New Roman" w:cs="Times New Roman"/>
          <w:b/>
          <w:bCs/>
          <w:sz w:val="24"/>
          <w:szCs w:val="24"/>
          <w:u w:val="single"/>
        </w:rPr>
        <w:t>Old/New Business Discussions</w:t>
      </w:r>
    </w:p>
    <w:p w14:paraId="48F4ADEA" w14:textId="13AB4373" w:rsidR="00CC379D" w:rsidRDefault="00CC379D" w:rsidP="009F68A9">
      <w:pPr>
        <w:spacing w:after="0"/>
        <w:rPr>
          <w:rFonts w:ascii="Times New Roman" w:hAnsi="Times New Roman" w:cs="Times New Roman"/>
          <w:sz w:val="24"/>
          <w:szCs w:val="24"/>
        </w:rPr>
      </w:pPr>
    </w:p>
    <w:p w14:paraId="2C474787" w14:textId="332F78B9" w:rsidR="008111A5" w:rsidRDefault="008111A5" w:rsidP="009F68A9">
      <w:pPr>
        <w:spacing w:after="0"/>
        <w:rPr>
          <w:rFonts w:ascii="Times New Roman" w:hAnsi="Times New Roman" w:cs="Times New Roman"/>
          <w:i/>
          <w:iCs/>
          <w:sz w:val="24"/>
          <w:szCs w:val="24"/>
        </w:rPr>
      </w:pPr>
      <w:r w:rsidRPr="008111A5">
        <w:rPr>
          <w:rFonts w:ascii="Times New Roman" w:hAnsi="Times New Roman" w:cs="Times New Roman"/>
          <w:i/>
          <w:iCs/>
          <w:sz w:val="24"/>
          <w:szCs w:val="24"/>
        </w:rPr>
        <w:t>Wrap-Up Discussion</w:t>
      </w:r>
      <w:r>
        <w:rPr>
          <w:rFonts w:ascii="Times New Roman" w:hAnsi="Times New Roman" w:cs="Times New Roman"/>
          <w:i/>
          <w:iCs/>
          <w:sz w:val="24"/>
          <w:szCs w:val="24"/>
        </w:rPr>
        <w:t xml:space="preserve"> (School Governance)</w:t>
      </w:r>
    </w:p>
    <w:p w14:paraId="3F371684" w14:textId="1A7F676B" w:rsidR="00656C7A" w:rsidRDefault="00656C7A" w:rsidP="009F68A9">
      <w:pPr>
        <w:spacing w:after="0"/>
        <w:rPr>
          <w:rFonts w:ascii="Times New Roman" w:hAnsi="Times New Roman" w:cs="Times New Roman"/>
          <w:sz w:val="24"/>
          <w:szCs w:val="24"/>
        </w:rPr>
      </w:pPr>
      <w:r w:rsidRPr="00656C7A">
        <w:rPr>
          <w:rFonts w:ascii="Times New Roman" w:hAnsi="Times New Roman" w:cs="Times New Roman"/>
          <w:sz w:val="24"/>
          <w:szCs w:val="24"/>
        </w:rPr>
        <w:lastRenderedPageBreak/>
        <w:t>Ms. Jones said the VSBA asked if the board would still like to host the training virtually or have an in</w:t>
      </w:r>
      <w:r>
        <w:rPr>
          <w:rFonts w:ascii="Times New Roman" w:hAnsi="Times New Roman" w:cs="Times New Roman"/>
          <w:sz w:val="24"/>
          <w:szCs w:val="24"/>
        </w:rPr>
        <w:t>-</w:t>
      </w:r>
      <w:r w:rsidRPr="00656C7A">
        <w:rPr>
          <w:rFonts w:ascii="Times New Roman" w:hAnsi="Times New Roman" w:cs="Times New Roman"/>
          <w:sz w:val="24"/>
          <w:szCs w:val="24"/>
        </w:rPr>
        <w:t>person training in Charlottesville.  Ms. Jones is recommending the board go to Charlottesville for the in</w:t>
      </w:r>
      <w:r>
        <w:rPr>
          <w:rFonts w:ascii="Times New Roman" w:hAnsi="Times New Roman" w:cs="Times New Roman"/>
          <w:sz w:val="24"/>
          <w:szCs w:val="24"/>
        </w:rPr>
        <w:t>-</w:t>
      </w:r>
      <w:r w:rsidRPr="00656C7A">
        <w:rPr>
          <w:rFonts w:ascii="Times New Roman" w:hAnsi="Times New Roman" w:cs="Times New Roman"/>
          <w:sz w:val="24"/>
          <w:szCs w:val="24"/>
        </w:rPr>
        <w:t xml:space="preserve">person training and asked the board to share their thoughts. </w:t>
      </w:r>
    </w:p>
    <w:p w14:paraId="24AF2A0C" w14:textId="6EECCE58" w:rsidR="00656C7A" w:rsidRDefault="00656C7A" w:rsidP="009F68A9">
      <w:pPr>
        <w:spacing w:after="0"/>
        <w:rPr>
          <w:rFonts w:ascii="Times New Roman" w:hAnsi="Times New Roman" w:cs="Times New Roman"/>
          <w:sz w:val="24"/>
          <w:szCs w:val="24"/>
        </w:rPr>
      </w:pPr>
    </w:p>
    <w:p w14:paraId="0DB50AD2" w14:textId="6D182A48" w:rsidR="00656C7A" w:rsidRP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The chair asked board members who are undecided to let her know as soon as possible so she can contact VSBA.</w:t>
      </w:r>
    </w:p>
    <w:p w14:paraId="0583DF42" w14:textId="77777777" w:rsidR="00656C7A" w:rsidRDefault="00656C7A" w:rsidP="009F68A9">
      <w:pPr>
        <w:spacing w:after="0"/>
        <w:rPr>
          <w:rFonts w:ascii="Times New Roman" w:hAnsi="Times New Roman" w:cs="Times New Roman"/>
          <w:i/>
          <w:iCs/>
          <w:sz w:val="24"/>
          <w:szCs w:val="24"/>
        </w:rPr>
      </w:pPr>
    </w:p>
    <w:p w14:paraId="68CEC793" w14:textId="090EAC0E" w:rsidR="008111A5" w:rsidRDefault="008111A5" w:rsidP="009F68A9">
      <w:pPr>
        <w:spacing w:after="0"/>
        <w:rPr>
          <w:rFonts w:ascii="Times New Roman" w:hAnsi="Times New Roman" w:cs="Times New Roman"/>
          <w:b/>
          <w:bCs/>
          <w:sz w:val="24"/>
          <w:szCs w:val="24"/>
          <w:u w:val="single"/>
        </w:rPr>
      </w:pPr>
      <w:r w:rsidRPr="008111A5">
        <w:rPr>
          <w:rFonts w:ascii="Times New Roman" w:hAnsi="Times New Roman" w:cs="Times New Roman"/>
          <w:b/>
          <w:bCs/>
          <w:sz w:val="24"/>
          <w:szCs w:val="24"/>
          <w:u w:val="single"/>
        </w:rPr>
        <w:t xml:space="preserve">Dates of Notice </w:t>
      </w:r>
    </w:p>
    <w:p w14:paraId="4D5A5254" w14:textId="1D152FF1" w:rsidR="00656C7A" w:rsidRDefault="00656C7A" w:rsidP="009F68A9">
      <w:pPr>
        <w:spacing w:after="0"/>
        <w:rPr>
          <w:rFonts w:ascii="Times New Roman" w:hAnsi="Times New Roman" w:cs="Times New Roman"/>
          <w:b/>
          <w:bCs/>
          <w:sz w:val="24"/>
          <w:szCs w:val="24"/>
          <w:u w:val="single"/>
        </w:rPr>
      </w:pPr>
    </w:p>
    <w:p w14:paraId="1FDA6884" w14:textId="56A6064C" w:rsidR="00656C7A" w:rsidRPr="00656C7A" w:rsidRDefault="00656C7A" w:rsidP="009F68A9">
      <w:pPr>
        <w:spacing w:after="0"/>
        <w:rPr>
          <w:rFonts w:ascii="Times New Roman" w:hAnsi="Times New Roman" w:cs="Times New Roman"/>
          <w:sz w:val="24"/>
          <w:szCs w:val="24"/>
        </w:rPr>
      </w:pPr>
      <w:r w:rsidRPr="00656C7A">
        <w:rPr>
          <w:rFonts w:ascii="Times New Roman" w:hAnsi="Times New Roman" w:cs="Times New Roman"/>
          <w:sz w:val="24"/>
          <w:szCs w:val="24"/>
        </w:rPr>
        <w:t>Dr. Cole said she wanted to remind board members that the first football game will take place tomorrow and asked for their support</w:t>
      </w:r>
      <w:r>
        <w:rPr>
          <w:rFonts w:ascii="Times New Roman" w:hAnsi="Times New Roman" w:cs="Times New Roman"/>
          <w:sz w:val="24"/>
          <w:szCs w:val="24"/>
        </w:rPr>
        <w:t xml:space="preserve"> by attending if possible</w:t>
      </w:r>
      <w:r w:rsidRPr="00656C7A">
        <w:rPr>
          <w:rFonts w:ascii="Times New Roman" w:hAnsi="Times New Roman" w:cs="Times New Roman"/>
          <w:sz w:val="24"/>
          <w:szCs w:val="24"/>
        </w:rPr>
        <w:t xml:space="preserve">. </w:t>
      </w:r>
      <w:r>
        <w:rPr>
          <w:rFonts w:ascii="Times New Roman" w:hAnsi="Times New Roman" w:cs="Times New Roman"/>
          <w:sz w:val="24"/>
          <w:szCs w:val="24"/>
        </w:rPr>
        <w:t xml:space="preserve">Dr. Cole also said Ms. Marsh was unable to attend tonight's meeting because she had to attend a volleyball gam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Ms. Joyner was unable to attend due to a family matter. Dr. Cole the board chair discussed upcoming events and meetings.</w:t>
      </w:r>
    </w:p>
    <w:p w14:paraId="5910F2D0" w14:textId="77777777" w:rsidR="00656C7A" w:rsidRDefault="00656C7A" w:rsidP="009F68A9">
      <w:pPr>
        <w:spacing w:after="0"/>
        <w:rPr>
          <w:rFonts w:ascii="Times New Roman" w:hAnsi="Times New Roman" w:cs="Times New Roman"/>
          <w:b/>
          <w:bCs/>
          <w:sz w:val="24"/>
          <w:szCs w:val="24"/>
          <w:u w:val="single"/>
        </w:rPr>
      </w:pPr>
    </w:p>
    <w:tbl>
      <w:tblPr>
        <w:tblW w:w="8141" w:type="dxa"/>
        <w:tblCellSpacing w:w="6" w:type="dxa"/>
        <w:tblInd w:w="688" w:type="dxa"/>
        <w:tblBorders>
          <w:top w:val="outset" w:sz="6" w:space="0" w:color="auto"/>
          <w:left w:val="outset" w:sz="6" w:space="0" w:color="auto"/>
          <w:bottom w:val="outset" w:sz="6" w:space="0" w:color="auto"/>
          <w:right w:val="outset" w:sz="6" w:space="0" w:color="auto"/>
        </w:tblBorders>
        <w:shd w:val="clear" w:color="auto" w:fill="FFFFFF"/>
        <w:tblCellMar>
          <w:top w:w="12" w:type="dxa"/>
          <w:left w:w="12" w:type="dxa"/>
          <w:bottom w:w="12" w:type="dxa"/>
          <w:right w:w="12" w:type="dxa"/>
        </w:tblCellMar>
        <w:tblLook w:val="04A0" w:firstRow="1" w:lastRow="0" w:firstColumn="1" w:lastColumn="0" w:noHBand="0" w:noVBand="1"/>
      </w:tblPr>
      <w:tblGrid>
        <w:gridCol w:w="1189"/>
        <w:gridCol w:w="6952"/>
      </w:tblGrid>
      <w:tr w:rsidR="005951D0" w:rsidRPr="00E320B6" w14:paraId="4D9CCDAD" w14:textId="77777777" w:rsidTr="00BC6DFB">
        <w:trPr>
          <w:trHeight w:val="185"/>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926D756" w14:textId="77777777" w:rsidR="005951D0" w:rsidRPr="00E320B6" w:rsidRDefault="005951D0" w:rsidP="00E94726">
            <w:pPr>
              <w:spacing w:after="0" w:line="240" w:lineRule="auto"/>
              <w:rPr>
                <w:rFonts w:ascii="Verdana" w:eastAsia="Times New Roman" w:hAnsi="Verdana" w:cs="Times New Roman"/>
                <w:color w:val="333333"/>
                <w:sz w:val="17"/>
                <w:szCs w:val="17"/>
              </w:rPr>
            </w:pPr>
            <w:r w:rsidRPr="00E320B6">
              <w:rPr>
                <w:rFonts w:ascii="inherit" w:eastAsia="Times New Roman" w:hAnsi="inherit" w:cs="Times New Roman"/>
                <w:b/>
                <w:bCs/>
                <w:color w:val="333333"/>
                <w:sz w:val="17"/>
                <w:szCs w:val="17"/>
                <w:bdr w:val="none" w:sz="0" w:space="0" w:color="auto" w:frame="1"/>
              </w:rPr>
              <w:t>Dat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21FEB8F" w14:textId="77777777" w:rsidR="005951D0" w:rsidRPr="00E320B6" w:rsidRDefault="005951D0" w:rsidP="00E94726">
            <w:pPr>
              <w:spacing w:after="0" w:line="240" w:lineRule="auto"/>
              <w:rPr>
                <w:rFonts w:ascii="Verdana" w:eastAsia="Times New Roman" w:hAnsi="Verdana" w:cs="Times New Roman"/>
                <w:color w:val="333333"/>
                <w:sz w:val="17"/>
                <w:szCs w:val="17"/>
              </w:rPr>
            </w:pPr>
            <w:r w:rsidRPr="00E320B6">
              <w:rPr>
                <w:rFonts w:ascii="inherit" w:eastAsia="Times New Roman" w:hAnsi="inherit" w:cs="Times New Roman"/>
                <w:b/>
                <w:bCs/>
                <w:color w:val="333333"/>
                <w:sz w:val="17"/>
                <w:szCs w:val="17"/>
                <w:bdr w:val="none" w:sz="0" w:space="0" w:color="auto" w:frame="1"/>
              </w:rPr>
              <w:t>Event</w:t>
            </w:r>
          </w:p>
        </w:tc>
      </w:tr>
      <w:tr w:rsidR="005951D0" w:rsidRPr="00E320B6" w14:paraId="3DBE0932" w14:textId="77777777" w:rsidTr="00BC6DFB">
        <w:trPr>
          <w:trHeight w:val="656"/>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38B4216"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8/25/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0731078"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School Board Mtg held at the Central Office</w:t>
            </w:r>
          </w:p>
          <w:p w14:paraId="394BBA90"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5:30 pm - Closed Session</w:t>
            </w:r>
          </w:p>
          <w:p w14:paraId="29410087"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6:00 pm - Regular Session</w:t>
            </w:r>
          </w:p>
        </w:tc>
      </w:tr>
      <w:tr w:rsidR="005951D0" w:rsidRPr="00E320B6" w14:paraId="56F95462" w14:textId="77777777" w:rsidTr="00BC6DFB">
        <w:trPr>
          <w:trHeight w:val="218"/>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E7387F3"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F39C12"/>
                <w:sz w:val="20"/>
                <w:szCs w:val="20"/>
                <w:bdr w:val="none" w:sz="0" w:space="0" w:color="auto" w:frame="1"/>
              </w:rPr>
              <w:t>9/1/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133455F"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F39C12"/>
                <w:sz w:val="20"/>
                <w:szCs w:val="20"/>
                <w:bdr w:val="none" w:sz="0" w:space="0" w:color="auto" w:frame="1"/>
              </w:rPr>
              <w:t>Open House for All Schools - 11 am to 6 pm</w:t>
            </w:r>
          </w:p>
        </w:tc>
      </w:tr>
      <w:tr w:rsidR="005951D0" w:rsidRPr="00E320B6" w14:paraId="151F9A39" w14:textId="77777777" w:rsidTr="00BC6DFB">
        <w:trPr>
          <w:trHeight w:val="218"/>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6270BA5"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980B9"/>
                <w:sz w:val="20"/>
                <w:szCs w:val="20"/>
                <w:bdr w:val="none" w:sz="0" w:space="0" w:color="auto" w:frame="1"/>
              </w:rPr>
              <w:t>9/2/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2F67CD4"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980B9"/>
                <w:sz w:val="20"/>
                <w:szCs w:val="20"/>
                <w:bdr w:val="none" w:sz="0" w:space="0" w:color="auto" w:frame="1"/>
              </w:rPr>
              <w:t>Police/Fire Safety Training 8 am to 2 pm</w:t>
            </w:r>
          </w:p>
        </w:tc>
      </w:tr>
      <w:tr w:rsidR="005951D0" w:rsidRPr="00E320B6" w14:paraId="0E9B3A49" w14:textId="77777777" w:rsidTr="00BC6DFB">
        <w:trPr>
          <w:trHeight w:val="656"/>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86C41F0"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9/8/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C2A8E18"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School Board Mtg held at the Central Office</w:t>
            </w:r>
          </w:p>
          <w:p w14:paraId="379A1CF0"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5:30 pm - Closed Session</w:t>
            </w:r>
          </w:p>
          <w:p w14:paraId="2E550485"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6:00 pm - Work Session</w:t>
            </w:r>
          </w:p>
        </w:tc>
      </w:tr>
      <w:tr w:rsidR="005951D0" w:rsidRPr="00E320B6" w14:paraId="08B8D351" w14:textId="77777777" w:rsidTr="00BC6DFB">
        <w:trPr>
          <w:trHeight w:val="218"/>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417BF6F"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7AE60"/>
                <w:sz w:val="20"/>
                <w:szCs w:val="20"/>
                <w:bdr w:val="none" w:sz="0" w:space="0" w:color="auto" w:frame="1"/>
              </w:rPr>
              <w:t>9/13/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E17F903"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7AE60"/>
                <w:sz w:val="20"/>
                <w:szCs w:val="20"/>
                <w:bdr w:val="none" w:sz="0" w:space="0" w:color="auto" w:frame="1"/>
              </w:rPr>
              <w:t xml:space="preserve">VSBA School Board Governance Training - (Virtual) located at Central </w:t>
            </w:r>
            <w:proofErr w:type="spellStart"/>
            <w:r w:rsidRPr="00A65A55">
              <w:rPr>
                <w:rFonts w:eastAsia="Times New Roman" w:cstheme="minorHAnsi"/>
                <w:b/>
                <w:bCs/>
                <w:color w:val="27AE60"/>
                <w:sz w:val="20"/>
                <w:szCs w:val="20"/>
                <w:bdr w:val="none" w:sz="0" w:space="0" w:color="auto" w:frame="1"/>
              </w:rPr>
              <w:t>Admn</w:t>
            </w:r>
            <w:proofErr w:type="spellEnd"/>
            <w:r w:rsidRPr="00A65A55">
              <w:rPr>
                <w:rFonts w:eastAsia="Times New Roman" w:cstheme="minorHAnsi"/>
                <w:b/>
                <w:bCs/>
                <w:color w:val="27AE60"/>
                <w:sz w:val="20"/>
                <w:szCs w:val="20"/>
                <w:bdr w:val="none" w:sz="0" w:space="0" w:color="auto" w:frame="1"/>
              </w:rPr>
              <w:t xml:space="preserve"> Bldg.</w:t>
            </w:r>
          </w:p>
        </w:tc>
      </w:tr>
      <w:tr w:rsidR="005951D0" w:rsidRPr="00E320B6" w14:paraId="7942E8A2" w14:textId="77777777" w:rsidTr="00BC6DFB">
        <w:trPr>
          <w:trHeight w:val="667"/>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58F7B21"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9/22/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C737D60"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School Board Mtg held at the Central Office</w:t>
            </w:r>
          </w:p>
          <w:p w14:paraId="559DA44A"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5:30 pm - Closed Session</w:t>
            </w:r>
          </w:p>
          <w:p w14:paraId="1BB4919D"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6:00 pm - Regular Session</w:t>
            </w:r>
          </w:p>
        </w:tc>
      </w:tr>
      <w:tr w:rsidR="005951D0" w:rsidRPr="00E320B6" w14:paraId="1FCEAC13" w14:textId="77777777" w:rsidTr="00BC6DFB">
        <w:trPr>
          <w:trHeight w:val="218"/>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6E37C53"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7AE60"/>
                <w:sz w:val="20"/>
                <w:szCs w:val="20"/>
                <w:bdr w:val="none" w:sz="0" w:space="0" w:color="auto" w:frame="1"/>
              </w:rPr>
              <w:t>10/4/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0253E2A"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7AE60"/>
                <w:sz w:val="20"/>
                <w:szCs w:val="20"/>
                <w:bdr w:val="none" w:sz="0" w:space="0" w:color="auto" w:frame="1"/>
              </w:rPr>
              <w:t>VSBA Superintendent's Evaluation Workshop in Charlottesville, VA </w:t>
            </w:r>
          </w:p>
        </w:tc>
      </w:tr>
      <w:tr w:rsidR="005951D0" w:rsidRPr="00E320B6" w14:paraId="66861CEE" w14:textId="77777777" w:rsidTr="00BC6DFB">
        <w:trPr>
          <w:trHeight w:val="656"/>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6AC0E12"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10/13/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1A4B915"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School Board Mtg held at the Central Office</w:t>
            </w:r>
          </w:p>
          <w:p w14:paraId="475D2DB9"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5:30 pm - Closed Session</w:t>
            </w:r>
          </w:p>
          <w:p w14:paraId="5CAFFCE7"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6:00 pm - Work Session</w:t>
            </w:r>
          </w:p>
        </w:tc>
      </w:tr>
      <w:tr w:rsidR="005951D0" w:rsidRPr="00E320B6" w14:paraId="0843B82D" w14:textId="77777777" w:rsidTr="00BC6DFB">
        <w:trPr>
          <w:trHeight w:val="667"/>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210CFB2"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10/27/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9FCB576"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School Board Mtg held at the Central Office</w:t>
            </w:r>
          </w:p>
          <w:p w14:paraId="0ECA2286"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5:30 pm - Closed Session</w:t>
            </w:r>
          </w:p>
          <w:p w14:paraId="7B9B1A0F"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6:00 pm - Regular Session</w:t>
            </w:r>
          </w:p>
        </w:tc>
      </w:tr>
      <w:tr w:rsidR="005951D0" w:rsidRPr="00E320B6" w14:paraId="09027C36" w14:textId="77777777" w:rsidTr="00BC6DFB">
        <w:trPr>
          <w:trHeight w:val="656"/>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8FD3A3D"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11/10/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5B0103A"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School Board Mtg held at the Central Office</w:t>
            </w:r>
          </w:p>
          <w:p w14:paraId="1E6B4149"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5:30 pm - Closed Session</w:t>
            </w:r>
          </w:p>
          <w:p w14:paraId="13B45A8D"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6:00 pm - Regular Session</w:t>
            </w:r>
          </w:p>
        </w:tc>
      </w:tr>
      <w:tr w:rsidR="005951D0" w:rsidRPr="00E320B6" w14:paraId="5780842D" w14:textId="77777777" w:rsidTr="00BC6DFB">
        <w:trPr>
          <w:trHeight w:val="437"/>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F63E4CE"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7AE60"/>
                <w:sz w:val="20"/>
                <w:szCs w:val="20"/>
                <w:bdr w:val="none" w:sz="0" w:space="0" w:color="auto" w:frame="1"/>
              </w:rPr>
              <w:t>11/16/2022 -</w:t>
            </w:r>
          </w:p>
          <w:p w14:paraId="764D8DB9"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7AE60"/>
                <w:sz w:val="20"/>
                <w:szCs w:val="20"/>
                <w:bdr w:val="none" w:sz="0" w:space="0" w:color="auto" w:frame="1"/>
              </w:rPr>
              <w:t>11/18/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842D8B6"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b/>
                <w:bCs/>
                <w:color w:val="27AE60"/>
                <w:sz w:val="20"/>
                <w:szCs w:val="20"/>
                <w:bdr w:val="none" w:sz="0" w:space="0" w:color="auto" w:frame="1"/>
              </w:rPr>
              <w:t>2022 ANNUAL VSBA CONFERENCE IN WILLIAMSBURG, VA</w:t>
            </w:r>
          </w:p>
        </w:tc>
      </w:tr>
      <w:tr w:rsidR="005951D0" w:rsidRPr="00E320B6" w14:paraId="1157F96A" w14:textId="77777777" w:rsidTr="00BC6DFB">
        <w:trPr>
          <w:trHeight w:val="716"/>
          <w:tblCellSpacing w:w="6"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85B85D1"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12/8/202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A298A1A"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School Board Mtg held at the Central Office</w:t>
            </w:r>
          </w:p>
          <w:p w14:paraId="56A3E5EE"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5:30 pm - Closed Session</w:t>
            </w:r>
          </w:p>
          <w:p w14:paraId="68B8B72C" w14:textId="77777777" w:rsidR="005951D0" w:rsidRPr="00A65A55" w:rsidRDefault="005951D0" w:rsidP="00E94726">
            <w:pPr>
              <w:spacing w:after="0" w:line="240" w:lineRule="auto"/>
              <w:rPr>
                <w:rFonts w:eastAsia="Times New Roman" w:cstheme="minorHAnsi"/>
                <w:color w:val="333333"/>
                <w:sz w:val="20"/>
                <w:szCs w:val="20"/>
              </w:rPr>
            </w:pPr>
            <w:r w:rsidRPr="00A65A55">
              <w:rPr>
                <w:rFonts w:eastAsia="Times New Roman" w:cstheme="minorHAnsi"/>
                <w:color w:val="333333"/>
                <w:sz w:val="20"/>
                <w:szCs w:val="20"/>
              </w:rPr>
              <w:t>6:00 pm - Regular Session</w:t>
            </w:r>
          </w:p>
        </w:tc>
      </w:tr>
    </w:tbl>
    <w:p w14:paraId="5650EDA2" w14:textId="7E467893" w:rsidR="008111A5" w:rsidRDefault="008111A5" w:rsidP="009F68A9">
      <w:pPr>
        <w:spacing w:after="0"/>
        <w:rPr>
          <w:rFonts w:ascii="Times New Roman" w:hAnsi="Times New Roman" w:cs="Times New Roman"/>
          <w:sz w:val="24"/>
          <w:szCs w:val="24"/>
        </w:rPr>
      </w:pPr>
    </w:p>
    <w:p w14:paraId="708C9C3B" w14:textId="52AB5CF5" w:rsidR="008111A5" w:rsidRPr="008111A5" w:rsidRDefault="008111A5" w:rsidP="009F68A9">
      <w:pPr>
        <w:spacing w:after="0"/>
        <w:rPr>
          <w:rFonts w:ascii="Times New Roman" w:hAnsi="Times New Roman" w:cs="Times New Roman"/>
          <w:b/>
          <w:bCs/>
          <w:sz w:val="24"/>
          <w:szCs w:val="24"/>
          <w:u w:val="single"/>
        </w:rPr>
      </w:pPr>
      <w:r w:rsidRPr="008111A5">
        <w:rPr>
          <w:rFonts w:ascii="Times New Roman" w:hAnsi="Times New Roman" w:cs="Times New Roman"/>
          <w:b/>
          <w:bCs/>
          <w:sz w:val="24"/>
          <w:szCs w:val="24"/>
          <w:u w:val="single"/>
        </w:rPr>
        <w:t>Public Comment(s)</w:t>
      </w:r>
    </w:p>
    <w:p w14:paraId="38F0D6C8" w14:textId="3A4C702B" w:rsidR="001C5726" w:rsidRDefault="001C5726" w:rsidP="009F68A9">
      <w:pPr>
        <w:spacing w:after="0"/>
        <w:rPr>
          <w:rFonts w:ascii="Times New Roman" w:hAnsi="Times New Roman" w:cs="Times New Roman"/>
          <w:sz w:val="24"/>
          <w:szCs w:val="24"/>
        </w:rPr>
      </w:pPr>
    </w:p>
    <w:p w14:paraId="7EC58E46" w14:textId="561B9E4E" w:rsidR="001C5726"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None received.</w:t>
      </w:r>
    </w:p>
    <w:p w14:paraId="45CBECFA" w14:textId="7C94F03F" w:rsidR="001C5726" w:rsidRDefault="001C5726" w:rsidP="009F68A9">
      <w:pPr>
        <w:spacing w:after="0"/>
        <w:rPr>
          <w:rFonts w:ascii="Times New Roman" w:hAnsi="Times New Roman" w:cs="Times New Roman"/>
          <w:sz w:val="24"/>
          <w:szCs w:val="24"/>
        </w:rPr>
      </w:pPr>
    </w:p>
    <w:p w14:paraId="12733824" w14:textId="34ACD643" w:rsid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 xml:space="preserve">Ms. Annon shared additional information regarding health policy and the board chair asked that the minutes reflect that Ms. Annon’s earlier discussion was not her presentation. Dr. Cole then said they have done a first and second reading of the health policy and so this would be the final adoption. </w:t>
      </w:r>
    </w:p>
    <w:p w14:paraId="408866EA" w14:textId="77777777" w:rsidR="00656C7A" w:rsidRDefault="00656C7A" w:rsidP="009F68A9">
      <w:pPr>
        <w:spacing w:after="0"/>
        <w:rPr>
          <w:rFonts w:ascii="Times New Roman" w:hAnsi="Times New Roman" w:cs="Times New Roman"/>
          <w:sz w:val="24"/>
          <w:szCs w:val="24"/>
        </w:rPr>
      </w:pPr>
    </w:p>
    <w:p w14:paraId="60F094B9" w14:textId="13643DA5" w:rsidR="001C5726" w:rsidRDefault="00656C7A" w:rsidP="009F68A9">
      <w:pPr>
        <w:spacing w:after="0"/>
        <w:rPr>
          <w:rFonts w:ascii="Times New Roman" w:hAnsi="Times New Roman" w:cs="Times New Roman"/>
          <w:b/>
          <w:bCs/>
          <w:sz w:val="24"/>
          <w:szCs w:val="24"/>
          <w:u w:val="single"/>
        </w:rPr>
      </w:pPr>
      <w:r>
        <w:rPr>
          <w:rFonts w:ascii="Times New Roman" w:hAnsi="Times New Roman" w:cs="Times New Roman"/>
          <w:b/>
          <w:bCs/>
          <w:sz w:val="24"/>
          <w:szCs w:val="24"/>
          <w:u w:val="single"/>
        </w:rPr>
        <w:t>Second</w:t>
      </w:r>
      <w:r w:rsidR="008111A5" w:rsidRPr="008111A5">
        <w:rPr>
          <w:rFonts w:ascii="Times New Roman" w:hAnsi="Times New Roman" w:cs="Times New Roman"/>
          <w:b/>
          <w:bCs/>
          <w:sz w:val="24"/>
          <w:szCs w:val="24"/>
          <w:u w:val="single"/>
        </w:rPr>
        <w:t xml:space="preserve"> Closed Session Meeting</w:t>
      </w:r>
    </w:p>
    <w:p w14:paraId="773F3845" w14:textId="4F5E9DA9" w:rsidR="00656C7A" w:rsidRDefault="00656C7A" w:rsidP="009F68A9">
      <w:pPr>
        <w:spacing w:after="0"/>
        <w:rPr>
          <w:rFonts w:ascii="Times New Roman" w:hAnsi="Times New Roman" w:cs="Times New Roman"/>
          <w:b/>
          <w:bCs/>
          <w:sz w:val="24"/>
          <w:szCs w:val="24"/>
          <w:u w:val="single"/>
        </w:rPr>
      </w:pPr>
    </w:p>
    <w:p w14:paraId="7BD33A20" w14:textId="4E939C58" w:rsidR="00656C7A" w:rsidRPr="00656C7A"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The board chair said the board will now convene a second closed session t</w:t>
      </w:r>
      <w:r w:rsidRPr="00656C7A">
        <w:rPr>
          <w:rFonts w:ascii="Times New Roman" w:hAnsi="Times New Roman" w:cs="Times New Roman"/>
          <w:sz w:val="24"/>
          <w:szCs w:val="24"/>
        </w:rPr>
        <w:t>o discuss one personnel item</w:t>
      </w:r>
      <w:r>
        <w:rPr>
          <w:rFonts w:ascii="Times New Roman" w:hAnsi="Times New Roman" w:cs="Times New Roman"/>
          <w:sz w:val="24"/>
          <w:szCs w:val="24"/>
        </w:rPr>
        <w:t>.</w:t>
      </w:r>
      <w:r w:rsidRPr="00656C7A">
        <w:rPr>
          <w:rFonts w:ascii="Times New Roman" w:hAnsi="Times New Roman" w:cs="Times New Roman"/>
          <w:sz w:val="24"/>
          <w:szCs w:val="24"/>
        </w:rPr>
        <w:t xml:space="preserve"> </w:t>
      </w:r>
    </w:p>
    <w:p w14:paraId="2697E415" w14:textId="4CE5146D" w:rsidR="001C5726" w:rsidRDefault="001C5726" w:rsidP="009F68A9">
      <w:pPr>
        <w:spacing w:after="0"/>
        <w:rPr>
          <w:rFonts w:ascii="Times New Roman" w:hAnsi="Times New Roman" w:cs="Times New Roman"/>
          <w:sz w:val="24"/>
          <w:szCs w:val="24"/>
        </w:rPr>
      </w:pPr>
    </w:p>
    <w:p w14:paraId="0B4D72D7" w14:textId="5746DD6A" w:rsidR="008111A5" w:rsidRPr="00656C7A" w:rsidRDefault="008111A5" w:rsidP="009F68A9">
      <w:pPr>
        <w:spacing w:after="0"/>
        <w:rPr>
          <w:rFonts w:ascii="Times New Roman" w:hAnsi="Times New Roman" w:cs="Times New Roman"/>
          <w:b/>
          <w:bCs/>
          <w:sz w:val="24"/>
          <w:szCs w:val="24"/>
          <w:u w:val="single"/>
        </w:rPr>
      </w:pPr>
      <w:r w:rsidRPr="00656C7A">
        <w:rPr>
          <w:rFonts w:ascii="Times New Roman" w:hAnsi="Times New Roman" w:cs="Times New Roman"/>
          <w:b/>
          <w:bCs/>
          <w:sz w:val="24"/>
          <w:szCs w:val="24"/>
          <w:u w:val="single"/>
        </w:rPr>
        <w:lastRenderedPageBreak/>
        <w:t>Reconvene Open Session &amp; Reading of Closed Session Certification</w:t>
      </w:r>
    </w:p>
    <w:p w14:paraId="54A92291" w14:textId="77A00690" w:rsidR="008111A5" w:rsidRDefault="008111A5" w:rsidP="009F68A9">
      <w:pPr>
        <w:spacing w:after="0"/>
        <w:rPr>
          <w:rFonts w:ascii="Times New Roman" w:hAnsi="Times New Roman" w:cs="Times New Roman"/>
          <w:i/>
          <w:iCs/>
          <w:sz w:val="24"/>
          <w:szCs w:val="24"/>
        </w:rPr>
      </w:pPr>
    </w:p>
    <w:p w14:paraId="5128C61C" w14:textId="3A3CE1DF" w:rsidR="008111A5" w:rsidRDefault="008111A5"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asked for a motion to come out of </w:t>
      </w:r>
      <w:r w:rsidR="005951D0">
        <w:rPr>
          <w:rFonts w:ascii="Times New Roman" w:hAnsi="Times New Roman" w:cs="Times New Roman"/>
          <w:sz w:val="24"/>
          <w:szCs w:val="24"/>
        </w:rPr>
        <w:t xml:space="preserve">the </w:t>
      </w:r>
      <w:r>
        <w:rPr>
          <w:rFonts w:ascii="Times New Roman" w:hAnsi="Times New Roman" w:cs="Times New Roman"/>
          <w:sz w:val="24"/>
          <w:szCs w:val="24"/>
        </w:rPr>
        <w:t xml:space="preserve">closed session. Motion by </w:t>
      </w:r>
      <w:r w:rsidR="00656C7A">
        <w:rPr>
          <w:rFonts w:ascii="Times New Roman" w:hAnsi="Times New Roman" w:cs="Times New Roman"/>
          <w:sz w:val="24"/>
          <w:szCs w:val="24"/>
        </w:rPr>
        <w:t>Ms. Liz Jones</w:t>
      </w:r>
    </w:p>
    <w:p w14:paraId="34D4E827" w14:textId="259776F0" w:rsidR="008111A5"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and</w:t>
      </w:r>
      <w:r w:rsidR="008111A5">
        <w:rPr>
          <w:rFonts w:ascii="Times New Roman" w:hAnsi="Times New Roman" w:cs="Times New Roman"/>
          <w:sz w:val="24"/>
          <w:szCs w:val="24"/>
        </w:rPr>
        <w:t xml:space="preserve"> seconded by</w:t>
      </w:r>
      <w:r>
        <w:rPr>
          <w:rFonts w:ascii="Times New Roman" w:hAnsi="Times New Roman" w:cs="Times New Roman"/>
          <w:sz w:val="24"/>
          <w:szCs w:val="24"/>
        </w:rPr>
        <w:t xml:space="preserve"> Ms. </w:t>
      </w:r>
      <w:proofErr w:type="spellStart"/>
      <w:r>
        <w:rPr>
          <w:rFonts w:ascii="Times New Roman" w:hAnsi="Times New Roman" w:cs="Times New Roman"/>
          <w:sz w:val="24"/>
          <w:szCs w:val="24"/>
        </w:rPr>
        <w:t>Bieri</w:t>
      </w:r>
      <w:proofErr w:type="spellEnd"/>
      <w:r w:rsidR="005951D0">
        <w:rPr>
          <w:rFonts w:ascii="Times New Roman" w:hAnsi="Times New Roman" w:cs="Times New Roman"/>
          <w:sz w:val="24"/>
          <w:szCs w:val="24"/>
        </w:rPr>
        <w:t>. The board chair said without objection the motion was carried.</w:t>
      </w:r>
    </w:p>
    <w:p w14:paraId="7320AFB5" w14:textId="4801AD43" w:rsidR="008111A5" w:rsidRDefault="008111A5" w:rsidP="009F68A9">
      <w:pPr>
        <w:spacing w:after="0"/>
        <w:rPr>
          <w:rFonts w:ascii="Times New Roman" w:hAnsi="Times New Roman" w:cs="Times New Roman"/>
          <w:sz w:val="24"/>
          <w:szCs w:val="24"/>
        </w:rPr>
      </w:pPr>
    </w:p>
    <w:p w14:paraId="196573EB" w14:textId="77777777" w:rsidR="008111A5" w:rsidRPr="001332CE" w:rsidRDefault="008111A5" w:rsidP="008111A5">
      <w:pPr>
        <w:shd w:val="clear" w:color="auto" w:fill="FFFFFF"/>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bdr w:val="none" w:sz="0" w:space="0" w:color="auto" w:frame="1"/>
          <w:shd w:val="clear" w:color="auto" w:fill="FFFFFF"/>
        </w:rPr>
        <w:t>The board chair read the following statement</w:t>
      </w:r>
      <w:r w:rsidRPr="001332CE">
        <w:rPr>
          <w:rFonts w:ascii="Times New Roman" w:eastAsia="Times New Roman" w:hAnsi="Times New Roman" w:cs="Times New Roman"/>
          <w:color w:val="333333"/>
          <w:sz w:val="24"/>
          <w:szCs w:val="24"/>
          <w:bdr w:val="none" w:sz="0" w:space="0" w:color="auto" w:frame="1"/>
          <w:shd w:val="clear" w:color="auto" w:fill="FFFFFF"/>
        </w:rPr>
        <w:t>:</w:t>
      </w:r>
    </w:p>
    <w:p w14:paraId="641CB059" w14:textId="77777777" w:rsidR="008111A5" w:rsidRPr="00B876A9" w:rsidRDefault="008111A5" w:rsidP="008111A5">
      <w:pPr>
        <w:shd w:val="clear" w:color="auto" w:fill="FFFFFF"/>
        <w:spacing w:after="0" w:line="240" w:lineRule="auto"/>
        <w:textAlignment w:val="top"/>
        <w:rPr>
          <w:rFonts w:ascii="Verdana" w:eastAsia="Times New Roman" w:hAnsi="Verdana" w:cs="Times New Roman"/>
          <w:color w:val="333333"/>
          <w:sz w:val="17"/>
          <w:szCs w:val="17"/>
        </w:rPr>
      </w:pPr>
      <w:r w:rsidRPr="00B876A9">
        <w:rPr>
          <w:rFonts w:ascii="inherit" w:eastAsia="Times New Roman" w:hAnsi="inherit" w:cs="Times New Roman"/>
          <w:color w:val="333333"/>
          <w:sz w:val="17"/>
          <w:szCs w:val="17"/>
          <w:bdr w:val="none" w:sz="0" w:space="0" w:color="auto" w:frame="1"/>
          <w:shd w:val="clear" w:color="auto" w:fill="FFFFFF"/>
        </w:rPr>
        <w:t> </w:t>
      </w:r>
    </w:p>
    <w:p w14:paraId="3BA62617" w14:textId="77777777" w:rsidR="008111A5" w:rsidRPr="00F17509" w:rsidRDefault="008111A5" w:rsidP="008111A5">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i/>
          <w:iCs/>
          <w:color w:val="333333"/>
          <w:sz w:val="24"/>
          <w:szCs w:val="24"/>
          <w:bdr w:val="none" w:sz="0" w:space="0" w:color="auto" w:frame="1"/>
          <w:shd w:val="clear" w:color="auto" w:fill="FFFFFF"/>
        </w:rPr>
        <w:t>"Whereas, the Northampton County School Board has convened a closed meeting on this date pursuant to an affirmative recorded vote and in accordance with the provisions of the Virginia Freedom of Information Act; and</w:t>
      </w:r>
    </w:p>
    <w:p w14:paraId="70101F70" w14:textId="77777777" w:rsidR="008111A5" w:rsidRPr="00F17509" w:rsidRDefault="008111A5" w:rsidP="008111A5">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color w:val="333333"/>
          <w:sz w:val="24"/>
          <w:szCs w:val="24"/>
          <w:bdr w:val="none" w:sz="0" w:space="0" w:color="auto" w:frame="1"/>
          <w:shd w:val="clear" w:color="auto" w:fill="FFFFFF"/>
        </w:rPr>
        <w:t> </w:t>
      </w:r>
    </w:p>
    <w:p w14:paraId="3592F8C9" w14:textId="77777777" w:rsidR="008111A5" w:rsidRPr="00F17509" w:rsidRDefault="008111A5" w:rsidP="008111A5">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i/>
          <w:iCs/>
          <w:color w:val="333333"/>
          <w:sz w:val="24"/>
          <w:szCs w:val="24"/>
          <w:bdr w:val="none" w:sz="0" w:space="0" w:color="auto" w:frame="1"/>
          <w:shd w:val="clear" w:color="auto" w:fill="FFFFFF"/>
        </w:rPr>
        <w:t xml:space="preserve">Whereas, Section 2.2-3712 of The Code of Virginia, 1950, as amended, requires certification by this School Board that such closed meeting was conducted in conformity with Virginia </w:t>
      </w:r>
      <w:proofErr w:type="gramStart"/>
      <w:r w:rsidRPr="00F17509">
        <w:rPr>
          <w:rFonts w:ascii="Times New Roman" w:eastAsia="Times New Roman" w:hAnsi="Times New Roman" w:cs="Times New Roman"/>
          <w:i/>
          <w:iCs/>
          <w:color w:val="333333"/>
          <w:sz w:val="24"/>
          <w:szCs w:val="24"/>
          <w:bdr w:val="none" w:sz="0" w:space="0" w:color="auto" w:frame="1"/>
          <w:shd w:val="clear" w:color="auto" w:fill="FFFFFF"/>
        </w:rPr>
        <w:t>law;</w:t>
      </w:r>
      <w:proofErr w:type="gramEnd"/>
    </w:p>
    <w:p w14:paraId="625EFC7A" w14:textId="77777777" w:rsidR="008111A5" w:rsidRPr="00F17509" w:rsidRDefault="008111A5" w:rsidP="008111A5">
      <w:pPr>
        <w:shd w:val="clear" w:color="auto" w:fill="FFFFFF"/>
        <w:spacing w:after="0" w:line="240" w:lineRule="auto"/>
        <w:textAlignment w:val="top"/>
        <w:rPr>
          <w:rFonts w:ascii="Times New Roman" w:eastAsia="Times New Roman" w:hAnsi="Times New Roman" w:cs="Times New Roman"/>
          <w:color w:val="333333"/>
          <w:sz w:val="24"/>
          <w:szCs w:val="24"/>
        </w:rPr>
      </w:pPr>
      <w:r w:rsidRPr="00F17509">
        <w:rPr>
          <w:rFonts w:ascii="Times New Roman" w:eastAsia="Times New Roman" w:hAnsi="Times New Roman" w:cs="Times New Roman"/>
          <w:color w:val="333333"/>
          <w:sz w:val="24"/>
          <w:szCs w:val="24"/>
          <w:bdr w:val="none" w:sz="0" w:space="0" w:color="auto" w:frame="1"/>
          <w:shd w:val="clear" w:color="auto" w:fill="FFFFFF"/>
        </w:rPr>
        <w:t> </w:t>
      </w:r>
    </w:p>
    <w:p w14:paraId="7108BCC5" w14:textId="77777777" w:rsidR="008111A5" w:rsidRDefault="008111A5" w:rsidP="008111A5">
      <w:pPr>
        <w:shd w:val="clear" w:color="auto" w:fill="FFFFFF"/>
        <w:spacing w:after="0" w:line="240" w:lineRule="auto"/>
        <w:textAlignment w:val="top"/>
        <w:rPr>
          <w:rFonts w:ascii="Times New Roman" w:eastAsia="Times New Roman" w:hAnsi="Times New Roman" w:cs="Times New Roman"/>
          <w:i/>
          <w:iCs/>
          <w:color w:val="333333"/>
          <w:sz w:val="24"/>
          <w:szCs w:val="24"/>
          <w:bdr w:val="none" w:sz="0" w:space="0" w:color="auto" w:frame="1"/>
          <w:shd w:val="clear" w:color="auto" w:fill="FFFFFF"/>
        </w:rPr>
      </w:pPr>
      <w:r w:rsidRPr="00F17509">
        <w:rPr>
          <w:rFonts w:ascii="Times New Roman" w:eastAsia="Times New Roman" w:hAnsi="Times New Roman" w:cs="Times New Roman"/>
          <w:i/>
          <w:iCs/>
          <w:color w:val="333333"/>
          <w:sz w:val="24"/>
          <w:szCs w:val="24"/>
          <w:bdr w:val="none" w:sz="0" w:space="0" w:color="auto" w:frame="1"/>
          <w:shd w:val="clear" w:color="auto" w:fill="FFFFFF"/>
        </w:rPr>
        <w:t>Now, therefore, be it resolved, that the Northampton County School Board hereby certifies that, to the best of each member's knowledge, (</w:t>
      </w:r>
      <w:proofErr w:type="spellStart"/>
      <w:r w:rsidRPr="00F17509">
        <w:rPr>
          <w:rFonts w:ascii="Times New Roman" w:eastAsia="Times New Roman" w:hAnsi="Times New Roman" w:cs="Times New Roman"/>
          <w:i/>
          <w:iCs/>
          <w:color w:val="333333"/>
          <w:sz w:val="24"/>
          <w:szCs w:val="24"/>
          <w:bdr w:val="none" w:sz="0" w:space="0" w:color="auto" w:frame="1"/>
          <w:shd w:val="clear" w:color="auto" w:fill="FFFFFF"/>
        </w:rPr>
        <w:t>i</w:t>
      </w:r>
      <w:proofErr w:type="spellEnd"/>
      <w:r w:rsidRPr="00F17509">
        <w:rPr>
          <w:rFonts w:ascii="Times New Roman" w:eastAsia="Times New Roman" w:hAnsi="Times New Roman" w:cs="Times New Roman"/>
          <w:i/>
          <w:iCs/>
          <w:color w:val="333333"/>
          <w:sz w:val="24"/>
          <w:szCs w:val="24"/>
          <w:bdr w:val="none" w:sz="0" w:space="0" w:color="auto" w:frame="1"/>
          <w:shd w:val="clear" w:color="auto" w:fill="FFFFFF"/>
        </w:rPr>
        <w:t>) only public business matters lawfully exempted from open meeting requirements by Virginia law were discussed in the closed meeting to which this certification applies, and (ii) only such public business matters as were identified in the motion convening the closed meeting were heard, discussed, or considered."</w:t>
      </w:r>
    </w:p>
    <w:p w14:paraId="773EB358" w14:textId="77777777" w:rsidR="008111A5" w:rsidRDefault="008111A5" w:rsidP="008111A5">
      <w:pPr>
        <w:spacing w:after="0"/>
        <w:rPr>
          <w:rFonts w:ascii="Times New Roman" w:hAnsi="Times New Roman" w:cs="Times New Roman"/>
          <w:sz w:val="24"/>
          <w:szCs w:val="24"/>
        </w:rPr>
      </w:pPr>
    </w:p>
    <w:p w14:paraId="3B7338D2" w14:textId="77777777" w:rsidR="008111A5" w:rsidRPr="00FE6CE2" w:rsidRDefault="008111A5" w:rsidP="008111A5">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4E57A1E3" w14:textId="77777777" w:rsidR="008111A5" w:rsidRDefault="008111A5" w:rsidP="008111A5">
      <w:pPr>
        <w:spacing w:after="0"/>
        <w:rPr>
          <w:rFonts w:ascii="Times New Roman" w:hAnsi="Times New Roman" w:cs="Times New Roman"/>
          <w:i/>
          <w:iCs/>
          <w:sz w:val="24"/>
          <w:szCs w:val="24"/>
        </w:rPr>
      </w:pPr>
    </w:p>
    <w:p w14:paraId="12EA53E4" w14:textId="77777777" w:rsidR="008111A5" w:rsidRPr="00FE6CE2" w:rsidRDefault="008111A5" w:rsidP="008111A5">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42A0FDD0" w14:textId="77777777" w:rsidR="008111A5" w:rsidRDefault="008111A5" w:rsidP="008111A5">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3535DFF1" w14:textId="77777777" w:rsidR="008111A5" w:rsidRDefault="008111A5" w:rsidP="008111A5">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6EDCF00C" w14:textId="77777777" w:rsidR="008111A5" w:rsidRDefault="008111A5" w:rsidP="008111A5">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2CF1F1D9" w14:textId="77777777" w:rsidR="008111A5" w:rsidRPr="00FE6CE2" w:rsidRDefault="008111A5" w:rsidP="008111A5">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58D7E47A" w14:textId="77777777" w:rsidR="008111A5" w:rsidRDefault="008111A5" w:rsidP="008111A5">
      <w:pPr>
        <w:spacing w:after="0"/>
        <w:rPr>
          <w:rFonts w:ascii="Times New Roman" w:hAnsi="Times New Roman" w:cs="Times New Roman"/>
          <w:sz w:val="24"/>
          <w:szCs w:val="24"/>
        </w:rPr>
      </w:pPr>
    </w:p>
    <w:p w14:paraId="6D650392" w14:textId="62774FD4" w:rsidR="008111A5" w:rsidRDefault="008111A5" w:rsidP="008111A5">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163E541B" w14:textId="702D4C59" w:rsidR="00656C7A" w:rsidRDefault="00656C7A" w:rsidP="008111A5">
      <w:pPr>
        <w:spacing w:after="0"/>
        <w:rPr>
          <w:rFonts w:ascii="Times New Roman" w:hAnsi="Times New Roman" w:cs="Times New Roman"/>
          <w:sz w:val="24"/>
          <w:szCs w:val="24"/>
        </w:rPr>
      </w:pPr>
    </w:p>
    <w:p w14:paraId="14D6E98C" w14:textId="4CFC4495" w:rsidR="00656C7A" w:rsidRPr="00656C7A" w:rsidRDefault="00656C7A" w:rsidP="008111A5">
      <w:pPr>
        <w:spacing w:after="0"/>
        <w:rPr>
          <w:rFonts w:ascii="Times New Roman" w:hAnsi="Times New Roman" w:cs="Times New Roman"/>
          <w:b/>
          <w:bCs/>
          <w:sz w:val="24"/>
          <w:szCs w:val="24"/>
          <w:u w:val="single"/>
        </w:rPr>
      </w:pPr>
      <w:r w:rsidRPr="00656C7A">
        <w:rPr>
          <w:rFonts w:ascii="Times New Roman" w:hAnsi="Times New Roman" w:cs="Times New Roman"/>
          <w:b/>
          <w:bCs/>
          <w:sz w:val="24"/>
          <w:szCs w:val="24"/>
          <w:u w:val="single"/>
        </w:rPr>
        <w:t>Approval of Personnel Item</w:t>
      </w:r>
    </w:p>
    <w:p w14:paraId="78C409CE" w14:textId="13B92B4F" w:rsidR="00656C7A" w:rsidRDefault="00656C7A" w:rsidP="008111A5">
      <w:pPr>
        <w:spacing w:after="0"/>
        <w:rPr>
          <w:rFonts w:ascii="Times New Roman" w:hAnsi="Times New Roman" w:cs="Times New Roman"/>
          <w:sz w:val="24"/>
          <w:szCs w:val="24"/>
        </w:rPr>
      </w:pPr>
    </w:p>
    <w:p w14:paraId="41BF38C3" w14:textId="4A9CD9D7" w:rsidR="00656C7A" w:rsidRDefault="00656C7A" w:rsidP="008111A5">
      <w:pPr>
        <w:spacing w:after="0"/>
        <w:rPr>
          <w:rFonts w:ascii="Times New Roman" w:hAnsi="Times New Roman" w:cs="Times New Roman"/>
          <w:sz w:val="24"/>
          <w:szCs w:val="24"/>
        </w:rPr>
      </w:pPr>
      <w:r>
        <w:rPr>
          <w:rFonts w:ascii="Times New Roman" w:hAnsi="Times New Roman" w:cs="Times New Roman"/>
          <w:sz w:val="24"/>
          <w:szCs w:val="24"/>
        </w:rPr>
        <w:t>The board chair went back to action items to vote on the personnel items.</w:t>
      </w:r>
    </w:p>
    <w:p w14:paraId="78818BA6" w14:textId="77777777" w:rsidR="00656C7A" w:rsidRDefault="00656C7A" w:rsidP="008111A5">
      <w:pPr>
        <w:spacing w:after="0"/>
        <w:rPr>
          <w:rFonts w:ascii="Times New Roman" w:hAnsi="Times New Roman" w:cs="Times New Roman"/>
          <w:sz w:val="24"/>
          <w:szCs w:val="24"/>
        </w:rPr>
      </w:pPr>
    </w:p>
    <w:p w14:paraId="407A483E" w14:textId="5EDC5768" w:rsidR="00656C7A" w:rsidRDefault="00656C7A" w:rsidP="00656C7A">
      <w:pPr>
        <w:spacing w:after="0"/>
        <w:rPr>
          <w:rFonts w:ascii="Times New Roman" w:hAnsi="Times New Roman" w:cs="Times New Roman"/>
          <w:sz w:val="24"/>
          <w:szCs w:val="24"/>
        </w:rPr>
      </w:pPr>
      <w:r w:rsidRPr="00656C7A">
        <w:rPr>
          <w:rFonts w:ascii="Times New Roman" w:hAnsi="Times New Roman" w:cs="Times New Roman"/>
          <w:sz w:val="24"/>
          <w:szCs w:val="24"/>
        </w:rPr>
        <w:t>The board chair asked for</w:t>
      </w:r>
      <w:r>
        <w:rPr>
          <w:rFonts w:ascii="Times New Roman" w:hAnsi="Times New Roman" w:cs="Times New Roman"/>
          <w:sz w:val="24"/>
          <w:szCs w:val="24"/>
        </w:rPr>
        <w:t xml:space="preserve"> a</w:t>
      </w:r>
      <w:r w:rsidRPr="00656C7A">
        <w:rPr>
          <w:rFonts w:ascii="Times New Roman" w:hAnsi="Times New Roman" w:cs="Times New Roman"/>
          <w:sz w:val="24"/>
          <w:szCs w:val="24"/>
        </w:rPr>
        <w:t xml:space="preserve"> motion to accept </w:t>
      </w:r>
      <w:r>
        <w:rPr>
          <w:rFonts w:ascii="Times New Roman" w:hAnsi="Times New Roman" w:cs="Times New Roman"/>
          <w:sz w:val="24"/>
          <w:szCs w:val="24"/>
        </w:rPr>
        <w:t>all</w:t>
      </w:r>
      <w:r w:rsidRPr="00656C7A">
        <w:rPr>
          <w:rFonts w:ascii="Times New Roman" w:hAnsi="Times New Roman" w:cs="Times New Roman"/>
          <w:sz w:val="24"/>
          <w:szCs w:val="24"/>
        </w:rPr>
        <w:t xml:space="preserve"> </w:t>
      </w:r>
      <w:r>
        <w:rPr>
          <w:rFonts w:ascii="Times New Roman" w:hAnsi="Times New Roman" w:cs="Times New Roman"/>
          <w:sz w:val="24"/>
          <w:szCs w:val="24"/>
        </w:rPr>
        <w:t xml:space="preserve">personnel items as discussed in the closed session to include a Family Engagement Coordinator job description which was changed from a required bachelor’s degree and preferred master’s degree to a required </w:t>
      </w:r>
      <w:proofErr w:type="gramStart"/>
      <w:r>
        <w:rPr>
          <w:rFonts w:ascii="Times New Roman" w:hAnsi="Times New Roman" w:cs="Times New Roman"/>
          <w:sz w:val="24"/>
          <w:szCs w:val="24"/>
        </w:rPr>
        <w:t>associate’s</w:t>
      </w:r>
      <w:proofErr w:type="gramEnd"/>
      <w:r>
        <w:rPr>
          <w:rFonts w:ascii="Times New Roman" w:hAnsi="Times New Roman" w:cs="Times New Roman"/>
          <w:sz w:val="24"/>
          <w:szCs w:val="24"/>
        </w:rPr>
        <w:t xml:space="preserve"> degree preferred bachelor’s degree</w:t>
      </w:r>
      <w:r w:rsidRPr="00656C7A">
        <w:rPr>
          <w:rFonts w:ascii="Times New Roman" w:hAnsi="Times New Roman" w:cs="Times New Roman"/>
          <w:sz w:val="24"/>
          <w:szCs w:val="24"/>
        </w:rPr>
        <w:t xml:space="preserve">. </w:t>
      </w:r>
      <w:r>
        <w:rPr>
          <w:rFonts w:ascii="Times New Roman" w:hAnsi="Times New Roman" w:cs="Times New Roman"/>
          <w:sz w:val="24"/>
          <w:szCs w:val="24"/>
        </w:rPr>
        <w:t>A m</w:t>
      </w:r>
      <w:r w:rsidRPr="00656C7A">
        <w:rPr>
          <w:rFonts w:ascii="Times New Roman" w:hAnsi="Times New Roman" w:cs="Times New Roman"/>
          <w:sz w:val="24"/>
          <w:szCs w:val="24"/>
        </w:rPr>
        <w:t xml:space="preserve">otion </w:t>
      </w:r>
      <w:r>
        <w:rPr>
          <w:rFonts w:ascii="Times New Roman" w:hAnsi="Times New Roman" w:cs="Times New Roman"/>
          <w:sz w:val="24"/>
          <w:szCs w:val="24"/>
        </w:rPr>
        <w:t xml:space="preserve">was </w:t>
      </w:r>
      <w:r w:rsidRPr="00656C7A">
        <w:rPr>
          <w:rFonts w:ascii="Times New Roman" w:hAnsi="Times New Roman" w:cs="Times New Roman"/>
          <w:sz w:val="24"/>
          <w:szCs w:val="24"/>
        </w:rPr>
        <w:t xml:space="preserve">made by Ms. </w:t>
      </w:r>
      <w:r>
        <w:rPr>
          <w:rFonts w:ascii="Times New Roman" w:hAnsi="Times New Roman" w:cs="Times New Roman"/>
          <w:sz w:val="24"/>
          <w:szCs w:val="24"/>
        </w:rPr>
        <w:t>Doughty</w:t>
      </w:r>
      <w:r w:rsidRPr="00656C7A">
        <w:rPr>
          <w:rFonts w:ascii="Times New Roman" w:hAnsi="Times New Roman" w:cs="Times New Roman"/>
          <w:sz w:val="24"/>
          <w:szCs w:val="24"/>
        </w:rPr>
        <w:t xml:space="preserve"> and seconded by Ms. </w:t>
      </w:r>
      <w:r>
        <w:rPr>
          <w:rFonts w:ascii="Times New Roman" w:hAnsi="Times New Roman" w:cs="Times New Roman"/>
          <w:sz w:val="24"/>
          <w:szCs w:val="24"/>
        </w:rPr>
        <w:t>Borden</w:t>
      </w:r>
      <w:r w:rsidRPr="00656C7A">
        <w:rPr>
          <w:rFonts w:ascii="Times New Roman" w:hAnsi="Times New Roman" w:cs="Times New Roman"/>
          <w:sz w:val="24"/>
          <w:szCs w:val="24"/>
        </w:rPr>
        <w:t xml:space="preserve">. </w:t>
      </w:r>
    </w:p>
    <w:p w14:paraId="2E324DB6" w14:textId="77777777" w:rsidR="00656C7A" w:rsidRDefault="00656C7A" w:rsidP="00656C7A">
      <w:pPr>
        <w:spacing w:after="0"/>
        <w:rPr>
          <w:rFonts w:ascii="Times New Roman" w:hAnsi="Times New Roman" w:cs="Times New Roman"/>
          <w:sz w:val="24"/>
          <w:szCs w:val="24"/>
        </w:rPr>
      </w:pPr>
    </w:p>
    <w:p w14:paraId="5ADC1B21"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Roll call vote:</w:t>
      </w:r>
    </w:p>
    <w:p w14:paraId="49099CED" w14:textId="77777777" w:rsidR="00656C7A" w:rsidRDefault="00656C7A" w:rsidP="00656C7A">
      <w:pPr>
        <w:spacing w:after="0"/>
        <w:rPr>
          <w:rFonts w:ascii="Times New Roman" w:hAnsi="Times New Roman" w:cs="Times New Roman"/>
          <w:i/>
          <w:iCs/>
          <w:sz w:val="24"/>
          <w:szCs w:val="24"/>
        </w:rPr>
      </w:pPr>
    </w:p>
    <w:p w14:paraId="10D60512" w14:textId="77777777" w:rsidR="00656C7A" w:rsidRPr="00FE6CE2"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Doughty voted yes.</w:t>
      </w:r>
    </w:p>
    <w:p w14:paraId="7D8D3643" w14:textId="77777777" w:rsidR="00656C7A" w:rsidRDefault="00656C7A" w:rsidP="00656C7A">
      <w:pPr>
        <w:spacing w:after="0"/>
        <w:rPr>
          <w:rFonts w:ascii="Times New Roman" w:hAnsi="Times New Roman" w:cs="Times New Roman"/>
          <w:i/>
          <w:iCs/>
          <w:sz w:val="24"/>
          <w:szCs w:val="24"/>
        </w:rPr>
      </w:pPr>
      <w:r w:rsidRPr="00FE6CE2">
        <w:rPr>
          <w:rFonts w:ascii="Times New Roman" w:hAnsi="Times New Roman" w:cs="Times New Roman"/>
          <w:i/>
          <w:iCs/>
          <w:sz w:val="24"/>
          <w:szCs w:val="24"/>
        </w:rPr>
        <w:t>Ms. Liz Jones voted yes.</w:t>
      </w:r>
    </w:p>
    <w:p w14:paraId="2D67A76B"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Borden voted yes.</w:t>
      </w:r>
      <w:r w:rsidRPr="00FE6CE2">
        <w:rPr>
          <w:rFonts w:ascii="Times New Roman" w:hAnsi="Times New Roman" w:cs="Times New Roman"/>
          <w:i/>
          <w:iCs/>
          <w:sz w:val="24"/>
          <w:szCs w:val="24"/>
        </w:rPr>
        <w:t xml:space="preserve"> </w:t>
      </w:r>
    </w:p>
    <w:p w14:paraId="7C8E901B" w14:textId="77777777" w:rsidR="00656C7A"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 xml:space="preserve">Ms. </w:t>
      </w:r>
      <w:proofErr w:type="spellStart"/>
      <w:r>
        <w:rPr>
          <w:rFonts w:ascii="Times New Roman" w:hAnsi="Times New Roman" w:cs="Times New Roman"/>
          <w:i/>
          <w:iCs/>
          <w:sz w:val="24"/>
          <w:szCs w:val="24"/>
        </w:rPr>
        <w:t>Bieri</w:t>
      </w:r>
      <w:proofErr w:type="spellEnd"/>
      <w:r>
        <w:rPr>
          <w:rFonts w:ascii="Times New Roman" w:hAnsi="Times New Roman" w:cs="Times New Roman"/>
          <w:i/>
          <w:iCs/>
          <w:sz w:val="24"/>
          <w:szCs w:val="24"/>
        </w:rPr>
        <w:t xml:space="preserve"> voted yes.</w:t>
      </w:r>
    </w:p>
    <w:p w14:paraId="043B4CA8" w14:textId="77777777" w:rsidR="00656C7A" w:rsidRPr="00FE6CE2" w:rsidRDefault="00656C7A" w:rsidP="00656C7A">
      <w:pPr>
        <w:spacing w:after="0"/>
        <w:rPr>
          <w:rFonts w:ascii="Times New Roman" w:hAnsi="Times New Roman" w:cs="Times New Roman"/>
          <w:i/>
          <w:iCs/>
          <w:sz w:val="24"/>
          <w:szCs w:val="24"/>
        </w:rPr>
      </w:pPr>
      <w:r>
        <w:rPr>
          <w:rFonts w:ascii="Times New Roman" w:hAnsi="Times New Roman" w:cs="Times New Roman"/>
          <w:i/>
          <w:iCs/>
          <w:sz w:val="24"/>
          <w:szCs w:val="24"/>
        </w:rPr>
        <w:t>Ms. Charlena Jones voted yes.</w:t>
      </w:r>
    </w:p>
    <w:p w14:paraId="71F86B6C" w14:textId="77777777" w:rsidR="00656C7A" w:rsidRDefault="00656C7A" w:rsidP="00656C7A">
      <w:pPr>
        <w:spacing w:after="0"/>
        <w:rPr>
          <w:rFonts w:ascii="Times New Roman" w:hAnsi="Times New Roman" w:cs="Times New Roman"/>
          <w:sz w:val="24"/>
          <w:szCs w:val="24"/>
        </w:rPr>
      </w:pPr>
    </w:p>
    <w:p w14:paraId="16237B54" w14:textId="4FC5F0FF" w:rsidR="00656C7A" w:rsidRDefault="00656C7A" w:rsidP="008111A5">
      <w:pPr>
        <w:spacing w:after="0"/>
        <w:rPr>
          <w:rFonts w:ascii="Times New Roman" w:hAnsi="Times New Roman" w:cs="Times New Roman"/>
          <w:sz w:val="24"/>
          <w:szCs w:val="24"/>
        </w:rPr>
      </w:pPr>
      <w:r>
        <w:rPr>
          <w:rFonts w:ascii="Times New Roman" w:hAnsi="Times New Roman" w:cs="Times New Roman"/>
          <w:sz w:val="24"/>
          <w:szCs w:val="24"/>
        </w:rPr>
        <w:t>The motion was carried.</w:t>
      </w:r>
    </w:p>
    <w:p w14:paraId="0360BC95" w14:textId="312F606B" w:rsidR="008111A5" w:rsidRDefault="008111A5" w:rsidP="009F68A9">
      <w:pPr>
        <w:spacing w:after="0"/>
        <w:rPr>
          <w:rFonts w:ascii="Times New Roman" w:hAnsi="Times New Roman" w:cs="Times New Roman"/>
          <w:sz w:val="24"/>
          <w:szCs w:val="24"/>
        </w:rPr>
      </w:pPr>
    </w:p>
    <w:p w14:paraId="0192BCDF" w14:textId="4D41F592" w:rsidR="008111A5" w:rsidRPr="008111A5" w:rsidRDefault="008111A5" w:rsidP="009F68A9">
      <w:pPr>
        <w:spacing w:after="0"/>
        <w:rPr>
          <w:rFonts w:ascii="Times New Roman" w:hAnsi="Times New Roman" w:cs="Times New Roman"/>
          <w:b/>
          <w:bCs/>
          <w:sz w:val="24"/>
          <w:szCs w:val="24"/>
          <w:u w:val="single"/>
        </w:rPr>
      </w:pPr>
      <w:r w:rsidRPr="008111A5">
        <w:rPr>
          <w:rFonts w:ascii="Times New Roman" w:hAnsi="Times New Roman" w:cs="Times New Roman"/>
          <w:b/>
          <w:bCs/>
          <w:sz w:val="24"/>
          <w:szCs w:val="24"/>
          <w:u w:val="single"/>
        </w:rPr>
        <w:t>Adjournment</w:t>
      </w:r>
    </w:p>
    <w:p w14:paraId="64D8134F" w14:textId="3EBA9F24" w:rsidR="005A44A6" w:rsidRDefault="005A44A6" w:rsidP="009F68A9">
      <w:pPr>
        <w:spacing w:after="0"/>
        <w:rPr>
          <w:rFonts w:ascii="Times New Roman" w:hAnsi="Times New Roman" w:cs="Times New Roman"/>
          <w:sz w:val="24"/>
          <w:szCs w:val="24"/>
        </w:rPr>
      </w:pPr>
    </w:p>
    <w:p w14:paraId="18780CA2" w14:textId="169E1BCA" w:rsidR="00656C7A" w:rsidRPr="00961598" w:rsidRDefault="00656C7A" w:rsidP="009F68A9">
      <w:pPr>
        <w:spacing w:after="0"/>
        <w:rPr>
          <w:rFonts w:ascii="Times New Roman" w:hAnsi="Times New Roman" w:cs="Times New Roman"/>
          <w:sz w:val="24"/>
          <w:szCs w:val="24"/>
        </w:rPr>
      </w:pPr>
      <w:r>
        <w:rPr>
          <w:rFonts w:ascii="Times New Roman" w:hAnsi="Times New Roman" w:cs="Times New Roman"/>
          <w:sz w:val="24"/>
          <w:szCs w:val="24"/>
        </w:rPr>
        <w:t xml:space="preserve">The board chair said without objection meeting adjourned. </w:t>
      </w:r>
    </w:p>
    <w:bookmarkEnd w:id="2"/>
    <w:p w14:paraId="1785A064" w14:textId="701780BA" w:rsidR="00656C7A" w:rsidRDefault="00656C7A" w:rsidP="00E320B6">
      <w:pPr>
        <w:shd w:val="clear" w:color="auto" w:fill="FFFFFF"/>
        <w:spacing w:after="0" w:line="240" w:lineRule="auto"/>
        <w:rPr>
          <w:rFonts w:ascii="Verdana" w:eastAsia="Times New Roman" w:hAnsi="Verdana" w:cs="Times New Roman"/>
          <w:color w:val="333333"/>
          <w:sz w:val="17"/>
          <w:szCs w:val="17"/>
        </w:rPr>
      </w:pPr>
    </w:p>
    <w:p w14:paraId="131BC286" w14:textId="77777777" w:rsidR="00656C7A" w:rsidRDefault="00656C7A" w:rsidP="00E320B6">
      <w:pPr>
        <w:shd w:val="clear" w:color="auto" w:fill="FFFFFF"/>
        <w:spacing w:after="0" w:line="240" w:lineRule="auto"/>
        <w:rPr>
          <w:rFonts w:ascii="Verdana" w:eastAsia="Times New Roman" w:hAnsi="Verdana" w:cs="Times New Roman"/>
          <w:color w:val="333333"/>
          <w:sz w:val="17"/>
          <w:szCs w:val="17"/>
        </w:rPr>
      </w:pPr>
    </w:p>
    <w:bookmarkEnd w:id="0"/>
    <w:bookmarkEnd w:id="3"/>
    <w:p w14:paraId="25112645" w14:textId="3BB6C53D" w:rsidR="00BC6DFB" w:rsidRPr="00BC6DFB" w:rsidRDefault="00BC6DFB" w:rsidP="00BC6DFB">
      <w:pPr>
        <w:shd w:val="clear" w:color="auto" w:fill="FFFFFF"/>
        <w:spacing w:after="0" w:line="240" w:lineRule="auto"/>
        <w:rPr>
          <w:rFonts w:ascii="Verdana" w:eastAsia="Times New Roman" w:hAnsi="Verdana" w:cs="Times New Roman"/>
          <w:color w:val="C00000"/>
          <w:sz w:val="17"/>
          <w:szCs w:val="17"/>
        </w:rPr>
      </w:pPr>
      <w:r w:rsidRPr="00BC6DFB">
        <w:rPr>
          <w:rFonts w:ascii="Verdana" w:eastAsia="Times New Roman" w:hAnsi="Verdana" w:cs="Times New Roman"/>
          <w:color w:val="C00000"/>
          <w:sz w:val="17"/>
          <w:szCs w:val="17"/>
        </w:rPr>
        <w:t xml:space="preserve">Approved by the board </w:t>
      </w:r>
      <w:r>
        <w:rPr>
          <w:rFonts w:ascii="Verdana" w:eastAsia="Times New Roman" w:hAnsi="Verdana" w:cs="Times New Roman"/>
          <w:color w:val="C00000"/>
          <w:sz w:val="17"/>
          <w:szCs w:val="17"/>
        </w:rPr>
        <w:t xml:space="preserve">at the </w:t>
      </w:r>
      <w:r w:rsidRPr="00BC6DFB">
        <w:rPr>
          <w:rFonts w:ascii="Verdana" w:eastAsia="Times New Roman" w:hAnsi="Verdana" w:cs="Times New Roman"/>
          <w:color w:val="C00000"/>
          <w:sz w:val="17"/>
          <w:szCs w:val="17"/>
        </w:rPr>
        <w:t>September 22, 2022</w:t>
      </w:r>
      <w:r>
        <w:rPr>
          <w:rFonts w:ascii="Verdana" w:eastAsia="Times New Roman" w:hAnsi="Verdana" w:cs="Times New Roman"/>
          <w:color w:val="C00000"/>
          <w:sz w:val="17"/>
          <w:szCs w:val="17"/>
        </w:rPr>
        <w:t>, regular session board mtg</w:t>
      </w:r>
      <w:r w:rsidRPr="00BC6DFB">
        <w:rPr>
          <w:rFonts w:ascii="Verdana" w:eastAsia="Times New Roman" w:hAnsi="Verdana" w:cs="Times New Roman"/>
          <w:color w:val="C00000"/>
          <w:sz w:val="17"/>
          <w:szCs w:val="17"/>
        </w:rPr>
        <w:t>. Karen Pitt, Board Clerk</w:t>
      </w:r>
    </w:p>
    <w:p w14:paraId="029CAE43" w14:textId="2CB73F92" w:rsidR="00BC6DFB" w:rsidRPr="005C4253" w:rsidRDefault="00BC6DFB" w:rsidP="00BC6DFB">
      <w:pPr>
        <w:shd w:val="clear" w:color="auto" w:fill="FFFFFF"/>
        <w:spacing w:after="0" w:line="240" w:lineRule="auto"/>
        <w:rPr>
          <w:rFonts w:ascii="Times New Roman" w:hAnsi="Times New Roman" w:cs="Times New Roman"/>
          <w:sz w:val="24"/>
          <w:szCs w:val="24"/>
        </w:rPr>
      </w:pP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Verdana" w:eastAsia="Times New Roman" w:hAnsi="Verdana" w:cs="Times New Roman"/>
          <w:color w:val="333333"/>
          <w:sz w:val="17"/>
          <w:szCs w:val="17"/>
        </w:rPr>
        <w:tab/>
      </w:r>
      <w:r>
        <w:rPr>
          <w:rFonts w:ascii="Times New Roman" w:hAnsi="Times New Roman" w:cs="Times New Roman"/>
          <w:sz w:val="24"/>
          <w:szCs w:val="24"/>
        </w:rPr>
        <w:t xml:space="preserve">  </w:t>
      </w:r>
    </w:p>
    <w:sectPr w:rsidR="00BC6DFB" w:rsidRPr="005C4253" w:rsidSect="00302295">
      <w:footerReference w:type="default" r:id="rId75"/>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BA82C" w14:textId="77777777" w:rsidR="00032C6B" w:rsidRDefault="00032C6B" w:rsidP="00DB4AE4">
      <w:pPr>
        <w:spacing w:after="0" w:line="240" w:lineRule="auto"/>
      </w:pPr>
      <w:r>
        <w:separator/>
      </w:r>
    </w:p>
  </w:endnote>
  <w:endnote w:type="continuationSeparator" w:id="0">
    <w:p w14:paraId="1B84E8D6" w14:textId="77777777" w:rsidR="00032C6B" w:rsidRDefault="00032C6B" w:rsidP="00DB4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1563D" w14:textId="77777777" w:rsidR="001B7D6F" w:rsidRDefault="001B7D6F">
    <w:pPr>
      <w:pStyle w:val="Footer"/>
    </w:pPr>
  </w:p>
  <w:p w14:paraId="6AD6412B" w14:textId="77777777" w:rsidR="001B7D6F" w:rsidRDefault="001B7D6F">
    <w:pPr>
      <w:pStyle w:val="Footer"/>
    </w:pPr>
  </w:p>
  <w:p w14:paraId="388F0037" w14:textId="77777777" w:rsidR="001B7D6F" w:rsidRDefault="001B7D6F">
    <w:pPr>
      <w:pStyle w:val="Footer"/>
    </w:pPr>
  </w:p>
  <w:p w14:paraId="6107FF8B" w14:textId="77777777" w:rsidR="001B7D6F" w:rsidRDefault="001B7D6F" w:rsidP="00827FC8">
    <w:pPr>
      <w:pStyle w:val="Footer"/>
      <w:tabs>
        <w:tab w:val="left" w:pos="5760"/>
      </w:tabs>
    </w:pPr>
  </w:p>
  <w:p w14:paraId="5A1D148C" w14:textId="52CF0CB6" w:rsidR="001B7D6F" w:rsidRDefault="001B7D6F" w:rsidP="004661D7">
    <w:pPr>
      <w:pStyle w:val="Footer"/>
      <w:tabs>
        <w:tab w:val="clear" w:pos="4680"/>
        <w:tab w:val="clear" w:pos="9360"/>
        <w:tab w:val="left" w:pos="19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7BA38" w14:textId="77777777" w:rsidR="00032C6B" w:rsidRDefault="00032C6B" w:rsidP="00DB4AE4">
      <w:pPr>
        <w:spacing w:after="0" w:line="240" w:lineRule="auto"/>
      </w:pPr>
      <w:r>
        <w:separator/>
      </w:r>
    </w:p>
  </w:footnote>
  <w:footnote w:type="continuationSeparator" w:id="0">
    <w:p w14:paraId="5E662A6B" w14:textId="77777777" w:rsidR="00032C6B" w:rsidRDefault="00032C6B" w:rsidP="00DB4A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E1274C"/>
    <w:multiLevelType w:val="hybridMultilevel"/>
    <w:tmpl w:val="FFFFFFFF"/>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91864"/>
    <w:multiLevelType w:val="hybridMultilevel"/>
    <w:tmpl w:val="D86C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E526B"/>
    <w:multiLevelType w:val="hybridMultilevel"/>
    <w:tmpl w:val="2D08E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83608"/>
    <w:multiLevelType w:val="hybridMultilevel"/>
    <w:tmpl w:val="AE40659A"/>
    <w:lvl w:ilvl="0" w:tplc="B9441F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C3D28"/>
    <w:multiLevelType w:val="hybridMultilevel"/>
    <w:tmpl w:val="D6C4A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E0AD9"/>
    <w:multiLevelType w:val="hybridMultilevel"/>
    <w:tmpl w:val="CB32C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0042B8"/>
    <w:multiLevelType w:val="hybridMultilevel"/>
    <w:tmpl w:val="AE849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435BC"/>
    <w:multiLevelType w:val="hybridMultilevel"/>
    <w:tmpl w:val="357C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F326B2"/>
    <w:multiLevelType w:val="hybridMultilevel"/>
    <w:tmpl w:val="6FB2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62E3B"/>
    <w:multiLevelType w:val="hybridMultilevel"/>
    <w:tmpl w:val="7438E7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042B0"/>
    <w:multiLevelType w:val="multilevel"/>
    <w:tmpl w:val="3E9C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733BDF"/>
    <w:multiLevelType w:val="hybridMultilevel"/>
    <w:tmpl w:val="4E42B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BC6537"/>
    <w:multiLevelType w:val="hybridMultilevel"/>
    <w:tmpl w:val="67DC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2776C"/>
    <w:multiLevelType w:val="hybridMultilevel"/>
    <w:tmpl w:val="9A483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144DC5"/>
    <w:multiLevelType w:val="hybridMultilevel"/>
    <w:tmpl w:val="8A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CB45E5"/>
    <w:multiLevelType w:val="hybridMultilevel"/>
    <w:tmpl w:val="449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56447"/>
    <w:multiLevelType w:val="hybridMultilevel"/>
    <w:tmpl w:val="9208E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31F39"/>
    <w:multiLevelType w:val="hybridMultilevel"/>
    <w:tmpl w:val="2984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6305F"/>
    <w:multiLevelType w:val="hybridMultilevel"/>
    <w:tmpl w:val="EA86C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8F17E0"/>
    <w:multiLevelType w:val="hybridMultilevel"/>
    <w:tmpl w:val="58C4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64112"/>
    <w:multiLevelType w:val="hybridMultilevel"/>
    <w:tmpl w:val="4080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704487"/>
    <w:multiLevelType w:val="hybridMultilevel"/>
    <w:tmpl w:val="6FB4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C8796A"/>
    <w:multiLevelType w:val="hybridMultilevel"/>
    <w:tmpl w:val="5FDE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B4EDC"/>
    <w:multiLevelType w:val="hybridMultilevel"/>
    <w:tmpl w:val="2576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B2693"/>
    <w:multiLevelType w:val="hybridMultilevel"/>
    <w:tmpl w:val="2E94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F76C6"/>
    <w:multiLevelType w:val="hybridMultilevel"/>
    <w:tmpl w:val="AE3A5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32492C"/>
    <w:multiLevelType w:val="hybridMultilevel"/>
    <w:tmpl w:val="DDEE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A51A07"/>
    <w:multiLevelType w:val="hybridMultilevel"/>
    <w:tmpl w:val="8062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B24297"/>
    <w:multiLevelType w:val="hybridMultilevel"/>
    <w:tmpl w:val="B016E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9A3C22"/>
    <w:multiLevelType w:val="hybridMultilevel"/>
    <w:tmpl w:val="6CFED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641EC6"/>
    <w:multiLevelType w:val="hybridMultilevel"/>
    <w:tmpl w:val="5FD6FEF2"/>
    <w:lvl w:ilvl="0" w:tplc="B87866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772F75"/>
    <w:multiLevelType w:val="hybridMultilevel"/>
    <w:tmpl w:val="9034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2F3EAF"/>
    <w:multiLevelType w:val="hybridMultilevel"/>
    <w:tmpl w:val="16AE90C2"/>
    <w:lvl w:ilvl="0" w:tplc="9E6E5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CE18DD"/>
    <w:multiLevelType w:val="hybridMultilevel"/>
    <w:tmpl w:val="210AF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59514C"/>
    <w:multiLevelType w:val="hybridMultilevel"/>
    <w:tmpl w:val="52E8E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67A92"/>
    <w:multiLevelType w:val="multilevel"/>
    <w:tmpl w:val="EDFC7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495A71"/>
    <w:multiLevelType w:val="hybridMultilevel"/>
    <w:tmpl w:val="C350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2825190">
    <w:abstractNumId w:val="17"/>
  </w:num>
  <w:num w:numId="2" w16cid:durableId="2097942487">
    <w:abstractNumId w:val="11"/>
  </w:num>
  <w:num w:numId="3" w16cid:durableId="1275358162">
    <w:abstractNumId w:val="21"/>
  </w:num>
  <w:num w:numId="4" w16cid:durableId="18164592">
    <w:abstractNumId w:val="25"/>
  </w:num>
  <w:num w:numId="5" w16cid:durableId="343946719">
    <w:abstractNumId w:val="19"/>
  </w:num>
  <w:num w:numId="6" w16cid:durableId="1033845903">
    <w:abstractNumId w:val="23"/>
  </w:num>
  <w:num w:numId="7" w16cid:durableId="686103931">
    <w:abstractNumId w:val="14"/>
  </w:num>
  <w:num w:numId="8" w16cid:durableId="819419220">
    <w:abstractNumId w:val="7"/>
  </w:num>
  <w:num w:numId="9" w16cid:durableId="1687514501">
    <w:abstractNumId w:val="22"/>
  </w:num>
  <w:num w:numId="10" w16cid:durableId="1357654945">
    <w:abstractNumId w:val="1"/>
  </w:num>
  <w:num w:numId="11" w16cid:durableId="1061102830">
    <w:abstractNumId w:val="28"/>
  </w:num>
  <w:num w:numId="12" w16cid:durableId="578633294">
    <w:abstractNumId w:val="6"/>
  </w:num>
  <w:num w:numId="13" w16cid:durableId="1355885617">
    <w:abstractNumId w:val="20"/>
  </w:num>
  <w:num w:numId="14" w16cid:durableId="414546554">
    <w:abstractNumId w:val="27"/>
  </w:num>
  <w:num w:numId="15" w16cid:durableId="133059422">
    <w:abstractNumId w:val="12"/>
  </w:num>
  <w:num w:numId="16" w16cid:durableId="1673410537">
    <w:abstractNumId w:val="8"/>
  </w:num>
  <w:num w:numId="17" w16cid:durableId="1779983129">
    <w:abstractNumId w:val="10"/>
  </w:num>
  <w:num w:numId="18" w16cid:durableId="1167986117">
    <w:abstractNumId w:val="24"/>
  </w:num>
  <w:num w:numId="19" w16cid:durableId="965476692">
    <w:abstractNumId w:val="35"/>
  </w:num>
  <w:num w:numId="20" w16cid:durableId="354233333">
    <w:abstractNumId w:val="33"/>
  </w:num>
  <w:num w:numId="21" w16cid:durableId="226764090">
    <w:abstractNumId w:val="13"/>
  </w:num>
  <w:num w:numId="22" w16cid:durableId="96487246">
    <w:abstractNumId w:val="9"/>
  </w:num>
  <w:num w:numId="23" w16cid:durableId="1636909575">
    <w:abstractNumId w:val="36"/>
  </w:num>
  <w:num w:numId="24" w16cid:durableId="1567296727">
    <w:abstractNumId w:val="31"/>
  </w:num>
  <w:num w:numId="25" w16cid:durableId="421032937">
    <w:abstractNumId w:val="16"/>
  </w:num>
  <w:num w:numId="26" w16cid:durableId="1326780294">
    <w:abstractNumId w:val="34"/>
  </w:num>
  <w:num w:numId="27" w16cid:durableId="1947805619">
    <w:abstractNumId w:val="15"/>
  </w:num>
  <w:num w:numId="28" w16cid:durableId="982733630">
    <w:abstractNumId w:val="0"/>
  </w:num>
  <w:num w:numId="29" w16cid:durableId="1363936871">
    <w:abstractNumId w:val="30"/>
  </w:num>
  <w:num w:numId="30" w16cid:durableId="342392245">
    <w:abstractNumId w:val="3"/>
  </w:num>
  <w:num w:numId="31" w16cid:durableId="199513552">
    <w:abstractNumId w:val="32"/>
  </w:num>
  <w:num w:numId="32" w16cid:durableId="1539973989">
    <w:abstractNumId w:val="4"/>
  </w:num>
  <w:num w:numId="33" w16cid:durableId="719670476">
    <w:abstractNumId w:val="29"/>
  </w:num>
  <w:num w:numId="34" w16cid:durableId="1578977898">
    <w:abstractNumId w:val="2"/>
  </w:num>
  <w:num w:numId="35" w16cid:durableId="1950621853">
    <w:abstractNumId w:val="26"/>
  </w:num>
  <w:num w:numId="36" w16cid:durableId="1902980506">
    <w:abstractNumId w:val="18"/>
  </w:num>
  <w:num w:numId="37" w16cid:durableId="1621229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NDYwMDU3tzAwNDRT0lEKTi0uzszPAykwNaoFACGzT5ctAAAA"/>
  </w:docVars>
  <w:rsids>
    <w:rsidRoot w:val="00021314"/>
    <w:rsid w:val="00000277"/>
    <w:rsid w:val="00000886"/>
    <w:rsid w:val="00000C6C"/>
    <w:rsid w:val="000014D4"/>
    <w:rsid w:val="00001E08"/>
    <w:rsid w:val="00001EC8"/>
    <w:rsid w:val="00001F24"/>
    <w:rsid w:val="0000207C"/>
    <w:rsid w:val="00002A59"/>
    <w:rsid w:val="00002AF0"/>
    <w:rsid w:val="00002D46"/>
    <w:rsid w:val="00002F9C"/>
    <w:rsid w:val="000046BE"/>
    <w:rsid w:val="000047AD"/>
    <w:rsid w:val="00005311"/>
    <w:rsid w:val="0000546F"/>
    <w:rsid w:val="00005666"/>
    <w:rsid w:val="00005E0B"/>
    <w:rsid w:val="0000707B"/>
    <w:rsid w:val="000072A2"/>
    <w:rsid w:val="00007B21"/>
    <w:rsid w:val="00007DA8"/>
    <w:rsid w:val="00007FB3"/>
    <w:rsid w:val="00010449"/>
    <w:rsid w:val="00010A91"/>
    <w:rsid w:val="00012E20"/>
    <w:rsid w:val="00012FC7"/>
    <w:rsid w:val="000137A9"/>
    <w:rsid w:val="000144BB"/>
    <w:rsid w:val="00014DF5"/>
    <w:rsid w:val="000159E0"/>
    <w:rsid w:val="00015E49"/>
    <w:rsid w:val="00016197"/>
    <w:rsid w:val="0001628C"/>
    <w:rsid w:val="0001706A"/>
    <w:rsid w:val="00017A76"/>
    <w:rsid w:val="00017DB0"/>
    <w:rsid w:val="00017DE8"/>
    <w:rsid w:val="000202BF"/>
    <w:rsid w:val="0002073D"/>
    <w:rsid w:val="00020B16"/>
    <w:rsid w:val="00020B1D"/>
    <w:rsid w:val="00021271"/>
    <w:rsid w:val="00021314"/>
    <w:rsid w:val="000213A1"/>
    <w:rsid w:val="0002178B"/>
    <w:rsid w:val="00021817"/>
    <w:rsid w:val="000225F1"/>
    <w:rsid w:val="0002288C"/>
    <w:rsid w:val="000232C6"/>
    <w:rsid w:val="00023C66"/>
    <w:rsid w:val="00024061"/>
    <w:rsid w:val="000243BC"/>
    <w:rsid w:val="000262F4"/>
    <w:rsid w:val="0002686F"/>
    <w:rsid w:val="00026D49"/>
    <w:rsid w:val="00026DE0"/>
    <w:rsid w:val="000271BB"/>
    <w:rsid w:val="00027260"/>
    <w:rsid w:val="00027B51"/>
    <w:rsid w:val="00027BF8"/>
    <w:rsid w:val="00030A7A"/>
    <w:rsid w:val="00032319"/>
    <w:rsid w:val="000324B4"/>
    <w:rsid w:val="00032945"/>
    <w:rsid w:val="00032C6B"/>
    <w:rsid w:val="00033888"/>
    <w:rsid w:val="00033CF7"/>
    <w:rsid w:val="000341D4"/>
    <w:rsid w:val="00034A34"/>
    <w:rsid w:val="00034BD4"/>
    <w:rsid w:val="00034DE0"/>
    <w:rsid w:val="00034F61"/>
    <w:rsid w:val="000360BF"/>
    <w:rsid w:val="000370B1"/>
    <w:rsid w:val="00037550"/>
    <w:rsid w:val="00041170"/>
    <w:rsid w:val="00041546"/>
    <w:rsid w:val="00042CE9"/>
    <w:rsid w:val="00043607"/>
    <w:rsid w:val="0004381E"/>
    <w:rsid w:val="00044686"/>
    <w:rsid w:val="00044B19"/>
    <w:rsid w:val="00044E10"/>
    <w:rsid w:val="00045C4B"/>
    <w:rsid w:val="00046DB3"/>
    <w:rsid w:val="000477E7"/>
    <w:rsid w:val="0004791B"/>
    <w:rsid w:val="000508A2"/>
    <w:rsid w:val="00051DCA"/>
    <w:rsid w:val="00051E24"/>
    <w:rsid w:val="00052099"/>
    <w:rsid w:val="00052A63"/>
    <w:rsid w:val="00053226"/>
    <w:rsid w:val="000535CF"/>
    <w:rsid w:val="00053BD2"/>
    <w:rsid w:val="00053E85"/>
    <w:rsid w:val="00054ABB"/>
    <w:rsid w:val="00054D91"/>
    <w:rsid w:val="0005518E"/>
    <w:rsid w:val="000554C0"/>
    <w:rsid w:val="00055665"/>
    <w:rsid w:val="00055BC3"/>
    <w:rsid w:val="00056084"/>
    <w:rsid w:val="0005678F"/>
    <w:rsid w:val="00056F4A"/>
    <w:rsid w:val="000571E7"/>
    <w:rsid w:val="000573E9"/>
    <w:rsid w:val="000574AA"/>
    <w:rsid w:val="00057E9B"/>
    <w:rsid w:val="000601A9"/>
    <w:rsid w:val="00060EE8"/>
    <w:rsid w:val="00061BFF"/>
    <w:rsid w:val="00061DD5"/>
    <w:rsid w:val="0006269C"/>
    <w:rsid w:val="000630AB"/>
    <w:rsid w:val="00063F66"/>
    <w:rsid w:val="0006425E"/>
    <w:rsid w:val="00064440"/>
    <w:rsid w:val="000649B4"/>
    <w:rsid w:val="00065269"/>
    <w:rsid w:val="0006565A"/>
    <w:rsid w:val="00065E26"/>
    <w:rsid w:val="00065F24"/>
    <w:rsid w:val="00066CE4"/>
    <w:rsid w:val="00067450"/>
    <w:rsid w:val="0006792E"/>
    <w:rsid w:val="00067CDE"/>
    <w:rsid w:val="000703E2"/>
    <w:rsid w:val="00070AFC"/>
    <w:rsid w:val="00070D5D"/>
    <w:rsid w:val="00071FEE"/>
    <w:rsid w:val="000728B1"/>
    <w:rsid w:val="00072F3C"/>
    <w:rsid w:val="00072FEF"/>
    <w:rsid w:val="00073AAE"/>
    <w:rsid w:val="0007464E"/>
    <w:rsid w:val="0007535B"/>
    <w:rsid w:val="000755DE"/>
    <w:rsid w:val="00075764"/>
    <w:rsid w:val="00075878"/>
    <w:rsid w:val="00075AAE"/>
    <w:rsid w:val="00075C4F"/>
    <w:rsid w:val="000763FF"/>
    <w:rsid w:val="00076624"/>
    <w:rsid w:val="00076825"/>
    <w:rsid w:val="00076E03"/>
    <w:rsid w:val="00076E2D"/>
    <w:rsid w:val="00077141"/>
    <w:rsid w:val="00077170"/>
    <w:rsid w:val="000772C6"/>
    <w:rsid w:val="000800DB"/>
    <w:rsid w:val="0008081A"/>
    <w:rsid w:val="00080D95"/>
    <w:rsid w:val="0008116F"/>
    <w:rsid w:val="0008119A"/>
    <w:rsid w:val="0008121C"/>
    <w:rsid w:val="00081EC5"/>
    <w:rsid w:val="00082E35"/>
    <w:rsid w:val="0008605F"/>
    <w:rsid w:val="0008650F"/>
    <w:rsid w:val="000865BC"/>
    <w:rsid w:val="000878B4"/>
    <w:rsid w:val="00087A72"/>
    <w:rsid w:val="00087B68"/>
    <w:rsid w:val="0009040A"/>
    <w:rsid w:val="00091587"/>
    <w:rsid w:val="00092604"/>
    <w:rsid w:val="000927D3"/>
    <w:rsid w:val="00092A54"/>
    <w:rsid w:val="00092B12"/>
    <w:rsid w:val="00093068"/>
    <w:rsid w:val="00093A84"/>
    <w:rsid w:val="00093D31"/>
    <w:rsid w:val="000948ED"/>
    <w:rsid w:val="00094E06"/>
    <w:rsid w:val="0009525C"/>
    <w:rsid w:val="000962DA"/>
    <w:rsid w:val="000965D1"/>
    <w:rsid w:val="00096F4C"/>
    <w:rsid w:val="000A0183"/>
    <w:rsid w:val="000A020F"/>
    <w:rsid w:val="000A029D"/>
    <w:rsid w:val="000A02A6"/>
    <w:rsid w:val="000A1BF4"/>
    <w:rsid w:val="000A2205"/>
    <w:rsid w:val="000A3334"/>
    <w:rsid w:val="000A3938"/>
    <w:rsid w:val="000A3B51"/>
    <w:rsid w:val="000A3C65"/>
    <w:rsid w:val="000A3D95"/>
    <w:rsid w:val="000A42A3"/>
    <w:rsid w:val="000A5640"/>
    <w:rsid w:val="000A5C09"/>
    <w:rsid w:val="000A7960"/>
    <w:rsid w:val="000B017A"/>
    <w:rsid w:val="000B018A"/>
    <w:rsid w:val="000B0221"/>
    <w:rsid w:val="000B0268"/>
    <w:rsid w:val="000B048D"/>
    <w:rsid w:val="000B1407"/>
    <w:rsid w:val="000B1677"/>
    <w:rsid w:val="000B1981"/>
    <w:rsid w:val="000B1FE4"/>
    <w:rsid w:val="000B1FFD"/>
    <w:rsid w:val="000B246D"/>
    <w:rsid w:val="000B28F5"/>
    <w:rsid w:val="000B33F8"/>
    <w:rsid w:val="000B3945"/>
    <w:rsid w:val="000B4FDA"/>
    <w:rsid w:val="000B50F1"/>
    <w:rsid w:val="000B5337"/>
    <w:rsid w:val="000B535F"/>
    <w:rsid w:val="000B5558"/>
    <w:rsid w:val="000B57C9"/>
    <w:rsid w:val="000B58E9"/>
    <w:rsid w:val="000B5F5A"/>
    <w:rsid w:val="000B7135"/>
    <w:rsid w:val="000B71A5"/>
    <w:rsid w:val="000B737B"/>
    <w:rsid w:val="000B7D39"/>
    <w:rsid w:val="000C04A9"/>
    <w:rsid w:val="000C0A8A"/>
    <w:rsid w:val="000C151E"/>
    <w:rsid w:val="000C234B"/>
    <w:rsid w:val="000C2676"/>
    <w:rsid w:val="000C2990"/>
    <w:rsid w:val="000C29AA"/>
    <w:rsid w:val="000C2A0C"/>
    <w:rsid w:val="000C3045"/>
    <w:rsid w:val="000C351A"/>
    <w:rsid w:val="000C36B4"/>
    <w:rsid w:val="000C4043"/>
    <w:rsid w:val="000C4878"/>
    <w:rsid w:val="000C4930"/>
    <w:rsid w:val="000C4B9A"/>
    <w:rsid w:val="000C576F"/>
    <w:rsid w:val="000C583D"/>
    <w:rsid w:val="000C621F"/>
    <w:rsid w:val="000C6CF9"/>
    <w:rsid w:val="000C726D"/>
    <w:rsid w:val="000C7319"/>
    <w:rsid w:val="000C75BC"/>
    <w:rsid w:val="000D070E"/>
    <w:rsid w:val="000D0A6B"/>
    <w:rsid w:val="000D0EBE"/>
    <w:rsid w:val="000D1A6B"/>
    <w:rsid w:val="000D1A89"/>
    <w:rsid w:val="000D250F"/>
    <w:rsid w:val="000D29BB"/>
    <w:rsid w:val="000D325C"/>
    <w:rsid w:val="000D3906"/>
    <w:rsid w:val="000D4142"/>
    <w:rsid w:val="000D4522"/>
    <w:rsid w:val="000D47C2"/>
    <w:rsid w:val="000D4F4B"/>
    <w:rsid w:val="000D57F8"/>
    <w:rsid w:val="000D5833"/>
    <w:rsid w:val="000D58F6"/>
    <w:rsid w:val="000D6454"/>
    <w:rsid w:val="000D7702"/>
    <w:rsid w:val="000D7878"/>
    <w:rsid w:val="000D7D4F"/>
    <w:rsid w:val="000E0314"/>
    <w:rsid w:val="000E043A"/>
    <w:rsid w:val="000E095A"/>
    <w:rsid w:val="000E0DF7"/>
    <w:rsid w:val="000E0EEA"/>
    <w:rsid w:val="000E1341"/>
    <w:rsid w:val="000E1854"/>
    <w:rsid w:val="000E18BB"/>
    <w:rsid w:val="000E219E"/>
    <w:rsid w:val="000E24DB"/>
    <w:rsid w:val="000E3023"/>
    <w:rsid w:val="000E307B"/>
    <w:rsid w:val="000E37EB"/>
    <w:rsid w:val="000E385E"/>
    <w:rsid w:val="000E3BED"/>
    <w:rsid w:val="000E4384"/>
    <w:rsid w:val="000E4680"/>
    <w:rsid w:val="000E4F4C"/>
    <w:rsid w:val="000E5491"/>
    <w:rsid w:val="000E641D"/>
    <w:rsid w:val="000E6DA6"/>
    <w:rsid w:val="000E6F18"/>
    <w:rsid w:val="000E7118"/>
    <w:rsid w:val="000E7B78"/>
    <w:rsid w:val="000E7D31"/>
    <w:rsid w:val="000E7DD3"/>
    <w:rsid w:val="000F0463"/>
    <w:rsid w:val="000F0946"/>
    <w:rsid w:val="000F0A88"/>
    <w:rsid w:val="000F0FBC"/>
    <w:rsid w:val="000F1163"/>
    <w:rsid w:val="000F13B3"/>
    <w:rsid w:val="000F14EA"/>
    <w:rsid w:val="000F15D4"/>
    <w:rsid w:val="000F2003"/>
    <w:rsid w:val="000F2980"/>
    <w:rsid w:val="000F4276"/>
    <w:rsid w:val="000F459B"/>
    <w:rsid w:val="000F4AAD"/>
    <w:rsid w:val="000F5703"/>
    <w:rsid w:val="000F5864"/>
    <w:rsid w:val="000F5CFB"/>
    <w:rsid w:val="000F5F00"/>
    <w:rsid w:val="000F6383"/>
    <w:rsid w:val="000F7C6E"/>
    <w:rsid w:val="000F7FA9"/>
    <w:rsid w:val="001001E9"/>
    <w:rsid w:val="001005A6"/>
    <w:rsid w:val="00100A9D"/>
    <w:rsid w:val="001016BB"/>
    <w:rsid w:val="001016FC"/>
    <w:rsid w:val="00101ADA"/>
    <w:rsid w:val="00102582"/>
    <w:rsid w:val="001028A2"/>
    <w:rsid w:val="00103061"/>
    <w:rsid w:val="00103794"/>
    <w:rsid w:val="00103864"/>
    <w:rsid w:val="0010392B"/>
    <w:rsid w:val="00104137"/>
    <w:rsid w:val="001044E1"/>
    <w:rsid w:val="00104E49"/>
    <w:rsid w:val="00105114"/>
    <w:rsid w:val="0010552D"/>
    <w:rsid w:val="0010664E"/>
    <w:rsid w:val="00106903"/>
    <w:rsid w:val="00106D27"/>
    <w:rsid w:val="001070A8"/>
    <w:rsid w:val="00107CB4"/>
    <w:rsid w:val="001103F6"/>
    <w:rsid w:val="00110762"/>
    <w:rsid w:val="00110900"/>
    <w:rsid w:val="00110E50"/>
    <w:rsid w:val="0011203F"/>
    <w:rsid w:val="00112347"/>
    <w:rsid w:val="0011262D"/>
    <w:rsid w:val="00112FF5"/>
    <w:rsid w:val="00113F58"/>
    <w:rsid w:val="001141F2"/>
    <w:rsid w:val="00114F8E"/>
    <w:rsid w:val="001152A7"/>
    <w:rsid w:val="00115C0F"/>
    <w:rsid w:val="00115C3E"/>
    <w:rsid w:val="00116148"/>
    <w:rsid w:val="001170A5"/>
    <w:rsid w:val="00117420"/>
    <w:rsid w:val="00120390"/>
    <w:rsid w:val="001205F9"/>
    <w:rsid w:val="00120CCB"/>
    <w:rsid w:val="00120F8C"/>
    <w:rsid w:val="00121888"/>
    <w:rsid w:val="00121B02"/>
    <w:rsid w:val="00121F1C"/>
    <w:rsid w:val="0012299A"/>
    <w:rsid w:val="00123381"/>
    <w:rsid w:val="00123940"/>
    <w:rsid w:val="0012486A"/>
    <w:rsid w:val="00124D98"/>
    <w:rsid w:val="00125536"/>
    <w:rsid w:val="001255D7"/>
    <w:rsid w:val="00125791"/>
    <w:rsid w:val="00125C53"/>
    <w:rsid w:val="00125F0E"/>
    <w:rsid w:val="0012636C"/>
    <w:rsid w:val="001263E6"/>
    <w:rsid w:val="0012680E"/>
    <w:rsid w:val="00126A84"/>
    <w:rsid w:val="0012736A"/>
    <w:rsid w:val="00127686"/>
    <w:rsid w:val="00127851"/>
    <w:rsid w:val="00127B32"/>
    <w:rsid w:val="00127C6F"/>
    <w:rsid w:val="00130692"/>
    <w:rsid w:val="00130AF5"/>
    <w:rsid w:val="00130B5F"/>
    <w:rsid w:val="00130E9C"/>
    <w:rsid w:val="0013119A"/>
    <w:rsid w:val="0013153D"/>
    <w:rsid w:val="00131803"/>
    <w:rsid w:val="00132DAD"/>
    <w:rsid w:val="0013316C"/>
    <w:rsid w:val="00133C64"/>
    <w:rsid w:val="0013463B"/>
    <w:rsid w:val="001350C1"/>
    <w:rsid w:val="001356DD"/>
    <w:rsid w:val="001364E5"/>
    <w:rsid w:val="0013677B"/>
    <w:rsid w:val="00136D4A"/>
    <w:rsid w:val="00136D8B"/>
    <w:rsid w:val="001379C0"/>
    <w:rsid w:val="00137BD6"/>
    <w:rsid w:val="0014085E"/>
    <w:rsid w:val="00140A7A"/>
    <w:rsid w:val="00140E83"/>
    <w:rsid w:val="00140FC0"/>
    <w:rsid w:val="00141290"/>
    <w:rsid w:val="00141B18"/>
    <w:rsid w:val="00142C29"/>
    <w:rsid w:val="00142E55"/>
    <w:rsid w:val="00143171"/>
    <w:rsid w:val="001432E0"/>
    <w:rsid w:val="0014376C"/>
    <w:rsid w:val="001437B5"/>
    <w:rsid w:val="00143FA9"/>
    <w:rsid w:val="00144B48"/>
    <w:rsid w:val="00145109"/>
    <w:rsid w:val="001457EC"/>
    <w:rsid w:val="00145872"/>
    <w:rsid w:val="00145BD2"/>
    <w:rsid w:val="0014685C"/>
    <w:rsid w:val="00146AED"/>
    <w:rsid w:val="00146BC2"/>
    <w:rsid w:val="001476DE"/>
    <w:rsid w:val="001503F4"/>
    <w:rsid w:val="001509F2"/>
    <w:rsid w:val="0015175D"/>
    <w:rsid w:val="001524E3"/>
    <w:rsid w:val="0015252C"/>
    <w:rsid w:val="0015254B"/>
    <w:rsid w:val="001528C0"/>
    <w:rsid w:val="00153A61"/>
    <w:rsid w:val="001549D4"/>
    <w:rsid w:val="00154A0A"/>
    <w:rsid w:val="00154D73"/>
    <w:rsid w:val="001553D7"/>
    <w:rsid w:val="00155C1E"/>
    <w:rsid w:val="00155F2C"/>
    <w:rsid w:val="00156930"/>
    <w:rsid w:val="001572CB"/>
    <w:rsid w:val="00160258"/>
    <w:rsid w:val="00160504"/>
    <w:rsid w:val="0016287E"/>
    <w:rsid w:val="00163287"/>
    <w:rsid w:val="00163996"/>
    <w:rsid w:val="00163ACE"/>
    <w:rsid w:val="00163B94"/>
    <w:rsid w:val="00163CDF"/>
    <w:rsid w:val="0016446D"/>
    <w:rsid w:val="00164522"/>
    <w:rsid w:val="00164960"/>
    <w:rsid w:val="00165D0E"/>
    <w:rsid w:val="00165F97"/>
    <w:rsid w:val="00166734"/>
    <w:rsid w:val="0016675F"/>
    <w:rsid w:val="00166846"/>
    <w:rsid w:val="00166943"/>
    <w:rsid w:val="00166F3A"/>
    <w:rsid w:val="001670E2"/>
    <w:rsid w:val="00167F77"/>
    <w:rsid w:val="0017073F"/>
    <w:rsid w:val="00170DAD"/>
    <w:rsid w:val="00170EDE"/>
    <w:rsid w:val="00171735"/>
    <w:rsid w:val="00171821"/>
    <w:rsid w:val="00171931"/>
    <w:rsid w:val="001719BC"/>
    <w:rsid w:val="00171D2E"/>
    <w:rsid w:val="00172A45"/>
    <w:rsid w:val="00172DE5"/>
    <w:rsid w:val="00173E68"/>
    <w:rsid w:val="0017433D"/>
    <w:rsid w:val="00174429"/>
    <w:rsid w:val="00175244"/>
    <w:rsid w:val="001753D2"/>
    <w:rsid w:val="0017559B"/>
    <w:rsid w:val="0017616E"/>
    <w:rsid w:val="0017675C"/>
    <w:rsid w:val="00176FC7"/>
    <w:rsid w:val="00177742"/>
    <w:rsid w:val="00177CA6"/>
    <w:rsid w:val="001813A0"/>
    <w:rsid w:val="00181A33"/>
    <w:rsid w:val="00181E6A"/>
    <w:rsid w:val="001825D2"/>
    <w:rsid w:val="00182956"/>
    <w:rsid w:val="001839ED"/>
    <w:rsid w:val="00184588"/>
    <w:rsid w:val="0018466C"/>
    <w:rsid w:val="00184979"/>
    <w:rsid w:val="001851AC"/>
    <w:rsid w:val="001857B8"/>
    <w:rsid w:val="0018639E"/>
    <w:rsid w:val="001865BF"/>
    <w:rsid w:val="00186C90"/>
    <w:rsid w:val="001871D4"/>
    <w:rsid w:val="0018778D"/>
    <w:rsid w:val="00187A2D"/>
    <w:rsid w:val="00187B9D"/>
    <w:rsid w:val="00187F60"/>
    <w:rsid w:val="00190BCC"/>
    <w:rsid w:val="00190DA8"/>
    <w:rsid w:val="00190E65"/>
    <w:rsid w:val="00191A12"/>
    <w:rsid w:val="00191F7E"/>
    <w:rsid w:val="0019279C"/>
    <w:rsid w:val="001931A5"/>
    <w:rsid w:val="00193850"/>
    <w:rsid w:val="00194E3D"/>
    <w:rsid w:val="00195868"/>
    <w:rsid w:val="00195943"/>
    <w:rsid w:val="00195F3D"/>
    <w:rsid w:val="00196042"/>
    <w:rsid w:val="00196BA1"/>
    <w:rsid w:val="00196E0C"/>
    <w:rsid w:val="001970D2"/>
    <w:rsid w:val="001A08AE"/>
    <w:rsid w:val="001A21DB"/>
    <w:rsid w:val="001A27A5"/>
    <w:rsid w:val="001A2FCC"/>
    <w:rsid w:val="001A312D"/>
    <w:rsid w:val="001A35FB"/>
    <w:rsid w:val="001A4554"/>
    <w:rsid w:val="001A4CE2"/>
    <w:rsid w:val="001A4EC0"/>
    <w:rsid w:val="001A57E5"/>
    <w:rsid w:val="001A5924"/>
    <w:rsid w:val="001A5DD7"/>
    <w:rsid w:val="001A60F8"/>
    <w:rsid w:val="001A67C4"/>
    <w:rsid w:val="001A7521"/>
    <w:rsid w:val="001A7A12"/>
    <w:rsid w:val="001B1217"/>
    <w:rsid w:val="001B16EE"/>
    <w:rsid w:val="001B1C09"/>
    <w:rsid w:val="001B211E"/>
    <w:rsid w:val="001B24A7"/>
    <w:rsid w:val="001B35A0"/>
    <w:rsid w:val="001B3B72"/>
    <w:rsid w:val="001B4259"/>
    <w:rsid w:val="001B42A7"/>
    <w:rsid w:val="001B44F0"/>
    <w:rsid w:val="001B46DB"/>
    <w:rsid w:val="001B4BDF"/>
    <w:rsid w:val="001B4F71"/>
    <w:rsid w:val="001B5336"/>
    <w:rsid w:val="001B5BF4"/>
    <w:rsid w:val="001B76CD"/>
    <w:rsid w:val="001B77EF"/>
    <w:rsid w:val="001B7AAE"/>
    <w:rsid w:val="001B7D6F"/>
    <w:rsid w:val="001C01DE"/>
    <w:rsid w:val="001C0C6A"/>
    <w:rsid w:val="001C1447"/>
    <w:rsid w:val="001C1913"/>
    <w:rsid w:val="001C3D5C"/>
    <w:rsid w:val="001C46E2"/>
    <w:rsid w:val="001C5726"/>
    <w:rsid w:val="001C622F"/>
    <w:rsid w:val="001C6853"/>
    <w:rsid w:val="001C68E5"/>
    <w:rsid w:val="001C7218"/>
    <w:rsid w:val="001C7CD7"/>
    <w:rsid w:val="001C7F93"/>
    <w:rsid w:val="001D06CF"/>
    <w:rsid w:val="001D081A"/>
    <w:rsid w:val="001D0834"/>
    <w:rsid w:val="001D0EB4"/>
    <w:rsid w:val="001D11BC"/>
    <w:rsid w:val="001D145D"/>
    <w:rsid w:val="001D16C1"/>
    <w:rsid w:val="001D1926"/>
    <w:rsid w:val="001D198B"/>
    <w:rsid w:val="001D198F"/>
    <w:rsid w:val="001D1D9E"/>
    <w:rsid w:val="001D2781"/>
    <w:rsid w:val="001D28D5"/>
    <w:rsid w:val="001D313D"/>
    <w:rsid w:val="001D4041"/>
    <w:rsid w:val="001D41DC"/>
    <w:rsid w:val="001D4DDA"/>
    <w:rsid w:val="001D50FE"/>
    <w:rsid w:val="001D5FD7"/>
    <w:rsid w:val="001D6454"/>
    <w:rsid w:val="001D65D7"/>
    <w:rsid w:val="001D6FC5"/>
    <w:rsid w:val="001E032F"/>
    <w:rsid w:val="001E0630"/>
    <w:rsid w:val="001E0647"/>
    <w:rsid w:val="001E093D"/>
    <w:rsid w:val="001E0D59"/>
    <w:rsid w:val="001E0DA9"/>
    <w:rsid w:val="001E101D"/>
    <w:rsid w:val="001E157E"/>
    <w:rsid w:val="001E1663"/>
    <w:rsid w:val="001E1BB0"/>
    <w:rsid w:val="001E1F00"/>
    <w:rsid w:val="001E1FA4"/>
    <w:rsid w:val="001E2CA1"/>
    <w:rsid w:val="001E2F28"/>
    <w:rsid w:val="001E3643"/>
    <w:rsid w:val="001E3AC9"/>
    <w:rsid w:val="001E3F2F"/>
    <w:rsid w:val="001E4495"/>
    <w:rsid w:val="001E4877"/>
    <w:rsid w:val="001E5BDF"/>
    <w:rsid w:val="001E621C"/>
    <w:rsid w:val="001E6447"/>
    <w:rsid w:val="001E67F3"/>
    <w:rsid w:val="001E6C72"/>
    <w:rsid w:val="001E7283"/>
    <w:rsid w:val="001E7527"/>
    <w:rsid w:val="001E767D"/>
    <w:rsid w:val="001E796C"/>
    <w:rsid w:val="001F00CF"/>
    <w:rsid w:val="001F0A59"/>
    <w:rsid w:val="001F0FFC"/>
    <w:rsid w:val="001F2080"/>
    <w:rsid w:val="001F21A0"/>
    <w:rsid w:val="001F229F"/>
    <w:rsid w:val="001F2A4C"/>
    <w:rsid w:val="001F2CF4"/>
    <w:rsid w:val="001F3044"/>
    <w:rsid w:val="001F316B"/>
    <w:rsid w:val="001F356B"/>
    <w:rsid w:val="001F3598"/>
    <w:rsid w:val="001F49F1"/>
    <w:rsid w:val="001F5700"/>
    <w:rsid w:val="001F5ECE"/>
    <w:rsid w:val="001F5ED5"/>
    <w:rsid w:val="001F60F8"/>
    <w:rsid w:val="001F6EDE"/>
    <w:rsid w:val="001F713D"/>
    <w:rsid w:val="001F7591"/>
    <w:rsid w:val="001F7943"/>
    <w:rsid w:val="001F7EFB"/>
    <w:rsid w:val="002003A8"/>
    <w:rsid w:val="00200DD6"/>
    <w:rsid w:val="002012CE"/>
    <w:rsid w:val="0020288C"/>
    <w:rsid w:val="00202FE3"/>
    <w:rsid w:val="00203850"/>
    <w:rsid w:val="00203B19"/>
    <w:rsid w:val="00204EC8"/>
    <w:rsid w:val="002052C2"/>
    <w:rsid w:val="002056B3"/>
    <w:rsid w:val="00205EC8"/>
    <w:rsid w:val="00206152"/>
    <w:rsid w:val="0020635E"/>
    <w:rsid w:val="002063CB"/>
    <w:rsid w:val="002064CD"/>
    <w:rsid w:val="00206776"/>
    <w:rsid w:val="00210CC1"/>
    <w:rsid w:val="0021107E"/>
    <w:rsid w:val="002116BF"/>
    <w:rsid w:val="002120C6"/>
    <w:rsid w:val="00212110"/>
    <w:rsid w:val="0021255B"/>
    <w:rsid w:val="0021321A"/>
    <w:rsid w:val="00213E3C"/>
    <w:rsid w:val="00214294"/>
    <w:rsid w:val="0021438F"/>
    <w:rsid w:val="002145CD"/>
    <w:rsid w:val="00214950"/>
    <w:rsid w:val="00214A26"/>
    <w:rsid w:val="00215B40"/>
    <w:rsid w:val="00216B4E"/>
    <w:rsid w:val="00217355"/>
    <w:rsid w:val="002201E6"/>
    <w:rsid w:val="002204AB"/>
    <w:rsid w:val="00220546"/>
    <w:rsid w:val="00221B13"/>
    <w:rsid w:val="00222D41"/>
    <w:rsid w:val="002233AD"/>
    <w:rsid w:val="00224009"/>
    <w:rsid w:val="002247EC"/>
    <w:rsid w:val="00224896"/>
    <w:rsid w:val="00224ACD"/>
    <w:rsid w:val="00224F43"/>
    <w:rsid w:val="00226305"/>
    <w:rsid w:val="002265D3"/>
    <w:rsid w:val="00226A9A"/>
    <w:rsid w:val="00226CD8"/>
    <w:rsid w:val="00226F5C"/>
    <w:rsid w:val="00227095"/>
    <w:rsid w:val="0022761F"/>
    <w:rsid w:val="0022774A"/>
    <w:rsid w:val="00227931"/>
    <w:rsid w:val="00227A2A"/>
    <w:rsid w:val="00227CF3"/>
    <w:rsid w:val="00230757"/>
    <w:rsid w:val="00230D87"/>
    <w:rsid w:val="002333F7"/>
    <w:rsid w:val="00233B52"/>
    <w:rsid w:val="00234AC7"/>
    <w:rsid w:val="00234DE1"/>
    <w:rsid w:val="00234E77"/>
    <w:rsid w:val="00234F34"/>
    <w:rsid w:val="002350B4"/>
    <w:rsid w:val="002355CD"/>
    <w:rsid w:val="00235BA8"/>
    <w:rsid w:val="00235D29"/>
    <w:rsid w:val="002362A5"/>
    <w:rsid w:val="0023648E"/>
    <w:rsid w:val="00237D7C"/>
    <w:rsid w:val="00237F3A"/>
    <w:rsid w:val="00240042"/>
    <w:rsid w:val="002401E8"/>
    <w:rsid w:val="0024106F"/>
    <w:rsid w:val="002410B7"/>
    <w:rsid w:val="0024220C"/>
    <w:rsid w:val="00242768"/>
    <w:rsid w:val="00242991"/>
    <w:rsid w:val="0024306B"/>
    <w:rsid w:val="00243191"/>
    <w:rsid w:val="002431BD"/>
    <w:rsid w:val="002438C3"/>
    <w:rsid w:val="00244915"/>
    <w:rsid w:val="0024497B"/>
    <w:rsid w:val="00244B30"/>
    <w:rsid w:val="00244F51"/>
    <w:rsid w:val="00244FC1"/>
    <w:rsid w:val="002451E0"/>
    <w:rsid w:val="0024588B"/>
    <w:rsid w:val="00245FD7"/>
    <w:rsid w:val="00246484"/>
    <w:rsid w:val="0024710C"/>
    <w:rsid w:val="00247630"/>
    <w:rsid w:val="0024777B"/>
    <w:rsid w:val="00247783"/>
    <w:rsid w:val="00247B85"/>
    <w:rsid w:val="00250933"/>
    <w:rsid w:val="00250B8F"/>
    <w:rsid w:val="00251FCC"/>
    <w:rsid w:val="002527AC"/>
    <w:rsid w:val="002529E1"/>
    <w:rsid w:val="00252DD9"/>
    <w:rsid w:val="00252F15"/>
    <w:rsid w:val="00253777"/>
    <w:rsid w:val="00255C68"/>
    <w:rsid w:val="00255E81"/>
    <w:rsid w:val="00256D75"/>
    <w:rsid w:val="002575B6"/>
    <w:rsid w:val="0026173D"/>
    <w:rsid w:val="00261993"/>
    <w:rsid w:val="00262271"/>
    <w:rsid w:val="00262733"/>
    <w:rsid w:val="00262781"/>
    <w:rsid w:val="00262C7F"/>
    <w:rsid w:val="002648DE"/>
    <w:rsid w:val="00264BA6"/>
    <w:rsid w:val="0026637B"/>
    <w:rsid w:val="00266BA8"/>
    <w:rsid w:val="00266C00"/>
    <w:rsid w:val="00267EF5"/>
    <w:rsid w:val="00270F33"/>
    <w:rsid w:val="0027168D"/>
    <w:rsid w:val="00271915"/>
    <w:rsid w:val="0027258B"/>
    <w:rsid w:val="00272920"/>
    <w:rsid w:val="00273057"/>
    <w:rsid w:val="00273D3C"/>
    <w:rsid w:val="00274D62"/>
    <w:rsid w:val="00276647"/>
    <w:rsid w:val="0027688E"/>
    <w:rsid w:val="002773A6"/>
    <w:rsid w:val="00280018"/>
    <w:rsid w:val="00280B19"/>
    <w:rsid w:val="00280B4C"/>
    <w:rsid w:val="0028121B"/>
    <w:rsid w:val="0028129B"/>
    <w:rsid w:val="00281819"/>
    <w:rsid w:val="00281FE6"/>
    <w:rsid w:val="002825AF"/>
    <w:rsid w:val="00283E39"/>
    <w:rsid w:val="00284227"/>
    <w:rsid w:val="0028434B"/>
    <w:rsid w:val="002857A4"/>
    <w:rsid w:val="00285DFF"/>
    <w:rsid w:val="0028614A"/>
    <w:rsid w:val="00286180"/>
    <w:rsid w:val="0028644D"/>
    <w:rsid w:val="002864DE"/>
    <w:rsid w:val="002866B4"/>
    <w:rsid w:val="00287957"/>
    <w:rsid w:val="002908CF"/>
    <w:rsid w:val="0029204B"/>
    <w:rsid w:val="00292416"/>
    <w:rsid w:val="00292C11"/>
    <w:rsid w:val="00292E0A"/>
    <w:rsid w:val="002930C7"/>
    <w:rsid w:val="00293333"/>
    <w:rsid w:val="00293C0A"/>
    <w:rsid w:val="00293C49"/>
    <w:rsid w:val="00294045"/>
    <w:rsid w:val="00294EF1"/>
    <w:rsid w:val="00295B38"/>
    <w:rsid w:val="0029686A"/>
    <w:rsid w:val="00297434"/>
    <w:rsid w:val="00297605"/>
    <w:rsid w:val="002A085C"/>
    <w:rsid w:val="002A1A0F"/>
    <w:rsid w:val="002A1ED4"/>
    <w:rsid w:val="002A214D"/>
    <w:rsid w:val="002A22BD"/>
    <w:rsid w:val="002A263F"/>
    <w:rsid w:val="002A2E86"/>
    <w:rsid w:val="002A48CA"/>
    <w:rsid w:val="002A4D19"/>
    <w:rsid w:val="002A5831"/>
    <w:rsid w:val="002A5A7F"/>
    <w:rsid w:val="002A5BF0"/>
    <w:rsid w:val="002A630A"/>
    <w:rsid w:val="002A77D7"/>
    <w:rsid w:val="002B0570"/>
    <w:rsid w:val="002B0B59"/>
    <w:rsid w:val="002B0EAB"/>
    <w:rsid w:val="002B1A0A"/>
    <w:rsid w:val="002B1F4B"/>
    <w:rsid w:val="002B23C7"/>
    <w:rsid w:val="002B2401"/>
    <w:rsid w:val="002B3B2D"/>
    <w:rsid w:val="002B52ED"/>
    <w:rsid w:val="002B5FF2"/>
    <w:rsid w:val="002B60B3"/>
    <w:rsid w:val="002B639C"/>
    <w:rsid w:val="002B652A"/>
    <w:rsid w:val="002B6B6E"/>
    <w:rsid w:val="002B75E7"/>
    <w:rsid w:val="002B7A1C"/>
    <w:rsid w:val="002B7C5B"/>
    <w:rsid w:val="002C0342"/>
    <w:rsid w:val="002C17F5"/>
    <w:rsid w:val="002C1F5A"/>
    <w:rsid w:val="002C2518"/>
    <w:rsid w:val="002C2EA3"/>
    <w:rsid w:val="002C365E"/>
    <w:rsid w:val="002C3A56"/>
    <w:rsid w:val="002C3DAA"/>
    <w:rsid w:val="002C40CA"/>
    <w:rsid w:val="002C4A47"/>
    <w:rsid w:val="002C4A55"/>
    <w:rsid w:val="002C52AA"/>
    <w:rsid w:val="002C53AE"/>
    <w:rsid w:val="002C75AF"/>
    <w:rsid w:val="002C76CC"/>
    <w:rsid w:val="002D0229"/>
    <w:rsid w:val="002D0489"/>
    <w:rsid w:val="002D0653"/>
    <w:rsid w:val="002D0739"/>
    <w:rsid w:val="002D0BB7"/>
    <w:rsid w:val="002D0BD1"/>
    <w:rsid w:val="002D15C0"/>
    <w:rsid w:val="002D17C5"/>
    <w:rsid w:val="002D2C9A"/>
    <w:rsid w:val="002D2E3D"/>
    <w:rsid w:val="002D3AF1"/>
    <w:rsid w:val="002D3FAA"/>
    <w:rsid w:val="002D4576"/>
    <w:rsid w:val="002D49F8"/>
    <w:rsid w:val="002D5193"/>
    <w:rsid w:val="002D574F"/>
    <w:rsid w:val="002D5CC8"/>
    <w:rsid w:val="002D62EB"/>
    <w:rsid w:val="002D6AFF"/>
    <w:rsid w:val="002D7368"/>
    <w:rsid w:val="002E024F"/>
    <w:rsid w:val="002E03D0"/>
    <w:rsid w:val="002E087B"/>
    <w:rsid w:val="002E0962"/>
    <w:rsid w:val="002E0979"/>
    <w:rsid w:val="002E0DC2"/>
    <w:rsid w:val="002E2802"/>
    <w:rsid w:val="002E2867"/>
    <w:rsid w:val="002E5173"/>
    <w:rsid w:val="002E5549"/>
    <w:rsid w:val="002E67FD"/>
    <w:rsid w:val="002E7A47"/>
    <w:rsid w:val="002E7B4A"/>
    <w:rsid w:val="002F015F"/>
    <w:rsid w:val="002F093E"/>
    <w:rsid w:val="002F0ACC"/>
    <w:rsid w:val="002F0C5A"/>
    <w:rsid w:val="002F0E49"/>
    <w:rsid w:val="002F1355"/>
    <w:rsid w:val="002F22B7"/>
    <w:rsid w:val="002F248B"/>
    <w:rsid w:val="002F3214"/>
    <w:rsid w:val="002F36C6"/>
    <w:rsid w:val="002F3FC4"/>
    <w:rsid w:val="002F44F0"/>
    <w:rsid w:val="002F47B3"/>
    <w:rsid w:val="002F4846"/>
    <w:rsid w:val="002F49D0"/>
    <w:rsid w:val="002F5BA6"/>
    <w:rsid w:val="002F64E3"/>
    <w:rsid w:val="003002D9"/>
    <w:rsid w:val="003006DA"/>
    <w:rsid w:val="0030087C"/>
    <w:rsid w:val="003011AA"/>
    <w:rsid w:val="00301501"/>
    <w:rsid w:val="00301E21"/>
    <w:rsid w:val="00302295"/>
    <w:rsid w:val="003028B0"/>
    <w:rsid w:val="00302E7A"/>
    <w:rsid w:val="0030485E"/>
    <w:rsid w:val="00305383"/>
    <w:rsid w:val="003057DE"/>
    <w:rsid w:val="0030581E"/>
    <w:rsid w:val="00305935"/>
    <w:rsid w:val="00305CF0"/>
    <w:rsid w:val="003063CD"/>
    <w:rsid w:val="00306928"/>
    <w:rsid w:val="00306ADF"/>
    <w:rsid w:val="00306BE3"/>
    <w:rsid w:val="00310453"/>
    <w:rsid w:val="003106EC"/>
    <w:rsid w:val="00310CB4"/>
    <w:rsid w:val="0031192A"/>
    <w:rsid w:val="00311985"/>
    <w:rsid w:val="00312138"/>
    <w:rsid w:val="003124B9"/>
    <w:rsid w:val="003130DA"/>
    <w:rsid w:val="003134E6"/>
    <w:rsid w:val="00313E18"/>
    <w:rsid w:val="00313FD0"/>
    <w:rsid w:val="003140BA"/>
    <w:rsid w:val="00314DAC"/>
    <w:rsid w:val="003150C2"/>
    <w:rsid w:val="00315985"/>
    <w:rsid w:val="00315CC0"/>
    <w:rsid w:val="003163EA"/>
    <w:rsid w:val="00316ED6"/>
    <w:rsid w:val="003177C7"/>
    <w:rsid w:val="00317B38"/>
    <w:rsid w:val="00317C8C"/>
    <w:rsid w:val="00320DE4"/>
    <w:rsid w:val="003212A7"/>
    <w:rsid w:val="00321867"/>
    <w:rsid w:val="00321C25"/>
    <w:rsid w:val="003237BF"/>
    <w:rsid w:val="00323D3B"/>
    <w:rsid w:val="00323FA8"/>
    <w:rsid w:val="00324C6D"/>
    <w:rsid w:val="00325841"/>
    <w:rsid w:val="00325858"/>
    <w:rsid w:val="00326445"/>
    <w:rsid w:val="00326D3B"/>
    <w:rsid w:val="003279C0"/>
    <w:rsid w:val="00327DA3"/>
    <w:rsid w:val="00327E80"/>
    <w:rsid w:val="003303F8"/>
    <w:rsid w:val="003320D5"/>
    <w:rsid w:val="003321AC"/>
    <w:rsid w:val="0033308B"/>
    <w:rsid w:val="00333240"/>
    <w:rsid w:val="00334A11"/>
    <w:rsid w:val="00334E0C"/>
    <w:rsid w:val="00335A49"/>
    <w:rsid w:val="003363EB"/>
    <w:rsid w:val="0033664B"/>
    <w:rsid w:val="00337413"/>
    <w:rsid w:val="003379DD"/>
    <w:rsid w:val="00340A88"/>
    <w:rsid w:val="00340F02"/>
    <w:rsid w:val="00340F03"/>
    <w:rsid w:val="0034201C"/>
    <w:rsid w:val="00342BCD"/>
    <w:rsid w:val="00342F9A"/>
    <w:rsid w:val="003430AD"/>
    <w:rsid w:val="0034347F"/>
    <w:rsid w:val="00344123"/>
    <w:rsid w:val="0034489C"/>
    <w:rsid w:val="0034523D"/>
    <w:rsid w:val="003455C7"/>
    <w:rsid w:val="00345B2F"/>
    <w:rsid w:val="00345B4A"/>
    <w:rsid w:val="00345CCA"/>
    <w:rsid w:val="003465EA"/>
    <w:rsid w:val="00346693"/>
    <w:rsid w:val="00346FF7"/>
    <w:rsid w:val="003501B4"/>
    <w:rsid w:val="003502E9"/>
    <w:rsid w:val="0035036E"/>
    <w:rsid w:val="00350B8F"/>
    <w:rsid w:val="00350EDF"/>
    <w:rsid w:val="003512D5"/>
    <w:rsid w:val="00351B1F"/>
    <w:rsid w:val="00351C92"/>
    <w:rsid w:val="0035251E"/>
    <w:rsid w:val="003526C0"/>
    <w:rsid w:val="003528DB"/>
    <w:rsid w:val="00353083"/>
    <w:rsid w:val="00353C40"/>
    <w:rsid w:val="003541B4"/>
    <w:rsid w:val="00354E63"/>
    <w:rsid w:val="00355364"/>
    <w:rsid w:val="003559EB"/>
    <w:rsid w:val="0035639A"/>
    <w:rsid w:val="003570C2"/>
    <w:rsid w:val="00357214"/>
    <w:rsid w:val="00357464"/>
    <w:rsid w:val="00357737"/>
    <w:rsid w:val="00357C67"/>
    <w:rsid w:val="00357E21"/>
    <w:rsid w:val="0036020A"/>
    <w:rsid w:val="0036035E"/>
    <w:rsid w:val="00360527"/>
    <w:rsid w:val="00360DA8"/>
    <w:rsid w:val="003615A8"/>
    <w:rsid w:val="00362FB8"/>
    <w:rsid w:val="00363E08"/>
    <w:rsid w:val="00363F61"/>
    <w:rsid w:val="003647F1"/>
    <w:rsid w:val="0036562C"/>
    <w:rsid w:val="003666C8"/>
    <w:rsid w:val="003669B4"/>
    <w:rsid w:val="0036720C"/>
    <w:rsid w:val="00367950"/>
    <w:rsid w:val="00367D08"/>
    <w:rsid w:val="003700E5"/>
    <w:rsid w:val="00370A18"/>
    <w:rsid w:val="00370CC1"/>
    <w:rsid w:val="00371893"/>
    <w:rsid w:val="003722F0"/>
    <w:rsid w:val="00372B5B"/>
    <w:rsid w:val="00372B6B"/>
    <w:rsid w:val="0037349B"/>
    <w:rsid w:val="00373E68"/>
    <w:rsid w:val="00374BAC"/>
    <w:rsid w:val="00375B6D"/>
    <w:rsid w:val="003760D6"/>
    <w:rsid w:val="00377213"/>
    <w:rsid w:val="00377614"/>
    <w:rsid w:val="00380142"/>
    <w:rsid w:val="0038052F"/>
    <w:rsid w:val="00380756"/>
    <w:rsid w:val="00382008"/>
    <w:rsid w:val="00382259"/>
    <w:rsid w:val="00382C7A"/>
    <w:rsid w:val="00383CB7"/>
    <w:rsid w:val="003841C4"/>
    <w:rsid w:val="003844B9"/>
    <w:rsid w:val="0038496D"/>
    <w:rsid w:val="00384A72"/>
    <w:rsid w:val="00385DDB"/>
    <w:rsid w:val="003864BD"/>
    <w:rsid w:val="003866C2"/>
    <w:rsid w:val="00386E4C"/>
    <w:rsid w:val="00387465"/>
    <w:rsid w:val="003876E0"/>
    <w:rsid w:val="003879C2"/>
    <w:rsid w:val="00387CF3"/>
    <w:rsid w:val="0039016F"/>
    <w:rsid w:val="0039044B"/>
    <w:rsid w:val="00390656"/>
    <w:rsid w:val="00390777"/>
    <w:rsid w:val="0039115D"/>
    <w:rsid w:val="00391625"/>
    <w:rsid w:val="00391E92"/>
    <w:rsid w:val="003937D0"/>
    <w:rsid w:val="00393956"/>
    <w:rsid w:val="00393FCF"/>
    <w:rsid w:val="0039415E"/>
    <w:rsid w:val="003944D5"/>
    <w:rsid w:val="003945C2"/>
    <w:rsid w:val="00394D86"/>
    <w:rsid w:val="00394EB5"/>
    <w:rsid w:val="00395064"/>
    <w:rsid w:val="00395824"/>
    <w:rsid w:val="00395F29"/>
    <w:rsid w:val="003963CA"/>
    <w:rsid w:val="003965D8"/>
    <w:rsid w:val="00396C60"/>
    <w:rsid w:val="003978B0"/>
    <w:rsid w:val="003A0033"/>
    <w:rsid w:val="003A04DD"/>
    <w:rsid w:val="003A0509"/>
    <w:rsid w:val="003A0D01"/>
    <w:rsid w:val="003A14CE"/>
    <w:rsid w:val="003A1774"/>
    <w:rsid w:val="003A1D52"/>
    <w:rsid w:val="003A1E0B"/>
    <w:rsid w:val="003A1ED0"/>
    <w:rsid w:val="003A2392"/>
    <w:rsid w:val="003A2559"/>
    <w:rsid w:val="003A2CBB"/>
    <w:rsid w:val="003A3351"/>
    <w:rsid w:val="003A3380"/>
    <w:rsid w:val="003A3529"/>
    <w:rsid w:val="003A39DB"/>
    <w:rsid w:val="003A3C7D"/>
    <w:rsid w:val="003A3F8B"/>
    <w:rsid w:val="003A4D18"/>
    <w:rsid w:val="003A5B9B"/>
    <w:rsid w:val="003A5D6D"/>
    <w:rsid w:val="003A620C"/>
    <w:rsid w:val="003A6933"/>
    <w:rsid w:val="003A6D5D"/>
    <w:rsid w:val="003A789F"/>
    <w:rsid w:val="003B060A"/>
    <w:rsid w:val="003B08F8"/>
    <w:rsid w:val="003B0A43"/>
    <w:rsid w:val="003B0E3F"/>
    <w:rsid w:val="003B1899"/>
    <w:rsid w:val="003B3464"/>
    <w:rsid w:val="003B3729"/>
    <w:rsid w:val="003B3B29"/>
    <w:rsid w:val="003B3C5C"/>
    <w:rsid w:val="003B476E"/>
    <w:rsid w:val="003B48D6"/>
    <w:rsid w:val="003B4B80"/>
    <w:rsid w:val="003B5023"/>
    <w:rsid w:val="003B51E2"/>
    <w:rsid w:val="003B53B5"/>
    <w:rsid w:val="003B53B8"/>
    <w:rsid w:val="003B68B5"/>
    <w:rsid w:val="003B6D03"/>
    <w:rsid w:val="003C005E"/>
    <w:rsid w:val="003C03C7"/>
    <w:rsid w:val="003C0E47"/>
    <w:rsid w:val="003C0E7C"/>
    <w:rsid w:val="003C12FF"/>
    <w:rsid w:val="003C1771"/>
    <w:rsid w:val="003C2079"/>
    <w:rsid w:val="003C324B"/>
    <w:rsid w:val="003C3898"/>
    <w:rsid w:val="003C3A4B"/>
    <w:rsid w:val="003C3BB8"/>
    <w:rsid w:val="003C3D56"/>
    <w:rsid w:val="003C3E47"/>
    <w:rsid w:val="003C4370"/>
    <w:rsid w:val="003C4840"/>
    <w:rsid w:val="003C5950"/>
    <w:rsid w:val="003C5B86"/>
    <w:rsid w:val="003C619A"/>
    <w:rsid w:val="003C64AD"/>
    <w:rsid w:val="003C6773"/>
    <w:rsid w:val="003C6CBA"/>
    <w:rsid w:val="003C6E93"/>
    <w:rsid w:val="003C71C0"/>
    <w:rsid w:val="003C71E0"/>
    <w:rsid w:val="003D0688"/>
    <w:rsid w:val="003D06DB"/>
    <w:rsid w:val="003D0813"/>
    <w:rsid w:val="003D1773"/>
    <w:rsid w:val="003D1A0D"/>
    <w:rsid w:val="003D269F"/>
    <w:rsid w:val="003D2966"/>
    <w:rsid w:val="003D35B1"/>
    <w:rsid w:val="003D3F10"/>
    <w:rsid w:val="003D45B1"/>
    <w:rsid w:val="003D4834"/>
    <w:rsid w:val="003D52BB"/>
    <w:rsid w:val="003D753E"/>
    <w:rsid w:val="003D75DE"/>
    <w:rsid w:val="003D76E5"/>
    <w:rsid w:val="003D7C9E"/>
    <w:rsid w:val="003E00F8"/>
    <w:rsid w:val="003E10DD"/>
    <w:rsid w:val="003E11DF"/>
    <w:rsid w:val="003E1482"/>
    <w:rsid w:val="003E1E05"/>
    <w:rsid w:val="003E26C3"/>
    <w:rsid w:val="003E2AE8"/>
    <w:rsid w:val="003E2B8D"/>
    <w:rsid w:val="003E38D9"/>
    <w:rsid w:val="003E4DB1"/>
    <w:rsid w:val="003E4F04"/>
    <w:rsid w:val="003E62E4"/>
    <w:rsid w:val="003E652C"/>
    <w:rsid w:val="003E65DD"/>
    <w:rsid w:val="003E74AB"/>
    <w:rsid w:val="003E7518"/>
    <w:rsid w:val="003E7DB2"/>
    <w:rsid w:val="003E7EC9"/>
    <w:rsid w:val="003F0B70"/>
    <w:rsid w:val="003F1A96"/>
    <w:rsid w:val="003F1D19"/>
    <w:rsid w:val="003F1D32"/>
    <w:rsid w:val="003F2943"/>
    <w:rsid w:val="003F2D46"/>
    <w:rsid w:val="003F2DF6"/>
    <w:rsid w:val="003F3B8F"/>
    <w:rsid w:val="003F3EA3"/>
    <w:rsid w:val="003F3FDA"/>
    <w:rsid w:val="003F4133"/>
    <w:rsid w:val="003F4D42"/>
    <w:rsid w:val="003F53CA"/>
    <w:rsid w:val="003F5661"/>
    <w:rsid w:val="003F5A79"/>
    <w:rsid w:val="003F5AB3"/>
    <w:rsid w:val="003F6A00"/>
    <w:rsid w:val="003F6BE2"/>
    <w:rsid w:val="003F6E64"/>
    <w:rsid w:val="004004C8"/>
    <w:rsid w:val="00400619"/>
    <w:rsid w:val="00400DEE"/>
    <w:rsid w:val="00401125"/>
    <w:rsid w:val="0040140E"/>
    <w:rsid w:val="00401C78"/>
    <w:rsid w:val="0040261E"/>
    <w:rsid w:val="00402703"/>
    <w:rsid w:val="004030CE"/>
    <w:rsid w:val="0040346C"/>
    <w:rsid w:val="00403712"/>
    <w:rsid w:val="0040385E"/>
    <w:rsid w:val="00403955"/>
    <w:rsid w:val="00403F26"/>
    <w:rsid w:val="0040486E"/>
    <w:rsid w:val="0040499F"/>
    <w:rsid w:val="00404E23"/>
    <w:rsid w:val="00405D17"/>
    <w:rsid w:val="0040686A"/>
    <w:rsid w:val="00406FB3"/>
    <w:rsid w:val="004070F0"/>
    <w:rsid w:val="00410266"/>
    <w:rsid w:val="00410A5E"/>
    <w:rsid w:val="00410A84"/>
    <w:rsid w:val="0041111C"/>
    <w:rsid w:val="00411C10"/>
    <w:rsid w:val="0041337F"/>
    <w:rsid w:val="0041368E"/>
    <w:rsid w:val="00413B51"/>
    <w:rsid w:val="00413C42"/>
    <w:rsid w:val="00413F52"/>
    <w:rsid w:val="0041476C"/>
    <w:rsid w:val="00414CB0"/>
    <w:rsid w:val="004157E7"/>
    <w:rsid w:val="00416654"/>
    <w:rsid w:val="00416EDE"/>
    <w:rsid w:val="00416EE9"/>
    <w:rsid w:val="0041761E"/>
    <w:rsid w:val="00417CB1"/>
    <w:rsid w:val="00420880"/>
    <w:rsid w:val="00421C47"/>
    <w:rsid w:val="00421CB8"/>
    <w:rsid w:val="00421D0A"/>
    <w:rsid w:val="00421DE1"/>
    <w:rsid w:val="00421F16"/>
    <w:rsid w:val="00421F84"/>
    <w:rsid w:val="004225E2"/>
    <w:rsid w:val="0042290D"/>
    <w:rsid w:val="0042383E"/>
    <w:rsid w:val="00423A18"/>
    <w:rsid w:val="00423CA9"/>
    <w:rsid w:val="00424B28"/>
    <w:rsid w:val="004251C5"/>
    <w:rsid w:val="00425893"/>
    <w:rsid w:val="0042593D"/>
    <w:rsid w:val="00425FBA"/>
    <w:rsid w:val="00426144"/>
    <w:rsid w:val="00426573"/>
    <w:rsid w:val="00426EE4"/>
    <w:rsid w:val="0042713D"/>
    <w:rsid w:val="004279D9"/>
    <w:rsid w:val="00430497"/>
    <w:rsid w:val="00432AEA"/>
    <w:rsid w:val="00433231"/>
    <w:rsid w:val="00433479"/>
    <w:rsid w:val="00433B76"/>
    <w:rsid w:val="00433ED7"/>
    <w:rsid w:val="004342AA"/>
    <w:rsid w:val="00434E81"/>
    <w:rsid w:val="00435CED"/>
    <w:rsid w:val="004377A9"/>
    <w:rsid w:val="00437B60"/>
    <w:rsid w:val="00437C68"/>
    <w:rsid w:val="00437E0A"/>
    <w:rsid w:val="00441076"/>
    <w:rsid w:val="0044110E"/>
    <w:rsid w:val="00441406"/>
    <w:rsid w:val="00441CA5"/>
    <w:rsid w:val="00441F15"/>
    <w:rsid w:val="004421F2"/>
    <w:rsid w:val="0044396B"/>
    <w:rsid w:val="00443B42"/>
    <w:rsid w:val="00443B59"/>
    <w:rsid w:val="00443FBC"/>
    <w:rsid w:val="00444B27"/>
    <w:rsid w:val="004452EA"/>
    <w:rsid w:val="00445982"/>
    <w:rsid w:val="00445A61"/>
    <w:rsid w:val="00445B46"/>
    <w:rsid w:val="00445F15"/>
    <w:rsid w:val="00446F49"/>
    <w:rsid w:val="00447358"/>
    <w:rsid w:val="00447D24"/>
    <w:rsid w:val="00447F12"/>
    <w:rsid w:val="004508CF"/>
    <w:rsid w:val="004512FC"/>
    <w:rsid w:val="00451B88"/>
    <w:rsid w:val="00451C40"/>
    <w:rsid w:val="004524FB"/>
    <w:rsid w:val="00453F17"/>
    <w:rsid w:val="004556E7"/>
    <w:rsid w:val="00457DB0"/>
    <w:rsid w:val="00457F14"/>
    <w:rsid w:val="00460051"/>
    <w:rsid w:val="004601B2"/>
    <w:rsid w:val="00460672"/>
    <w:rsid w:val="004608BF"/>
    <w:rsid w:val="00460C08"/>
    <w:rsid w:val="00460D47"/>
    <w:rsid w:val="0046112C"/>
    <w:rsid w:val="00461154"/>
    <w:rsid w:val="00461860"/>
    <w:rsid w:val="00461EE9"/>
    <w:rsid w:val="004639CD"/>
    <w:rsid w:val="00463FEE"/>
    <w:rsid w:val="004646F4"/>
    <w:rsid w:val="004661D7"/>
    <w:rsid w:val="00466C17"/>
    <w:rsid w:val="00466DD0"/>
    <w:rsid w:val="00466F43"/>
    <w:rsid w:val="0046748B"/>
    <w:rsid w:val="00467630"/>
    <w:rsid w:val="00470190"/>
    <w:rsid w:val="004703D9"/>
    <w:rsid w:val="00470B15"/>
    <w:rsid w:val="00471304"/>
    <w:rsid w:val="004716F2"/>
    <w:rsid w:val="00471988"/>
    <w:rsid w:val="0047252E"/>
    <w:rsid w:val="00472B6D"/>
    <w:rsid w:val="00472F1E"/>
    <w:rsid w:val="00473A14"/>
    <w:rsid w:val="00474026"/>
    <w:rsid w:val="00474139"/>
    <w:rsid w:val="0047420E"/>
    <w:rsid w:val="00474212"/>
    <w:rsid w:val="00474282"/>
    <w:rsid w:val="00474C29"/>
    <w:rsid w:val="0047509E"/>
    <w:rsid w:val="00475F8F"/>
    <w:rsid w:val="004761BD"/>
    <w:rsid w:val="0047657E"/>
    <w:rsid w:val="00477132"/>
    <w:rsid w:val="00477190"/>
    <w:rsid w:val="00477AC6"/>
    <w:rsid w:val="004804F3"/>
    <w:rsid w:val="00480C0A"/>
    <w:rsid w:val="004816BA"/>
    <w:rsid w:val="00481D86"/>
    <w:rsid w:val="00482770"/>
    <w:rsid w:val="00482B9B"/>
    <w:rsid w:val="00482D08"/>
    <w:rsid w:val="0048305D"/>
    <w:rsid w:val="0048333A"/>
    <w:rsid w:val="00483A3E"/>
    <w:rsid w:val="00483B9C"/>
    <w:rsid w:val="00485089"/>
    <w:rsid w:val="00485287"/>
    <w:rsid w:val="0048550C"/>
    <w:rsid w:val="004855FE"/>
    <w:rsid w:val="004857AF"/>
    <w:rsid w:val="0048610B"/>
    <w:rsid w:val="004862E0"/>
    <w:rsid w:val="00486568"/>
    <w:rsid w:val="00486952"/>
    <w:rsid w:val="004909C6"/>
    <w:rsid w:val="00490BA2"/>
    <w:rsid w:val="004915F0"/>
    <w:rsid w:val="00491742"/>
    <w:rsid w:val="00491B4B"/>
    <w:rsid w:val="00491EDF"/>
    <w:rsid w:val="004926DD"/>
    <w:rsid w:val="00492801"/>
    <w:rsid w:val="00492C67"/>
    <w:rsid w:val="00492DB5"/>
    <w:rsid w:val="00492F21"/>
    <w:rsid w:val="00492F82"/>
    <w:rsid w:val="004938E9"/>
    <w:rsid w:val="00493D23"/>
    <w:rsid w:val="0049413B"/>
    <w:rsid w:val="004946CB"/>
    <w:rsid w:val="00494CFB"/>
    <w:rsid w:val="00494E08"/>
    <w:rsid w:val="004950F0"/>
    <w:rsid w:val="004956AD"/>
    <w:rsid w:val="00495B4B"/>
    <w:rsid w:val="00495C86"/>
    <w:rsid w:val="00496A3B"/>
    <w:rsid w:val="00496A5F"/>
    <w:rsid w:val="0049762F"/>
    <w:rsid w:val="00497781"/>
    <w:rsid w:val="00497A65"/>
    <w:rsid w:val="004A0EE4"/>
    <w:rsid w:val="004A227F"/>
    <w:rsid w:val="004A2479"/>
    <w:rsid w:val="004A27F3"/>
    <w:rsid w:val="004A2A4E"/>
    <w:rsid w:val="004A2ADA"/>
    <w:rsid w:val="004A2E17"/>
    <w:rsid w:val="004A3240"/>
    <w:rsid w:val="004A331A"/>
    <w:rsid w:val="004A369C"/>
    <w:rsid w:val="004A3835"/>
    <w:rsid w:val="004A384A"/>
    <w:rsid w:val="004A389C"/>
    <w:rsid w:val="004A3FE3"/>
    <w:rsid w:val="004A45D6"/>
    <w:rsid w:val="004A46BA"/>
    <w:rsid w:val="004A46DE"/>
    <w:rsid w:val="004A4B58"/>
    <w:rsid w:val="004A4DAA"/>
    <w:rsid w:val="004A5194"/>
    <w:rsid w:val="004A5FFA"/>
    <w:rsid w:val="004A6B5A"/>
    <w:rsid w:val="004A6B7A"/>
    <w:rsid w:val="004A6C0F"/>
    <w:rsid w:val="004B04A7"/>
    <w:rsid w:val="004B1D58"/>
    <w:rsid w:val="004B2408"/>
    <w:rsid w:val="004B2990"/>
    <w:rsid w:val="004B2BFC"/>
    <w:rsid w:val="004B3E46"/>
    <w:rsid w:val="004B3F64"/>
    <w:rsid w:val="004B4BCA"/>
    <w:rsid w:val="004B4F2C"/>
    <w:rsid w:val="004B57CE"/>
    <w:rsid w:val="004B5D1E"/>
    <w:rsid w:val="004B64E4"/>
    <w:rsid w:val="004B6BCA"/>
    <w:rsid w:val="004B6D62"/>
    <w:rsid w:val="004C00A9"/>
    <w:rsid w:val="004C00DE"/>
    <w:rsid w:val="004C02EE"/>
    <w:rsid w:val="004C096F"/>
    <w:rsid w:val="004C1760"/>
    <w:rsid w:val="004C1E2F"/>
    <w:rsid w:val="004C1FB0"/>
    <w:rsid w:val="004C2DFA"/>
    <w:rsid w:val="004C2FC0"/>
    <w:rsid w:val="004C3604"/>
    <w:rsid w:val="004C3A48"/>
    <w:rsid w:val="004C3EA4"/>
    <w:rsid w:val="004C3FA3"/>
    <w:rsid w:val="004C3FE0"/>
    <w:rsid w:val="004C46FC"/>
    <w:rsid w:val="004C4B74"/>
    <w:rsid w:val="004C53AB"/>
    <w:rsid w:val="004C5B98"/>
    <w:rsid w:val="004C5BBB"/>
    <w:rsid w:val="004C5D84"/>
    <w:rsid w:val="004C5F2A"/>
    <w:rsid w:val="004C5FD4"/>
    <w:rsid w:val="004C6648"/>
    <w:rsid w:val="004C6D41"/>
    <w:rsid w:val="004C6F60"/>
    <w:rsid w:val="004C7851"/>
    <w:rsid w:val="004C7D02"/>
    <w:rsid w:val="004D01C4"/>
    <w:rsid w:val="004D0A3E"/>
    <w:rsid w:val="004D120E"/>
    <w:rsid w:val="004D1781"/>
    <w:rsid w:val="004D18AA"/>
    <w:rsid w:val="004D1E2F"/>
    <w:rsid w:val="004D22B5"/>
    <w:rsid w:val="004D2367"/>
    <w:rsid w:val="004D2545"/>
    <w:rsid w:val="004D258E"/>
    <w:rsid w:val="004D28E3"/>
    <w:rsid w:val="004D38ED"/>
    <w:rsid w:val="004D39B5"/>
    <w:rsid w:val="004D3D6B"/>
    <w:rsid w:val="004D4489"/>
    <w:rsid w:val="004D494A"/>
    <w:rsid w:val="004D6062"/>
    <w:rsid w:val="004D66F2"/>
    <w:rsid w:val="004D73B8"/>
    <w:rsid w:val="004D7514"/>
    <w:rsid w:val="004D7DA0"/>
    <w:rsid w:val="004D7F02"/>
    <w:rsid w:val="004E0088"/>
    <w:rsid w:val="004E07E1"/>
    <w:rsid w:val="004E151C"/>
    <w:rsid w:val="004E165D"/>
    <w:rsid w:val="004E1AC7"/>
    <w:rsid w:val="004E30D5"/>
    <w:rsid w:val="004E3BBD"/>
    <w:rsid w:val="004E4990"/>
    <w:rsid w:val="004E4B73"/>
    <w:rsid w:val="004E4C60"/>
    <w:rsid w:val="004E4D98"/>
    <w:rsid w:val="004E5346"/>
    <w:rsid w:val="004E5697"/>
    <w:rsid w:val="004E5DE8"/>
    <w:rsid w:val="004E5E7E"/>
    <w:rsid w:val="004E6487"/>
    <w:rsid w:val="004E64D5"/>
    <w:rsid w:val="004E6E81"/>
    <w:rsid w:val="004E6FDE"/>
    <w:rsid w:val="004E7159"/>
    <w:rsid w:val="004E7391"/>
    <w:rsid w:val="004F02E4"/>
    <w:rsid w:val="004F03BA"/>
    <w:rsid w:val="004F072F"/>
    <w:rsid w:val="004F07D2"/>
    <w:rsid w:val="004F1B35"/>
    <w:rsid w:val="004F24EA"/>
    <w:rsid w:val="004F2930"/>
    <w:rsid w:val="004F361B"/>
    <w:rsid w:val="004F39C0"/>
    <w:rsid w:val="004F5746"/>
    <w:rsid w:val="004F5C14"/>
    <w:rsid w:val="004F64A0"/>
    <w:rsid w:val="004F682E"/>
    <w:rsid w:val="004F69D9"/>
    <w:rsid w:val="004F6AEE"/>
    <w:rsid w:val="004F717E"/>
    <w:rsid w:val="00500873"/>
    <w:rsid w:val="00500CA1"/>
    <w:rsid w:val="0050330F"/>
    <w:rsid w:val="0050366E"/>
    <w:rsid w:val="005042C7"/>
    <w:rsid w:val="00504831"/>
    <w:rsid w:val="0050514E"/>
    <w:rsid w:val="00505651"/>
    <w:rsid w:val="00506194"/>
    <w:rsid w:val="0050693F"/>
    <w:rsid w:val="0050694D"/>
    <w:rsid w:val="00506CB6"/>
    <w:rsid w:val="005070BD"/>
    <w:rsid w:val="0050716E"/>
    <w:rsid w:val="00510AC3"/>
    <w:rsid w:val="00510BD5"/>
    <w:rsid w:val="00511165"/>
    <w:rsid w:val="005111BB"/>
    <w:rsid w:val="00511F30"/>
    <w:rsid w:val="00512A6E"/>
    <w:rsid w:val="00512CB4"/>
    <w:rsid w:val="00512EF0"/>
    <w:rsid w:val="0051323A"/>
    <w:rsid w:val="00513A6A"/>
    <w:rsid w:val="00513D45"/>
    <w:rsid w:val="00513F55"/>
    <w:rsid w:val="00515C16"/>
    <w:rsid w:val="0051663B"/>
    <w:rsid w:val="00517F24"/>
    <w:rsid w:val="00520E3C"/>
    <w:rsid w:val="00521FB9"/>
    <w:rsid w:val="00522028"/>
    <w:rsid w:val="00522A8F"/>
    <w:rsid w:val="005247B8"/>
    <w:rsid w:val="00524885"/>
    <w:rsid w:val="00524A43"/>
    <w:rsid w:val="00524BD9"/>
    <w:rsid w:val="00525156"/>
    <w:rsid w:val="005254EA"/>
    <w:rsid w:val="005275AA"/>
    <w:rsid w:val="0052787C"/>
    <w:rsid w:val="00527B87"/>
    <w:rsid w:val="00530A01"/>
    <w:rsid w:val="00531212"/>
    <w:rsid w:val="0053149F"/>
    <w:rsid w:val="00531959"/>
    <w:rsid w:val="00531C02"/>
    <w:rsid w:val="0053243C"/>
    <w:rsid w:val="005327C5"/>
    <w:rsid w:val="00532928"/>
    <w:rsid w:val="00532D7C"/>
    <w:rsid w:val="00533104"/>
    <w:rsid w:val="005341FF"/>
    <w:rsid w:val="00534329"/>
    <w:rsid w:val="00534479"/>
    <w:rsid w:val="00535EA0"/>
    <w:rsid w:val="00536230"/>
    <w:rsid w:val="005363FD"/>
    <w:rsid w:val="00536443"/>
    <w:rsid w:val="00536B76"/>
    <w:rsid w:val="00536E43"/>
    <w:rsid w:val="00536FB7"/>
    <w:rsid w:val="0054106A"/>
    <w:rsid w:val="00541193"/>
    <w:rsid w:val="005414CD"/>
    <w:rsid w:val="005418E3"/>
    <w:rsid w:val="00541DB9"/>
    <w:rsid w:val="005420CA"/>
    <w:rsid w:val="00542B62"/>
    <w:rsid w:val="00542DD6"/>
    <w:rsid w:val="00542EF4"/>
    <w:rsid w:val="00543866"/>
    <w:rsid w:val="0054392F"/>
    <w:rsid w:val="005440D5"/>
    <w:rsid w:val="00544119"/>
    <w:rsid w:val="00544647"/>
    <w:rsid w:val="00544A41"/>
    <w:rsid w:val="00544BE0"/>
    <w:rsid w:val="0054558A"/>
    <w:rsid w:val="0054609A"/>
    <w:rsid w:val="005463B3"/>
    <w:rsid w:val="005464C2"/>
    <w:rsid w:val="005477EC"/>
    <w:rsid w:val="005505C8"/>
    <w:rsid w:val="005517CF"/>
    <w:rsid w:val="00551896"/>
    <w:rsid w:val="005518CE"/>
    <w:rsid w:val="00551DAE"/>
    <w:rsid w:val="005529F9"/>
    <w:rsid w:val="00552CF6"/>
    <w:rsid w:val="00553450"/>
    <w:rsid w:val="0055471B"/>
    <w:rsid w:val="00554DFD"/>
    <w:rsid w:val="00554F91"/>
    <w:rsid w:val="005552CD"/>
    <w:rsid w:val="0055605B"/>
    <w:rsid w:val="00556186"/>
    <w:rsid w:val="00556944"/>
    <w:rsid w:val="0055698A"/>
    <w:rsid w:val="00557BA8"/>
    <w:rsid w:val="0056023B"/>
    <w:rsid w:val="005607B7"/>
    <w:rsid w:val="00560A92"/>
    <w:rsid w:val="00561F07"/>
    <w:rsid w:val="005639DB"/>
    <w:rsid w:val="00563BA8"/>
    <w:rsid w:val="005641A4"/>
    <w:rsid w:val="005641C8"/>
    <w:rsid w:val="0056484A"/>
    <w:rsid w:val="00564F10"/>
    <w:rsid w:val="00565310"/>
    <w:rsid w:val="005668A2"/>
    <w:rsid w:val="00566988"/>
    <w:rsid w:val="0056718C"/>
    <w:rsid w:val="00567856"/>
    <w:rsid w:val="005678D0"/>
    <w:rsid w:val="005702C4"/>
    <w:rsid w:val="005718CA"/>
    <w:rsid w:val="00571B6A"/>
    <w:rsid w:val="0057200C"/>
    <w:rsid w:val="00572BC1"/>
    <w:rsid w:val="00572FC5"/>
    <w:rsid w:val="00573135"/>
    <w:rsid w:val="00573245"/>
    <w:rsid w:val="0057337B"/>
    <w:rsid w:val="00573B43"/>
    <w:rsid w:val="005745F4"/>
    <w:rsid w:val="005754B9"/>
    <w:rsid w:val="005758DA"/>
    <w:rsid w:val="00576F52"/>
    <w:rsid w:val="00577C8F"/>
    <w:rsid w:val="00580344"/>
    <w:rsid w:val="0058076C"/>
    <w:rsid w:val="00580AB6"/>
    <w:rsid w:val="0058170A"/>
    <w:rsid w:val="00582086"/>
    <w:rsid w:val="00582C28"/>
    <w:rsid w:val="0058330D"/>
    <w:rsid w:val="005836F6"/>
    <w:rsid w:val="00583BF0"/>
    <w:rsid w:val="005840F3"/>
    <w:rsid w:val="005844D8"/>
    <w:rsid w:val="005848F7"/>
    <w:rsid w:val="00584B41"/>
    <w:rsid w:val="005853EF"/>
    <w:rsid w:val="005855C4"/>
    <w:rsid w:val="0058587B"/>
    <w:rsid w:val="005858AA"/>
    <w:rsid w:val="00586319"/>
    <w:rsid w:val="00590486"/>
    <w:rsid w:val="00590F06"/>
    <w:rsid w:val="00591731"/>
    <w:rsid w:val="00591B4A"/>
    <w:rsid w:val="0059233B"/>
    <w:rsid w:val="005927E2"/>
    <w:rsid w:val="00593519"/>
    <w:rsid w:val="00593A93"/>
    <w:rsid w:val="00593E45"/>
    <w:rsid w:val="0059403A"/>
    <w:rsid w:val="005950C5"/>
    <w:rsid w:val="005951D0"/>
    <w:rsid w:val="00595E2E"/>
    <w:rsid w:val="00596AD9"/>
    <w:rsid w:val="005979D6"/>
    <w:rsid w:val="005A00D9"/>
    <w:rsid w:val="005A0FB0"/>
    <w:rsid w:val="005A170F"/>
    <w:rsid w:val="005A2197"/>
    <w:rsid w:val="005A2892"/>
    <w:rsid w:val="005A2A1E"/>
    <w:rsid w:val="005A2AA6"/>
    <w:rsid w:val="005A2C10"/>
    <w:rsid w:val="005A30C6"/>
    <w:rsid w:val="005A431F"/>
    <w:rsid w:val="005A44A6"/>
    <w:rsid w:val="005A4C1B"/>
    <w:rsid w:val="005A5BC9"/>
    <w:rsid w:val="005A62EE"/>
    <w:rsid w:val="005A6CE2"/>
    <w:rsid w:val="005A7157"/>
    <w:rsid w:val="005B00AC"/>
    <w:rsid w:val="005B149D"/>
    <w:rsid w:val="005B1A2E"/>
    <w:rsid w:val="005B2DEC"/>
    <w:rsid w:val="005B2E03"/>
    <w:rsid w:val="005B3A13"/>
    <w:rsid w:val="005B43F7"/>
    <w:rsid w:val="005B50C1"/>
    <w:rsid w:val="005B5531"/>
    <w:rsid w:val="005B576A"/>
    <w:rsid w:val="005B585C"/>
    <w:rsid w:val="005B60F9"/>
    <w:rsid w:val="005B6280"/>
    <w:rsid w:val="005B679B"/>
    <w:rsid w:val="005B689C"/>
    <w:rsid w:val="005B6D89"/>
    <w:rsid w:val="005B6DC8"/>
    <w:rsid w:val="005B7552"/>
    <w:rsid w:val="005B7942"/>
    <w:rsid w:val="005B79A0"/>
    <w:rsid w:val="005C1151"/>
    <w:rsid w:val="005C159D"/>
    <w:rsid w:val="005C1AC3"/>
    <w:rsid w:val="005C1D1F"/>
    <w:rsid w:val="005C29DF"/>
    <w:rsid w:val="005C2AEC"/>
    <w:rsid w:val="005C2B1E"/>
    <w:rsid w:val="005C4253"/>
    <w:rsid w:val="005C4603"/>
    <w:rsid w:val="005C4CB1"/>
    <w:rsid w:val="005C4EC0"/>
    <w:rsid w:val="005C56A8"/>
    <w:rsid w:val="005C56B1"/>
    <w:rsid w:val="005C6041"/>
    <w:rsid w:val="005C6667"/>
    <w:rsid w:val="005C7723"/>
    <w:rsid w:val="005C7996"/>
    <w:rsid w:val="005D08B6"/>
    <w:rsid w:val="005D08B7"/>
    <w:rsid w:val="005D0E7B"/>
    <w:rsid w:val="005D0FE0"/>
    <w:rsid w:val="005D18F7"/>
    <w:rsid w:val="005D2039"/>
    <w:rsid w:val="005D206B"/>
    <w:rsid w:val="005D2336"/>
    <w:rsid w:val="005D29CB"/>
    <w:rsid w:val="005D3271"/>
    <w:rsid w:val="005D3860"/>
    <w:rsid w:val="005D3B0F"/>
    <w:rsid w:val="005D4141"/>
    <w:rsid w:val="005D466E"/>
    <w:rsid w:val="005D50E5"/>
    <w:rsid w:val="005D5374"/>
    <w:rsid w:val="005D5770"/>
    <w:rsid w:val="005D6C90"/>
    <w:rsid w:val="005D6DB3"/>
    <w:rsid w:val="005D727F"/>
    <w:rsid w:val="005E088B"/>
    <w:rsid w:val="005E1880"/>
    <w:rsid w:val="005E1F3E"/>
    <w:rsid w:val="005E23A8"/>
    <w:rsid w:val="005E2A6B"/>
    <w:rsid w:val="005E2F73"/>
    <w:rsid w:val="005E37D5"/>
    <w:rsid w:val="005E3EA0"/>
    <w:rsid w:val="005E432A"/>
    <w:rsid w:val="005E443F"/>
    <w:rsid w:val="005E4A0C"/>
    <w:rsid w:val="005E4D0B"/>
    <w:rsid w:val="005E5830"/>
    <w:rsid w:val="005E69A0"/>
    <w:rsid w:val="005E6C59"/>
    <w:rsid w:val="005E6F48"/>
    <w:rsid w:val="005E7850"/>
    <w:rsid w:val="005E7C22"/>
    <w:rsid w:val="005E7C89"/>
    <w:rsid w:val="005F0000"/>
    <w:rsid w:val="005F03D7"/>
    <w:rsid w:val="005F062B"/>
    <w:rsid w:val="005F2672"/>
    <w:rsid w:val="005F29CF"/>
    <w:rsid w:val="005F2A22"/>
    <w:rsid w:val="005F3438"/>
    <w:rsid w:val="005F37AC"/>
    <w:rsid w:val="005F3956"/>
    <w:rsid w:val="005F4A16"/>
    <w:rsid w:val="005F5406"/>
    <w:rsid w:val="005F5B96"/>
    <w:rsid w:val="005F5BBF"/>
    <w:rsid w:val="005F5D00"/>
    <w:rsid w:val="005F6B10"/>
    <w:rsid w:val="005F6D1A"/>
    <w:rsid w:val="005F71DA"/>
    <w:rsid w:val="005F73C3"/>
    <w:rsid w:val="005F75F0"/>
    <w:rsid w:val="005F7E5D"/>
    <w:rsid w:val="0060029E"/>
    <w:rsid w:val="006004E6"/>
    <w:rsid w:val="006009A9"/>
    <w:rsid w:val="00601E6A"/>
    <w:rsid w:val="006028DE"/>
    <w:rsid w:val="00603E4C"/>
    <w:rsid w:val="00603E78"/>
    <w:rsid w:val="00604036"/>
    <w:rsid w:val="00604A77"/>
    <w:rsid w:val="00604F9B"/>
    <w:rsid w:val="006050E9"/>
    <w:rsid w:val="00605692"/>
    <w:rsid w:val="00606182"/>
    <w:rsid w:val="00606821"/>
    <w:rsid w:val="00607B2F"/>
    <w:rsid w:val="00607BDD"/>
    <w:rsid w:val="00607DAB"/>
    <w:rsid w:val="006107BE"/>
    <w:rsid w:val="00610CAF"/>
    <w:rsid w:val="006143E9"/>
    <w:rsid w:val="00615483"/>
    <w:rsid w:val="00615F25"/>
    <w:rsid w:val="0061657D"/>
    <w:rsid w:val="00616787"/>
    <w:rsid w:val="00616C9F"/>
    <w:rsid w:val="00617F7E"/>
    <w:rsid w:val="006201A2"/>
    <w:rsid w:val="00620363"/>
    <w:rsid w:val="00620467"/>
    <w:rsid w:val="006226AD"/>
    <w:rsid w:val="00623A13"/>
    <w:rsid w:val="006241DA"/>
    <w:rsid w:val="00624435"/>
    <w:rsid w:val="00624472"/>
    <w:rsid w:val="00624E64"/>
    <w:rsid w:val="00625261"/>
    <w:rsid w:val="00625729"/>
    <w:rsid w:val="00625CD7"/>
    <w:rsid w:val="00625D77"/>
    <w:rsid w:val="006260F0"/>
    <w:rsid w:val="00626504"/>
    <w:rsid w:val="00626B2F"/>
    <w:rsid w:val="00627344"/>
    <w:rsid w:val="00627ECC"/>
    <w:rsid w:val="00627FB7"/>
    <w:rsid w:val="00630099"/>
    <w:rsid w:val="00630BD6"/>
    <w:rsid w:val="00630EC4"/>
    <w:rsid w:val="00630F38"/>
    <w:rsid w:val="00631E17"/>
    <w:rsid w:val="00631F7D"/>
    <w:rsid w:val="006322F8"/>
    <w:rsid w:val="006324C9"/>
    <w:rsid w:val="006325A5"/>
    <w:rsid w:val="006326CA"/>
    <w:rsid w:val="00634147"/>
    <w:rsid w:val="006341EE"/>
    <w:rsid w:val="0063499B"/>
    <w:rsid w:val="00634E75"/>
    <w:rsid w:val="006351BA"/>
    <w:rsid w:val="00635280"/>
    <w:rsid w:val="0063556C"/>
    <w:rsid w:val="006357CB"/>
    <w:rsid w:val="00635BF7"/>
    <w:rsid w:val="00635CBF"/>
    <w:rsid w:val="00636D89"/>
    <w:rsid w:val="00637609"/>
    <w:rsid w:val="00637875"/>
    <w:rsid w:val="00637F54"/>
    <w:rsid w:val="006403A5"/>
    <w:rsid w:val="0064064C"/>
    <w:rsid w:val="00640CE9"/>
    <w:rsid w:val="00640DDB"/>
    <w:rsid w:val="00642851"/>
    <w:rsid w:val="00642BC6"/>
    <w:rsid w:val="00643304"/>
    <w:rsid w:val="0064342F"/>
    <w:rsid w:val="00643BDA"/>
    <w:rsid w:val="00644D0D"/>
    <w:rsid w:val="00645B14"/>
    <w:rsid w:val="0064620D"/>
    <w:rsid w:val="00646217"/>
    <w:rsid w:val="00646496"/>
    <w:rsid w:val="00646513"/>
    <w:rsid w:val="00647479"/>
    <w:rsid w:val="0065069F"/>
    <w:rsid w:val="00650DAE"/>
    <w:rsid w:val="0065163C"/>
    <w:rsid w:val="006516F5"/>
    <w:rsid w:val="00651858"/>
    <w:rsid w:val="00651947"/>
    <w:rsid w:val="00652949"/>
    <w:rsid w:val="00652AA5"/>
    <w:rsid w:val="00652EC6"/>
    <w:rsid w:val="006536DF"/>
    <w:rsid w:val="0065397A"/>
    <w:rsid w:val="00654250"/>
    <w:rsid w:val="0065439E"/>
    <w:rsid w:val="006545AC"/>
    <w:rsid w:val="0065555B"/>
    <w:rsid w:val="00655E21"/>
    <w:rsid w:val="00656BCE"/>
    <w:rsid w:val="00656C7A"/>
    <w:rsid w:val="00657CF3"/>
    <w:rsid w:val="00660790"/>
    <w:rsid w:val="00660DC3"/>
    <w:rsid w:val="006630C3"/>
    <w:rsid w:val="00663531"/>
    <w:rsid w:val="00663C8F"/>
    <w:rsid w:val="006641EF"/>
    <w:rsid w:val="006644FE"/>
    <w:rsid w:val="0066454A"/>
    <w:rsid w:val="00664AD9"/>
    <w:rsid w:val="00664CA3"/>
    <w:rsid w:val="00665387"/>
    <w:rsid w:val="0066589A"/>
    <w:rsid w:val="00665DF7"/>
    <w:rsid w:val="00665E6D"/>
    <w:rsid w:val="00666164"/>
    <w:rsid w:val="00666A1D"/>
    <w:rsid w:val="00666E79"/>
    <w:rsid w:val="0067082E"/>
    <w:rsid w:val="006708BB"/>
    <w:rsid w:val="00671A15"/>
    <w:rsid w:val="00671D33"/>
    <w:rsid w:val="00671F95"/>
    <w:rsid w:val="006725B3"/>
    <w:rsid w:val="00672AC9"/>
    <w:rsid w:val="006733F0"/>
    <w:rsid w:val="00673FEC"/>
    <w:rsid w:val="00674432"/>
    <w:rsid w:val="00674770"/>
    <w:rsid w:val="00674C06"/>
    <w:rsid w:val="0067557A"/>
    <w:rsid w:val="006755B1"/>
    <w:rsid w:val="00675A16"/>
    <w:rsid w:val="00675E0E"/>
    <w:rsid w:val="00676A6B"/>
    <w:rsid w:val="00676F4C"/>
    <w:rsid w:val="006776DA"/>
    <w:rsid w:val="00680504"/>
    <w:rsid w:val="00681198"/>
    <w:rsid w:val="00681309"/>
    <w:rsid w:val="00681973"/>
    <w:rsid w:val="00681FEB"/>
    <w:rsid w:val="006829D0"/>
    <w:rsid w:val="00682A2F"/>
    <w:rsid w:val="00682BD8"/>
    <w:rsid w:val="0068396A"/>
    <w:rsid w:val="00684770"/>
    <w:rsid w:val="00684AA4"/>
    <w:rsid w:val="00684C7E"/>
    <w:rsid w:val="006850E8"/>
    <w:rsid w:val="0068539B"/>
    <w:rsid w:val="00686B84"/>
    <w:rsid w:val="00687B93"/>
    <w:rsid w:val="00687FBF"/>
    <w:rsid w:val="00690A01"/>
    <w:rsid w:val="00690E56"/>
    <w:rsid w:val="00691A28"/>
    <w:rsid w:val="00691D86"/>
    <w:rsid w:val="0069237C"/>
    <w:rsid w:val="006932E1"/>
    <w:rsid w:val="006933B2"/>
    <w:rsid w:val="00693B41"/>
    <w:rsid w:val="00694374"/>
    <w:rsid w:val="006944F1"/>
    <w:rsid w:val="00694B40"/>
    <w:rsid w:val="006958BD"/>
    <w:rsid w:val="00695C8C"/>
    <w:rsid w:val="00695CFC"/>
    <w:rsid w:val="006962CE"/>
    <w:rsid w:val="00697128"/>
    <w:rsid w:val="006971D9"/>
    <w:rsid w:val="006975BA"/>
    <w:rsid w:val="006A0022"/>
    <w:rsid w:val="006A0509"/>
    <w:rsid w:val="006A0D1C"/>
    <w:rsid w:val="006A1003"/>
    <w:rsid w:val="006A1322"/>
    <w:rsid w:val="006A1A86"/>
    <w:rsid w:val="006A278C"/>
    <w:rsid w:val="006A4E0D"/>
    <w:rsid w:val="006A4F1F"/>
    <w:rsid w:val="006A543E"/>
    <w:rsid w:val="006A5803"/>
    <w:rsid w:val="006A7A6A"/>
    <w:rsid w:val="006A7CA9"/>
    <w:rsid w:val="006A7E7A"/>
    <w:rsid w:val="006B08EB"/>
    <w:rsid w:val="006B0B02"/>
    <w:rsid w:val="006B0CDB"/>
    <w:rsid w:val="006B10B6"/>
    <w:rsid w:val="006B160A"/>
    <w:rsid w:val="006B1DDC"/>
    <w:rsid w:val="006B2576"/>
    <w:rsid w:val="006B29D3"/>
    <w:rsid w:val="006B39BE"/>
    <w:rsid w:val="006B3C6D"/>
    <w:rsid w:val="006B435E"/>
    <w:rsid w:val="006B4552"/>
    <w:rsid w:val="006B4BD4"/>
    <w:rsid w:val="006B53CD"/>
    <w:rsid w:val="006B5E76"/>
    <w:rsid w:val="006B645F"/>
    <w:rsid w:val="006B6564"/>
    <w:rsid w:val="006B6897"/>
    <w:rsid w:val="006B6DF7"/>
    <w:rsid w:val="006B7B89"/>
    <w:rsid w:val="006B7CD8"/>
    <w:rsid w:val="006C0CC8"/>
    <w:rsid w:val="006C1629"/>
    <w:rsid w:val="006C1648"/>
    <w:rsid w:val="006C1E8E"/>
    <w:rsid w:val="006C1E91"/>
    <w:rsid w:val="006C1EC9"/>
    <w:rsid w:val="006C280B"/>
    <w:rsid w:val="006C432E"/>
    <w:rsid w:val="006C45FC"/>
    <w:rsid w:val="006C4E72"/>
    <w:rsid w:val="006C4F68"/>
    <w:rsid w:val="006C500D"/>
    <w:rsid w:val="006C5436"/>
    <w:rsid w:val="006C66D8"/>
    <w:rsid w:val="006C6995"/>
    <w:rsid w:val="006C6B55"/>
    <w:rsid w:val="006C7062"/>
    <w:rsid w:val="006C7086"/>
    <w:rsid w:val="006C70C0"/>
    <w:rsid w:val="006C7138"/>
    <w:rsid w:val="006D0E32"/>
    <w:rsid w:val="006D1801"/>
    <w:rsid w:val="006D18C0"/>
    <w:rsid w:val="006D18C3"/>
    <w:rsid w:val="006D227A"/>
    <w:rsid w:val="006D23DC"/>
    <w:rsid w:val="006D2E4F"/>
    <w:rsid w:val="006D3103"/>
    <w:rsid w:val="006D31A2"/>
    <w:rsid w:val="006D32A1"/>
    <w:rsid w:val="006D331F"/>
    <w:rsid w:val="006D350B"/>
    <w:rsid w:val="006D49D3"/>
    <w:rsid w:val="006D6327"/>
    <w:rsid w:val="006D71FB"/>
    <w:rsid w:val="006D757C"/>
    <w:rsid w:val="006D7605"/>
    <w:rsid w:val="006D77F8"/>
    <w:rsid w:val="006E0962"/>
    <w:rsid w:val="006E0B8C"/>
    <w:rsid w:val="006E0E36"/>
    <w:rsid w:val="006E1023"/>
    <w:rsid w:val="006E1473"/>
    <w:rsid w:val="006E1AAB"/>
    <w:rsid w:val="006E3193"/>
    <w:rsid w:val="006E42C8"/>
    <w:rsid w:val="006E463F"/>
    <w:rsid w:val="006E465F"/>
    <w:rsid w:val="006E4837"/>
    <w:rsid w:val="006E4A27"/>
    <w:rsid w:val="006E4B98"/>
    <w:rsid w:val="006E4C9C"/>
    <w:rsid w:val="006E5219"/>
    <w:rsid w:val="006E5D1D"/>
    <w:rsid w:val="006E5DCA"/>
    <w:rsid w:val="006E785D"/>
    <w:rsid w:val="006E7892"/>
    <w:rsid w:val="006F0628"/>
    <w:rsid w:val="006F0880"/>
    <w:rsid w:val="006F133C"/>
    <w:rsid w:val="006F2901"/>
    <w:rsid w:val="006F32C6"/>
    <w:rsid w:val="006F39EA"/>
    <w:rsid w:val="006F3DD0"/>
    <w:rsid w:val="006F4C1B"/>
    <w:rsid w:val="006F5232"/>
    <w:rsid w:val="006F5354"/>
    <w:rsid w:val="006F5A34"/>
    <w:rsid w:val="006F747A"/>
    <w:rsid w:val="006F784F"/>
    <w:rsid w:val="00700647"/>
    <w:rsid w:val="00700928"/>
    <w:rsid w:val="0070309A"/>
    <w:rsid w:val="007030C1"/>
    <w:rsid w:val="0070326D"/>
    <w:rsid w:val="007034EF"/>
    <w:rsid w:val="007034F7"/>
    <w:rsid w:val="00703854"/>
    <w:rsid w:val="00705429"/>
    <w:rsid w:val="007054DF"/>
    <w:rsid w:val="0070582E"/>
    <w:rsid w:val="00705FCC"/>
    <w:rsid w:val="00706213"/>
    <w:rsid w:val="007068DF"/>
    <w:rsid w:val="007070DB"/>
    <w:rsid w:val="0070744E"/>
    <w:rsid w:val="007077AD"/>
    <w:rsid w:val="007079AA"/>
    <w:rsid w:val="00707C81"/>
    <w:rsid w:val="007104F3"/>
    <w:rsid w:val="007105DE"/>
    <w:rsid w:val="00710F7F"/>
    <w:rsid w:val="0071151E"/>
    <w:rsid w:val="00711683"/>
    <w:rsid w:val="007116E5"/>
    <w:rsid w:val="00711C48"/>
    <w:rsid w:val="00711DE8"/>
    <w:rsid w:val="007120C4"/>
    <w:rsid w:val="0071249C"/>
    <w:rsid w:val="0071313B"/>
    <w:rsid w:val="007136DA"/>
    <w:rsid w:val="007137E1"/>
    <w:rsid w:val="007147F5"/>
    <w:rsid w:val="007148AD"/>
    <w:rsid w:val="00714BCD"/>
    <w:rsid w:val="00715556"/>
    <w:rsid w:val="00715887"/>
    <w:rsid w:val="00716583"/>
    <w:rsid w:val="00716947"/>
    <w:rsid w:val="00716FC1"/>
    <w:rsid w:val="00720D74"/>
    <w:rsid w:val="00721359"/>
    <w:rsid w:val="007217EC"/>
    <w:rsid w:val="00721A75"/>
    <w:rsid w:val="00721AF8"/>
    <w:rsid w:val="00722C06"/>
    <w:rsid w:val="00722C9B"/>
    <w:rsid w:val="00723CA4"/>
    <w:rsid w:val="00724127"/>
    <w:rsid w:val="00724857"/>
    <w:rsid w:val="007257DF"/>
    <w:rsid w:val="007266DB"/>
    <w:rsid w:val="00726D71"/>
    <w:rsid w:val="0072795F"/>
    <w:rsid w:val="0073011E"/>
    <w:rsid w:val="007301C9"/>
    <w:rsid w:val="00730755"/>
    <w:rsid w:val="00730816"/>
    <w:rsid w:val="0073084E"/>
    <w:rsid w:val="00731989"/>
    <w:rsid w:val="00731C46"/>
    <w:rsid w:val="00731F77"/>
    <w:rsid w:val="0073207A"/>
    <w:rsid w:val="007321FE"/>
    <w:rsid w:val="007323FB"/>
    <w:rsid w:val="00732887"/>
    <w:rsid w:val="00732B7E"/>
    <w:rsid w:val="007333D8"/>
    <w:rsid w:val="0073397B"/>
    <w:rsid w:val="00733B32"/>
    <w:rsid w:val="0073414E"/>
    <w:rsid w:val="007341ED"/>
    <w:rsid w:val="007344A8"/>
    <w:rsid w:val="007366BF"/>
    <w:rsid w:val="0073685E"/>
    <w:rsid w:val="00736E82"/>
    <w:rsid w:val="0073724F"/>
    <w:rsid w:val="007372F7"/>
    <w:rsid w:val="0073743D"/>
    <w:rsid w:val="0074027E"/>
    <w:rsid w:val="00740C5B"/>
    <w:rsid w:val="00740C75"/>
    <w:rsid w:val="00740F11"/>
    <w:rsid w:val="007418A4"/>
    <w:rsid w:val="00741EDB"/>
    <w:rsid w:val="0074269B"/>
    <w:rsid w:val="00742C31"/>
    <w:rsid w:val="00743D09"/>
    <w:rsid w:val="00743DCE"/>
    <w:rsid w:val="00743E8E"/>
    <w:rsid w:val="00743E9B"/>
    <w:rsid w:val="00744BEC"/>
    <w:rsid w:val="00745B36"/>
    <w:rsid w:val="00746487"/>
    <w:rsid w:val="007464BD"/>
    <w:rsid w:val="007469C8"/>
    <w:rsid w:val="00747965"/>
    <w:rsid w:val="00750320"/>
    <w:rsid w:val="0075087F"/>
    <w:rsid w:val="0075153B"/>
    <w:rsid w:val="00751681"/>
    <w:rsid w:val="007525E4"/>
    <w:rsid w:val="00753354"/>
    <w:rsid w:val="00753556"/>
    <w:rsid w:val="007538AD"/>
    <w:rsid w:val="00753BAB"/>
    <w:rsid w:val="00753DF9"/>
    <w:rsid w:val="00754A0B"/>
    <w:rsid w:val="00754C86"/>
    <w:rsid w:val="007552C4"/>
    <w:rsid w:val="00755323"/>
    <w:rsid w:val="007556F3"/>
    <w:rsid w:val="0075587F"/>
    <w:rsid w:val="0075598C"/>
    <w:rsid w:val="00755BFE"/>
    <w:rsid w:val="007568CE"/>
    <w:rsid w:val="0075705D"/>
    <w:rsid w:val="007573C8"/>
    <w:rsid w:val="00760E53"/>
    <w:rsid w:val="00760F4A"/>
    <w:rsid w:val="00761363"/>
    <w:rsid w:val="00761758"/>
    <w:rsid w:val="00761A75"/>
    <w:rsid w:val="0076231D"/>
    <w:rsid w:val="00762922"/>
    <w:rsid w:val="007638A2"/>
    <w:rsid w:val="007640B6"/>
    <w:rsid w:val="00764674"/>
    <w:rsid w:val="007654AE"/>
    <w:rsid w:val="00766A26"/>
    <w:rsid w:val="00766E0E"/>
    <w:rsid w:val="00770552"/>
    <w:rsid w:val="00770D68"/>
    <w:rsid w:val="00770D8A"/>
    <w:rsid w:val="00770D98"/>
    <w:rsid w:val="007710E1"/>
    <w:rsid w:val="00771851"/>
    <w:rsid w:val="00772CA1"/>
    <w:rsid w:val="00772E5A"/>
    <w:rsid w:val="00773175"/>
    <w:rsid w:val="00774599"/>
    <w:rsid w:val="0077498C"/>
    <w:rsid w:val="007750BD"/>
    <w:rsid w:val="007757C2"/>
    <w:rsid w:val="0077665A"/>
    <w:rsid w:val="0077740A"/>
    <w:rsid w:val="007774D4"/>
    <w:rsid w:val="00777AC6"/>
    <w:rsid w:val="00777F29"/>
    <w:rsid w:val="007800A9"/>
    <w:rsid w:val="007807FD"/>
    <w:rsid w:val="00780AE1"/>
    <w:rsid w:val="00781531"/>
    <w:rsid w:val="00781884"/>
    <w:rsid w:val="00782028"/>
    <w:rsid w:val="007823BE"/>
    <w:rsid w:val="0078259A"/>
    <w:rsid w:val="007829D0"/>
    <w:rsid w:val="00782E9B"/>
    <w:rsid w:val="00782FC8"/>
    <w:rsid w:val="00783041"/>
    <w:rsid w:val="007839C8"/>
    <w:rsid w:val="00783D95"/>
    <w:rsid w:val="00783E98"/>
    <w:rsid w:val="00784889"/>
    <w:rsid w:val="00784E2A"/>
    <w:rsid w:val="0078574F"/>
    <w:rsid w:val="007860EA"/>
    <w:rsid w:val="00787417"/>
    <w:rsid w:val="00787830"/>
    <w:rsid w:val="007901D8"/>
    <w:rsid w:val="0079044C"/>
    <w:rsid w:val="0079083F"/>
    <w:rsid w:val="00790CE1"/>
    <w:rsid w:val="00791828"/>
    <w:rsid w:val="00791CC9"/>
    <w:rsid w:val="00792AB8"/>
    <w:rsid w:val="00792CDC"/>
    <w:rsid w:val="00792FBA"/>
    <w:rsid w:val="0079316A"/>
    <w:rsid w:val="00793346"/>
    <w:rsid w:val="007934E4"/>
    <w:rsid w:val="00794B04"/>
    <w:rsid w:val="0079629E"/>
    <w:rsid w:val="00796658"/>
    <w:rsid w:val="00796B26"/>
    <w:rsid w:val="007A07D9"/>
    <w:rsid w:val="007A0A16"/>
    <w:rsid w:val="007A166B"/>
    <w:rsid w:val="007A179E"/>
    <w:rsid w:val="007A3021"/>
    <w:rsid w:val="007A330D"/>
    <w:rsid w:val="007A359F"/>
    <w:rsid w:val="007A372E"/>
    <w:rsid w:val="007A3F40"/>
    <w:rsid w:val="007A54F8"/>
    <w:rsid w:val="007A5B62"/>
    <w:rsid w:val="007A6ABC"/>
    <w:rsid w:val="007B06E2"/>
    <w:rsid w:val="007B0D6C"/>
    <w:rsid w:val="007B1519"/>
    <w:rsid w:val="007B1F68"/>
    <w:rsid w:val="007B2377"/>
    <w:rsid w:val="007B2E5E"/>
    <w:rsid w:val="007B35EC"/>
    <w:rsid w:val="007B3649"/>
    <w:rsid w:val="007B39D8"/>
    <w:rsid w:val="007B4472"/>
    <w:rsid w:val="007B49A7"/>
    <w:rsid w:val="007B4A25"/>
    <w:rsid w:val="007B5278"/>
    <w:rsid w:val="007B608E"/>
    <w:rsid w:val="007B66F2"/>
    <w:rsid w:val="007B6828"/>
    <w:rsid w:val="007B6933"/>
    <w:rsid w:val="007B6F9D"/>
    <w:rsid w:val="007B7671"/>
    <w:rsid w:val="007B7E32"/>
    <w:rsid w:val="007B7FF7"/>
    <w:rsid w:val="007C0640"/>
    <w:rsid w:val="007C0A39"/>
    <w:rsid w:val="007C0AB8"/>
    <w:rsid w:val="007C0BB6"/>
    <w:rsid w:val="007C183E"/>
    <w:rsid w:val="007C1F62"/>
    <w:rsid w:val="007C2759"/>
    <w:rsid w:val="007C27C7"/>
    <w:rsid w:val="007C2AE0"/>
    <w:rsid w:val="007C2EED"/>
    <w:rsid w:val="007C31A3"/>
    <w:rsid w:val="007C48AB"/>
    <w:rsid w:val="007C5687"/>
    <w:rsid w:val="007C6034"/>
    <w:rsid w:val="007C63FE"/>
    <w:rsid w:val="007D02B3"/>
    <w:rsid w:val="007D0824"/>
    <w:rsid w:val="007D1C7A"/>
    <w:rsid w:val="007D2350"/>
    <w:rsid w:val="007D292C"/>
    <w:rsid w:val="007D2BAC"/>
    <w:rsid w:val="007D2DF9"/>
    <w:rsid w:val="007D3081"/>
    <w:rsid w:val="007D3376"/>
    <w:rsid w:val="007D3AB2"/>
    <w:rsid w:val="007D3B0C"/>
    <w:rsid w:val="007D43BB"/>
    <w:rsid w:val="007D447C"/>
    <w:rsid w:val="007D44BF"/>
    <w:rsid w:val="007D4B86"/>
    <w:rsid w:val="007D4E16"/>
    <w:rsid w:val="007D5C6E"/>
    <w:rsid w:val="007D5C9E"/>
    <w:rsid w:val="007D607D"/>
    <w:rsid w:val="007D608C"/>
    <w:rsid w:val="007D62D7"/>
    <w:rsid w:val="007D6582"/>
    <w:rsid w:val="007D688F"/>
    <w:rsid w:val="007D691A"/>
    <w:rsid w:val="007D6A1E"/>
    <w:rsid w:val="007D6C87"/>
    <w:rsid w:val="007D6CE4"/>
    <w:rsid w:val="007D6EFF"/>
    <w:rsid w:val="007D73E9"/>
    <w:rsid w:val="007E06A3"/>
    <w:rsid w:val="007E1334"/>
    <w:rsid w:val="007E1782"/>
    <w:rsid w:val="007E1C96"/>
    <w:rsid w:val="007E3456"/>
    <w:rsid w:val="007E39B8"/>
    <w:rsid w:val="007E39E5"/>
    <w:rsid w:val="007E3A3F"/>
    <w:rsid w:val="007E4D40"/>
    <w:rsid w:val="007E5CCC"/>
    <w:rsid w:val="007E6032"/>
    <w:rsid w:val="007E6E24"/>
    <w:rsid w:val="007E72DB"/>
    <w:rsid w:val="007E7423"/>
    <w:rsid w:val="007E7C46"/>
    <w:rsid w:val="007E7D6A"/>
    <w:rsid w:val="007F0354"/>
    <w:rsid w:val="007F09F5"/>
    <w:rsid w:val="007F1423"/>
    <w:rsid w:val="007F1733"/>
    <w:rsid w:val="007F1991"/>
    <w:rsid w:val="007F24B7"/>
    <w:rsid w:val="007F27C0"/>
    <w:rsid w:val="007F2CE8"/>
    <w:rsid w:val="007F3F8E"/>
    <w:rsid w:val="007F40BF"/>
    <w:rsid w:val="007F5BA2"/>
    <w:rsid w:val="007F5CEF"/>
    <w:rsid w:val="007F5D17"/>
    <w:rsid w:val="007F6431"/>
    <w:rsid w:val="007F65F0"/>
    <w:rsid w:val="007F71FA"/>
    <w:rsid w:val="007F74A6"/>
    <w:rsid w:val="007F759B"/>
    <w:rsid w:val="007F7A1D"/>
    <w:rsid w:val="0080065E"/>
    <w:rsid w:val="00800AFC"/>
    <w:rsid w:val="00800DAC"/>
    <w:rsid w:val="00801EAE"/>
    <w:rsid w:val="00801FAC"/>
    <w:rsid w:val="00802A9A"/>
    <w:rsid w:val="00802F34"/>
    <w:rsid w:val="008031E9"/>
    <w:rsid w:val="008035E6"/>
    <w:rsid w:val="00803C2F"/>
    <w:rsid w:val="00803CB7"/>
    <w:rsid w:val="00804E59"/>
    <w:rsid w:val="008055FF"/>
    <w:rsid w:val="008057CB"/>
    <w:rsid w:val="008057F8"/>
    <w:rsid w:val="00807721"/>
    <w:rsid w:val="00810536"/>
    <w:rsid w:val="00810621"/>
    <w:rsid w:val="00810958"/>
    <w:rsid w:val="00810A3E"/>
    <w:rsid w:val="008111A5"/>
    <w:rsid w:val="0081184B"/>
    <w:rsid w:val="00811A87"/>
    <w:rsid w:val="00811E21"/>
    <w:rsid w:val="00812620"/>
    <w:rsid w:val="0081279A"/>
    <w:rsid w:val="00812B4B"/>
    <w:rsid w:val="0081311A"/>
    <w:rsid w:val="00813571"/>
    <w:rsid w:val="008136D3"/>
    <w:rsid w:val="00813994"/>
    <w:rsid w:val="00813FC3"/>
    <w:rsid w:val="00814582"/>
    <w:rsid w:val="00814A27"/>
    <w:rsid w:val="00814B82"/>
    <w:rsid w:val="00814D77"/>
    <w:rsid w:val="00814EBA"/>
    <w:rsid w:val="00815123"/>
    <w:rsid w:val="0081574A"/>
    <w:rsid w:val="00816137"/>
    <w:rsid w:val="0081659A"/>
    <w:rsid w:val="00816826"/>
    <w:rsid w:val="00816A2E"/>
    <w:rsid w:val="00817025"/>
    <w:rsid w:val="00820617"/>
    <w:rsid w:val="00820D05"/>
    <w:rsid w:val="0082125C"/>
    <w:rsid w:val="0082131A"/>
    <w:rsid w:val="008214A8"/>
    <w:rsid w:val="008216D8"/>
    <w:rsid w:val="00821A29"/>
    <w:rsid w:val="008228CD"/>
    <w:rsid w:val="00822A81"/>
    <w:rsid w:val="00822F94"/>
    <w:rsid w:val="0082339C"/>
    <w:rsid w:val="00823699"/>
    <w:rsid w:val="00823F89"/>
    <w:rsid w:val="00824243"/>
    <w:rsid w:val="0082461D"/>
    <w:rsid w:val="0082527C"/>
    <w:rsid w:val="008253E6"/>
    <w:rsid w:val="008256B6"/>
    <w:rsid w:val="00825DA5"/>
    <w:rsid w:val="00825E78"/>
    <w:rsid w:val="00826C8D"/>
    <w:rsid w:val="00827FC8"/>
    <w:rsid w:val="00830171"/>
    <w:rsid w:val="00830E94"/>
    <w:rsid w:val="008315B4"/>
    <w:rsid w:val="008317E3"/>
    <w:rsid w:val="00832174"/>
    <w:rsid w:val="00832831"/>
    <w:rsid w:val="00832A33"/>
    <w:rsid w:val="0083360D"/>
    <w:rsid w:val="00833ED5"/>
    <w:rsid w:val="00833F6F"/>
    <w:rsid w:val="00834CF3"/>
    <w:rsid w:val="00835032"/>
    <w:rsid w:val="00835267"/>
    <w:rsid w:val="00836B4E"/>
    <w:rsid w:val="008374E3"/>
    <w:rsid w:val="00837D2F"/>
    <w:rsid w:val="00837FDB"/>
    <w:rsid w:val="00840230"/>
    <w:rsid w:val="00841380"/>
    <w:rsid w:val="00841687"/>
    <w:rsid w:val="00842188"/>
    <w:rsid w:val="008435DE"/>
    <w:rsid w:val="00843CBE"/>
    <w:rsid w:val="00843F1E"/>
    <w:rsid w:val="008447F6"/>
    <w:rsid w:val="008451C6"/>
    <w:rsid w:val="008455AC"/>
    <w:rsid w:val="00845D36"/>
    <w:rsid w:val="00846ACE"/>
    <w:rsid w:val="00847439"/>
    <w:rsid w:val="00847B43"/>
    <w:rsid w:val="008500BD"/>
    <w:rsid w:val="008507F0"/>
    <w:rsid w:val="00850D95"/>
    <w:rsid w:val="00850F03"/>
    <w:rsid w:val="00851A41"/>
    <w:rsid w:val="00851C32"/>
    <w:rsid w:val="008523D7"/>
    <w:rsid w:val="008525E4"/>
    <w:rsid w:val="0085302C"/>
    <w:rsid w:val="00853F18"/>
    <w:rsid w:val="008553F3"/>
    <w:rsid w:val="008558F2"/>
    <w:rsid w:val="00855FC3"/>
    <w:rsid w:val="00856F27"/>
    <w:rsid w:val="00856F2D"/>
    <w:rsid w:val="00856FDF"/>
    <w:rsid w:val="0085756E"/>
    <w:rsid w:val="008577BF"/>
    <w:rsid w:val="00857AB2"/>
    <w:rsid w:val="008605C0"/>
    <w:rsid w:val="008607EB"/>
    <w:rsid w:val="00860BA3"/>
    <w:rsid w:val="00860D51"/>
    <w:rsid w:val="008613CA"/>
    <w:rsid w:val="0086161F"/>
    <w:rsid w:val="0086180D"/>
    <w:rsid w:val="00861C33"/>
    <w:rsid w:val="00862293"/>
    <w:rsid w:val="008622BF"/>
    <w:rsid w:val="0086277A"/>
    <w:rsid w:val="008629A8"/>
    <w:rsid w:val="00863E79"/>
    <w:rsid w:val="00864549"/>
    <w:rsid w:val="00865B8F"/>
    <w:rsid w:val="008664AF"/>
    <w:rsid w:val="008667A5"/>
    <w:rsid w:val="008667F7"/>
    <w:rsid w:val="00866AD6"/>
    <w:rsid w:val="0086740B"/>
    <w:rsid w:val="00867A26"/>
    <w:rsid w:val="00870610"/>
    <w:rsid w:val="008711DD"/>
    <w:rsid w:val="0087143E"/>
    <w:rsid w:val="00871647"/>
    <w:rsid w:val="0087299D"/>
    <w:rsid w:val="00872C0B"/>
    <w:rsid w:val="008732DF"/>
    <w:rsid w:val="00873CE4"/>
    <w:rsid w:val="008747AD"/>
    <w:rsid w:val="00875AAC"/>
    <w:rsid w:val="00875ACE"/>
    <w:rsid w:val="00875EB1"/>
    <w:rsid w:val="00876092"/>
    <w:rsid w:val="008768E6"/>
    <w:rsid w:val="00876BCE"/>
    <w:rsid w:val="00877D32"/>
    <w:rsid w:val="008808E3"/>
    <w:rsid w:val="008811B8"/>
    <w:rsid w:val="008817CE"/>
    <w:rsid w:val="00881C60"/>
    <w:rsid w:val="008828EE"/>
    <w:rsid w:val="00882B74"/>
    <w:rsid w:val="00883133"/>
    <w:rsid w:val="00883959"/>
    <w:rsid w:val="00883987"/>
    <w:rsid w:val="00883A10"/>
    <w:rsid w:val="008842F8"/>
    <w:rsid w:val="00885DFA"/>
    <w:rsid w:val="008860B9"/>
    <w:rsid w:val="008866DB"/>
    <w:rsid w:val="00886BD8"/>
    <w:rsid w:val="00886FF0"/>
    <w:rsid w:val="008877D3"/>
    <w:rsid w:val="0088781B"/>
    <w:rsid w:val="0089018F"/>
    <w:rsid w:val="0089047F"/>
    <w:rsid w:val="00890784"/>
    <w:rsid w:val="00890836"/>
    <w:rsid w:val="008908ED"/>
    <w:rsid w:val="00891F1B"/>
    <w:rsid w:val="008920B4"/>
    <w:rsid w:val="0089237E"/>
    <w:rsid w:val="00892390"/>
    <w:rsid w:val="00893698"/>
    <w:rsid w:val="0089393F"/>
    <w:rsid w:val="00893A93"/>
    <w:rsid w:val="008943C4"/>
    <w:rsid w:val="00894D1A"/>
    <w:rsid w:val="00895377"/>
    <w:rsid w:val="00895925"/>
    <w:rsid w:val="00895ACF"/>
    <w:rsid w:val="00895C74"/>
    <w:rsid w:val="00895D04"/>
    <w:rsid w:val="00895ECE"/>
    <w:rsid w:val="00896324"/>
    <w:rsid w:val="008A013B"/>
    <w:rsid w:val="008A0AE7"/>
    <w:rsid w:val="008A27EA"/>
    <w:rsid w:val="008A2FF6"/>
    <w:rsid w:val="008A3CB3"/>
    <w:rsid w:val="008A3EE3"/>
    <w:rsid w:val="008A415B"/>
    <w:rsid w:val="008A4C46"/>
    <w:rsid w:val="008A5490"/>
    <w:rsid w:val="008A69C2"/>
    <w:rsid w:val="008A6DA0"/>
    <w:rsid w:val="008A6F0E"/>
    <w:rsid w:val="008A7509"/>
    <w:rsid w:val="008A763F"/>
    <w:rsid w:val="008B00D6"/>
    <w:rsid w:val="008B0F86"/>
    <w:rsid w:val="008B0FD1"/>
    <w:rsid w:val="008B3119"/>
    <w:rsid w:val="008B32B5"/>
    <w:rsid w:val="008B347D"/>
    <w:rsid w:val="008B3866"/>
    <w:rsid w:val="008B423A"/>
    <w:rsid w:val="008B47A8"/>
    <w:rsid w:val="008B5F1A"/>
    <w:rsid w:val="008B629E"/>
    <w:rsid w:val="008B62CA"/>
    <w:rsid w:val="008B62E5"/>
    <w:rsid w:val="008B66CC"/>
    <w:rsid w:val="008B7300"/>
    <w:rsid w:val="008B7DE4"/>
    <w:rsid w:val="008C06EA"/>
    <w:rsid w:val="008C1E62"/>
    <w:rsid w:val="008C2359"/>
    <w:rsid w:val="008C255F"/>
    <w:rsid w:val="008C2631"/>
    <w:rsid w:val="008C3078"/>
    <w:rsid w:val="008C3B05"/>
    <w:rsid w:val="008C45D0"/>
    <w:rsid w:val="008C4712"/>
    <w:rsid w:val="008C479A"/>
    <w:rsid w:val="008C4B75"/>
    <w:rsid w:val="008C5E63"/>
    <w:rsid w:val="008C5EA0"/>
    <w:rsid w:val="008C6C2B"/>
    <w:rsid w:val="008C75A5"/>
    <w:rsid w:val="008D08A6"/>
    <w:rsid w:val="008D15E0"/>
    <w:rsid w:val="008D1EDC"/>
    <w:rsid w:val="008D251E"/>
    <w:rsid w:val="008D2556"/>
    <w:rsid w:val="008D2CE4"/>
    <w:rsid w:val="008D2F09"/>
    <w:rsid w:val="008D36CB"/>
    <w:rsid w:val="008D3A02"/>
    <w:rsid w:val="008D3EC3"/>
    <w:rsid w:val="008D3F3B"/>
    <w:rsid w:val="008D4DCB"/>
    <w:rsid w:val="008D5BBE"/>
    <w:rsid w:val="008D5C0B"/>
    <w:rsid w:val="008D6723"/>
    <w:rsid w:val="008D687D"/>
    <w:rsid w:val="008D6A40"/>
    <w:rsid w:val="008D6C7F"/>
    <w:rsid w:val="008D73C2"/>
    <w:rsid w:val="008D77C7"/>
    <w:rsid w:val="008D79DC"/>
    <w:rsid w:val="008E075F"/>
    <w:rsid w:val="008E1368"/>
    <w:rsid w:val="008E137C"/>
    <w:rsid w:val="008E1C7D"/>
    <w:rsid w:val="008E20DF"/>
    <w:rsid w:val="008E251A"/>
    <w:rsid w:val="008E2CF5"/>
    <w:rsid w:val="008E33EE"/>
    <w:rsid w:val="008E3AE2"/>
    <w:rsid w:val="008E45A3"/>
    <w:rsid w:val="008E51AD"/>
    <w:rsid w:val="008E5876"/>
    <w:rsid w:val="008E5B07"/>
    <w:rsid w:val="008E5D45"/>
    <w:rsid w:val="008E5D54"/>
    <w:rsid w:val="008E5EDF"/>
    <w:rsid w:val="008E606D"/>
    <w:rsid w:val="008E60C2"/>
    <w:rsid w:val="008E6413"/>
    <w:rsid w:val="008E7510"/>
    <w:rsid w:val="008E7881"/>
    <w:rsid w:val="008F03A8"/>
    <w:rsid w:val="008F0864"/>
    <w:rsid w:val="008F08D4"/>
    <w:rsid w:val="008F0C0B"/>
    <w:rsid w:val="008F0C9E"/>
    <w:rsid w:val="008F18D5"/>
    <w:rsid w:val="008F2E26"/>
    <w:rsid w:val="008F38C4"/>
    <w:rsid w:val="008F3965"/>
    <w:rsid w:val="008F3FD7"/>
    <w:rsid w:val="008F449F"/>
    <w:rsid w:val="008F53D3"/>
    <w:rsid w:val="008F5641"/>
    <w:rsid w:val="008F5704"/>
    <w:rsid w:val="008F572A"/>
    <w:rsid w:val="008F5981"/>
    <w:rsid w:val="008F5D28"/>
    <w:rsid w:val="008F6B65"/>
    <w:rsid w:val="008F7E83"/>
    <w:rsid w:val="00900103"/>
    <w:rsid w:val="00901B4C"/>
    <w:rsid w:val="00901E00"/>
    <w:rsid w:val="009026D0"/>
    <w:rsid w:val="00902C29"/>
    <w:rsid w:val="00903445"/>
    <w:rsid w:val="00903AF5"/>
    <w:rsid w:val="0090403B"/>
    <w:rsid w:val="00904226"/>
    <w:rsid w:val="00904281"/>
    <w:rsid w:val="00904D55"/>
    <w:rsid w:val="00904F32"/>
    <w:rsid w:val="00905AA4"/>
    <w:rsid w:val="009061D6"/>
    <w:rsid w:val="00906290"/>
    <w:rsid w:val="009067CD"/>
    <w:rsid w:val="00906D2D"/>
    <w:rsid w:val="009076E3"/>
    <w:rsid w:val="009100BA"/>
    <w:rsid w:val="00910741"/>
    <w:rsid w:val="00910E4F"/>
    <w:rsid w:val="00911668"/>
    <w:rsid w:val="00911D55"/>
    <w:rsid w:val="00912469"/>
    <w:rsid w:val="00912A27"/>
    <w:rsid w:val="00912A9A"/>
    <w:rsid w:val="00913618"/>
    <w:rsid w:val="009139A4"/>
    <w:rsid w:val="0091458A"/>
    <w:rsid w:val="00914AE9"/>
    <w:rsid w:val="00914CB6"/>
    <w:rsid w:val="009150E8"/>
    <w:rsid w:val="00915D1D"/>
    <w:rsid w:val="00915F39"/>
    <w:rsid w:val="00916778"/>
    <w:rsid w:val="00916780"/>
    <w:rsid w:val="00917AAE"/>
    <w:rsid w:val="00917B52"/>
    <w:rsid w:val="00920DAC"/>
    <w:rsid w:val="00921152"/>
    <w:rsid w:val="0092135A"/>
    <w:rsid w:val="00921855"/>
    <w:rsid w:val="00921ED5"/>
    <w:rsid w:val="00921F20"/>
    <w:rsid w:val="00921F49"/>
    <w:rsid w:val="00922207"/>
    <w:rsid w:val="009224D6"/>
    <w:rsid w:val="009224F8"/>
    <w:rsid w:val="0092358C"/>
    <w:rsid w:val="00923628"/>
    <w:rsid w:val="0092386D"/>
    <w:rsid w:val="00924A31"/>
    <w:rsid w:val="009269D9"/>
    <w:rsid w:val="00927AF3"/>
    <w:rsid w:val="00931313"/>
    <w:rsid w:val="00931388"/>
    <w:rsid w:val="009313A1"/>
    <w:rsid w:val="009319C0"/>
    <w:rsid w:val="009327EB"/>
    <w:rsid w:val="00933826"/>
    <w:rsid w:val="00933AD6"/>
    <w:rsid w:val="00933CAD"/>
    <w:rsid w:val="00933CBD"/>
    <w:rsid w:val="00934538"/>
    <w:rsid w:val="00934BEA"/>
    <w:rsid w:val="00935704"/>
    <w:rsid w:val="00936822"/>
    <w:rsid w:val="00936E9D"/>
    <w:rsid w:val="009374B5"/>
    <w:rsid w:val="00937EC1"/>
    <w:rsid w:val="009404F6"/>
    <w:rsid w:val="009405F2"/>
    <w:rsid w:val="00940FC8"/>
    <w:rsid w:val="009410D0"/>
    <w:rsid w:val="0094119D"/>
    <w:rsid w:val="00941872"/>
    <w:rsid w:val="00941EDA"/>
    <w:rsid w:val="009423F6"/>
    <w:rsid w:val="00942D96"/>
    <w:rsid w:val="00943190"/>
    <w:rsid w:val="00943644"/>
    <w:rsid w:val="009438CC"/>
    <w:rsid w:val="009439C5"/>
    <w:rsid w:val="00944053"/>
    <w:rsid w:val="0094438D"/>
    <w:rsid w:val="00944645"/>
    <w:rsid w:val="0094480D"/>
    <w:rsid w:val="00944D2F"/>
    <w:rsid w:val="00944E3C"/>
    <w:rsid w:val="00945BE2"/>
    <w:rsid w:val="00945E79"/>
    <w:rsid w:val="009462C7"/>
    <w:rsid w:val="009465DC"/>
    <w:rsid w:val="0094660F"/>
    <w:rsid w:val="00946AA7"/>
    <w:rsid w:val="00946EAA"/>
    <w:rsid w:val="0094733A"/>
    <w:rsid w:val="00947983"/>
    <w:rsid w:val="00947C39"/>
    <w:rsid w:val="00950094"/>
    <w:rsid w:val="00950C67"/>
    <w:rsid w:val="009517A3"/>
    <w:rsid w:val="00951B13"/>
    <w:rsid w:val="009523A6"/>
    <w:rsid w:val="00952C91"/>
    <w:rsid w:val="009530C2"/>
    <w:rsid w:val="009531A8"/>
    <w:rsid w:val="009533AE"/>
    <w:rsid w:val="009546FF"/>
    <w:rsid w:val="00955FA4"/>
    <w:rsid w:val="00956B4F"/>
    <w:rsid w:val="0096020B"/>
    <w:rsid w:val="00960389"/>
    <w:rsid w:val="00960B0F"/>
    <w:rsid w:val="00961598"/>
    <w:rsid w:val="00961EB4"/>
    <w:rsid w:val="009648AC"/>
    <w:rsid w:val="009652DA"/>
    <w:rsid w:val="009666AD"/>
    <w:rsid w:val="00966715"/>
    <w:rsid w:val="00966749"/>
    <w:rsid w:val="0096677E"/>
    <w:rsid w:val="00966A61"/>
    <w:rsid w:val="00967498"/>
    <w:rsid w:val="009677CE"/>
    <w:rsid w:val="00967AA7"/>
    <w:rsid w:val="009705DE"/>
    <w:rsid w:val="00970CF5"/>
    <w:rsid w:val="0097196F"/>
    <w:rsid w:val="00971ED8"/>
    <w:rsid w:val="00973D31"/>
    <w:rsid w:val="009741BF"/>
    <w:rsid w:val="00974A6B"/>
    <w:rsid w:val="00974C11"/>
    <w:rsid w:val="00974F39"/>
    <w:rsid w:val="00975103"/>
    <w:rsid w:val="009751A5"/>
    <w:rsid w:val="0097550A"/>
    <w:rsid w:val="00975673"/>
    <w:rsid w:val="00976644"/>
    <w:rsid w:val="00976ADB"/>
    <w:rsid w:val="00976B74"/>
    <w:rsid w:val="00977496"/>
    <w:rsid w:val="00977E0F"/>
    <w:rsid w:val="00980414"/>
    <w:rsid w:val="009805CD"/>
    <w:rsid w:val="00981965"/>
    <w:rsid w:val="00982521"/>
    <w:rsid w:val="00982A0A"/>
    <w:rsid w:val="00982C6C"/>
    <w:rsid w:val="00983055"/>
    <w:rsid w:val="0098349F"/>
    <w:rsid w:val="00983DD8"/>
    <w:rsid w:val="00984CAC"/>
    <w:rsid w:val="00984CDE"/>
    <w:rsid w:val="009852B7"/>
    <w:rsid w:val="00985DED"/>
    <w:rsid w:val="009862E0"/>
    <w:rsid w:val="00986345"/>
    <w:rsid w:val="009876CD"/>
    <w:rsid w:val="009900C0"/>
    <w:rsid w:val="00990D3E"/>
    <w:rsid w:val="00990DF0"/>
    <w:rsid w:val="00991021"/>
    <w:rsid w:val="00991467"/>
    <w:rsid w:val="00991C06"/>
    <w:rsid w:val="0099205E"/>
    <w:rsid w:val="009927F2"/>
    <w:rsid w:val="0099358D"/>
    <w:rsid w:val="00993851"/>
    <w:rsid w:val="0099392B"/>
    <w:rsid w:val="0099498E"/>
    <w:rsid w:val="00996726"/>
    <w:rsid w:val="00996B54"/>
    <w:rsid w:val="00996F78"/>
    <w:rsid w:val="00997014"/>
    <w:rsid w:val="00997894"/>
    <w:rsid w:val="00997ADA"/>
    <w:rsid w:val="00997B15"/>
    <w:rsid w:val="009A014A"/>
    <w:rsid w:val="009A0639"/>
    <w:rsid w:val="009A08EE"/>
    <w:rsid w:val="009A0B35"/>
    <w:rsid w:val="009A107A"/>
    <w:rsid w:val="009A255D"/>
    <w:rsid w:val="009A3188"/>
    <w:rsid w:val="009A4912"/>
    <w:rsid w:val="009A4B69"/>
    <w:rsid w:val="009A4BB0"/>
    <w:rsid w:val="009A4C86"/>
    <w:rsid w:val="009A4E1E"/>
    <w:rsid w:val="009A4E27"/>
    <w:rsid w:val="009A5326"/>
    <w:rsid w:val="009A559C"/>
    <w:rsid w:val="009A598D"/>
    <w:rsid w:val="009A6C2E"/>
    <w:rsid w:val="009A6EB9"/>
    <w:rsid w:val="009A783D"/>
    <w:rsid w:val="009A793D"/>
    <w:rsid w:val="009B019B"/>
    <w:rsid w:val="009B172C"/>
    <w:rsid w:val="009B1E07"/>
    <w:rsid w:val="009B1F35"/>
    <w:rsid w:val="009B257D"/>
    <w:rsid w:val="009B2721"/>
    <w:rsid w:val="009B290C"/>
    <w:rsid w:val="009B2C6C"/>
    <w:rsid w:val="009B37F2"/>
    <w:rsid w:val="009B4C9F"/>
    <w:rsid w:val="009B55D7"/>
    <w:rsid w:val="009B5E6A"/>
    <w:rsid w:val="009B673C"/>
    <w:rsid w:val="009B6A77"/>
    <w:rsid w:val="009B6FD3"/>
    <w:rsid w:val="009B7266"/>
    <w:rsid w:val="009C01A5"/>
    <w:rsid w:val="009C022C"/>
    <w:rsid w:val="009C05B9"/>
    <w:rsid w:val="009C068B"/>
    <w:rsid w:val="009C0A7C"/>
    <w:rsid w:val="009C1543"/>
    <w:rsid w:val="009C1EDD"/>
    <w:rsid w:val="009C2428"/>
    <w:rsid w:val="009C25C8"/>
    <w:rsid w:val="009C27CB"/>
    <w:rsid w:val="009C386C"/>
    <w:rsid w:val="009C406E"/>
    <w:rsid w:val="009C4196"/>
    <w:rsid w:val="009C4661"/>
    <w:rsid w:val="009C46D4"/>
    <w:rsid w:val="009C4E22"/>
    <w:rsid w:val="009C5285"/>
    <w:rsid w:val="009C53EE"/>
    <w:rsid w:val="009C581A"/>
    <w:rsid w:val="009C6FDC"/>
    <w:rsid w:val="009C7C42"/>
    <w:rsid w:val="009D0201"/>
    <w:rsid w:val="009D1089"/>
    <w:rsid w:val="009D12E7"/>
    <w:rsid w:val="009D1B86"/>
    <w:rsid w:val="009D2BF7"/>
    <w:rsid w:val="009D3489"/>
    <w:rsid w:val="009D435B"/>
    <w:rsid w:val="009D4E89"/>
    <w:rsid w:val="009D56F2"/>
    <w:rsid w:val="009D5926"/>
    <w:rsid w:val="009D5CBB"/>
    <w:rsid w:val="009D616E"/>
    <w:rsid w:val="009D6734"/>
    <w:rsid w:val="009D7673"/>
    <w:rsid w:val="009E0443"/>
    <w:rsid w:val="009E1079"/>
    <w:rsid w:val="009E1890"/>
    <w:rsid w:val="009E2F39"/>
    <w:rsid w:val="009E341E"/>
    <w:rsid w:val="009E38AC"/>
    <w:rsid w:val="009E3FCA"/>
    <w:rsid w:val="009E462B"/>
    <w:rsid w:val="009E4AAF"/>
    <w:rsid w:val="009E4B8B"/>
    <w:rsid w:val="009E567F"/>
    <w:rsid w:val="009E68C0"/>
    <w:rsid w:val="009E714F"/>
    <w:rsid w:val="009E730A"/>
    <w:rsid w:val="009E742D"/>
    <w:rsid w:val="009E7721"/>
    <w:rsid w:val="009E7DB5"/>
    <w:rsid w:val="009F05B8"/>
    <w:rsid w:val="009F0FED"/>
    <w:rsid w:val="009F1E81"/>
    <w:rsid w:val="009F261C"/>
    <w:rsid w:val="009F2765"/>
    <w:rsid w:val="009F277A"/>
    <w:rsid w:val="009F3296"/>
    <w:rsid w:val="009F32F6"/>
    <w:rsid w:val="009F4651"/>
    <w:rsid w:val="009F4749"/>
    <w:rsid w:val="009F5015"/>
    <w:rsid w:val="009F5D18"/>
    <w:rsid w:val="009F68A9"/>
    <w:rsid w:val="009F6971"/>
    <w:rsid w:val="009F6A05"/>
    <w:rsid w:val="009F6D2F"/>
    <w:rsid w:val="00A006C1"/>
    <w:rsid w:val="00A0086A"/>
    <w:rsid w:val="00A011BD"/>
    <w:rsid w:val="00A0195D"/>
    <w:rsid w:val="00A01A69"/>
    <w:rsid w:val="00A01CB9"/>
    <w:rsid w:val="00A02292"/>
    <w:rsid w:val="00A02924"/>
    <w:rsid w:val="00A02A1B"/>
    <w:rsid w:val="00A0332D"/>
    <w:rsid w:val="00A0383C"/>
    <w:rsid w:val="00A03E95"/>
    <w:rsid w:val="00A04257"/>
    <w:rsid w:val="00A04A2D"/>
    <w:rsid w:val="00A06166"/>
    <w:rsid w:val="00A065FB"/>
    <w:rsid w:val="00A066D3"/>
    <w:rsid w:val="00A06757"/>
    <w:rsid w:val="00A0698F"/>
    <w:rsid w:val="00A06CF5"/>
    <w:rsid w:val="00A07243"/>
    <w:rsid w:val="00A07552"/>
    <w:rsid w:val="00A07CC0"/>
    <w:rsid w:val="00A10843"/>
    <w:rsid w:val="00A11503"/>
    <w:rsid w:val="00A11F8E"/>
    <w:rsid w:val="00A12248"/>
    <w:rsid w:val="00A122C5"/>
    <w:rsid w:val="00A12978"/>
    <w:rsid w:val="00A136E5"/>
    <w:rsid w:val="00A13B5B"/>
    <w:rsid w:val="00A149C4"/>
    <w:rsid w:val="00A14EB0"/>
    <w:rsid w:val="00A154B8"/>
    <w:rsid w:val="00A15D3C"/>
    <w:rsid w:val="00A15D83"/>
    <w:rsid w:val="00A16A6D"/>
    <w:rsid w:val="00A16E18"/>
    <w:rsid w:val="00A17176"/>
    <w:rsid w:val="00A205A4"/>
    <w:rsid w:val="00A20981"/>
    <w:rsid w:val="00A20A28"/>
    <w:rsid w:val="00A20E3C"/>
    <w:rsid w:val="00A20EB5"/>
    <w:rsid w:val="00A20F55"/>
    <w:rsid w:val="00A215CA"/>
    <w:rsid w:val="00A2218F"/>
    <w:rsid w:val="00A228F6"/>
    <w:rsid w:val="00A22DE0"/>
    <w:rsid w:val="00A22E03"/>
    <w:rsid w:val="00A22F68"/>
    <w:rsid w:val="00A244E7"/>
    <w:rsid w:val="00A245B1"/>
    <w:rsid w:val="00A24C75"/>
    <w:rsid w:val="00A25223"/>
    <w:rsid w:val="00A25BFC"/>
    <w:rsid w:val="00A25F34"/>
    <w:rsid w:val="00A26299"/>
    <w:rsid w:val="00A265A8"/>
    <w:rsid w:val="00A2683A"/>
    <w:rsid w:val="00A26B03"/>
    <w:rsid w:val="00A26FE0"/>
    <w:rsid w:val="00A27196"/>
    <w:rsid w:val="00A275FE"/>
    <w:rsid w:val="00A27FA4"/>
    <w:rsid w:val="00A30130"/>
    <w:rsid w:val="00A325E0"/>
    <w:rsid w:val="00A326D8"/>
    <w:rsid w:val="00A32750"/>
    <w:rsid w:val="00A32BD3"/>
    <w:rsid w:val="00A32C49"/>
    <w:rsid w:val="00A332C6"/>
    <w:rsid w:val="00A33434"/>
    <w:rsid w:val="00A33E97"/>
    <w:rsid w:val="00A34056"/>
    <w:rsid w:val="00A34F7A"/>
    <w:rsid w:val="00A35937"/>
    <w:rsid w:val="00A35C32"/>
    <w:rsid w:val="00A3616A"/>
    <w:rsid w:val="00A36318"/>
    <w:rsid w:val="00A36F01"/>
    <w:rsid w:val="00A4118A"/>
    <w:rsid w:val="00A41C1B"/>
    <w:rsid w:val="00A41F90"/>
    <w:rsid w:val="00A41FED"/>
    <w:rsid w:val="00A425F3"/>
    <w:rsid w:val="00A42ECF"/>
    <w:rsid w:val="00A42F8B"/>
    <w:rsid w:val="00A4416E"/>
    <w:rsid w:val="00A44573"/>
    <w:rsid w:val="00A447F0"/>
    <w:rsid w:val="00A449A1"/>
    <w:rsid w:val="00A453AA"/>
    <w:rsid w:val="00A45910"/>
    <w:rsid w:val="00A463ED"/>
    <w:rsid w:val="00A46799"/>
    <w:rsid w:val="00A47A79"/>
    <w:rsid w:val="00A47B8A"/>
    <w:rsid w:val="00A50987"/>
    <w:rsid w:val="00A50BEC"/>
    <w:rsid w:val="00A51940"/>
    <w:rsid w:val="00A51D77"/>
    <w:rsid w:val="00A52CA6"/>
    <w:rsid w:val="00A52D42"/>
    <w:rsid w:val="00A5397C"/>
    <w:rsid w:val="00A546EE"/>
    <w:rsid w:val="00A548A5"/>
    <w:rsid w:val="00A54A45"/>
    <w:rsid w:val="00A54D17"/>
    <w:rsid w:val="00A55107"/>
    <w:rsid w:val="00A55121"/>
    <w:rsid w:val="00A551D0"/>
    <w:rsid w:val="00A561CA"/>
    <w:rsid w:val="00A56243"/>
    <w:rsid w:val="00A566B3"/>
    <w:rsid w:val="00A570F8"/>
    <w:rsid w:val="00A57606"/>
    <w:rsid w:val="00A60BE2"/>
    <w:rsid w:val="00A61067"/>
    <w:rsid w:val="00A61259"/>
    <w:rsid w:val="00A61A80"/>
    <w:rsid w:val="00A61C49"/>
    <w:rsid w:val="00A61FBF"/>
    <w:rsid w:val="00A62698"/>
    <w:rsid w:val="00A62A99"/>
    <w:rsid w:val="00A634CF"/>
    <w:rsid w:val="00A63606"/>
    <w:rsid w:val="00A650ED"/>
    <w:rsid w:val="00A653ED"/>
    <w:rsid w:val="00A6548B"/>
    <w:rsid w:val="00A659ED"/>
    <w:rsid w:val="00A65A55"/>
    <w:rsid w:val="00A65ABD"/>
    <w:rsid w:val="00A65D91"/>
    <w:rsid w:val="00A65E7E"/>
    <w:rsid w:val="00A67302"/>
    <w:rsid w:val="00A67455"/>
    <w:rsid w:val="00A67BD5"/>
    <w:rsid w:val="00A67F27"/>
    <w:rsid w:val="00A70395"/>
    <w:rsid w:val="00A7224D"/>
    <w:rsid w:val="00A72895"/>
    <w:rsid w:val="00A7305B"/>
    <w:rsid w:val="00A73274"/>
    <w:rsid w:val="00A748E0"/>
    <w:rsid w:val="00A751CB"/>
    <w:rsid w:val="00A754DE"/>
    <w:rsid w:val="00A763B3"/>
    <w:rsid w:val="00A76C19"/>
    <w:rsid w:val="00A76EC1"/>
    <w:rsid w:val="00A77287"/>
    <w:rsid w:val="00A77800"/>
    <w:rsid w:val="00A80489"/>
    <w:rsid w:val="00A805BA"/>
    <w:rsid w:val="00A80A6C"/>
    <w:rsid w:val="00A80C74"/>
    <w:rsid w:val="00A81840"/>
    <w:rsid w:val="00A81911"/>
    <w:rsid w:val="00A82790"/>
    <w:rsid w:val="00A82A66"/>
    <w:rsid w:val="00A82F93"/>
    <w:rsid w:val="00A84107"/>
    <w:rsid w:val="00A846E9"/>
    <w:rsid w:val="00A85306"/>
    <w:rsid w:val="00A8596A"/>
    <w:rsid w:val="00A8690B"/>
    <w:rsid w:val="00A86C4B"/>
    <w:rsid w:val="00A86C78"/>
    <w:rsid w:val="00A86EB4"/>
    <w:rsid w:val="00A872ED"/>
    <w:rsid w:val="00A878AF"/>
    <w:rsid w:val="00A90677"/>
    <w:rsid w:val="00A90F8D"/>
    <w:rsid w:val="00A9236C"/>
    <w:rsid w:val="00A925B7"/>
    <w:rsid w:val="00A9315D"/>
    <w:rsid w:val="00A93712"/>
    <w:rsid w:val="00A93791"/>
    <w:rsid w:val="00A94231"/>
    <w:rsid w:val="00A946E3"/>
    <w:rsid w:val="00A94A56"/>
    <w:rsid w:val="00A9644E"/>
    <w:rsid w:val="00A96A62"/>
    <w:rsid w:val="00A96EB4"/>
    <w:rsid w:val="00A96EE4"/>
    <w:rsid w:val="00A97D7D"/>
    <w:rsid w:val="00A97DB2"/>
    <w:rsid w:val="00AA09F7"/>
    <w:rsid w:val="00AA0DF8"/>
    <w:rsid w:val="00AA105C"/>
    <w:rsid w:val="00AA134C"/>
    <w:rsid w:val="00AA1583"/>
    <w:rsid w:val="00AA1D02"/>
    <w:rsid w:val="00AA2B51"/>
    <w:rsid w:val="00AA2BE6"/>
    <w:rsid w:val="00AA2D3B"/>
    <w:rsid w:val="00AA442F"/>
    <w:rsid w:val="00AA45D1"/>
    <w:rsid w:val="00AA465C"/>
    <w:rsid w:val="00AA6030"/>
    <w:rsid w:val="00AA6348"/>
    <w:rsid w:val="00AA669A"/>
    <w:rsid w:val="00AA6B89"/>
    <w:rsid w:val="00AA784A"/>
    <w:rsid w:val="00AA7940"/>
    <w:rsid w:val="00AA7CE0"/>
    <w:rsid w:val="00AB011B"/>
    <w:rsid w:val="00AB2294"/>
    <w:rsid w:val="00AB2A35"/>
    <w:rsid w:val="00AB3223"/>
    <w:rsid w:val="00AB3855"/>
    <w:rsid w:val="00AB44F0"/>
    <w:rsid w:val="00AB4B2C"/>
    <w:rsid w:val="00AB4E56"/>
    <w:rsid w:val="00AB4E88"/>
    <w:rsid w:val="00AB4EF3"/>
    <w:rsid w:val="00AB4F55"/>
    <w:rsid w:val="00AB540B"/>
    <w:rsid w:val="00AB55F4"/>
    <w:rsid w:val="00AB57D6"/>
    <w:rsid w:val="00AB5BC2"/>
    <w:rsid w:val="00AB61CE"/>
    <w:rsid w:val="00AB6A33"/>
    <w:rsid w:val="00AB6EF8"/>
    <w:rsid w:val="00AB7871"/>
    <w:rsid w:val="00AC02ED"/>
    <w:rsid w:val="00AC1296"/>
    <w:rsid w:val="00AC176F"/>
    <w:rsid w:val="00AC2BE3"/>
    <w:rsid w:val="00AC3D80"/>
    <w:rsid w:val="00AC4007"/>
    <w:rsid w:val="00AC4173"/>
    <w:rsid w:val="00AC41AD"/>
    <w:rsid w:val="00AC4516"/>
    <w:rsid w:val="00AC4E5E"/>
    <w:rsid w:val="00AC4FB0"/>
    <w:rsid w:val="00AC5026"/>
    <w:rsid w:val="00AC596E"/>
    <w:rsid w:val="00AC5C62"/>
    <w:rsid w:val="00AC67D2"/>
    <w:rsid w:val="00AC694E"/>
    <w:rsid w:val="00AC6F73"/>
    <w:rsid w:val="00AC7366"/>
    <w:rsid w:val="00AC7E3D"/>
    <w:rsid w:val="00AD0265"/>
    <w:rsid w:val="00AD0376"/>
    <w:rsid w:val="00AD0D19"/>
    <w:rsid w:val="00AD0F4B"/>
    <w:rsid w:val="00AD1E02"/>
    <w:rsid w:val="00AD215E"/>
    <w:rsid w:val="00AD2388"/>
    <w:rsid w:val="00AD254C"/>
    <w:rsid w:val="00AD284C"/>
    <w:rsid w:val="00AD298F"/>
    <w:rsid w:val="00AD323F"/>
    <w:rsid w:val="00AD3CB9"/>
    <w:rsid w:val="00AD506E"/>
    <w:rsid w:val="00AD6C1F"/>
    <w:rsid w:val="00AD7876"/>
    <w:rsid w:val="00AD78CE"/>
    <w:rsid w:val="00AD7F02"/>
    <w:rsid w:val="00AE01D3"/>
    <w:rsid w:val="00AE02CE"/>
    <w:rsid w:val="00AE049A"/>
    <w:rsid w:val="00AE09C8"/>
    <w:rsid w:val="00AE0DBC"/>
    <w:rsid w:val="00AE0F64"/>
    <w:rsid w:val="00AE169B"/>
    <w:rsid w:val="00AE1B6E"/>
    <w:rsid w:val="00AE2008"/>
    <w:rsid w:val="00AE2C4C"/>
    <w:rsid w:val="00AE41CD"/>
    <w:rsid w:val="00AE4579"/>
    <w:rsid w:val="00AE5158"/>
    <w:rsid w:val="00AE5544"/>
    <w:rsid w:val="00AE585F"/>
    <w:rsid w:val="00AE626E"/>
    <w:rsid w:val="00AE6834"/>
    <w:rsid w:val="00AE6A36"/>
    <w:rsid w:val="00AE6C7D"/>
    <w:rsid w:val="00AE723A"/>
    <w:rsid w:val="00AE72CB"/>
    <w:rsid w:val="00AE73B2"/>
    <w:rsid w:val="00AF00B4"/>
    <w:rsid w:val="00AF0CB1"/>
    <w:rsid w:val="00AF0F2D"/>
    <w:rsid w:val="00AF1219"/>
    <w:rsid w:val="00AF13F3"/>
    <w:rsid w:val="00AF17CD"/>
    <w:rsid w:val="00AF28F0"/>
    <w:rsid w:val="00AF3089"/>
    <w:rsid w:val="00AF30AA"/>
    <w:rsid w:val="00AF41EC"/>
    <w:rsid w:val="00AF4649"/>
    <w:rsid w:val="00AF4904"/>
    <w:rsid w:val="00AF5375"/>
    <w:rsid w:val="00AF5F85"/>
    <w:rsid w:val="00AF65D6"/>
    <w:rsid w:val="00B005C8"/>
    <w:rsid w:val="00B00E36"/>
    <w:rsid w:val="00B010AC"/>
    <w:rsid w:val="00B0123F"/>
    <w:rsid w:val="00B02F42"/>
    <w:rsid w:val="00B030FD"/>
    <w:rsid w:val="00B033D8"/>
    <w:rsid w:val="00B035A4"/>
    <w:rsid w:val="00B03767"/>
    <w:rsid w:val="00B04226"/>
    <w:rsid w:val="00B05D4C"/>
    <w:rsid w:val="00B05D99"/>
    <w:rsid w:val="00B05DE1"/>
    <w:rsid w:val="00B0683E"/>
    <w:rsid w:val="00B06F4B"/>
    <w:rsid w:val="00B0795E"/>
    <w:rsid w:val="00B07A41"/>
    <w:rsid w:val="00B108C7"/>
    <w:rsid w:val="00B114AE"/>
    <w:rsid w:val="00B1270C"/>
    <w:rsid w:val="00B13384"/>
    <w:rsid w:val="00B13C89"/>
    <w:rsid w:val="00B13D04"/>
    <w:rsid w:val="00B13E2D"/>
    <w:rsid w:val="00B1503A"/>
    <w:rsid w:val="00B1530E"/>
    <w:rsid w:val="00B153EE"/>
    <w:rsid w:val="00B1554C"/>
    <w:rsid w:val="00B1558E"/>
    <w:rsid w:val="00B16151"/>
    <w:rsid w:val="00B16296"/>
    <w:rsid w:val="00B17222"/>
    <w:rsid w:val="00B17365"/>
    <w:rsid w:val="00B17745"/>
    <w:rsid w:val="00B1780E"/>
    <w:rsid w:val="00B179A0"/>
    <w:rsid w:val="00B17ACA"/>
    <w:rsid w:val="00B17EDD"/>
    <w:rsid w:val="00B20896"/>
    <w:rsid w:val="00B21492"/>
    <w:rsid w:val="00B22661"/>
    <w:rsid w:val="00B22686"/>
    <w:rsid w:val="00B24BEC"/>
    <w:rsid w:val="00B24C01"/>
    <w:rsid w:val="00B24C4D"/>
    <w:rsid w:val="00B25704"/>
    <w:rsid w:val="00B2650E"/>
    <w:rsid w:val="00B2661A"/>
    <w:rsid w:val="00B26B06"/>
    <w:rsid w:val="00B26E88"/>
    <w:rsid w:val="00B275E3"/>
    <w:rsid w:val="00B27D53"/>
    <w:rsid w:val="00B3104E"/>
    <w:rsid w:val="00B31580"/>
    <w:rsid w:val="00B3160D"/>
    <w:rsid w:val="00B31B9F"/>
    <w:rsid w:val="00B32A33"/>
    <w:rsid w:val="00B332E2"/>
    <w:rsid w:val="00B33B6F"/>
    <w:rsid w:val="00B33CCD"/>
    <w:rsid w:val="00B33DB4"/>
    <w:rsid w:val="00B343E4"/>
    <w:rsid w:val="00B345C1"/>
    <w:rsid w:val="00B3482C"/>
    <w:rsid w:val="00B348A6"/>
    <w:rsid w:val="00B34900"/>
    <w:rsid w:val="00B3605C"/>
    <w:rsid w:val="00B3644A"/>
    <w:rsid w:val="00B36499"/>
    <w:rsid w:val="00B36515"/>
    <w:rsid w:val="00B3679C"/>
    <w:rsid w:val="00B3753F"/>
    <w:rsid w:val="00B37B43"/>
    <w:rsid w:val="00B37CB1"/>
    <w:rsid w:val="00B37DE4"/>
    <w:rsid w:val="00B400E5"/>
    <w:rsid w:val="00B4081E"/>
    <w:rsid w:val="00B40AFA"/>
    <w:rsid w:val="00B40BCA"/>
    <w:rsid w:val="00B4131D"/>
    <w:rsid w:val="00B419E8"/>
    <w:rsid w:val="00B419F8"/>
    <w:rsid w:val="00B42236"/>
    <w:rsid w:val="00B434F5"/>
    <w:rsid w:val="00B436DC"/>
    <w:rsid w:val="00B44362"/>
    <w:rsid w:val="00B451B3"/>
    <w:rsid w:val="00B4578B"/>
    <w:rsid w:val="00B45950"/>
    <w:rsid w:val="00B45C8F"/>
    <w:rsid w:val="00B45F8E"/>
    <w:rsid w:val="00B46454"/>
    <w:rsid w:val="00B47459"/>
    <w:rsid w:val="00B47CAE"/>
    <w:rsid w:val="00B47CF2"/>
    <w:rsid w:val="00B47FCE"/>
    <w:rsid w:val="00B507C0"/>
    <w:rsid w:val="00B50DB3"/>
    <w:rsid w:val="00B513C2"/>
    <w:rsid w:val="00B515F7"/>
    <w:rsid w:val="00B5161E"/>
    <w:rsid w:val="00B51945"/>
    <w:rsid w:val="00B525F6"/>
    <w:rsid w:val="00B5288D"/>
    <w:rsid w:val="00B53081"/>
    <w:rsid w:val="00B5322F"/>
    <w:rsid w:val="00B53304"/>
    <w:rsid w:val="00B53758"/>
    <w:rsid w:val="00B540F6"/>
    <w:rsid w:val="00B5422F"/>
    <w:rsid w:val="00B55BE6"/>
    <w:rsid w:val="00B55CFF"/>
    <w:rsid w:val="00B55D02"/>
    <w:rsid w:val="00B55EBF"/>
    <w:rsid w:val="00B56140"/>
    <w:rsid w:val="00B566F7"/>
    <w:rsid w:val="00B56E87"/>
    <w:rsid w:val="00B571E0"/>
    <w:rsid w:val="00B5764E"/>
    <w:rsid w:val="00B57BE2"/>
    <w:rsid w:val="00B57C82"/>
    <w:rsid w:val="00B60FF7"/>
    <w:rsid w:val="00B6226D"/>
    <w:rsid w:val="00B6251B"/>
    <w:rsid w:val="00B6264C"/>
    <w:rsid w:val="00B62802"/>
    <w:rsid w:val="00B62841"/>
    <w:rsid w:val="00B62EB0"/>
    <w:rsid w:val="00B63283"/>
    <w:rsid w:val="00B63332"/>
    <w:rsid w:val="00B63FC9"/>
    <w:rsid w:val="00B64F05"/>
    <w:rsid w:val="00B65AB2"/>
    <w:rsid w:val="00B66F7E"/>
    <w:rsid w:val="00B70656"/>
    <w:rsid w:val="00B706FD"/>
    <w:rsid w:val="00B71082"/>
    <w:rsid w:val="00B710BC"/>
    <w:rsid w:val="00B715A1"/>
    <w:rsid w:val="00B71A10"/>
    <w:rsid w:val="00B72759"/>
    <w:rsid w:val="00B72BB2"/>
    <w:rsid w:val="00B72D58"/>
    <w:rsid w:val="00B73420"/>
    <w:rsid w:val="00B741F7"/>
    <w:rsid w:val="00B75538"/>
    <w:rsid w:val="00B756E4"/>
    <w:rsid w:val="00B7597B"/>
    <w:rsid w:val="00B75AD7"/>
    <w:rsid w:val="00B75CC7"/>
    <w:rsid w:val="00B75D79"/>
    <w:rsid w:val="00B771BD"/>
    <w:rsid w:val="00B773C8"/>
    <w:rsid w:val="00B77651"/>
    <w:rsid w:val="00B77DC8"/>
    <w:rsid w:val="00B80076"/>
    <w:rsid w:val="00B80B3E"/>
    <w:rsid w:val="00B80DA0"/>
    <w:rsid w:val="00B811FE"/>
    <w:rsid w:val="00B8193F"/>
    <w:rsid w:val="00B81B2E"/>
    <w:rsid w:val="00B82F93"/>
    <w:rsid w:val="00B83FCF"/>
    <w:rsid w:val="00B840E1"/>
    <w:rsid w:val="00B844D6"/>
    <w:rsid w:val="00B8455C"/>
    <w:rsid w:val="00B84AFC"/>
    <w:rsid w:val="00B85405"/>
    <w:rsid w:val="00B85577"/>
    <w:rsid w:val="00B86261"/>
    <w:rsid w:val="00B86464"/>
    <w:rsid w:val="00B8653A"/>
    <w:rsid w:val="00B86AC5"/>
    <w:rsid w:val="00B86ADC"/>
    <w:rsid w:val="00B86BAE"/>
    <w:rsid w:val="00B86C8D"/>
    <w:rsid w:val="00B86D24"/>
    <w:rsid w:val="00B86FAF"/>
    <w:rsid w:val="00B878F8"/>
    <w:rsid w:val="00B91381"/>
    <w:rsid w:val="00B916D9"/>
    <w:rsid w:val="00B91B4F"/>
    <w:rsid w:val="00B928B7"/>
    <w:rsid w:val="00B93B7D"/>
    <w:rsid w:val="00B94005"/>
    <w:rsid w:val="00B94057"/>
    <w:rsid w:val="00B94B33"/>
    <w:rsid w:val="00B94DCC"/>
    <w:rsid w:val="00B94F7F"/>
    <w:rsid w:val="00B95630"/>
    <w:rsid w:val="00B95E60"/>
    <w:rsid w:val="00B9698D"/>
    <w:rsid w:val="00B96A45"/>
    <w:rsid w:val="00B97423"/>
    <w:rsid w:val="00B979D1"/>
    <w:rsid w:val="00B97D5C"/>
    <w:rsid w:val="00BA0B2F"/>
    <w:rsid w:val="00BA1349"/>
    <w:rsid w:val="00BA1498"/>
    <w:rsid w:val="00BA1C39"/>
    <w:rsid w:val="00BA1E23"/>
    <w:rsid w:val="00BA2293"/>
    <w:rsid w:val="00BA256B"/>
    <w:rsid w:val="00BA2F89"/>
    <w:rsid w:val="00BA3A09"/>
    <w:rsid w:val="00BA3F16"/>
    <w:rsid w:val="00BA40D5"/>
    <w:rsid w:val="00BA4C53"/>
    <w:rsid w:val="00BA4C7F"/>
    <w:rsid w:val="00BA4C92"/>
    <w:rsid w:val="00BA55C2"/>
    <w:rsid w:val="00BA59D1"/>
    <w:rsid w:val="00BA5EE5"/>
    <w:rsid w:val="00BA6194"/>
    <w:rsid w:val="00BA67E1"/>
    <w:rsid w:val="00BA7125"/>
    <w:rsid w:val="00BA7B8C"/>
    <w:rsid w:val="00BA7E92"/>
    <w:rsid w:val="00BB0DF2"/>
    <w:rsid w:val="00BB0F26"/>
    <w:rsid w:val="00BB13E0"/>
    <w:rsid w:val="00BB1453"/>
    <w:rsid w:val="00BB1665"/>
    <w:rsid w:val="00BB1B42"/>
    <w:rsid w:val="00BB1E69"/>
    <w:rsid w:val="00BB2360"/>
    <w:rsid w:val="00BB24EB"/>
    <w:rsid w:val="00BB251E"/>
    <w:rsid w:val="00BB29D6"/>
    <w:rsid w:val="00BB35B2"/>
    <w:rsid w:val="00BB3858"/>
    <w:rsid w:val="00BB3984"/>
    <w:rsid w:val="00BB59CB"/>
    <w:rsid w:val="00BB61E2"/>
    <w:rsid w:val="00BB63C6"/>
    <w:rsid w:val="00BB651D"/>
    <w:rsid w:val="00BB72E3"/>
    <w:rsid w:val="00BB7EC2"/>
    <w:rsid w:val="00BC01CD"/>
    <w:rsid w:val="00BC180C"/>
    <w:rsid w:val="00BC23F0"/>
    <w:rsid w:val="00BC2727"/>
    <w:rsid w:val="00BC503C"/>
    <w:rsid w:val="00BC5976"/>
    <w:rsid w:val="00BC5DDB"/>
    <w:rsid w:val="00BC6369"/>
    <w:rsid w:val="00BC64EB"/>
    <w:rsid w:val="00BC6834"/>
    <w:rsid w:val="00BC6DFB"/>
    <w:rsid w:val="00BC764A"/>
    <w:rsid w:val="00BD0A23"/>
    <w:rsid w:val="00BD1E6A"/>
    <w:rsid w:val="00BD295E"/>
    <w:rsid w:val="00BD2DC6"/>
    <w:rsid w:val="00BD33AE"/>
    <w:rsid w:val="00BD4118"/>
    <w:rsid w:val="00BD4DFA"/>
    <w:rsid w:val="00BD5340"/>
    <w:rsid w:val="00BD5610"/>
    <w:rsid w:val="00BD5C0D"/>
    <w:rsid w:val="00BD7421"/>
    <w:rsid w:val="00BD76D9"/>
    <w:rsid w:val="00BD7F8A"/>
    <w:rsid w:val="00BD7FC5"/>
    <w:rsid w:val="00BE0014"/>
    <w:rsid w:val="00BE0131"/>
    <w:rsid w:val="00BE034A"/>
    <w:rsid w:val="00BE04DE"/>
    <w:rsid w:val="00BE06F1"/>
    <w:rsid w:val="00BE0935"/>
    <w:rsid w:val="00BE0FA8"/>
    <w:rsid w:val="00BE1218"/>
    <w:rsid w:val="00BE19ED"/>
    <w:rsid w:val="00BE2720"/>
    <w:rsid w:val="00BE33F0"/>
    <w:rsid w:val="00BE3BB7"/>
    <w:rsid w:val="00BE413B"/>
    <w:rsid w:val="00BE4B6E"/>
    <w:rsid w:val="00BE5FB6"/>
    <w:rsid w:val="00BE6904"/>
    <w:rsid w:val="00BE6AD8"/>
    <w:rsid w:val="00BE70B9"/>
    <w:rsid w:val="00BF08CE"/>
    <w:rsid w:val="00BF09E7"/>
    <w:rsid w:val="00BF136F"/>
    <w:rsid w:val="00BF1EBF"/>
    <w:rsid w:val="00BF210C"/>
    <w:rsid w:val="00BF2503"/>
    <w:rsid w:val="00BF347E"/>
    <w:rsid w:val="00BF3847"/>
    <w:rsid w:val="00BF3A7C"/>
    <w:rsid w:val="00BF413B"/>
    <w:rsid w:val="00BF4E8D"/>
    <w:rsid w:val="00BF540B"/>
    <w:rsid w:val="00BF5714"/>
    <w:rsid w:val="00BF572E"/>
    <w:rsid w:val="00BF573F"/>
    <w:rsid w:val="00BF5C2A"/>
    <w:rsid w:val="00BF6584"/>
    <w:rsid w:val="00BF679F"/>
    <w:rsid w:val="00BF72E5"/>
    <w:rsid w:val="00BF755D"/>
    <w:rsid w:val="00BF7C38"/>
    <w:rsid w:val="00C00AA3"/>
    <w:rsid w:val="00C00DB1"/>
    <w:rsid w:val="00C00DC9"/>
    <w:rsid w:val="00C01640"/>
    <w:rsid w:val="00C01AEF"/>
    <w:rsid w:val="00C01CEB"/>
    <w:rsid w:val="00C0281B"/>
    <w:rsid w:val="00C03F8D"/>
    <w:rsid w:val="00C03FE9"/>
    <w:rsid w:val="00C048B1"/>
    <w:rsid w:val="00C04ADF"/>
    <w:rsid w:val="00C05CD0"/>
    <w:rsid w:val="00C05ED9"/>
    <w:rsid w:val="00C05EE8"/>
    <w:rsid w:val="00C07152"/>
    <w:rsid w:val="00C07614"/>
    <w:rsid w:val="00C07B38"/>
    <w:rsid w:val="00C102B3"/>
    <w:rsid w:val="00C10A12"/>
    <w:rsid w:val="00C10CD3"/>
    <w:rsid w:val="00C10F72"/>
    <w:rsid w:val="00C10F8E"/>
    <w:rsid w:val="00C1142C"/>
    <w:rsid w:val="00C11CA8"/>
    <w:rsid w:val="00C12211"/>
    <w:rsid w:val="00C12911"/>
    <w:rsid w:val="00C12B34"/>
    <w:rsid w:val="00C12E4B"/>
    <w:rsid w:val="00C12F22"/>
    <w:rsid w:val="00C13186"/>
    <w:rsid w:val="00C13A87"/>
    <w:rsid w:val="00C1428F"/>
    <w:rsid w:val="00C14FE8"/>
    <w:rsid w:val="00C155D4"/>
    <w:rsid w:val="00C159A2"/>
    <w:rsid w:val="00C16990"/>
    <w:rsid w:val="00C17181"/>
    <w:rsid w:val="00C17C7B"/>
    <w:rsid w:val="00C21438"/>
    <w:rsid w:val="00C221F5"/>
    <w:rsid w:val="00C2333A"/>
    <w:rsid w:val="00C2390C"/>
    <w:rsid w:val="00C23ACE"/>
    <w:rsid w:val="00C241BF"/>
    <w:rsid w:val="00C254F9"/>
    <w:rsid w:val="00C2561E"/>
    <w:rsid w:val="00C256E7"/>
    <w:rsid w:val="00C268B5"/>
    <w:rsid w:val="00C2690C"/>
    <w:rsid w:val="00C2692B"/>
    <w:rsid w:val="00C26BE8"/>
    <w:rsid w:val="00C27464"/>
    <w:rsid w:val="00C27A83"/>
    <w:rsid w:val="00C27ACE"/>
    <w:rsid w:val="00C30646"/>
    <w:rsid w:val="00C306D1"/>
    <w:rsid w:val="00C31047"/>
    <w:rsid w:val="00C313A0"/>
    <w:rsid w:val="00C31E2C"/>
    <w:rsid w:val="00C31EDB"/>
    <w:rsid w:val="00C3212E"/>
    <w:rsid w:val="00C321AC"/>
    <w:rsid w:val="00C32A3E"/>
    <w:rsid w:val="00C32E3C"/>
    <w:rsid w:val="00C3343B"/>
    <w:rsid w:val="00C340B6"/>
    <w:rsid w:val="00C3431E"/>
    <w:rsid w:val="00C348B9"/>
    <w:rsid w:val="00C34B5F"/>
    <w:rsid w:val="00C34C71"/>
    <w:rsid w:val="00C34DE6"/>
    <w:rsid w:val="00C35C5A"/>
    <w:rsid w:val="00C3643B"/>
    <w:rsid w:val="00C36AF0"/>
    <w:rsid w:val="00C3770B"/>
    <w:rsid w:val="00C37C33"/>
    <w:rsid w:val="00C40177"/>
    <w:rsid w:val="00C40392"/>
    <w:rsid w:val="00C40427"/>
    <w:rsid w:val="00C4161C"/>
    <w:rsid w:val="00C41A06"/>
    <w:rsid w:val="00C42B48"/>
    <w:rsid w:val="00C43BC2"/>
    <w:rsid w:val="00C43C55"/>
    <w:rsid w:val="00C44004"/>
    <w:rsid w:val="00C440BC"/>
    <w:rsid w:val="00C440FE"/>
    <w:rsid w:val="00C44271"/>
    <w:rsid w:val="00C44366"/>
    <w:rsid w:val="00C44404"/>
    <w:rsid w:val="00C44556"/>
    <w:rsid w:val="00C45233"/>
    <w:rsid w:val="00C452E3"/>
    <w:rsid w:val="00C45BC8"/>
    <w:rsid w:val="00C4612E"/>
    <w:rsid w:val="00C50B32"/>
    <w:rsid w:val="00C50FD1"/>
    <w:rsid w:val="00C51A3C"/>
    <w:rsid w:val="00C51FFD"/>
    <w:rsid w:val="00C52935"/>
    <w:rsid w:val="00C54008"/>
    <w:rsid w:val="00C5418E"/>
    <w:rsid w:val="00C54510"/>
    <w:rsid w:val="00C546E8"/>
    <w:rsid w:val="00C54D69"/>
    <w:rsid w:val="00C5525F"/>
    <w:rsid w:val="00C5546C"/>
    <w:rsid w:val="00C555C7"/>
    <w:rsid w:val="00C56270"/>
    <w:rsid w:val="00C565A0"/>
    <w:rsid w:val="00C56EFF"/>
    <w:rsid w:val="00C57460"/>
    <w:rsid w:val="00C578AF"/>
    <w:rsid w:val="00C57AE3"/>
    <w:rsid w:val="00C6033E"/>
    <w:rsid w:val="00C6040E"/>
    <w:rsid w:val="00C606A7"/>
    <w:rsid w:val="00C60F62"/>
    <w:rsid w:val="00C612A4"/>
    <w:rsid w:val="00C61BFC"/>
    <w:rsid w:val="00C62312"/>
    <w:rsid w:val="00C63719"/>
    <w:rsid w:val="00C63F68"/>
    <w:rsid w:val="00C63FEE"/>
    <w:rsid w:val="00C64304"/>
    <w:rsid w:val="00C6480B"/>
    <w:rsid w:val="00C64BC3"/>
    <w:rsid w:val="00C6503B"/>
    <w:rsid w:val="00C6550F"/>
    <w:rsid w:val="00C65EAC"/>
    <w:rsid w:val="00C66916"/>
    <w:rsid w:val="00C66B86"/>
    <w:rsid w:val="00C66E50"/>
    <w:rsid w:val="00C67A43"/>
    <w:rsid w:val="00C67CC0"/>
    <w:rsid w:val="00C700E5"/>
    <w:rsid w:val="00C701A4"/>
    <w:rsid w:val="00C707E6"/>
    <w:rsid w:val="00C707F4"/>
    <w:rsid w:val="00C7123D"/>
    <w:rsid w:val="00C71369"/>
    <w:rsid w:val="00C72115"/>
    <w:rsid w:val="00C7323E"/>
    <w:rsid w:val="00C735E1"/>
    <w:rsid w:val="00C738E8"/>
    <w:rsid w:val="00C73B00"/>
    <w:rsid w:val="00C74265"/>
    <w:rsid w:val="00C7476D"/>
    <w:rsid w:val="00C7515E"/>
    <w:rsid w:val="00C75871"/>
    <w:rsid w:val="00C75D27"/>
    <w:rsid w:val="00C75DAD"/>
    <w:rsid w:val="00C75EA0"/>
    <w:rsid w:val="00C772B6"/>
    <w:rsid w:val="00C77394"/>
    <w:rsid w:val="00C77612"/>
    <w:rsid w:val="00C77D83"/>
    <w:rsid w:val="00C80E2D"/>
    <w:rsid w:val="00C8170E"/>
    <w:rsid w:val="00C824A0"/>
    <w:rsid w:val="00C82542"/>
    <w:rsid w:val="00C827CB"/>
    <w:rsid w:val="00C82CE8"/>
    <w:rsid w:val="00C84562"/>
    <w:rsid w:val="00C857E4"/>
    <w:rsid w:val="00C85F10"/>
    <w:rsid w:val="00C862F9"/>
    <w:rsid w:val="00C8667E"/>
    <w:rsid w:val="00C87867"/>
    <w:rsid w:val="00C878A4"/>
    <w:rsid w:val="00C87E23"/>
    <w:rsid w:val="00C90DCF"/>
    <w:rsid w:val="00C91928"/>
    <w:rsid w:val="00C9209F"/>
    <w:rsid w:val="00C92423"/>
    <w:rsid w:val="00C9289C"/>
    <w:rsid w:val="00C93B2D"/>
    <w:rsid w:val="00C9474B"/>
    <w:rsid w:val="00C94A03"/>
    <w:rsid w:val="00C9531C"/>
    <w:rsid w:val="00C954F2"/>
    <w:rsid w:val="00C95F19"/>
    <w:rsid w:val="00C96941"/>
    <w:rsid w:val="00C96F11"/>
    <w:rsid w:val="00C975AA"/>
    <w:rsid w:val="00CA0E80"/>
    <w:rsid w:val="00CA11C6"/>
    <w:rsid w:val="00CA1A1F"/>
    <w:rsid w:val="00CA1D8B"/>
    <w:rsid w:val="00CA2114"/>
    <w:rsid w:val="00CA2399"/>
    <w:rsid w:val="00CA29F4"/>
    <w:rsid w:val="00CA30CF"/>
    <w:rsid w:val="00CA3C16"/>
    <w:rsid w:val="00CA4309"/>
    <w:rsid w:val="00CA4473"/>
    <w:rsid w:val="00CA4F90"/>
    <w:rsid w:val="00CA6010"/>
    <w:rsid w:val="00CA6559"/>
    <w:rsid w:val="00CA6EB7"/>
    <w:rsid w:val="00CA715A"/>
    <w:rsid w:val="00CA7D99"/>
    <w:rsid w:val="00CB01FB"/>
    <w:rsid w:val="00CB0D72"/>
    <w:rsid w:val="00CB26EC"/>
    <w:rsid w:val="00CB31C4"/>
    <w:rsid w:val="00CB322F"/>
    <w:rsid w:val="00CB3798"/>
    <w:rsid w:val="00CB397D"/>
    <w:rsid w:val="00CB3A18"/>
    <w:rsid w:val="00CB3C2A"/>
    <w:rsid w:val="00CB4020"/>
    <w:rsid w:val="00CB418F"/>
    <w:rsid w:val="00CB4288"/>
    <w:rsid w:val="00CB52E3"/>
    <w:rsid w:val="00CB553C"/>
    <w:rsid w:val="00CB5FAE"/>
    <w:rsid w:val="00CB6610"/>
    <w:rsid w:val="00CB6775"/>
    <w:rsid w:val="00CB699A"/>
    <w:rsid w:val="00CB6EF2"/>
    <w:rsid w:val="00CB7046"/>
    <w:rsid w:val="00CB7360"/>
    <w:rsid w:val="00CB749C"/>
    <w:rsid w:val="00CB74FF"/>
    <w:rsid w:val="00CB76BE"/>
    <w:rsid w:val="00CB78B3"/>
    <w:rsid w:val="00CC0066"/>
    <w:rsid w:val="00CC00C9"/>
    <w:rsid w:val="00CC0F21"/>
    <w:rsid w:val="00CC155F"/>
    <w:rsid w:val="00CC214A"/>
    <w:rsid w:val="00CC24D1"/>
    <w:rsid w:val="00CC2FFF"/>
    <w:rsid w:val="00CC379D"/>
    <w:rsid w:val="00CC3B56"/>
    <w:rsid w:val="00CC3E09"/>
    <w:rsid w:val="00CC3E60"/>
    <w:rsid w:val="00CC419F"/>
    <w:rsid w:val="00CC54DE"/>
    <w:rsid w:val="00CC6A05"/>
    <w:rsid w:val="00CC6C13"/>
    <w:rsid w:val="00CC7376"/>
    <w:rsid w:val="00CC764C"/>
    <w:rsid w:val="00CC7BA6"/>
    <w:rsid w:val="00CD134C"/>
    <w:rsid w:val="00CD1EA6"/>
    <w:rsid w:val="00CD2962"/>
    <w:rsid w:val="00CD3090"/>
    <w:rsid w:val="00CD3CA1"/>
    <w:rsid w:val="00CD3D30"/>
    <w:rsid w:val="00CD439B"/>
    <w:rsid w:val="00CD545D"/>
    <w:rsid w:val="00CD6021"/>
    <w:rsid w:val="00CD67D8"/>
    <w:rsid w:val="00CD6F82"/>
    <w:rsid w:val="00CD7BD6"/>
    <w:rsid w:val="00CE0004"/>
    <w:rsid w:val="00CE0753"/>
    <w:rsid w:val="00CE075E"/>
    <w:rsid w:val="00CE0760"/>
    <w:rsid w:val="00CE16F9"/>
    <w:rsid w:val="00CE1914"/>
    <w:rsid w:val="00CE1A67"/>
    <w:rsid w:val="00CE2314"/>
    <w:rsid w:val="00CE2602"/>
    <w:rsid w:val="00CE291F"/>
    <w:rsid w:val="00CE3329"/>
    <w:rsid w:val="00CE4EE6"/>
    <w:rsid w:val="00CE5342"/>
    <w:rsid w:val="00CE5731"/>
    <w:rsid w:val="00CE5A6B"/>
    <w:rsid w:val="00CE5B1A"/>
    <w:rsid w:val="00CE615F"/>
    <w:rsid w:val="00CE62F5"/>
    <w:rsid w:val="00CE6321"/>
    <w:rsid w:val="00CE652F"/>
    <w:rsid w:val="00CE68F8"/>
    <w:rsid w:val="00CE697B"/>
    <w:rsid w:val="00CE7DC2"/>
    <w:rsid w:val="00CF1008"/>
    <w:rsid w:val="00CF281A"/>
    <w:rsid w:val="00CF2A35"/>
    <w:rsid w:val="00CF2F60"/>
    <w:rsid w:val="00CF3261"/>
    <w:rsid w:val="00CF44EA"/>
    <w:rsid w:val="00CF4706"/>
    <w:rsid w:val="00CF47B6"/>
    <w:rsid w:val="00CF5953"/>
    <w:rsid w:val="00CF63FF"/>
    <w:rsid w:val="00CF692B"/>
    <w:rsid w:val="00CF6FEB"/>
    <w:rsid w:val="00CF7072"/>
    <w:rsid w:val="00CF73FD"/>
    <w:rsid w:val="00CF780E"/>
    <w:rsid w:val="00CF7D05"/>
    <w:rsid w:val="00CF7F3A"/>
    <w:rsid w:val="00D00031"/>
    <w:rsid w:val="00D003C5"/>
    <w:rsid w:val="00D004F4"/>
    <w:rsid w:val="00D01C50"/>
    <w:rsid w:val="00D01D9C"/>
    <w:rsid w:val="00D0247B"/>
    <w:rsid w:val="00D02CBE"/>
    <w:rsid w:val="00D037A9"/>
    <w:rsid w:val="00D037DA"/>
    <w:rsid w:val="00D0471C"/>
    <w:rsid w:val="00D04AFB"/>
    <w:rsid w:val="00D0593E"/>
    <w:rsid w:val="00D05F6B"/>
    <w:rsid w:val="00D06157"/>
    <w:rsid w:val="00D06762"/>
    <w:rsid w:val="00D067A4"/>
    <w:rsid w:val="00D06987"/>
    <w:rsid w:val="00D06ADB"/>
    <w:rsid w:val="00D06B56"/>
    <w:rsid w:val="00D06CD7"/>
    <w:rsid w:val="00D078F8"/>
    <w:rsid w:val="00D11DFD"/>
    <w:rsid w:val="00D126F0"/>
    <w:rsid w:val="00D12B00"/>
    <w:rsid w:val="00D12E86"/>
    <w:rsid w:val="00D13471"/>
    <w:rsid w:val="00D13CC3"/>
    <w:rsid w:val="00D1498E"/>
    <w:rsid w:val="00D14991"/>
    <w:rsid w:val="00D14E45"/>
    <w:rsid w:val="00D15386"/>
    <w:rsid w:val="00D16740"/>
    <w:rsid w:val="00D1761B"/>
    <w:rsid w:val="00D20F69"/>
    <w:rsid w:val="00D2143E"/>
    <w:rsid w:val="00D215BE"/>
    <w:rsid w:val="00D21FBA"/>
    <w:rsid w:val="00D221D6"/>
    <w:rsid w:val="00D22604"/>
    <w:rsid w:val="00D22DBD"/>
    <w:rsid w:val="00D22F15"/>
    <w:rsid w:val="00D23166"/>
    <w:rsid w:val="00D23193"/>
    <w:rsid w:val="00D23204"/>
    <w:rsid w:val="00D23434"/>
    <w:rsid w:val="00D23863"/>
    <w:rsid w:val="00D23F48"/>
    <w:rsid w:val="00D24152"/>
    <w:rsid w:val="00D242DE"/>
    <w:rsid w:val="00D25645"/>
    <w:rsid w:val="00D256C7"/>
    <w:rsid w:val="00D25D77"/>
    <w:rsid w:val="00D26DFC"/>
    <w:rsid w:val="00D27B00"/>
    <w:rsid w:val="00D27E17"/>
    <w:rsid w:val="00D301D4"/>
    <w:rsid w:val="00D303C1"/>
    <w:rsid w:val="00D307E7"/>
    <w:rsid w:val="00D3107B"/>
    <w:rsid w:val="00D31BCE"/>
    <w:rsid w:val="00D31D35"/>
    <w:rsid w:val="00D3344C"/>
    <w:rsid w:val="00D336BF"/>
    <w:rsid w:val="00D34160"/>
    <w:rsid w:val="00D350FB"/>
    <w:rsid w:val="00D35D1D"/>
    <w:rsid w:val="00D35E13"/>
    <w:rsid w:val="00D36F0A"/>
    <w:rsid w:val="00D376B8"/>
    <w:rsid w:val="00D37DC4"/>
    <w:rsid w:val="00D40CEE"/>
    <w:rsid w:val="00D40EEA"/>
    <w:rsid w:val="00D4127C"/>
    <w:rsid w:val="00D41393"/>
    <w:rsid w:val="00D41533"/>
    <w:rsid w:val="00D4161F"/>
    <w:rsid w:val="00D4295B"/>
    <w:rsid w:val="00D431C6"/>
    <w:rsid w:val="00D434B0"/>
    <w:rsid w:val="00D4357B"/>
    <w:rsid w:val="00D438DD"/>
    <w:rsid w:val="00D447BD"/>
    <w:rsid w:val="00D4545B"/>
    <w:rsid w:val="00D45BE8"/>
    <w:rsid w:val="00D45E97"/>
    <w:rsid w:val="00D46169"/>
    <w:rsid w:val="00D46B68"/>
    <w:rsid w:val="00D46D49"/>
    <w:rsid w:val="00D47421"/>
    <w:rsid w:val="00D47D28"/>
    <w:rsid w:val="00D5013B"/>
    <w:rsid w:val="00D50CE1"/>
    <w:rsid w:val="00D51528"/>
    <w:rsid w:val="00D51880"/>
    <w:rsid w:val="00D52032"/>
    <w:rsid w:val="00D524B9"/>
    <w:rsid w:val="00D52DEA"/>
    <w:rsid w:val="00D52FCB"/>
    <w:rsid w:val="00D53C8E"/>
    <w:rsid w:val="00D5472B"/>
    <w:rsid w:val="00D54AC4"/>
    <w:rsid w:val="00D5545A"/>
    <w:rsid w:val="00D563DA"/>
    <w:rsid w:val="00D56937"/>
    <w:rsid w:val="00D56C91"/>
    <w:rsid w:val="00D56D5C"/>
    <w:rsid w:val="00D5733F"/>
    <w:rsid w:val="00D57AAC"/>
    <w:rsid w:val="00D57AED"/>
    <w:rsid w:val="00D62826"/>
    <w:rsid w:val="00D628C6"/>
    <w:rsid w:val="00D63D38"/>
    <w:rsid w:val="00D64176"/>
    <w:rsid w:val="00D64C74"/>
    <w:rsid w:val="00D6526B"/>
    <w:rsid w:val="00D65716"/>
    <w:rsid w:val="00D65AEA"/>
    <w:rsid w:val="00D65F5A"/>
    <w:rsid w:val="00D65F8C"/>
    <w:rsid w:val="00D66291"/>
    <w:rsid w:val="00D66502"/>
    <w:rsid w:val="00D6652E"/>
    <w:rsid w:val="00D668B0"/>
    <w:rsid w:val="00D668DA"/>
    <w:rsid w:val="00D66BEA"/>
    <w:rsid w:val="00D670D7"/>
    <w:rsid w:val="00D67E5E"/>
    <w:rsid w:val="00D70ABE"/>
    <w:rsid w:val="00D70E37"/>
    <w:rsid w:val="00D71090"/>
    <w:rsid w:val="00D7204B"/>
    <w:rsid w:val="00D726EB"/>
    <w:rsid w:val="00D729BB"/>
    <w:rsid w:val="00D72C52"/>
    <w:rsid w:val="00D72E3A"/>
    <w:rsid w:val="00D73C1E"/>
    <w:rsid w:val="00D741F5"/>
    <w:rsid w:val="00D751CC"/>
    <w:rsid w:val="00D75925"/>
    <w:rsid w:val="00D75A13"/>
    <w:rsid w:val="00D762DC"/>
    <w:rsid w:val="00D76C43"/>
    <w:rsid w:val="00D77013"/>
    <w:rsid w:val="00D8004B"/>
    <w:rsid w:val="00D81774"/>
    <w:rsid w:val="00D8182A"/>
    <w:rsid w:val="00D8199C"/>
    <w:rsid w:val="00D821C5"/>
    <w:rsid w:val="00D827AA"/>
    <w:rsid w:val="00D836A2"/>
    <w:rsid w:val="00D842FE"/>
    <w:rsid w:val="00D85B7B"/>
    <w:rsid w:val="00D8699E"/>
    <w:rsid w:val="00D87133"/>
    <w:rsid w:val="00D9053A"/>
    <w:rsid w:val="00D917AE"/>
    <w:rsid w:val="00D91A9D"/>
    <w:rsid w:val="00D92019"/>
    <w:rsid w:val="00D9304D"/>
    <w:rsid w:val="00D9305F"/>
    <w:rsid w:val="00D93177"/>
    <w:rsid w:val="00D93D27"/>
    <w:rsid w:val="00D93F4B"/>
    <w:rsid w:val="00D94EC8"/>
    <w:rsid w:val="00D95231"/>
    <w:rsid w:val="00D95B00"/>
    <w:rsid w:val="00D95FBC"/>
    <w:rsid w:val="00D96151"/>
    <w:rsid w:val="00D9736A"/>
    <w:rsid w:val="00D976B5"/>
    <w:rsid w:val="00D97AFD"/>
    <w:rsid w:val="00DA02A7"/>
    <w:rsid w:val="00DA1125"/>
    <w:rsid w:val="00DA12DB"/>
    <w:rsid w:val="00DA1780"/>
    <w:rsid w:val="00DA2829"/>
    <w:rsid w:val="00DA373A"/>
    <w:rsid w:val="00DA49B1"/>
    <w:rsid w:val="00DA49E7"/>
    <w:rsid w:val="00DA5A71"/>
    <w:rsid w:val="00DA5FFE"/>
    <w:rsid w:val="00DA62C1"/>
    <w:rsid w:val="00DA63EE"/>
    <w:rsid w:val="00DA6465"/>
    <w:rsid w:val="00DA695F"/>
    <w:rsid w:val="00DA7D87"/>
    <w:rsid w:val="00DB051D"/>
    <w:rsid w:val="00DB089A"/>
    <w:rsid w:val="00DB0E95"/>
    <w:rsid w:val="00DB0FED"/>
    <w:rsid w:val="00DB1099"/>
    <w:rsid w:val="00DB12FF"/>
    <w:rsid w:val="00DB157D"/>
    <w:rsid w:val="00DB1E72"/>
    <w:rsid w:val="00DB1ED9"/>
    <w:rsid w:val="00DB1FF0"/>
    <w:rsid w:val="00DB2EA1"/>
    <w:rsid w:val="00DB2EE6"/>
    <w:rsid w:val="00DB32CF"/>
    <w:rsid w:val="00DB37D1"/>
    <w:rsid w:val="00DB3C3D"/>
    <w:rsid w:val="00DB3CF2"/>
    <w:rsid w:val="00DB463E"/>
    <w:rsid w:val="00DB4AE4"/>
    <w:rsid w:val="00DB4BFB"/>
    <w:rsid w:val="00DB530E"/>
    <w:rsid w:val="00DB558D"/>
    <w:rsid w:val="00DB6554"/>
    <w:rsid w:val="00DB65A6"/>
    <w:rsid w:val="00DB73D5"/>
    <w:rsid w:val="00DB79C6"/>
    <w:rsid w:val="00DC08CE"/>
    <w:rsid w:val="00DC0E24"/>
    <w:rsid w:val="00DC19AA"/>
    <w:rsid w:val="00DC1BA5"/>
    <w:rsid w:val="00DC1D5A"/>
    <w:rsid w:val="00DC28EA"/>
    <w:rsid w:val="00DC2C05"/>
    <w:rsid w:val="00DC458C"/>
    <w:rsid w:val="00DC464B"/>
    <w:rsid w:val="00DC5A1B"/>
    <w:rsid w:val="00DC61B1"/>
    <w:rsid w:val="00DC6594"/>
    <w:rsid w:val="00DC6D62"/>
    <w:rsid w:val="00DC6FA0"/>
    <w:rsid w:val="00DC73BF"/>
    <w:rsid w:val="00DC73E7"/>
    <w:rsid w:val="00DC743E"/>
    <w:rsid w:val="00DC7714"/>
    <w:rsid w:val="00DC7754"/>
    <w:rsid w:val="00DD0382"/>
    <w:rsid w:val="00DD058D"/>
    <w:rsid w:val="00DD05E7"/>
    <w:rsid w:val="00DD07D7"/>
    <w:rsid w:val="00DD0F72"/>
    <w:rsid w:val="00DD1D0A"/>
    <w:rsid w:val="00DD1F6A"/>
    <w:rsid w:val="00DD28BF"/>
    <w:rsid w:val="00DD33DF"/>
    <w:rsid w:val="00DD3541"/>
    <w:rsid w:val="00DD39D4"/>
    <w:rsid w:val="00DD3B17"/>
    <w:rsid w:val="00DD405F"/>
    <w:rsid w:val="00DD44A2"/>
    <w:rsid w:val="00DD4DCF"/>
    <w:rsid w:val="00DD5146"/>
    <w:rsid w:val="00DD525D"/>
    <w:rsid w:val="00DD52C6"/>
    <w:rsid w:val="00DD533E"/>
    <w:rsid w:val="00DD5CFD"/>
    <w:rsid w:val="00DD5D8A"/>
    <w:rsid w:val="00DD632B"/>
    <w:rsid w:val="00DD655C"/>
    <w:rsid w:val="00DD67FA"/>
    <w:rsid w:val="00DE04A6"/>
    <w:rsid w:val="00DE087A"/>
    <w:rsid w:val="00DE12B7"/>
    <w:rsid w:val="00DE14DC"/>
    <w:rsid w:val="00DE185A"/>
    <w:rsid w:val="00DE192B"/>
    <w:rsid w:val="00DE1A1D"/>
    <w:rsid w:val="00DE215D"/>
    <w:rsid w:val="00DE21D4"/>
    <w:rsid w:val="00DE27A0"/>
    <w:rsid w:val="00DE28DF"/>
    <w:rsid w:val="00DE28E9"/>
    <w:rsid w:val="00DE29EC"/>
    <w:rsid w:val="00DE2E50"/>
    <w:rsid w:val="00DE2E63"/>
    <w:rsid w:val="00DE4EA3"/>
    <w:rsid w:val="00DE5166"/>
    <w:rsid w:val="00DE53E4"/>
    <w:rsid w:val="00DE61C6"/>
    <w:rsid w:val="00DE68C7"/>
    <w:rsid w:val="00DE6CFC"/>
    <w:rsid w:val="00DE7F3A"/>
    <w:rsid w:val="00DF0302"/>
    <w:rsid w:val="00DF0E19"/>
    <w:rsid w:val="00DF1577"/>
    <w:rsid w:val="00DF1D8F"/>
    <w:rsid w:val="00DF27DD"/>
    <w:rsid w:val="00DF34F0"/>
    <w:rsid w:val="00DF35FB"/>
    <w:rsid w:val="00DF3B17"/>
    <w:rsid w:val="00DF3C17"/>
    <w:rsid w:val="00DF5058"/>
    <w:rsid w:val="00DF5354"/>
    <w:rsid w:val="00DF5363"/>
    <w:rsid w:val="00DF54DE"/>
    <w:rsid w:val="00DF55EA"/>
    <w:rsid w:val="00DF5BD8"/>
    <w:rsid w:val="00DF6806"/>
    <w:rsid w:val="00DF6C09"/>
    <w:rsid w:val="00DF7587"/>
    <w:rsid w:val="00DF783D"/>
    <w:rsid w:val="00DF7981"/>
    <w:rsid w:val="00E00607"/>
    <w:rsid w:val="00E01292"/>
    <w:rsid w:val="00E02954"/>
    <w:rsid w:val="00E02B89"/>
    <w:rsid w:val="00E02D7C"/>
    <w:rsid w:val="00E036FB"/>
    <w:rsid w:val="00E03907"/>
    <w:rsid w:val="00E03B8D"/>
    <w:rsid w:val="00E03E16"/>
    <w:rsid w:val="00E041D6"/>
    <w:rsid w:val="00E043B5"/>
    <w:rsid w:val="00E04A64"/>
    <w:rsid w:val="00E04D09"/>
    <w:rsid w:val="00E04D2D"/>
    <w:rsid w:val="00E04FA8"/>
    <w:rsid w:val="00E05928"/>
    <w:rsid w:val="00E06267"/>
    <w:rsid w:val="00E0644E"/>
    <w:rsid w:val="00E06BDC"/>
    <w:rsid w:val="00E06F08"/>
    <w:rsid w:val="00E10A6C"/>
    <w:rsid w:val="00E114CC"/>
    <w:rsid w:val="00E11AD1"/>
    <w:rsid w:val="00E11B17"/>
    <w:rsid w:val="00E12172"/>
    <w:rsid w:val="00E1227B"/>
    <w:rsid w:val="00E12E6E"/>
    <w:rsid w:val="00E131B9"/>
    <w:rsid w:val="00E139C8"/>
    <w:rsid w:val="00E14A57"/>
    <w:rsid w:val="00E1517D"/>
    <w:rsid w:val="00E15256"/>
    <w:rsid w:val="00E156AE"/>
    <w:rsid w:val="00E158B3"/>
    <w:rsid w:val="00E15AA3"/>
    <w:rsid w:val="00E15ADB"/>
    <w:rsid w:val="00E15DA0"/>
    <w:rsid w:val="00E16846"/>
    <w:rsid w:val="00E1684F"/>
    <w:rsid w:val="00E16A09"/>
    <w:rsid w:val="00E16A7A"/>
    <w:rsid w:val="00E16B43"/>
    <w:rsid w:val="00E17183"/>
    <w:rsid w:val="00E17938"/>
    <w:rsid w:val="00E17CB0"/>
    <w:rsid w:val="00E200EE"/>
    <w:rsid w:val="00E20149"/>
    <w:rsid w:val="00E205B0"/>
    <w:rsid w:val="00E20893"/>
    <w:rsid w:val="00E20B38"/>
    <w:rsid w:val="00E2110F"/>
    <w:rsid w:val="00E21150"/>
    <w:rsid w:val="00E21AF2"/>
    <w:rsid w:val="00E21E68"/>
    <w:rsid w:val="00E2204F"/>
    <w:rsid w:val="00E22151"/>
    <w:rsid w:val="00E22812"/>
    <w:rsid w:val="00E228A5"/>
    <w:rsid w:val="00E2292E"/>
    <w:rsid w:val="00E22E1F"/>
    <w:rsid w:val="00E24455"/>
    <w:rsid w:val="00E261D0"/>
    <w:rsid w:val="00E266BC"/>
    <w:rsid w:val="00E26D9E"/>
    <w:rsid w:val="00E27A7C"/>
    <w:rsid w:val="00E30719"/>
    <w:rsid w:val="00E30EF7"/>
    <w:rsid w:val="00E31031"/>
    <w:rsid w:val="00E31036"/>
    <w:rsid w:val="00E318AE"/>
    <w:rsid w:val="00E31962"/>
    <w:rsid w:val="00E31B13"/>
    <w:rsid w:val="00E31B62"/>
    <w:rsid w:val="00E320B6"/>
    <w:rsid w:val="00E322BD"/>
    <w:rsid w:val="00E331C5"/>
    <w:rsid w:val="00E332AA"/>
    <w:rsid w:val="00E33DA3"/>
    <w:rsid w:val="00E342D0"/>
    <w:rsid w:val="00E34747"/>
    <w:rsid w:val="00E34A2A"/>
    <w:rsid w:val="00E356C5"/>
    <w:rsid w:val="00E36E5C"/>
    <w:rsid w:val="00E405D4"/>
    <w:rsid w:val="00E41101"/>
    <w:rsid w:val="00E41138"/>
    <w:rsid w:val="00E42AF2"/>
    <w:rsid w:val="00E42DDD"/>
    <w:rsid w:val="00E4332C"/>
    <w:rsid w:val="00E437BA"/>
    <w:rsid w:val="00E43814"/>
    <w:rsid w:val="00E43E8B"/>
    <w:rsid w:val="00E45ADE"/>
    <w:rsid w:val="00E45E59"/>
    <w:rsid w:val="00E45EAC"/>
    <w:rsid w:val="00E45ECC"/>
    <w:rsid w:val="00E50165"/>
    <w:rsid w:val="00E5025E"/>
    <w:rsid w:val="00E507A8"/>
    <w:rsid w:val="00E51415"/>
    <w:rsid w:val="00E51461"/>
    <w:rsid w:val="00E517C6"/>
    <w:rsid w:val="00E51A9E"/>
    <w:rsid w:val="00E52277"/>
    <w:rsid w:val="00E526E7"/>
    <w:rsid w:val="00E52FCF"/>
    <w:rsid w:val="00E53690"/>
    <w:rsid w:val="00E54310"/>
    <w:rsid w:val="00E54369"/>
    <w:rsid w:val="00E54433"/>
    <w:rsid w:val="00E54C8D"/>
    <w:rsid w:val="00E56F67"/>
    <w:rsid w:val="00E573B7"/>
    <w:rsid w:val="00E60647"/>
    <w:rsid w:val="00E6098C"/>
    <w:rsid w:val="00E60C0F"/>
    <w:rsid w:val="00E60D38"/>
    <w:rsid w:val="00E6105A"/>
    <w:rsid w:val="00E61169"/>
    <w:rsid w:val="00E614B6"/>
    <w:rsid w:val="00E61633"/>
    <w:rsid w:val="00E617EC"/>
    <w:rsid w:val="00E621AE"/>
    <w:rsid w:val="00E622CD"/>
    <w:rsid w:val="00E62398"/>
    <w:rsid w:val="00E627F5"/>
    <w:rsid w:val="00E63442"/>
    <w:rsid w:val="00E63A99"/>
    <w:rsid w:val="00E6404D"/>
    <w:rsid w:val="00E653A8"/>
    <w:rsid w:val="00E65A3D"/>
    <w:rsid w:val="00E6626F"/>
    <w:rsid w:val="00E67738"/>
    <w:rsid w:val="00E67F0D"/>
    <w:rsid w:val="00E67FCD"/>
    <w:rsid w:val="00E70713"/>
    <w:rsid w:val="00E70B00"/>
    <w:rsid w:val="00E70DF5"/>
    <w:rsid w:val="00E714D0"/>
    <w:rsid w:val="00E723A1"/>
    <w:rsid w:val="00E72435"/>
    <w:rsid w:val="00E724E6"/>
    <w:rsid w:val="00E72862"/>
    <w:rsid w:val="00E72EC6"/>
    <w:rsid w:val="00E73179"/>
    <w:rsid w:val="00E73774"/>
    <w:rsid w:val="00E73E55"/>
    <w:rsid w:val="00E741A1"/>
    <w:rsid w:val="00E747AF"/>
    <w:rsid w:val="00E747CC"/>
    <w:rsid w:val="00E74BCD"/>
    <w:rsid w:val="00E756C0"/>
    <w:rsid w:val="00E75E9D"/>
    <w:rsid w:val="00E75EA3"/>
    <w:rsid w:val="00E75F7A"/>
    <w:rsid w:val="00E76D84"/>
    <w:rsid w:val="00E76F0D"/>
    <w:rsid w:val="00E76F56"/>
    <w:rsid w:val="00E77302"/>
    <w:rsid w:val="00E77699"/>
    <w:rsid w:val="00E77FCB"/>
    <w:rsid w:val="00E80087"/>
    <w:rsid w:val="00E80B03"/>
    <w:rsid w:val="00E80E9F"/>
    <w:rsid w:val="00E823A5"/>
    <w:rsid w:val="00E8240C"/>
    <w:rsid w:val="00E82821"/>
    <w:rsid w:val="00E82942"/>
    <w:rsid w:val="00E82E17"/>
    <w:rsid w:val="00E82E33"/>
    <w:rsid w:val="00E83293"/>
    <w:rsid w:val="00E8366F"/>
    <w:rsid w:val="00E83C4D"/>
    <w:rsid w:val="00E84E1A"/>
    <w:rsid w:val="00E84F02"/>
    <w:rsid w:val="00E853E9"/>
    <w:rsid w:val="00E86931"/>
    <w:rsid w:val="00E86EE1"/>
    <w:rsid w:val="00E87131"/>
    <w:rsid w:val="00E906D1"/>
    <w:rsid w:val="00E90B12"/>
    <w:rsid w:val="00E90C89"/>
    <w:rsid w:val="00E9166D"/>
    <w:rsid w:val="00E91BFC"/>
    <w:rsid w:val="00E91F01"/>
    <w:rsid w:val="00E923DC"/>
    <w:rsid w:val="00E92B64"/>
    <w:rsid w:val="00E93900"/>
    <w:rsid w:val="00E9398B"/>
    <w:rsid w:val="00E944DE"/>
    <w:rsid w:val="00E9513B"/>
    <w:rsid w:val="00E95840"/>
    <w:rsid w:val="00E95C16"/>
    <w:rsid w:val="00E95FDF"/>
    <w:rsid w:val="00E97083"/>
    <w:rsid w:val="00E97273"/>
    <w:rsid w:val="00E97DD4"/>
    <w:rsid w:val="00EA0340"/>
    <w:rsid w:val="00EA04D5"/>
    <w:rsid w:val="00EA164D"/>
    <w:rsid w:val="00EA2941"/>
    <w:rsid w:val="00EA35CB"/>
    <w:rsid w:val="00EA3EC3"/>
    <w:rsid w:val="00EA5B3F"/>
    <w:rsid w:val="00EA6089"/>
    <w:rsid w:val="00EA6418"/>
    <w:rsid w:val="00EA65CF"/>
    <w:rsid w:val="00EA6674"/>
    <w:rsid w:val="00EA67BD"/>
    <w:rsid w:val="00EA6998"/>
    <w:rsid w:val="00EA69D2"/>
    <w:rsid w:val="00EA6C01"/>
    <w:rsid w:val="00EA70A3"/>
    <w:rsid w:val="00EB0430"/>
    <w:rsid w:val="00EB0567"/>
    <w:rsid w:val="00EB0889"/>
    <w:rsid w:val="00EB0E88"/>
    <w:rsid w:val="00EB1194"/>
    <w:rsid w:val="00EB1321"/>
    <w:rsid w:val="00EB135F"/>
    <w:rsid w:val="00EB15E3"/>
    <w:rsid w:val="00EB1955"/>
    <w:rsid w:val="00EB19BA"/>
    <w:rsid w:val="00EB19E4"/>
    <w:rsid w:val="00EB1C5A"/>
    <w:rsid w:val="00EB21E1"/>
    <w:rsid w:val="00EB23E9"/>
    <w:rsid w:val="00EB2717"/>
    <w:rsid w:val="00EB2E4E"/>
    <w:rsid w:val="00EB2E50"/>
    <w:rsid w:val="00EB35F8"/>
    <w:rsid w:val="00EB3859"/>
    <w:rsid w:val="00EB43CC"/>
    <w:rsid w:val="00EB47CC"/>
    <w:rsid w:val="00EB4E04"/>
    <w:rsid w:val="00EB4E1E"/>
    <w:rsid w:val="00EB633D"/>
    <w:rsid w:val="00EB63D4"/>
    <w:rsid w:val="00EB6497"/>
    <w:rsid w:val="00EB6C4E"/>
    <w:rsid w:val="00EB7404"/>
    <w:rsid w:val="00EB752B"/>
    <w:rsid w:val="00EB790A"/>
    <w:rsid w:val="00EC02E4"/>
    <w:rsid w:val="00EC06CA"/>
    <w:rsid w:val="00EC1CEC"/>
    <w:rsid w:val="00EC1F70"/>
    <w:rsid w:val="00EC2048"/>
    <w:rsid w:val="00EC24D0"/>
    <w:rsid w:val="00EC30A6"/>
    <w:rsid w:val="00EC31A3"/>
    <w:rsid w:val="00EC3527"/>
    <w:rsid w:val="00EC379F"/>
    <w:rsid w:val="00EC37E8"/>
    <w:rsid w:val="00EC3944"/>
    <w:rsid w:val="00EC448D"/>
    <w:rsid w:val="00EC57E7"/>
    <w:rsid w:val="00EC59F6"/>
    <w:rsid w:val="00EC5E20"/>
    <w:rsid w:val="00EC5EA9"/>
    <w:rsid w:val="00EC640B"/>
    <w:rsid w:val="00EC6CCB"/>
    <w:rsid w:val="00EC7562"/>
    <w:rsid w:val="00ED00A8"/>
    <w:rsid w:val="00ED030D"/>
    <w:rsid w:val="00ED0F22"/>
    <w:rsid w:val="00ED18AA"/>
    <w:rsid w:val="00ED2F87"/>
    <w:rsid w:val="00ED32B3"/>
    <w:rsid w:val="00ED3B77"/>
    <w:rsid w:val="00ED4163"/>
    <w:rsid w:val="00ED4174"/>
    <w:rsid w:val="00ED55BA"/>
    <w:rsid w:val="00ED5E98"/>
    <w:rsid w:val="00ED5FF0"/>
    <w:rsid w:val="00ED60DD"/>
    <w:rsid w:val="00ED615E"/>
    <w:rsid w:val="00ED63AD"/>
    <w:rsid w:val="00ED64EE"/>
    <w:rsid w:val="00ED6A43"/>
    <w:rsid w:val="00ED6B72"/>
    <w:rsid w:val="00ED7CE0"/>
    <w:rsid w:val="00EE03E8"/>
    <w:rsid w:val="00EE07E7"/>
    <w:rsid w:val="00EE12A8"/>
    <w:rsid w:val="00EE1701"/>
    <w:rsid w:val="00EE17CC"/>
    <w:rsid w:val="00EE1D3C"/>
    <w:rsid w:val="00EE20B9"/>
    <w:rsid w:val="00EE2418"/>
    <w:rsid w:val="00EE28F8"/>
    <w:rsid w:val="00EE293A"/>
    <w:rsid w:val="00EE2AA2"/>
    <w:rsid w:val="00EE312A"/>
    <w:rsid w:val="00EE4723"/>
    <w:rsid w:val="00EE5028"/>
    <w:rsid w:val="00EE6166"/>
    <w:rsid w:val="00EE6554"/>
    <w:rsid w:val="00EE6AB2"/>
    <w:rsid w:val="00EE6C9A"/>
    <w:rsid w:val="00EE76F6"/>
    <w:rsid w:val="00EF06D1"/>
    <w:rsid w:val="00EF0778"/>
    <w:rsid w:val="00EF0CBB"/>
    <w:rsid w:val="00EF0FF0"/>
    <w:rsid w:val="00EF149B"/>
    <w:rsid w:val="00EF1A6D"/>
    <w:rsid w:val="00EF1F6A"/>
    <w:rsid w:val="00EF322F"/>
    <w:rsid w:val="00EF36F8"/>
    <w:rsid w:val="00EF4210"/>
    <w:rsid w:val="00EF4640"/>
    <w:rsid w:val="00EF54A2"/>
    <w:rsid w:val="00EF5A51"/>
    <w:rsid w:val="00EF5A94"/>
    <w:rsid w:val="00EF5B41"/>
    <w:rsid w:val="00EF6A16"/>
    <w:rsid w:val="00EF6DA3"/>
    <w:rsid w:val="00EF7358"/>
    <w:rsid w:val="00EF7A54"/>
    <w:rsid w:val="00F0040A"/>
    <w:rsid w:val="00F00F67"/>
    <w:rsid w:val="00F020BB"/>
    <w:rsid w:val="00F026A3"/>
    <w:rsid w:val="00F026A5"/>
    <w:rsid w:val="00F02C2C"/>
    <w:rsid w:val="00F0365E"/>
    <w:rsid w:val="00F0370A"/>
    <w:rsid w:val="00F04151"/>
    <w:rsid w:val="00F04606"/>
    <w:rsid w:val="00F046A3"/>
    <w:rsid w:val="00F05145"/>
    <w:rsid w:val="00F054AA"/>
    <w:rsid w:val="00F06156"/>
    <w:rsid w:val="00F061EE"/>
    <w:rsid w:val="00F064E0"/>
    <w:rsid w:val="00F06778"/>
    <w:rsid w:val="00F06CBB"/>
    <w:rsid w:val="00F06F96"/>
    <w:rsid w:val="00F0763A"/>
    <w:rsid w:val="00F1110F"/>
    <w:rsid w:val="00F11691"/>
    <w:rsid w:val="00F116D7"/>
    <w:rsid w:val="00F11805"/>
    <w:rsid w:val="00F11DD9"/>
    <w:rsid w:val="00F12BBD"/>
    <w:rsid w:val="00F13896"/>
    <w:rsid w:val="00F13E29"/>
    <w:rsid w:val="00F14514"/>
    <w:rsid w:val="00F16221"/>
    <w:rsid w:val="00F1698B"/>
    <w:rsid w:val="00F16B28"/>
    <w:rsid w:val="00F16CB3"/>
    <w:rsid w:val="00F173AB"/>
    <w:rsid w:val="00F20171"/>
    <w:rsid w:val="00F216A4"/>
    <w:rsid w:val="00F23012"/>
    <w:rsid w:val="00F232D4"/>
    <w:rsid w:val="00F23804"/>
    <w:rsid w:val="00F23EE3"/>
    <w:rsid w:val="00F2435C"/>
    <w:rsid w:val="00F2467A"/>
    <w:rsid w:val="00F24EC5"/>
    <w:rsid w:val="00F24F04"/>
    <w:rsid w:val="00F2516A"/>
    <w:rsid w:val="00F25A06"/>
    <w:rsid w:val="00F26DB8"/>
    <w:rsid w:val="00F27061"/>
    <w:rsid w:val="00F27AAA"/>
    <w:rsid w:val="00F300EF"/>
    <w:rsid w:val="00F304FB"/>
    <w:rsid w:val="00F3092F"/>
    <w:rsid w:val="00F30EEA"/>
    <w:rsid w:val="00F317E3"/>
    <w:rsid w:val="00F31979"/>
    <w:rsid w:val="00F32907"/>
    <w:rsid w:val="00F32992"/>
    <w:rsid w:val="00F337E7"/>
    <w:rsid w:val="00F34020"/>
    <w:rsid w:val="00F340B1"/>
    <w:rsid w:val="00F354D9"/>
    <w:rsid w:val="00F35A8F"/>
    <w:rsid w:val="00F35CA0"/>
    <w:rsid w:val="00F35CA2"/>
    <w:rsid w:val="00F35FC3"/>
    <w:rsid w:val="00F362C6"/>
    <w:rsid w:val="00F36426"/>
    <w:rsid w:val="00F36B2A"/>
    <w:rsid w:val="00F36BFC"/>
    <w:rsid w:val="00F37DE1"/>
    <w:rsid w:val="00F37E81"/>
    <w:rsid w:val="00F40067"/>
    <w:rsid w:val="00F40387"/>
    <w:rsid w:val="00F404DF"/>
    <w:rsid w:val="00F40738"/>
    <w:rsid w:val="00F416A5"/>
    <w:rsid w:val="00F41772"/>
    <w:rsid w:val="00F41A7D"/>
    <w:rsid w:val="00F41B28"/>
    <w:rsid w:val="00F41E21"/>
    <w:rsid w:val="00F42273"/>
    <w:rsid w:val="00F424A8"/>
    <w:rsid w:val="00F42657"/>
    <w:rsid w:val="00F43BAD"/>
    <w:rsid w:val="00F43CFD"/>
    <w:rsid w:val="00F44298"/>
    <w:rsid w:val="00F44330"/>
    <w:rsid w:val="00F44859"/>
    <w:rsid w:val="00F44AB5"/>
    <w:rsid w:val="00F454EC"/>
    <w:rsid w:val="00F45648"/>
    <w:rsid w:val="00F45A84"/>
    <w:rsid w:val="00F4657A"/>
    <w:rsid w:val="00F46CB7"/>
    <w:rsid w:val="00F47541"/>
    <w:rsid w:val="00F47A1E"/>
    <w:rsid w:val="00F507AB"/>
    <w:rsid w:val="00F50C17"/>
    <w:rsid w:val="00F5109F"/>
    <w:rsid w:val="00F51D13"/>
    <w:rsid w:val="00F5272D"/>
    <w:rsid w:val="00F52A95"/>
    <w:rsid w:val="00F53580"/>
    <w:rsid w:val="00F54D37"/>
    <w:rsid w:val="00F550FB"/>
    <w:rsid w:val="00F5565D"/>
    <w:rsid w:val="00F556C7"/>
    <w:rsid w:val="00F556ED"/>
    <w:rsid w:val="00F558CA"/>
    <w:rsid w:val="00F56152"/>
    <w:rsid w:val="00F566B7"/>
    <w:rsid w:val="00F569F0"/>
    <w:rsid w:val="00F56A04"/>
    <w:rsid w:val="00F56EC2"/>
    <w:rsid w:val="00F57F02"/>
    <w:rsid w:val="00F60636"/>
    <w:rsid w:val="00F60C8C"/>
    <w:rsid w:val="00F61717"/>
    <w:rsid w:val="00F61B5A"/>
    <w:rsid w:val="00F61EBB"/>
    <w:rsid w:val="00F624DD"/>
    <w:rsid w:val="00F62EDB"/>
    <w:rsid w:val="00F63651"/>
    <w:rsid w:val="00F63675"/>
    <w:rsid w:val="00F63C46"/>
    <w:rsid w:val="00F63CD9"/>
    <w:rsid w:val="00F641E9"/>
    <w:rsid w:val="00F6438A"/>
    <w:rsid w:val="00F644CC"/>
    <w:rsid w:val="00F6534E"/>
    <w:rsid w:val="00F65E14"/>
    <w:rsid w:val="00F66CD6"/>
    <w:rsid w:val="00F67828"/>
    <w:rsid w:val="00F67966"/>
    <w:rsid w:val="00F7086D"/>
    <w:rsid w:val="00F72DCD"/>
    <w:rsid w:val="00F73502"/>
    <w:rsid w:val="00F73F78"/>
    <w:rsid w:val="00F745F1"/>
    <w:rsid w:val="00F757FA"/>
    <w:rsid w:val="00F75B85"/>
    <w:rsid w:val="00F75BEE"/>
    <w:rsid w:val="00F75CFE"/>
    <w:rsid w:val="00F75D62"/>
    <w:rsid w:val="00F76263"/>
    <w:rsid w:val="00F763D0"/>
    <w:rsid w:val="00F764BB"/>
    <w:rsid w:val="00F7738C"/>
    <w:rsid w:val="00F777B6"/>
    <w:rsid w:val="00F80551"/>
    <w:rsid w:val="00F80BB1"/>
    <w:rsid w:val="00F8140A"/>
    <w:rsid w:val="00F8147D"/>
    <w:rsid w:val="00F81706"/>
    <w:rsid w:val="00F819E8"/>
    <w:rsid w:val="00F82163"/>
    <w:rsid w:val="00F821B5"/>
    <w:rsid w:val="00F82E55"/>
    <w:rsid w:val="00F82F82"/>
    <w:rsid w:val="00F8373C"/>
    <w:rsid w:val="00F837D5"/>
    <w:rsid w:val="00F83D8F"/>
    <w:rsid w:val="00F84DB9"/>
    <w:rsid w:val="00F85089"/>
    <w:rsid w:val="00F85213"/>
    <w:rsid w:val="00F854BB"/>
    <w:rsid w:val="00F85844"/>
    <w:rsid w:val="00F859F9"/>
    <w:rsid w:val="00F85C58"/>
    <w:rsid w:val="00F85F5D"/>
    <w:rsid w:val="00F86275"/>
    <w:rsid w:val="00F870AF"/>
    <w:rsid w:val="00F8792B"/>
    <w:rsid w:val="00F87D96"/>
    <w:rsid w:val="00F90AA7"/>
    <w:rsid w:val="00F91119"/>
    <w:rsid w:val="00F91864"/>
    <w:rsid w:val="00F91DBF"/>
    <w:rsid w:val="00F91FFA"/>
    <w:rsid w:val="00F920D6"/>
    <w:rsid w:val="00F92832"/>
    <w:rsid w:val="00F930CE"/>
    <w:rsid w:val="00F9355B"/>
    <w:rsid w:val="00F93F68"/>
    <w:rsid w:val="00F9468A"/>
    <w:rsid w:val="00F949C5"/>
    <w:rsid w:val="00F94A6F"/>
    <w:rsid w:val="00F952A2"/>
    <w:rsid w:val="00F95362"/>
    <w:rsid w:val="00F96A21"/>
    <w:rsid w:val="00F9700A"/>
    <w:rsid w:val="00F9710F"/>
    <w:rsid w:val="00F9744D"/>
    <w:rsid w:val="00F97CA4"/>
    <w:rsid w:val="00F97E95"/>
    <w:rsid w:val="00FA01D0"/>
    <w:rsid w:val="00FA0788"/>
    <w:rsid w:val="00FA0B24"/>
    <w:rsid w:val="00FA1428"/>
    <w:rsid w:val="00FA1969"/>
    <w:rsid w:val="00FA2453"/>
    <w:rsid w:val="00FA2B05"/>
    <w:rsid w:val="00FA2F25"/>
    <w:rsid w:val="00FA36D6"/>
    <w:rsid w:val="00FA3CF7"/>
    <w:rsid w:val="00FA3F2D"/>
    <w:rsid w:val="00FA4993"/>
    <w:rsid w:val="00FA5480"/>
    <w:rsid w:val="00FA64BA"/>
    <w:rsid w:val="00FA6651"/>
    <w:rsid w:val="00FA6A86"/>
    <w:rsid w:val="00FA6D0B"/>
    <w:rsid w:val="00FA6E40"/>
    <w:rsid w:val="00FA75E0"/>
    <w:rsid w:val="00FA76C3"/>
    <w:rsid w:val="00FA7837"/>
    <w:rsid w:val="00FB0379"/>
    <w:rsid w:val="00FB04CF"/>
    <w:rsid w:val="00FB0A05"/>
    <w:rsid w:val="00FB0ABB"/>
    <w:rsid w:val="00FB0FB8"/>
    <w:rsid w:val="00FB1290"/>
    <w:rsid w:val="00FB1E23"/>
    <w:rsid w:val="00FB2D3C"/>
    <w:rsid w:val="00FB3B66"/>
    <w:rsid w:val="00FB3C10"/>
    <w:rsid w:val="00FB3C12"/>
    <w:rsid w:val="00FB3D3D"/>
    <w:rsid w:val="00FB4454"/>
    <w:rsid w:val="00FB46D7"/>
    <w:rsid w:val="00FB5BF3"/>
    <w:rsid w:val="00FB5DF7"/>
    <w:rsid w:val="00FB6624"/>
    <w:rsid w:val="00FB6BC9"/>
    <w:rsid w:val="00FB6C61"/>
    <w:rsid w:val="00FB7A70"/>
    <w:rsid w:val="00FB7AA8"/>
    <w:rsid w:val="00FB7CE5"/>
    <w:rsid w:val="00FB7ECA"/>
    <w:rsid w:val="00FC025A"/>
    <w:rsid w:val="00FC040F"/>
    <w:rsid w:val="00FC050F"/>
    <w:rsid w:val="00FC0A7B"/>
    <w:rsid w:val="00FC0BBD"/>
    <w:rsid w:val="00FC0C43"/>
    <w:rsid w:val="00FC0DD1"/>
    <w:rsid w:val="00FC1D0C"/>
    <w:rsid w:val="00FC23E2"/>
    <w:rsid w:val="00FC2B35"/>
    <w:rsid w:val="00FC2EC4"/>
    <w:rsid w:val="00FC2F74"/>
    <w:rsid w:val="00FC3795"/>
    <w:rsid w:val="00FC41F7"/>
    <w:rsid w:val="00FC5885"/>
    <w:rsid w:val="00FC5BF2"/>
    <w:rsid w:val="00FC6407"/>
    <w:rsid w:val="00FC6AB1"/>
    <w:rsid w:val="00FC6C76"/>
    <w:rsid w:val="00FC7428"/>
    <w:rsid w:val="00FC7E85"/>
    <w:rsid w:val="00FD0B64"/>
    <w:rsid w:val="00FD12BB"/>
    <w:rsid w:val="00FD16D4"/>
    <w:rsid w:val="00FD1E4F"/>
    <w:rsid w:val="00FD1F9B"/>
    <w:rsid w:val="00FD28F7"/>
    <w:rsid w:val="00FD335E"/>
    <w:rsid w:val="00FD34AE"/>
    <w:rsid w:val="00FD446C"/>
    <w:rsid w:val="00FD49E6"/>
    <w:rsid w:val="00FD4ABA"/>
    <w:rsid w:val="00FD4CAC"/>
    <w:rsid w:val="00FD4F28"/>
    <w:rsid w:val="00FD4F3A"/>
    <w:rsid w:val="00FD51E6"/>
    <w:rsid w:val="00FD5934"/>
    <w:rsid w:val="00FD596D"/>
    <w:rsid w:val="00FD64A9"/>
    <w:rsid w:val="00FD68A2"/>
    <w:rsid w:val="00FD6E8E"/>
    <w:rsid w:val="00FD76F6"/>
    <w:rsid w:val="00FD7840"/>
    <w:rsid w:val="00FE0236"/>
    <w:rsid w:val="00FE0D7A"/>
    <w:rsid w:val="00FE178B"/>
    <w:rsid w:val="00FE2A98"/>
    <w:rsid w:val="00FE2DF3"/>
    <w:rsid w:val="00FE3060"/>
    <w:rsid w:val="00FE3720"/>
    <w:rsid w:val="00FE384A"/>
    <w:rsid w:val="00FE3F5C"/>
    <w:rsid w:val="00FE40BF"/>
    <w:rsid w:val="00FE4ACB"/>
    <w:rsid w:val="00FE4D5F"/>
    <w:rsid w:val="00FE4E15"/>
    <w:rsid w:val="00FE5739"/>
    <w:rsid w:val="00FE62C2"/>
    <w:rsid w:val="00FE63C5"/>
    <w:rsid w:val="00FE6CE2"/>
    <w:rsid w:val="00FE6DDC"/>
    <w:rsid w:val="00FF020E"/>
    <w:rsid w:val="00FF04A0"/>
    <w:rsid w:val="00FF07CC"/>
    <w:rsid w:val="00FF0875"/>
    <w:rsid w:val="00FF08FF"/>
    <w:rsid w:val="00FF0DDA"/>
    <w:rsid w:val="00FF0EDB"/>
    <w:rsid w:val="00FF0F7C"/>
    <w:rsid w:val="00FF107C"/>
    <w:rsid w:val="00FF1CD3"/>
    <w:rsid w:val="00FF25BE"/>
    <w:rsid w:val="00FF2CC4"/>
    <w:rsid w:val="00FF3118"/>
    <w:rsid w:val="00FF3243"/>
    <w:rsid w:val="00FF3251"/>
    <w:rsid w:val="00FF3D6B"/>
    <w:rsid w:val="00FF3D93"/>
    <w:rsid w:val="00FF3EF8"/>
    <w:rsid w:val="00FF3FA8"/>
    <w:rsid w:val="00FF4CED"/>
    <w:rsid w:val="00FF55DC"/>
    <w:rsid w:val="00FF5A07"/>
    <w:rsid w:val="00FF6AE1"/>
    <w:rsid w:val="00FF6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5CFE8"/>
  <w15:docId w15:val="{75CB0428-C8B5-49B2-9AAF-F199CBC1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9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A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AE4"/>
  </w:style>
  <w:style w:type="paragraph" w:styleId="Footer">
    <w:name w:val="footer"/>
    <w:basedOn w:val="Normal"/>
    <w:link w:val="FooterChar"/>
    <w:uiPriority w:val="99"/>
    <w:unhideWhenUsed/>
    <w:rsid w:val="00DB4A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AE4"/>
  </w:style>
  <w:style w:type="paragraph" w:customStyle="1" w:styleId="Default">
    <w:name w:val="Default"/>
    <w:rsid w:val="00761363"/>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6A0509"/>
    <w:rPr>
      <w:i/>
      <w:iCs/>
    </w:rPr>
  </w:style>
  <w:style w:type="character" w:styleId="Strong">
    <w:name w:val="Strong"/>
    <w:basedOn w:val="DefaultParagraphFont"/>
    <w:uiPriority w:val="22"/>
    <w:qFormat/>
    <w:rsid w:val="006A0509"/>
    <w:rPr>
      <w:b/>
      <w:bCs/>
    </w:rPr>
  </w:style>
  <w:style w:type="paragraph" w:styleId="NormalWeb">
    <w:name w:val="Normal (Web)"/>
    <w:basedOn w:val="Normal"/>
    <w:uiPriority w:val="99"/>
    <w:unhideWhenUsed/>
    <w:rsid w:val="006A0509"/>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90DF0"/>
    <w:pPr>
      <w:ind w:left="720"/>
      <w:contextualSpacing/>
    </w:pPr>
  </w:style>
  <w:style w:type="paragraph" w:styleId="BalloonText">
    <w:name w:val="Balloon Text"/>
    <w:basedOn w:val="Normal"/>
    <w:link w:val="BalloonTextChar"/>
    <w:uiPriority w:val="99"/>
    <w:semiHidden/>
    <w:unhideWhenUsed/>
    <w:rsid w:val="004C66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648"/>
    <w:rPr>
      <w:rFonts w:ascii="Segoe UI" w:hAnsi="Segoe UI" w:cs="Segoe UI"/>
      <w:sz w:val="18"/>
      <w:szCs w:val="18"/>
    </w:rPr>
  </w:style>
  <w:style w:type="table" w:styleId="TableGrid">
    <w:name w:val="Table Grid"/>
    <w:basedOn w:val="TableNormal"/>
    <w:uiPriority w:val="39"/>
    <w:rsid w:val="00EB2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03E2"/>
    <w:rPr>
      <w:sz w:val="16"/>
      <w:szCs w:val="16"/>
    </w:rPr>
  </w:style>
  <w:style w:type="paragraph" w:styleId="CommentText">
    <w:name w:val="annotation text"/>
    <w:basedOn w:val="Normal"/>
    <w:link w:val="CommentTextChar"/>
    <w:uiPriority w:val="99"/>
    <w:semiHidden/>
    <w:unhideWhenUsed/>
    <w:rsid w:val="000703E2"/>
    <w:pPr>
      <w:spacing w:line="240" w:lineRule="auto"/>
    </w:pPr>
    <w:rPr>
      <w:sz w:val="20"/>
      <w:szCs w:val="20"/>
    </w:rPr>
  </w:style>
  <w:style w:type="character" w:customStyle="1" w:styleId="CommentTextChar">
    <w:name w:val="Comment Text Char"/>
    <w:basedOn w:val="DefaultParagraphFont"/>
    <w:link w:val="CommentText"/>
    <w:uiPriority w:val="99"/>
    <w:semiHidden/>
    <w:rsid w:val="000703E2"/>
    <w:rPr>
      <w:sz w:val="20"/>
      <w:szCs w:val="20"/>
    </w:rPr>
  </w:style>
  <w:style w:type="paragraph" w:styleId="CommentSubject">
    <w:name w:val="annotation subject"/>
    <w:basedOn w:val="CommentText"/>
    <w:next w:val="CommentText"/>
    <w:link w:val="CommentSubjectChar"/>
    <w:uiPriority w:val="99"/>
    <w:semiHidden/>
    <w:unhideWhenUsed/>
    <w:rsid w:val="000703E2"/>
    <w:rPr>
      <w:b/>
      <w:bCs/>
    </w:rPr>
  </w:style>
  <w:style w:type="character" w:customStyle="1" w:styleId="CommentSubjectChar">
    <w:name w:val="Comment Subject Char"/>
    <w:basedOn w:val="CommentTextChar"/>
    <w:link w:val="CommentSubject"/>
    <w:uiPriority w:val="99"/>
    <w:semiHidden/>
    <w:rsid w:val="000703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7863">
      <w:bodyDiv w:val="1"/>
      <w:marLeft w:val="0"/>
      <w:marRight w:val="0"/>
      <w:marTop w:val="0"/>
      <w:marBottom w:val="0"/>
      <w:divBdr>
        <w:top w:val="none" w:sz="0" w:space="0" w:color="auto"/>
        <w:left w:val="none" w:sz="0" w:space="0" w:color="auto"/>
        <w:bottom w:val="none" w:sz="0" w:space="0" w:color="auto"/>
        <w:right w:val="none" w:sz="0" w:space="0" w:color="auto"/>
      </w:divBdr>
    </w:div>
    <w:div w:id="97263162">
      <w:bodyDiv w:val="1"/>
      <w:marLeft w:val="0"/>
      <w:marRight w:val="0"/>
      <w:marTop w:val="0"/>
      <w:marBottom w:val="0"/>
      <w:divBdr>
        <w:top w:val="none" w:sz="0" w:space="0" w:color="auto"/>
        <w:left w:val="none" w:sz="0" w:space="0" w:color="auto"/>
        <w:bottom w:val="none" w:sz="0" w:space="0" w:color="auto"/>
        <w:right w:val="none" w:sz="0" w:space="0" w:color="auto"/>
      </w:divBdr>
    </w:div>
    <w:div w:id="132217008">
      <w:bodyDiv w:val="1"/>
      <w:marLeft w:val="0"/>
      <w:marRight w:val="0"/>
      <w:marTop w:val="0"/>
      <w:marBottom w:val="0"/>
      <w:divBdr>
        <w:top w:val="none" w:sz="0" w:space="0" w:color="auto"/>
        <w:left w:val="none" w:sz="0" w:space="0" w:color="auto"/>
        <w:bottom w:val="none" w:sz="0" w:space="0" w:color="auto"/>
        <w:right w:val="none" w:sz="0" w:space="0" w:color="auto"/>
      </w:divBdr>
    </w:div>
    <w:div w:id="137575128">
      <w:bodyDiv w:val="1"/>
      <w:marLeft w:val="0"/>
      <w:marRight w:val="0"/>
      <w:marTop w:val="0"/>
      <w:marBottom w:val="0"/>
      <w:divBdr>
        <w:top w:val="none" w:sz="0" w:space="0" w:color="auto"/>
        <w:left w:val="none" w:sz="0" w:space="0" w:color="auto"/>
        <w:bottom w:val="none" w:sz="0" w:space="0" w:color="auto"/>
        <w:right w:val="none" w:sz="0" w:space="0" w:color="auto"/>
      </w:divBdr>
      <w:divsChild>
        <w:div w:id="2099327513">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59389335">
      <w:bodyDiv w:val="1"/>
      <w:marLeft w:val="0"/>
      <w:marRight w:val="0"/>
      <w:marTop w:val="0"/>
      <w:marBottom w:val="0"/>
      <w:divBdr>
        <w:top w:val="none" w:sz="0" w:space="0" w:color="auto"/>
        <w:left w:val="none" w:sz="0" w:space="0" w:color="auto"/>
        <w:bottom w:val="none" w:sz="0" w:space="0" w:color="auto"/>
        <w:right w:val="none" w:sz="0" w:space="0" w:color="auto"/>
      </w:divBdr>
    </w:div>
    <w:div w:id="205609062">
      <w:bodyDiv w:val="1"/>
      <w:marLeft w:val="0"/>
      <w:marRight w:val="0"/>
      <w:marTop w:val="0"/>
      <w:marBottom w:val="0"/>
      <w:divBdr>
        <w:top w:val="none" w:sz="0" w:space="0" w:color="auto"/>
        <w:left w:val="none" w:sz="0" w:space="0" w:color="auto"/>
        <w:bottom w:val="none" w:sz="0" w:space="0" w:color="auto"/>
        <w:right w:val="none" w:sz="0" w:space="0" w:color="auto"/>
      </w:divBdr>
    </w:div>
    <w:div w:id="219755926">
      <w:bodyDiv w:val="1"/>
      <w:marLeft w:val="0"/>
      <w:marRight w:val="0"/>
      <w:marTop w:val="0"/>
      <w:marBottom w:val="0"/>
      <w:divBdr>
        <w:top w:val="none" w:sz="0" w:space="0" w:color="auto"/>
        <w:left w:val="none" w:sz="0" w:space="0" w:color="auto"/>
        <w:bottom w:val="none" w:sz="0" w:space="0" w:color="auto"/>
        <w:right w:val="none" w:sz="0" w:space="0" w:color="auto"/>
      </w:divBdr>
    </w:div>
    <w:div w:id="227885300">
      <w:bodyDiv w:val="1"/>
      <w:marLeft w:val="0"/>
      <w:marRight w:val="0"/>
      <w:marTop w:val="0"/>
      <w:marBottom w:val="0"/>
      <w:divBdr>
        <w:top w:val="none" w:sz="0" w:space="0" w:color="auto"/>
        <w:left w:val="none" w:sz="0" w:space="0" w:color="auto"/>
        <w:bottom w:val="none" w:sz="0" w:space="0" w:color="auto"/>
        <w:right w:val="none" w:sz="0" w:space="0" w:color="auto"/>
      </w:divBdr>
    </w:div>
    <w:div w:id="239951033">
      <w:bodyDiv w:val="1"/>
      <w:marLeft w:val="0"/>
      <w:marRight w:val="0"/>
      <w:marTop w:val="0"/>
      <w:marBottom w:val="0"/>
      <w:divBdr>
        <w:top w:val="none" w:sz="0" w:space="0" w:color="auto"/>
        <w:left w:val="none" w:sz="0" w:space="0" w:color="auto"/>
        <w:bottom w:val="none" w:sz="0" w:space="0" w:color="auto"/>
        <w:right w:val="none" w:sz="0" w:space="0" w:color="auto"/>
      </w:divBdr>
    </w:div>
    <w:div w:id="332727376">
      <w:bodyDiv w:val="1"/>
      <w:marLeft w:val="0"/>
      <w:marRight w:val="0"/>
      <w:marTop w:val="0"/>
      <w:marBottom w:val="0"/>
      <w:divBdr>
        <w:top w:val="none" w:sz="0" w:space="0" w:color="auto"/>
        <w:left w:val="none" w:sz="0" w:space="0" w:color="auto"/>
        <w:bottom w:val="none" w:sz="0" w:space="0" w:color="auto"/>
        <w:right w:val="none" w:sz="0" w:space="0" w:color="auto"/>
      </w:divBdr>
    </w:div>
    <w:div w:id="344096193">
      <w:bodyDiv w:val="1"/>
      <w:marLeft w:val="0"/>
      <w:marRight w:val="0"/>
      <w:marTop w:val="0"/>
      <w:marBottom w:val="0"/>
      <w:divBdr>
        <w:top w:val="none" w:sz="0" w:space="0" w:color="auto"/>
        <w:left w:val="none" w:sz="0" w:space="0" w:color="auto"/>
        <w:bottom w:val="none" w:sz="0" w:space="0" w:color="auto"/>
        <w:right w:val="none" w:sz="0" w:space="0" w:color="auto"/>
      </w:divBdr>
      <w:divsChild>
        <w:div w:id="2008513508">
          <w:marLeft w:val="0"/>
          <w:marRight w:val="0"/>
          <w:marTop w:val="0"/>
          <w:marBottom w:val="0"/>
          <w:divBdr>
            <w:top w:val="none" w:sz="0" w:space="0" w:color="auto"/>
            <w:left w:val="none" w:sz="0" w:space="0" w:color="auto"/>
            <w:bottom w:val="none" w:sz="0" w:space="0" w:color="auto"/>
            <w:right w:val="none" w:sz="0" w:space="0" w:color="auto"/>
          </w:divBdr>
          <w:divsChild>
            <w:div w:id="1437555571">
              <w:marLeft w:val="0"/>
              <w:marRight w:val="0"/>
              <w:marTop w:val="0"/>
              <w:marBottom w:val="0"/>
              <w:divBdr>
                <w:top w:val="none" w:sz="0" w:space="0" w:color="auto"/>
                <w:left w:val="none" w:sz="0" w:space="0" w:color="auto"/>
                <w:bottom w:val="none" w:sz="0" w:space="0" w:color="auto"/>
                <w:right w:val="none" w:sz="0" w:space="0" w:color="auto"/>
              </w:divBdr>
              <w:divsChild>
                <w:div w:id="994407574">
                  <w:marLeft w:val="0"/>
                  <w:marRight w:val="0"/>
                  <w:marTop w:val="0"/>
                  <w:marBottom w:val="0"/>
                  <w:divBdr>
                    <w:top w:val="none" w:sz="0" w:space="0" w:color="auto"/>
                    <w:left w:val="none" w:sz="0" w:space="0" w:color="auto"/>
                    <w:bottom w:val="none" w:sz="0" w:space="0" w:color="auto"/>
                    <w:right w:val="none" w:sz="0" w:space="0" w:color="auto"/>
                  </w:divBdr>
                  <w:divsChild>
                    <w:div w:id="868374352">
                      <w:marLeft w:val="0"/>
                      <w:marRight w:val="0"/>
                      <w:marTop w:val="0"/>
                      <w:marBottom w:val="0"/>
                      <w:divBdr>
                        <w:top w:val="none" w:sz="0" w:space="0" w:color="auto"/>
                        <w:left w:val="none" w:sz="0" w:space="0" w:color="auto"/>
                        <w:bottom w:val="none" w:sz="0" w:space="0" w:color="auto"/>
                        <w:right w:val="none" w:sz="0" w:space="0" w:color="auto"/>
                      </w:divBdr>
                      <w:divsChild>
                        <w:div w:id="894585896">
                          <w:marLeft w:val="0"/>
                          <w:marRight w:val="0"/>
                          <w:marTop w:val="0"/>
                          <w:marBottom w:val="0"/>
                          <w:divBdr>
                            <w:top w:val="none" w:sz="0" w:space="0" w:color="auto"/>
                            <w:left w:val="none" w:sz="0" w:space="0" w:color="auto"/>
                            <w:bottom w:val="none" w:sz="0" w:space="0" w:color="auto"/>
                            <w:right w:val="none" w:sz="0" w:space="0" w:color="auto"/>
                          </w:divBdr>
                          <w:divsChild>
                            <w:div w:id="291862191">
                              <w:marLeft w:val="0"/>
                              <w:marRight w:val="0"/>
                              <w:marTop w:val="0"/>
                              <w:marBottom w:val="0"/>
                              <w:divBdr>
                                <w:top w:val="none" w:sz="0" w:space="0" w:color="auto"/>
                                <w:left w:val="none" w:sz="0" w:space="0" w:color="auto"/>
                                <w:bottom w:val="none" w:sz="0" w:space="0" w:color="auto"/>
                                <w:right w:val="none" w:sz="0" w:space="0" w:color="auto"/>
                              </w:divBdr>
                              <w:divsChild>
                                <w:div w:id="833571942">
                                  <w:marLeft w:val="0"/>
                                  <w:marRight w:val="0"/>
                                  <w:marTop w:val="0"/>
                                  <w:marBottom w:val="0"/>
                                  <w:divBdr>
                                    <w:top w:val="none" w:sz="0" w:space="0" w:color="auto"/>
                                    <w:left w:val="none" w:sz="0" w:space="0" w:color="auto"/>
                                    <w:bottom w:val="none" w:sz="0" w:space="0" w:color="auto"/>
                                    <w:right w:val="none" w:sz="0" w:space="0" w:color="auto"/>
                                  </w:divBdr>
                                  <w:divsChild>
                                    <w:div w:id="1890997005">
                                      <w:marLeft w:val="0"/>
                                      <w:marRight w:val="0"/>
                                      <w:marTop w:val="0"/>
                                      <w:marBottom w:val="0"/>
                                      <w:divBdr>
                                        <w:top w:val="none" w:sz="0" w:space="0" w:color="auto"/>
                                        <w:left w:val="none" w:sz="0" w:space="0" w:color="auto"/>
                                        <w:bottom w:val="none" w:sz="0" w:space="0" w:color="auto"/>
                                        <w:right w:val="none" w:sz="0" w:space="0" w:color="auto"/>
                                      </w:divBdr>
                                      <w:divsChild>
                                        <w:div w:id="1458789782">
                                          <w:marLeft w:val="0"/>
                                          <w:marRight w:val="0"/>
                                          <w:marTop w:val="0"/>
                                          <w:marBottom w:val="0"/>
                                          <w:divBdr>
                                            <w:top w:val="none" w:sz="0" w:space="0" w:color="auto"/>
                                            <w:left w:val="none" w:sz="0" w:space="0" w:color="auto"/>
                                            <w:bottom w:val="none" w:sz="0" w:space="0" w:color="auto"/>
                                            <w:right w:val="none" w:sz="0" w:space="0" w:color="auto"/>
                                          </w:divBdr>
                                          <w:divsChild>
                                            <w:div w:id="22488229">
                                              <w:marLeft w:val="0"/>
                                              <w:marRight w:val="0"/>
                                              <w:marTop w:val="0"/>
                                              <w:marBottom w:val="0"/>
                                              <w:divBdr>
                                                <w:top w:val="single" w:sz="2" w:space="0" w:color="D2D2D2"/>
                                                <w:left w:val="single" w:sz="2" w:space="0" w:color="D2D2D2"/>
                                                <w:bottom w:val="single" w:sz="2" w:space="0" w:color="D2D2D2"/>
                                                <w:right w:val="single" w:sz="2" w:space="0" w:color="D2D2D2"/>
                                              </w:divBdr>
                                              <w:divsChild>
                                                <w:div w:id="1117407110">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sChild>
                                        </w:div>
                                      </w:divsChild>
                                    </w:div>
                                  </w:divsChild>
                                </w:div>
                              </w:divsChild>
                            </w:div>
                          </w:divsChild>
                        </w:div>
                      </w:divsChild>
                    </w:div>
                  </w:divsChild>
                </w:div>
              </w:divsChild>
            </w:div>
          </w:divsChild>
        </w:div>
      </w:divsChild>
    </w:div>
    <w:div w:id="376585727">
      <w:bodyDiv w:val="1"/>
      <w:marLeft w:val="0"/>
      <w:marRight w:val="0"/>
      <w:marTop w:val="0"/>
      <w:marBottom w:val="0"/>
      <w:divBdr>
        <w:top w:val="none" w:sz="0" w:space="0" w:color="auto"/>
        <w:left w:val="none" w:sz="0" w:space="0" w:color="auto"/>
        <w:bottom w:val="none" w:sz="0" w:space="0" w:color="auto"/>
        <w:right w:val="none" w:sz="0" w:space="0" w:color="auto"/>
      </w:divBdr>
      <w:divsChild>
        <w:div w:id="191463033">
          <w:marLeft w:val="0"/>
          <w:marRight w:val="0"/>
          <w:marTop w:val="0"/>
          <w:marBottom w:val="0"/>
          <w:divBdr>
            <w:top w:val="none" w:sz="0" w:space="0" w:color="auto"/>
            <w:left w:val="none" w:sz="0" w:space="0" w:color="auto"/>
            <w:bottom w:val="none" w:sz="0" w:space="0" w:color="auto"/>
            <w:right w:val="none" w:sz="0" w:space="0" w:color="auto"/>
          </w:divBdr>
        </w:div>
        <w:div w:id="1338465891">
          <w:marLeft w:val="0"/>
          <w:marRight w:val="0"/>
          <w:marTop w:val="0"/>
          <w:marBottom w:val="0"/>
          <w:divBdr>
            <w:top w:val="single" w:sz="2" w:space="8" w:color="D2D2D2"/>
            <w:left w:val="single" w:sz="2" w:space="23" w:color="D2D2D2"/>
            <w:bottom w:val="single" w:sz="2" w:space="8" w:color="D2D2D2"/>
            <w:right w:val="single" w:sz="2" w:space="23" w:color="D2D2D2"/>
          </w:divBdr>
          <w:divsChild>
            <w:div w:id="258107042">
              <w:marLeft w:val="0"/>
              <w:marRight w:val="0"/>
              <w:marTop w:val="120"/>
              <w:marBottom w:val="120"/>
              <w:divBdr>
                <w:top w:val="single" w:sz="2" w:space="0" w:color="BBBBBB"/>
                <w:left w:val="single" w:sz="2" w:space="0" w:color="BBBBBB"/>
                <w:bottom w:val="single" w:sz="2" w:space="0" w:color="BBBBBB"/>
                <w:right w:val="single" w:sz="2" w:space="0" w:color="BBBBBB"/>
              </w:divBdr>
            </w:div>
            <w:div w:id="2000229678">
              <w:marLeft w:val="0"/>
              <w:marRight w:val="0"/>
              <w:marTop w:val="120"/>
              <w:marBottom w:val="120"/>
              <w:divBdr>
                <w:top w:val="single" w:sz="2" w:space="0" w:color="BBBBBB"/>
                <w:left w:val="single" w:sz="2" w:space="0" w:color="BBBBBB"/>
                <w:bottom w:val="single" w:sz="2" w:space="0" w:color="BBBBBB"/>
                <w:right w:val="single" w:sz="2" w:space="0" w:color="BBBBBB"/>
              </w:divBdr>
            </w:div>
            <w:div w:id="462230656">
              <w:marLeft w:val="0"/>
              <w:marRight w:val="0"/>
              <w:marTop w:val="120"/>
              <w:marBottom w:val="120"/>
              <w:divBdr>
                <w:top w:val="single" w:sz="2" w:space="0" w:color="BBBBBB"/>
                <w:left w:val="single" w:sz="2" w:space="0" w:color="BBBBBB"/>
                <w:bottom w:val="single" w:sz="2" w:space="0" w:color="BBBBBB"/>
                <w:right w:val="single" w:sz="2" w:space="0" w:color="BBBBBB"/>
              </w:divBdr>
            </w:div>
            <w:div w:id="2005083352">
              <w:marLeft w:val="0"/>
              <w:marRight w:val="0"/>
              <w:marTop w:val="120"/>
              <w:marBottom w:val="120"/>
              <w:divBdr>
                <w:top w:val="single" w:sz="2" w:space="0" w:color="BBBBBB"/>
                <w:left w:val="single" w:sz="2" w:space="0" w:color="BBBBBB"/>
                <w:bottom w:val="single" w:sz="2" w:space="0" w:color="BBBBBB"/>
                <w:right w:val="single" w:sz="2" w:space="0" w:color="BBBBBB"/>
              </w:divBdr>
            </w:div>
            <w:div w:id="319962876">
              <w:marLeft w:val="0"/>
              <w:marRight w:val="0"/>
              <w:marTop w:val="120"/>
              <w:marBottom w:val="120"/>
              <w:divBdr>
                <w:top w:val="single" w:sz="2" w:space="0" w:color="BBBBBB"/>
                <w:left w:val="single" w:sz="2" w:space="0" w:color="BBBBBB"/>
                <w:bottom w:val="single" w:sz="2" w:space="0" w:color="BBBBBB"/>
                <w:right w:val="single" w:sz="2" w:space="0" w:color="BBBBBB"/>
              </w:divBdr>
            </w:div>
            <w:div w:id="1369721425">
              <w:marLeft w:val="0"/>
              <w:marRight w:val="0"/>
              <w:marTop w:val="120"/>
              <w:marBottom w:val="120"/>
              <w:divBdr>
                <w:top w:val="single" w:sz="2" w:space="0" w:color="BBBBBB"/>
                <w:left w:val="single" w:sz="2" w:space="0" w:color="BBBBBB"/>
                <w:bottom w:val="single" w:sz="2" w:space="0" w:color="BBBBBB"/>
                <w:right w:val="single" w:sz="2" w:space="0" w:color="BBBBBB"/>
              </w:divBdr>
            </w:div>
            <w:div w:id="877935584">
              <w:marLeft w:val="0"/>
              <w:marRight w:val="0"/>
              <w:marTop w:val="120"/>
              <w:marBottom w:val="120"/>
              <w:divBdr>
                <w:top w:val="single" w:sz="2" w:space="0" w:color="BBBBBB"/>
                <w:left w:val="single" w:sz="2" w:space="0" w:color="BBBBBB"/>
                <w:bottom w:val="single" w:sz="2" w:space="0" w:color="BBBBBB"/>
                <w:right w:val="single" w:sz="2" w:space="0" w:color="BBBBBB"/>
              </w:divBdr>
            </w:div>
            <w:div w:id="383607245">
              <w:marLeft w:val="0"/>
              <w:marRight w:val="0"/>
              <w:marTop w:val="120"/>
              <w:marBottom w:val="120"/>
              <w:divBdr>
                <w:top w:val="single" w:sz="2" w:space="0" w:color="BBBBBB"/>
                <w:left w:val="single" w:sz="2" w:space="0" w:color="BBBBBB"/>
                <w:bottom w:val="single" w:sz="2" w:space="0" w:color="BBBBBB"/>
                <w:right w:val="single" w:sz="2" w:space="0" w:color="BBBBBB"/>
              </w:divBdr>
            </w:div>
            <w:div w:id="222446863">
              <w:marLeft w:val="0"/>
              <w:marRight w:val="0"/>
              <w:marTop w:val="120"/>
              <w:marBottom w:val="120"/>
              <w:divBdr>
                <w:top w:val="single" w:sz="2" w:space="0" w:color="BBBBBB"/>
                <w:left w:val="single" w:sz="2" w:space="0" w:color="BBBBBB"/>
                <w:bottom w:val="single" w:sz="2" w:space="0" w:color="BBBBBB"/>
                <w:right w:val="single" w:sz="2" w:space="0" w:color="BBBBBB"/>
              </w:divBdr>
            </w:div>
            <w:div w:id="1776902137">
              <w:marLeft w:val="0"/>
              <w:marRight w:val="0"/>
              <w:marTop w:val="120"/>
              <w:marBottom w:val="120"/>
              <w:divBdr>
                <w:top w:val="single" w:sz="2" w:space="0" w:color="BBBBBB"/>
                <w:left w:val="single" w:sz="2" w:space="0" w:color="BBBBBB"/>
                <w:bottom w:val="single" w:sz="2" w:space="0" w:color="BBBBBB"/>
                <w:right w:val="single" w:sz="2" w:space="0" w:color="BBBBBB"/>
              </w:divBdr>
            </w:div>
            <w:div w:id="122621391">
              <w:marLeft w:val="0"/>
              <w:marRight w:val="0"/>
              <w:marTop w:val="120"/>
              <w:marBottom w:val="120"/>
              <w:divBdr>
                <w:top w:val="single" w:sz="2" w:space="0" w:color="BBBBBB"/>
                <w:left w:val="single" w:sz="2" w:space="0" w:color="BBBBBB"/>
                <w:bottom w:val="single" w:sz="2" w:space="0" w:color="BBBBBB"/>
                <w:right w:val="single" w:sz="2" w:space="0" w:color="BBBBBB"/>
              </w:divBdr>
              <w:divsChild>
                <w:div w:id="202908681">
                  <w:marLeft w:val="0"/>
                  <w:marRight w:val="0"/>
                  <w:marTop w:val="120"/>
                  <w:marBottom w:val="120"/>
                  <w:divBdr>
                    <w:top w:val="single" w:sz="2" w:space="0" w:color="BBBBBB"/>
                    <w:left w:val="single" w:sz="2" w:space="0" w:color="BBBBBB"/>
                    <w:bottom w:val="single" w:sz="2" w:space="0" w:color="BBBBBB"/>
                    <w:right w:val="single" w:sz="2" w:space="0" w:color="BBBBBB"/>
                  </w:divBdr>
                  <w:divsChild>
                    <w:div w:id="1274895864">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sChild>
            </w:div>
          </w:divsChild>
        </w:div>
      </w:divsChild>
    </w:div>
    <w:div w:id="515996258">
      <w:bodyDiv w:val="1"/>
      <w:marLeft w:val="0"/>
      <w:marRight w:val="0"/>
      <w:marTop w:val="0"/>
      <w:marBottom w:val="0"/>
      <w:divBdr>
        <w:top w:val="none" w:sz="0" w:space="0" w:color="auto"/>
        <w:left w:val="none" w:sz="0" w:space="0" w:color="auto"/>
        <w:bottom w:val="none" w:sz="0" w:space="0" w:color="auto"/>
        <w:right w:val="none" w:sz="0" w:space="0" w:color="auto"/>
      </w:divBdr>
      <w:divsChild>
        <w:div w:id="1182936972">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516581833">
      <w:bodyDiv w:val="1"/>
      <w:marLeft w:val="0"/>
      <w:marRight w:val="0"/>
      <w:marTop w:val="0"/>
      <w:marBottom w:val="0"/>
      <w:divBdr>
        <w:top w:val="none" w:sz="0" w:space="0" w:color="auto"/>
        <w:left w:val="none" w:sz="0" w:space="0" w:color="auto"/>
        <w:bottom w:val="none" w:sz="0" w:space="0" w:color="auto"/>
        <w:right w:val="none" w:sz="0" w:space="0" w:color="auto"/>
      </w:divBdr>
      <w:divsChild>
        <w:div w:id="1922326230">
          <w:marLeft w:val="0"/>
          <w:marRight w:val="0"/>
          <w:marTop w:val="120"/>
          <w:marBottom w:val="120"/>
          <w:divBdr>
            <w:top w:val="single" w:sz="2" w:space="0" w:color="BBBBBB"/>
            <w:left w:val="single" w:sz="2" w:space="0" w:color="BBBBBB"/>
            <w:bottom w:val="single" w:sz="2" w:space="0" w:color="BBBBBB"/>
            <w:right w:val="single" w:sz="2" w:space="0" w:color="BBBBBB"/>
          </w:divBdr>
        </w:div>
        <w:div w:id="1694064217">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533691301">
      <w:bodyDiv w:val="1"/>
      <w:marLeft w:val="0"/>
      <w:marRight w:val="0"/>
      <w:marTop w:val="0"/>
      <w:marBottom w:val="0"/>
      <w:divBdr>
        <w:top w:val="none" w:sz="0" w:space="0" w:color="auto"/>
        <w:left w:val="none" w:sz="0" w:space="0" w:color="auto"/>
        <w:bottom w:val="none" w:sz="0" w:space="0" w:color="auto"/>
        <w:right w:val="none" w:sz="0" w:space="0" w:color="auto"/>
      </w:divBdr>
      <w:divsChild>
        <w:div w:id="365717653">
          <w:marLeft w:val="0"/>
          <w:marRight w:val="0"/>
          <w:marTop w:val="0"/>
          <w:marBottom w:val="0"/>
          <w:divBdr>
            <w:top w:val="none" w:sz="0" w:space="0" w:color="auto"/>
            <w:left w:val="none" w:sz="0" w:space="0" w:color="auto"/>
            <w:bottom w:val="none" w:sz="0" w:space="0" w:color="auto"/>
            <w:right w:val="none" w:sz="0" w:space="0" w:color="auto"/>
          </w:divBdr>
        </w:div>
        <w:div w:id="416754432">
          <w:marLeft w:val="0"/>
          <w:marRight w:val="0"/>
          <w:marTop w:val="0"/>
          <w:marBottom w:val="0"/>
          <w:divBdr>
            <w:top w:val="none" w:sz="0" w:space="0" w:color="auto"/>
            <w:left w:val="none" w:sz="0" w:space="0" w:color="auto"/>
            <w:bottom w:val="none" w:sz="0" w:space="0" w:color="auto"/>
            <w:right w:val="none" w:sz="0" w:space="0" w:color="auto"/>
          </w:divBdr>
        </w:div>
        <w:div w:id="540944601">
          <w:marLeft w:val="0"/>
          <w:marRight w:val="0"/>
          <w:marTop w:val="0"/>
          <w:marBottom w:val="0"/>
          <w:divBdr>
            <w:top w:val="none" w:sz="0" w:space="0" w:color="auto"/>
            <w:left w:val="none" w:sz="0" w:space="0" w:color="auto"/>
            <w:bottom w:val="none" w:sz="0" w:space="0" w:color="auto"/>
            <w:right w:val="none" w:sz="0" w:space="0" w:color="auto"/>
          </w:divBdr>
        </w:div>
        <w:div w:id="553196422">
          <w:marLeft w:val="0"/>
          <w:marRight w:val="0"/>
          <w:marTop w:val="0"/>
          <w:marBottom w:val="0"/>
          <w:divBdr>
            <w:top w:val="none" w:sz="0" w:space="0" w:color="auto"/>
            <w:left w:val="none" w:sz="0" w:space="0" w:color="auto"/>
            <w:bottom w:val="none" w:sz="0" w:space="0" w:color="auto"/>
            <w:right w:val="none" w:sz="0" w:space="0" w:color="auto"/>
          </w:divBdr>
        </w:div>
        <w:div w:id="786703043">
          <w:marLeft w:val="0"/>
          <w:marRight w:val="0"/>
          <w:marTop w:val="0"/>
          <w:marBottom w:val="0"/>
          <w:divBdr>
            <w:top w:val="none" w:sz="0" w:space="0" w:color="auto"/>
            <w:left w:val="none" w:sz="0" w:space="0" w:color="auto"/>
            <w:bottom w:val="none" w:sz="0" w:space="0" w:color="auto"/>
            <w:right w:val="none" w:sz="0" w:space="0" w:color="auto"/>
          </w:divBdr>
        </w:div>
        <w:div w:id="1065757883">
          <w:marLeft w:val="0"/>
          <w:marRight w:val="0"/>
          <w:marTop w:val="0"/>
          <w:marBottom w:val="0"/>
          <w:divBdr>
            <w:top w:val="none" w:sz="0" w:space="0" w:color="auto"/>
            <w:left w:val="none" w:sz="0" w:space="0" w:color="auto"/>
            <w:bottom w:val="none" w:sz="0" w:space="0" w:color="auto"/>
            <w:right w:val="none" w:sz="0" w:space="0" w:color="auto"/>
          </w:divBdr>
        </w:div>
        <w:div w:id="1187909454">
          <w:marLeft w:val="0"/>
          <w:marRight w:val="0"/>
          <w:marTop w:val="0"/>
          <w:marBottom w:val="0"/>
          <w:divBdr>
            <w:top w:val="none" w:sz="0" w:space="0" w:color="auto"/>
            <w:left w:val="none" w:sz="0" w:space="0" w:color="auto"/>
            <w:bottom w:val="none" w:sz="0" w:space="0" w:color="auto"/>
            <w:right w:val="none" w:sz="0" w:space="0" w:color="auto"/>
          </w:divBdr>
        </w:div>
        <w:div w:id="1523864032">
          <w:marLeft w:val="0"/>
          <w:marRight w:val="0"/>
          <w:marTop w:val="0"/>
          <w:marBottom w:val="0"/>
          <w:divBdr>
            <w:top w:val="none" w:sz="0" w:space="0" w:color="auto"/>
            <w:left w:val="none" w:sz="0" w:space="0" w:color="auto"/>
            <w:bottom w:val="none" w:sz="0" w:space="0" w:color="auto"/>
            <w:right w:val="none" w:sz="0" w:space="0" w:color="auto"/>
          </w:divBdr>
        </w:div>
        <w:div w:id="1542084710">
          <w:marLeft w:val="0"/>
          <w:marRight w:val="0"/>
          <w:marTop w:val="0"/>
          <w:marBottom w:val="0"/>
          <w:divBdr>
            <w:top w:val="none" w:sz="0" w:space="0" w:color="auto"/>
            <w:left w:val="none" w:sz="0" w:space="0" w:color="auto"/>
            <w:bottom w:val="none" w:sz="0" w:space="0" w:color="auto"/>
            <w:right w:val="none" w:sz="0" w:space="0" w:color="auto"/>
          </w:divBdr>
        </w:div>
        <w:div w:id="1656032758">
          <w:marLeft w:val="0"/>
          <w:marRight w:val="0"/>
          <w:marTop w:val="0"/>
          <w:marBottom w:val="0"/>
          <w:divBdr>
            <w:top w:val="none" w:sz="0" w:space="0" w:color="auto"/>
            <w:left w:val="none" w:sz="0" w:space="0" w:color="auto"/>
            <w:bottom w:val="none" w:sz="0" w:space="0" w:color="auto"/>
            <w:right w:val="none" w:sz="0" w:space="0" w:color="auto"/>
          </w:divBdr>
        </w:div>
        <w:div w:id="1972980370">
          <w:marLeft w:val="0"/>
          <w:marRight w:val="0"/>
          <w:marTop w:val="0"/>
          <w:marBottom w:val="0"/>
          <w:divBdr>
            <w:top w:val="none" w:sz="0" w:space="0" w:color="auto"/>
            <w:left w:val="none" w:sz="0" w:space="0" w:color="auto"/>
            <w:bottom w:val="none" w:sz="0" w:space="0" w:color="auto"/>
            <w:right w:val="none" w:sz="0" w:space="0" w:color="auto"/>
          </w:divBdr>
        </w:div>
      </w:divsChild>
    </w:div>
    <w:div w:id="655455579">
      <w:bodyDiv w:val="1"/>
      <w:marLeft w:val="0"/>
      <w:marRight w:val="0"/>
      <w:marTop w:val="0"/>
      <w:marBottom w:val="0"/>
      <w:divBdr>
        <w:top w:val="none" w:sz="0" w:space="0" w:color="auto"/>
        <w:left w:val="none" w:sz="0" w:space="0" w:color="auto"/>
        <w:bottom w:val="none" w:sz="0" w:space="0" w:color="auto"/>
        <w:right w:val="none" w:sz="0" w:space="0" w:color="auto"/>
      </w:divBdr>
    </w:div>
    <w:div w:id="741148077">
      <w:bodyDiv w:val="1"/>
      <w:marLeft w:val="0"/>
      <w:marRight w:val="0"/>
      <w:marTop w:val="0"/>
      <w:marBottom w:val="0"/>
      <w:divBdr>
        <w:top w:val="none" w:sz="0" w:space="0" w:color="auto"/>
        <w:left w:val="none" w:sz="0" w:space="0" w:color="auto"/>
        <w:bottom w:val="none" w:sz="0" w:space="0" w:color="auto"/>
        <w:right w:val="none" w:sz="0" w:space="0" w:color="auto"/>
      </w:divBdr>
    </w:div>
    <w:div w:id="897057982">
      <w:bodyDiv w:val="1"/>
      <w:marLeft w:val="0"/>
      <w:marRight w:val="0"/>
      <w:marTop w:val="0"/>
      <w:marBottom w:val="0"/>
      <w:divBdr>
        <w:top w:val="none" w:sz="0" w:space="0" w:color="auto"/>
        <w:left w:val="none" w:sz="0" w:space="0" w:color="auto"/>
        <w:bottom w:val="none" w:sz="0" w:space="0" w:color="auto"/>
        <w:right w:val="none" w:sz="0" w:space="0" w:color="auto"/>
      </w:divBdr>
      <w:divsChild>
        <w:div w:id="1403868557">
          <w:marLeft w:val="0"/>
          <w:marRight w:val="0"/>
          <w:marTop w:val="0"/>
          <w:marBottom w:val="0"/>
          <w:divBdr>
            <w:top w:val="none" w:sz="0" w:space="0" w:color="auto"/>
            <w:left w:val="none" w:sz="0" w:space="0" w:color="auto"/>
            <w:bottom w:val="none" w:sz="0" w:space="0" w:color="auto"/>
            <w:right w:val="none" w:sz="0" w:space="0" w:color="auto"/>
          </w:divBdr>
          <w:divsChild>
            <w:div w:id="1524322085">
              <w:marLeft w:val="0"/>
              <w:marRight w:val="0"/>
              <w:marTop w:val="0"/>
              <w:marBottom w:val="0"/>
              <w:divBdr>
                <w:top w:val="none" w:sz="0" w:space="0" w:color="auto"/>
                <w:left w:val="none" w:sz="0" w:space="0" w:color="auto"/>
                <w:bottom w:val="none" w:sz="0" w:space="0" w:color="auto"/>
                <w:right w:val="none" w:sz="0" w:space="0" w:color="auto"/>
              </w:divBdr>
              <w:divsChild>
                <w:div w:id="386031899">
                  <w:marLeft w:val="0"/>
                  <w:marRight w:val="0"/>
                  <w:marTop w:val="0"/>
                  <w:marBottom w:val="0"/>
                  <w:divBdr>
                    <w:top w:val="none" w:sz="0" w:space="0" w:color="auto"/>
                    <w:left w:val="none" w:sz="0" w:space="0" w:color="auto"/>
                    <w:bottom w:val="none" w:sz="0" w:space="0" w:color="auto"/>
                    <w:right w:val="none" w:sz="0" w:space="0" w:color="auto"/>
                  </w:divBdr>
                  <w:divsChild>
                    <w:div w:id="1276642231">
                      <w:marLeft w:val="0"/>
                      <w:marRight w:val="0"/>
                      <w:marTop w:val="0"/>
                      <w:marBottom w:val="0"/>
                      <w:divBdr>
                        <w:top w:val="none" w:sz="0" w:space="0" w:color="auto"/>
                        <w:left w:val="none" w:sz="0" w:space="0" w:color="auto"/>
                        <w:bottom w:val="none" w:sz="0" w:space="0" w:color="auto"/>
                        <w:right w:val="none" w:sz="0" w:space="0" w:color="auto"/>
                      </w:divBdr>
                      <w:divsChild>
                        <w:div w:id="2008828615">
                          <w:marLeft w:val="0"/>
                          <w:marRight w:val="0"/>
                          <w:marTop w:val="0"/>
                          <w:marBottom w:val="0"/>
                          <w:divBdr>
                            <w:top w:val="none" w:sz="0" w:space="0" w:color="auto"/>
                            <w:left w:val="none" w:sz="0" w:space="0" w:color="auto"/>
                            <w:bottom w:val="none" w:sz="0" w:space="0" w:color="auto"/>
                            <w:right w:val="none" w:sz="0" w:space="0" w:color="auto"/>
                          </w:divBdr>
                          <w:divsChild>
                            <w:div w:id="714694629">
                              <w:marLeft w:val="0"/>
                              <w:marRight w:val="0"/>
                              <w:marTop w:val="0"/>
                              <w:marBottom w:val="0"/>
                              <w:divBdr>
                                <w:top w:val="none" w:sz="0" w:space="0" w:color="auto"/>
                                <w:left w:val="none" w:sz="0" w:space="0" w:color="auto"/>
                                <w:bottom w:val="none" w:sz="0" w:space="0" w:color="auto"/>
                                <w:right w:val="none" w:sz="0" w:space="0" w:color="auto"/>
                              </w:divBdr>
                              <w:divsChild>
                                <w:div w:id="1594898320">
                                  <w:marLeft w:val="0"/>
                                  <w:marRight w:val="0"/>
                                  <w:marTop w:val="0"/>
                                  <w:marBottom w:val="0"/>
                                  <w:divBdr>
                                    <w:top w:val="none" w:sz="0" w:space="0" w:color="auto"/>
                                    <w:left w:val="none" w:sz="0" w:space="0" w:color="auto"/>
                                    <w:bottom w:val="none" w:sz="0" w:space="0" w:color="auto"/>
                                    <w:right w:val="none" w:sz="0" w:space="0" w:color="auto"/>
                                  </w:divBdr>
                                  <w:divsChild>
                                    <w:div w:id="1049496069">
                                      <w:marLeft w:val="0"/>
                                      <w:marRight w:val="0"/>
                                      <w:marTop w:val="0"/>
                                      <w:marBottom w:val="0"/>
                                      <w:divBdr>
                                        <w:top w:val="none" w:sz="0" w:space="0" w:color="auto"/>
                                        <w:left w:val="none" w:sz="0" w:space="0" w:color="auto"/>
                                        <w:bottom w:val="none" w:sz="0" w:space="0" w:color="auto"/>
                                        <w:right w:val="none" w:sz="0" w:space="0" w:color="auto"/>
                                      </w:divBdr>
                                      <w:divsChild>
                                        <w:div w:id="671301918">
                                          <w:marLeft w:val="0"/>
                                          <w:marRight w:val="0"/>
                                          <w:marTop w:val="0"/>
                                          <w:marBottom w:val="0"/>
                                          <w:divBdr>
                                            <w:top w:val="none" w:sz="0" w:space="0" w:color="auto"/>
                                            <w:left w:val="none" w:sz="0" w:space="0" w:color="auto"/>
                                            <w:bottom w:val="none" w:sz="0" w:space="0" w:color="auto"/>
                                            <w:right w:val="none" w:sz="0" w:space="0" w:color="auto"/>
                                          </w:divBdr>
                                          <w:divsChild>
                                            <w:div w:id="460996150">
                                              <w:marLeft w:val="0"/>
                                              <w:marRight w:val="0"/>
                                              <w:marTop w:val="0"/>
                                              <w:marBottom w:val="0"/>
                                              <w:divBdr>
                                                <w:top w:val="single" w:sz="2" w:space="0" w:color="D2D2D2"/>
                                                <w:left w:val="single" w:sz="2" w:space="0" w:color="D2D2D2"/>
                                                <w:bottom w:val="single" w:sz="2" w:space="0" w:color="D2D2D2"/>
                                                <w:right w:val="single" w:sz="2" w:space="0" w:color="D2D2D2"/>
                                              </w:divBdr>
                                              <w:divsChild>
                                                <w:div w:id="57779288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sChild>
                                        </w:div>
                                      </w:divsChild>
                                    </w:div>
                                  </w:divsChild>
                                </w:div>
                              </w:divsChild>
                            </w:div>
                          </w:divsChild>
                        </w:div>
                      </w:divsChild>
                    </w:div>
                  </w:divsChild>
                </w:div>
              </w:divsChild>
            </w:div>
          </w:divsChild>
        </w:div>
      </w:divsChild>
    </w:div>
    <w:div w:id="901137842">
      <w:bodyDiv w:val="1"/>
      <w:marLeft w:val="0"/>
      <w:marRight w:val="0"/>
      <w:marTop w:val="0"/>
      <w:marBottom w:val="0"/>
      <w:divBdr>
        <w:top w:val="none" w:sz="0" w:space="0" w:color="auto"/>
        <w:left w:val="none" w:sz="0" w:space="0" w:color="auto"/>
        <w:bottom w:val="none" w:sz="0" w:space="0" w:color="auto"/>
        <w:right w:val="none" w:sz="0" w:space="0" w:color="auto"/>
      </w:divBdr>
      <w:divsChild>
        <w:div w:id="1064911968">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929237400">
      <w:bodyDiv w:val="1"/>
      <w:marLeft w:val="0"/>
      <w:marRight w:val="0"/>
      <w:marTop w:val="0"/>
      <w:marBottom w:val="0"/>
      <w:divBdr>
        <w:top w:val="none" w:sz="0" w:space="0" w:color="auto"/>
        <w:left w:val="none" w:sz="0" w:space="0" w:color="auto"/>
        <w:bottom w:val="none" w:sz="0" w:space="0" w:color="auto"/>
        <w:right w:val="none" w:sz="0" w:space="0" w:color="auto"/>
      </w:divBdr>
    </w:div>
    <w:div w:id="963585446">
      <w:bodyDiv w:val="1"/>
      <w:marLeft w:val="0"/>
      <w:marRight w:val="0"/>
      <w:marTop w:val="0"/>
      <w:marBottom w:val="0"/>
      <w:divBdr>
        <w:top w:val="none" w:sz="0" w:space="0" w:color="auto"/>
        <w:left w:val="none" w:sz="0" w:space="0" w:color="auto"/>
        <w:bottom w:val="none" w:sz="0" w:space="0" w:color="auto"/>
        <w:right w:val="none" w:sz="0" w:space="0" w:color="auto"/>
      </w:divBdr>
    </w:div>
    <w:div w:id="1115950032">
      <w:bodyDiv w:val="1"/>
      <w:marLeft w:val="0"/>
      <w:marRight w:val="0"/>
      <w:marTop w:val="0"/>
      <w:marBottom w:val="0"/>
      <w:divBdr>
        <w:top w:val="none" w:sz="0" w:space="0" w:color="auto"/>
        <w:left w:val="none" w:sz="0" w:space="0" w:color="auto"/>
        <w:bottom w:val="none" w:sz="0" w:space="0" w:color="auto"/>
        <w:right w:val="none" w:sz="0" w:space="0" w:color="auto"/>
      </w:divBdr>
    </w:div>
    <w:div w:id="1148329125">
      <w:bodyDiv w:val="1"/>
      <w:marLeft w:val="0"/>
      <w:marRight w:val="0"/>
      <w:marTop w:val="0"/>
      <w:marBottom w:val="0"/>
      <w:divBdr>
        <w:top w:val="none" w:sz="0" w:space="0" w:color="auto"/>
        <w:left w:val="none" w:sz="0" w:space="0" w:color="auto"/>
        <w:bottom w:val="none" w:sz="0" w:space="0" w:color="auto"/>
        <w:right w:val="none" w:sz="0" w:space="0" w:color="auto"/>
      </w:divBdr>
    </w:div>
    <w:div w:id="1164976246">
      <w:bodyDiv w:val="1"/>
      <w:marLeft w:val="0"/>
      <w:marRight w:val="0"/>
      <w:marTop w:val="0"/>
      <w:marBottom w:val="0"/>
      <w:divBdr>
        <w:top w:val="none" w:sz="0" w:space="0" w:color="auto"/>
        <w:left w:val="none" w:sz="0" w:space="0" w:color="auto"/>
        <w:bottom w:val="none" w:sz="0" w:space="0" w:color="auto"/>
        <w:right w:val="none" w:sz="0" w:space="0" w:color="auto"/>
      </w:divBdr>
      <w:divsChild>
        <w:div w:id="996179838">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187983746">
      <w:bodyDiv w:val="1"/>
      <w:marLeft w:val="0"/>
      <w:marRight w:val="0"/>
      <w:marTop w:val="0"/>
      <w:marBottom w:val="0"/>
      <w:divBdr>
        <w:top w:val="none" w:sz="0" w:space="0" w:color="auto"/>
        <w:left w:val="none" w:sz="0" w:space="0" w:color="auto"/>
        <w:bottom w:val="none" w:sz="0" w:space="0" w:color="auto"/>
        <w:right w:val="none" w:sz="0" w:space="0" w:color="auto"/>
      </w:divBdr>
      <w:divsChild>
        <w:div w:id="959068206">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216048417">
      <w:bodyDiv w:val="1"/>
      <w:marLeft w:val="0"/>
      <w:marRight w:val="0"/>
      <w:marTop w:val="0"/>
      <w:marBottom w:val="0"/>
      <w:divBdr>
        <w:top w:val="none" w:sz="0" w:space="0" w:color="auto"/>
        <w:left w:val="none" w:sz="0" w:space="0" w:color="auto"/>
        <w:bottom w:val="none" w:sz="0" w:space="0" w:color="auto"/>
        <w:right w:val="none" w:sz="0" w:space="0" w:color="auto"/>
      </w:divBdr>
    </w:div>
    <w:div w:id="1277524850">
      <w:bodyDiv w:val="1"/>
      <w:marLeft w:val="0"/>
      <w:marRight w:val="0"/>
      <w:marTop w:val="0"/>
      <w:marBottom w:val="0"/>
      <w:divBdr>
        <w:top w:val="none" w:sz="0" w:space="0" w:color="auto"/>
        <w:left w:val="none" w:sz="0" w:space="0" w:color="auto"/>
        <w:bottom w:val="none" w:sz="0" w:space="0" w:color="auto"/>
        <w:right w:val="none" w:sz="0" w:space="0" w:color="auto"/>
      </w:divBdr>
    </w:div>
    <w:div w:id="1469277758">
      <w:bodyDiv w:val="1"/>
      <w:marLeft w:val="0"/>
      <w:marRight w:val="0"/>
      <w:marTop w:val="0"/>
      <w:marBottom w:val="0"/>
      <w:divBdr>
        <w:top w:val="none" w:sz="0" w:space="0" w:color="auto"/>
        <w:left w:val="none" w:sz="0" w:space="0" w:color="auto"/>
        <w:bottom w:val="none" w:sz="0" w:space="0" w:color="auto"/>
        <w:right w:val="none" w:sz="0" w:space="0" w:color="auto"/>
      </w:divBdr>
      <w:divsChild>
        <w:div w:id="1922251419">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601718189">
      <w:bodyDiv w:val="1"/>
      <w:marLeft w:val="0"/>
      <w:marRight w:val="0"/>
      <w:marTop w:val="0"/>
      <w:marBottom w:val="0"/>
      <w:divBdr>
        <w:top w:val="none" w:sz="0" w:space="0" w:color="auto"/>
        <w:left w:val="none" w:sz="0" w:space="0" w:color="auto"/>
        <w:bottom w:val="none" w:sz="0" w:space="0" w:color="auto"/>
        <w:right w:val="none" w:sz="0" w:space="0" w:color="auto"/>
      </w:divBdr>
      <w:divsChild>
        <w:div w:id="492993681">
          <w:marLeft w:val="0"/>
          <w:marRight w:val="0"/>
          <w:marTop w:val="0"/>
          <w:marBottom w:val="0"/>
          <w:divBdr>
            <w:top w:val="none" w:sz="0" w:space="0" w:color="auto"/>
            <w:left w:val="none" w:sz="0" w:space="0" w:color="auto"/>
            <w:bottom w:val="none" w:sz="0" w:space="0" w:color="auto"/>
            <w:right w:val="none" w:sz="0" w:space="0" w:color="auto"/>
          </w:divBdr>
          <w:divsChild>
            <w:div w:id="1707949394">
              <w:marLeft w:val="0"/>
              <w:marRight w:val="0"/>
              <w:marTop w:val="0"/>
              <w:marBottom w:val="0"/>
              <w:divBdr>
                <w:top w:val="none" w:sz="0" w:space="0" w:color="auto"/>
                <w:left w:val="none" w:sz="0" w:space="0" w:color="auto"/>
                <w:bottom w:val="none" w:sz="0" w:space="0" w:color="auto"/>
                <w:right w:val="none" w:sz="0" w:space="0" w:color="auto"/>
              </w:divBdr>
              <w:divsChild>
                <w:div w:id="650065175">
                  <w:marLeft w:val="-60"/>
                  <w:marRight w:val="-79"/>
                  <w:marTop w:val="0"/>
                  <w:marBottom w:val="0"/>
                  <w:divBdr>
                    <w:top w:val="none" w:sz="0" w:space="0" w:color="auto"/>
                    <w:left w:val="none" w:sz="0" w:space="0" w:color="auto"/>
                    <w:bottom w:val="none" w:sz="0" w:space="0" w:color="auto"/>
                    <w:right w:val="none" w:sz="0" w:space="0" w:color="auto"/>
                  </w:divBdr>
                </w:div>
              </w:divsChild>
            </w:div>
          </w:divsChild>
        </w:div>
        <w:div w:id="1187645920">
          <w:marLeft w:val="0"/>
          <w:marRight w:val="0"/>
          <w:marTop w:val="0"/>
          <w:marBottom w:val="0"/>
          <w:divBdr>
            <w:top w:val="none" w:sz="0" w:space="0" w:color="auto"/>
            <w:left w:val="none" w:sz="0" w:space="0" w:color="auto"/>
            <w:bottom w:val="none" w:sz="0" w:space="0" w:color="auto"/>
            <w:right w:val="none" w:sz="0" w:space="0" w:color="auto"/>
          </w:divBdr>
          <w:divsChild>
            <w:div w:id="144125743">
              <w:marLeft w:val="0"/>
              <w:marRight w:val="0"/>
              <w:marTop w:val="0"/>
              <w:marBottom w:val="0"/>
              <w:divBdr>
                <w:top w:val="none" w:sz="0" w:space="0" w:color="auto"/>
                <w:left w:val="none" w:sz="0" w:space="0" w:color="auto"/>
                <w:bottom w:val="none" w:sz="0" w:space="0" w:color="auto"/>
                <w:right w:val="none" w:sz="0" w:space="0" w:color="auto"/>
              </w:divBdr>
              <w:divsChild>
                <w:div w:id="1472480444">
                  <w:marLeft w:val="0"/>
                  <w:marRight w:val="0"/>
                  <w:marTop w:val="0"/>
                  <w:marBottom w:val="0"/>
                  <w:divBdr>
                    <w:top w:val="none" w:sz="0" w:space="0" w:color="auto"/>
                    <w:left w:val="none" w:sz="0" w:space="0" w:color="auto"/>
                    <w:bottom w:val="none" w:sz="0" w:space="0" w:color="auto"/>
                    <w:right w:val="none" w:sz="0" w:space="0" w:color="auto"/>
                  </w:divBdr>
                  <w:divsChild>
                    <w:div w:id="482621309">
                      <w:marLeft w:val="0"/>
                      <w:marRight w:val="0"/>
                      <w:marTop w:val="0"/>
                      <w:marBottom w:val="0"/>
                      <w:divBdr>
                        <w:top w:val="single" w:sz="2" w:space="0" w:color="EFEFEF"/>
                        <w:left w:val="none" w:sz="0" w:space="0" w:color="auto"/>
                        <w:bottom w:val="none" w:sz="0" w:space="0" w:color="auto"/>
                        <w:right w:val="none" w:sz="0" w:space="0" w:color="auto"/>
                      </w:divBdr>
                      <w:divsChild>
                        <w:div w:id="997927159">
                          <w:marLeft w:val="0"/>
                          <w:marRight w:val="0"/>
                          <w:marTop w:val="0"/>
                          <w:marBottom w:val="0"/>
                          <w:divBdr>
                            <w:top w:val="none" w:sz="0" w:space="0" w:color="auto"/>
                            <w:left w:val="none" w:sz="0" w:space="0" w:color="auto"/>
                            <w:bottom w:val="none" w:sz="0" w:space="0" w:color="auto"/>
                            <w:right w:val="none" w:sz="0" w:space="0" w:color="auto"/>
                          </w:divBdr>
                          <w:divsChild>
                            <w:div w:id="1733767523">
                              <w:marLeft w:val="0"/>
                              <w:marRight w:val="0"/>
                              <w:marTop w:val="0"/>
                              <w:marBottom w:val="0"/>
                              <w:divBdr>
                                <w:top w:val="none" w:sz="0" w:space="0" w:color="auto"/>
                                <w:left w:val="none" w:sz="0" w:space="0" w:color="auto"/>
                                <w:bottom w:val="none" w:sz="0" w:space="0" w:color="auto"/>
                                <w:right w:val="none" w:sz="0" w:space="0" w:color="auto"/>
                              </w:divBdr>
                              <w:divsChild>
                                <w:div w:id="735670526">
                                  <w:marLeft w:val="0"/>
                                  <w:marRight w:val="0"/>
                                  <w:marTop w:val="0"/>
                                  <w:marBottom w:val="0"/>
                                  <w:divBdr>
                                    <w:top w:val="none" w:sz="0" w:space="0" w:color="auto"/>
                                    <w:left w:val="none" w:sz="0" w:space="0" w:color="auto"/>
                                    <w:bottom w:val="none" w:sz="0" w:space="0" w:color="auto"/>
                                    <w:right w:val="none" w:sz="0" w:space="0" w:color="auto"/>
                                  </w:divBdr>
                                  <w:divsChild>
                                    <w:div w:id="1373119445">
                                      <w:marLeft w:val="0"/>
                                      <w:marRight w:val="0"/>
                                      <w:marTop w:val="0"/>
                                      <w:marBottom w:val="0"/>
                                      <w:divBdr>
                                        <w:top w:val="none" w:sz="0" w:space="0" w:color="auto"/>
                                        <w:left w:val="none" w:sz="0" w:space="0" w:color="auto"/>
                                        <w:bottom w:val="none" w:sz="0" w:space="0" w:color="auto"/>
                                        <w:right w:val="none" w:sz="0" w:space="0" w:color="auto"/>
                                      </w:divBdr>
                                      <w:divsChild>
                                        <w:div w:id="284234385">
                                          <w:marLeft w:val="0"/>
                                          <w:marRight w:val="0"/>
                                          <w:marTop w:val="0"/>
                                          <w:marBottom w:val="0"/>
                                          <w:divBdr>
                                            <w:top w:val="none" w:sz="0" w:space="0" w:color="auto"/>
                                            <w:left w:val="none" w:sz="0" w:space="0" w:color="auto"/>
                                            <w:bottom w:val="none" w:sz="0" w:space="0" w:color="auto"/>
                                            <w:right w:val="none" w:sz="0" w:space="0" w:color="auto"/>
                                          </w:divBdr>
                                          <w:divsChild>
                                            <w:div w:id="1238514115">
                                              <w:marLeft w:val="0"/>
                                              <w:marRight w:val="0"/>
                                              <w:marTop w:val="0"/>
                                              <w:marBottom w:val="0"/>
                                              <w:divBdr>
                                                <w:top w:val="none" w:sz="0" w:space="0" w:color="auto"/>
                                                <w:left w:val="none" w:sz="0" w:space="0" w:color="auto"/>
                                                <w:bottom w:val="none" w:sz="0" w:space="0" w:color="auto"/>
                                                <w:right w:val="none" w:sz="0" w:space="0" w:color="auto"/>
                                              </w:divBdr>
                                              <w:divsChild>
                                                <w:div w:id="1215317499">
                                                  <w:marLeft w:val="0"/>
                                                  <w:marRight w:val="0"/>
                                                  <w:marTop w:val="0"/>
                                                  <w:marBottom w:val="0"/>
                                                  <w:divBdr>
                                                    <w:top w:val="none" w:sz="0" w:space="0" w:color="auto"/>
                                                    <w:left w:val="none" w:sz="0" w:space="0" w:color="auto"/>
                                                    <w:bottom w:val="none" w:sz="0" w:space="0" w:color="auto"/>
                                                    <w:right w:val="none" w:sz="0" w:space="0" w:color="auto"/>
                                                  </w:divBdr>
                                                  <w:divsChild>
                                                    <w:div w:id="1312904493">
                                                      <w:marLeft w:val="0"/>
                                                      <w:marRight w:val="0"/>
                                                      <w:marTop w:val="120"/>
                                                      <w:marBottom w:val="0"/>
                                                      <w:divBdr>
                                                        <w:top w:val="none" w:sz="0" w:space="0" w:color="auto"/>
                                                        <w:left w:val="none" w:sz="0" w:space="0" w:color="auto"/>
                                                        <w:bottom w:val="none" w:sz="0" w:space="0" w:color="auto"/>
                                                        <w:right w:val="none" w:sz="0" w:space="0" w:color="auto"/>
                                                      </w:divBdr>
                                                      <w:divsChild>
                                                        <w:div w:id="874732953">
                                                          <w:marLeft w:val="0"/>
                                                          <w:marRight w:val="0"/>
                                                          <w:marTop w:val="0"/>
                                                          <w:marBottom w:val="0"/>
                                                          <w:divBdr>
                                                            <w:top w:val="none" w:sz="0" w:space="0" w:color="auto"/>
                                                            <w:left w:val="none" w:sz="0" w:space="0" w:color="auto"/>
                                                            <w:bottom w:val="none" w:sz="0" w:space="0" w:color="auto"/>
                                                            <w:right w:val="none" w:sz="0" w:space="0" w:color="auto"/>
                                                          </w:divBdr>
                                                          <w:divsChild>
                                                            <w:div w:id="1161043791">
                                                              <w:marLeft w:val="0"/>
                                                              <w:marRight w:val="0"/>
                                                              <w:marTop w:val="0"/>
                                                              <w:marBottom w:val="0"/>
                                                              <w:divBdr>
                                                                <w:top w:val="none" w:sz="0" w:space="0" w:color="auto"/>
                                                                <w:left w:val="none" w:sz="0" w:space="0" w:color="auto"/>
                                                                <w:bottom w:val="none" w:sz="0" w:space="0" w:color="auto"/>
                                                                <w:right w:val="none" w:sz="0" w:space="0" w:color="auto"/>
                                                              </w:divBdr>
                                                              <w:divsChild>
                                                                <w:div w:id="198124948">
                                                                  <w:marLeft w:val="0"/>
                                                                  <w:marRight w:val="0"/>
                                                                  <w:marTop w:val="0"/>
                                                                  <w:marBottom w:val="0"/>
                                                                  <w:divBdr>
                                                                    <w:top w:val="none" w:sz="0" w:space="0" w:color="auto"/>
                                                                    <w:left w:val="none" w:sz="0" w:space="0" w:color="auto"/>
                                                                    <w:bottom w:val="none" w:sz="0" w:space="0" w:color="auto"/>
                                                                    <w:right w:val="none" w:sz="0" w:space="0" w:color="auto"/>
                                                                  </w:divBdr>
                                                                </w:div>
                                                                <w:div w:id="321156093">
                                                                  <w:marLeft w:val="0"/>
                                                                  <w:marRight w:val="0"/>
                                                                  <w:marTop w:val="0"/>
                                                                  <w:marBottom w:val="0"/>
                                                                  <w:divBdr>
                                                                    <w:top w:val="none" w:sz="0" w:space="0" w:color="auto"/>
                                                                    <w:left w:val="none" w:sz="0" w:space="0" w:color="auto"/>
                                                                    <w:bottom w:val="none" w:sz="0" w:space="0" w:color="auto"/>
                                                                    <w:right w:val="none" w:sz="0" w:space="0" w:color="auto"/>
                                                                  </w:divBdr>
                                                                </w:div>
                                                                <w:div w:id="346294265">
                                                                  <w:marLeft w:val="0"/>
                                                                  <w:marRight w:val="0"/>
                                                                  <w:marTop w:val="0"/>
                                                                  <w:marBottom w:val="0"/>
                                                                  <w:divBdr>
                                                                    <w:top w:val="none" w:sz="0" w:space="0" w:color="auto"/>
                                                                    <w:left w:val="none" w:sz="0" w:space="0" w:color="auto"/>
                                                                    <w:bottom w:val="none" w:sz="0" w:space="0" w:color="auto"/>
                                                                    <w:right w:val="none" w:sz="0" w:space="0" w:color="auto"/>
                                                                  </w:divBdr>
                                                                </w:div>
                                                                <w:div w:id="380830793">
                                                                  <w:marLeft w:val="0"/>
                                                                  <w:marRight w:val="0"/>
                                                                  <w:marTop w:val="0"/>
                                                                  <w:marBottom w:val="0"/>
                                                                  <w:divBdr>
                                                                    <w:top w:val="none" w:sz="0" w:space="0" w:color="auto"/>
                                                                    <w:left w:val="none" w:sz="0" w:space="0" w:color="auto"/>
                                                                    <w:bottom w:val="none" w:sz="0" w:space="0" w:color="auto"/>
                                                                    <w:right w:val="none" w:sz="0" w:space="0" w:color="auto"/>
                                                                  </w:divBdr>
                                                                </w:div>
                                                                <w:div w:id="465976796">
                                                                  <w:marLeft w:val="0"/>
                                                                  <w:marRight w:val="0"/>
                                                                  <w:marTop w:val="0"/>
                                                                  <w:marBottom w:val="0"/>
                                                                  <w:divBdr>
                                                                    <w:top w:val="none" w:sz="0" w:space="0" w:color="auto"/>
                                                                    <w:left w:val="none" w:sz="0" w:space="0" w:color="auto"/>
                                                                    <w:bottom w:val="none" w:sz="0" w:space="0" w:color="auto"/>
                                                                    <w:right w:val="none" w:sz="0" w:space="0" w:color="auto"/>
                                                                  </w:divBdr>
                                                                </w:div>
                                                                <w:div w:id="648285329">
                                                                  <w:marLeft w:val="0"/>
                                                                  <w:marRight w:val="0"/>
                                                                  <w:marTop w:val="0"/>
                                                                  <w:marBottom w:val="0"/>
                                                                  <w:divBdr>
                                                                    <w:top w:val="none" w:sz="0" w:space="0" w:color="auto"/>
                                                                    <w:left w:val="none" w:sz="0" w:space="0" w:color="auto"/>
                                                                    <w:bottom w:val="none" w:sz="0" w:space="0" w:color="auto"/>
                                                                    <w:right w:val="none" w:sz="0" w:space="0" w:color="auto"/>
                                                                  </w:divBdr>
                                                                </w:div>
                                                                <w:div w:id="719790138">
                                                                  <w:marLeft w:val="0"/>
                                                                  <w:marRight w:val="0"/>
                                                                  <w:marTop w:val="0"/>
                                                                  <w:marBottom w:val="0"/>
                                                                  <w:divBdr>
                                                                    <w:top w:val="none" w:sz="0" w:space="0" w:color="auto"/>
                                                                    <w:left w:val="none" w:sz="0" w:space="0" w:color="auto"/>
                                                                    <w:bottom w:val="none" w:sz="0" w:space="0" w:color="auto"/>
                                                                    <w:right w:val="none" w:sz="0" w:space="0" w:color="auto"/>
                                                                  </w:divBdr>
                                                                </w:div>
                                                                <w:div w:id="788428933">
                                                                  <w:marLeft w:val="0"/>
                                                                  <w:marRight w:val="0"/>
                                                                  <w:marTop w:val="0"/>
                                                                  <w:marBottom w:val="0"/>
                                                                  <w:divBdr>
                                                                    <w:top w:val="none" w:sz="0" w:space="0" w:color="auto"/>
                                                                    <w:left w:val="none" w:sz="0" w:space="0" w:color="auto"/>
                                                                    <w:bottom w:val="none" w:sz="0" w:space="0" w:color="auto"/>
                                                                    <w:right w:val="none" w:sz="0" w:space="0" w:color="auto"/>
                                                                  </w:divBdr>
                                                                </w:div>
                                                                <w:div w:id="978999497">
                                                                  <w:marLeft w:val="0"/>
                                                                  <w:marRight w:val="0"/>
                                                                  <w:marTop w:val="0"/>
                                                                  <w:marBottom w:val="0"/>
                                                                  <w:divBdr>
                                                                    <w:top w:val="none" w:sz="0" w:space="0" w:color="auto"/>
                                                                    <w:left w:val="none" w:sz="0" w:space="0" w:color="auto"/>
                                                                    <w:bottom w:val="none" w:sz="0" w:space="0" w:color="auto"/>
                                                                    <w:right w:val="none" w:sz="0" w:space="0" w:color="auto"/>
                                                                  </w:divBdr>
                                                                </w:div>
                                                                <w:div w:id="1030184483">
                                                                  <w:marLeft w:val="0"/>
                                                                  <w:marRight w:val="0"/>
                                                                  <w:marTop w:val="0"/>
                                                                  <w:marBottom w:val="0"/>
                                                                  <w:divBdr>
                                                                    <w:top w:val="none" w:sz="0" w:space="0" w:color="auto"/>
                                                                    <w:left w:val="none" w:sz="0" w:space="0" w:color="auto"/>
                                                                    <w:bottom w:val="none" w:sz="0" w:space="0" w:color="auto"/>
                                                                    <w:right w:val="none" w:sz="0" w:space="0" w:color="auto"/>
                                                                  </w:divBdr>
                                                                </w:div>
                                                                <w:div w:id="1103959479">
                                                                  <w:marLeft w:val="0"/>
                                                                  <w:marRight w:val="0"/>
                                                                  <w:marTop w:val="0"/>
                                                                  <w:marBottom w:val="0"/>
                                                                  <w:divBdr>
                                                                    <w:top w:val="none" w:sz="0" w:space="0" w:color="auto"/>
                                                                    <w:left w:val="none" w:sz="0" w:space="0" w:color="auto"/>
                                                                    <w:bottom w:val="none" w:sz="0" w:space="0" w:color="auto"/>
                                                                    <w:right w:val="none" w:sz="0" w:space="0" w:color="auto"/>
                                                                  </w:divBdr>
                                                                </w:div>
                                                                <w:div w:id="1121222323">
                                                                  <w:marLeft w:val="0"/>
                                                                  <w:marRight w:val="0"/>
                                                                  <w:marTop w:val="0"/>
                                                                  <w:marBottom w:val="0"/>
                                                                  <w:divBdr>
                                                                    <w:top w:val="none" w:sz="0" w:space="0" w:color="auto"/>
                                                                    <w:left w:val="none" w:sz="0" w:space="0" w:color="auto"/>
                                                                    <w:bottom w:val="none" w:sz="0" w:space="0" w:color="auto"/>
                                                                    <w:right w:val="none" w:sz="0" w:space="0" w:color="auto"/>
                                                                  </w:divBdr>
                                                                </w:div>
                                                                <w:div w:id="1225726743">
                                                                  <w:marLeft w:val="0"/>
                                                                  <w:marRight w:val="0"/>
                                                                  <w:marTop w:val="0"/>
                                                                  <w:marBottom w:val="0"/>
                                                                  <w:divBdr>
                                                                    <w:top w:val="none" w:sz="0" w:space="0" w:color="auto"/>
                                                                    <w:left w:val="none" w:sz="0" w:space="0" w:color="auto"/>
                                                                    <w:bottom w:val="none" w:sz="0" w:space="0" w:color="auto"/>
                                                                    <w:right w:val="none" w:sz="0" w:space="0" w:color="auto"/>
                                                                  </w:divBdr>
                                                                </w:div>
                                                                <w:div w:id="1274946621">
                                                                  <w:marLeft w:val="0"/>
                                                                  <w:marRight w:val="0"/>
                                                                  <w:marTop w:val="0"/>
                                                                  <w:marBottom w:val="0"/>
                                                                  <w:divBdr>
                                                                    <w:top w:val="none" w:sz="0" w:space="0" w:color="auto"/>
                                                                    <w:left w:val="none" w:sz="0" w:space="0" w:color="auto"/>
                                                                    <w:bottom w:val="none" w:sz="0" w:space="0" w:color="auto"/>
                                                                    <w:right w:val="none" w:sz="0" w:space="0" w:color="auto"/>
                                                                  </w:divBdr>
                                                                </w:div>
                                                                <w:div w:id="1296523737">
                                                                  <w:marLeft w:val="0"/>
                                                                  <w:marRight w:val="0"/>
                                                                  <w:marTop w:val="0"/>
                                                                  <w:marBottom w:val="0"/>
                                                                  <w:divBdr>
                                                                    <w:top w:val="none" w:sz="0" w:space="0" w:color="auto"/>
                                                                    <w:left w:val="none" w:sz="0" w:space="0" w:color="auto"/>
                                                                    <w:bottom w:val="none" w:sz="0" w:space="0" w:color="auto"/>
                                                                    <w:right w:val="none" w:sz="0" w:space="0" w:color="auto"/>
                                                                  </w:divBdr>
                                                                </w:div>
                                                                <w:div w:id="1305356244">
                                                                  <w:marLeft w:val="0"/>
                                                                  <w:marRight w:val="0"/>
                                                                  <w:marTop w:val="0"/>
                                                                  <w:marBottom w:val="0"/>
                                                                  <w:divBdr>
                                                                    <w:top w:val="none" w:sz="0" w:space="0" w:color="auto"/>
                                                                    <w:left w:val="none" w:sz="0" w:space="0" w:color="auto"/>
                                                                    <w:bottom w:val="none" w:sz="0" w:space="0" w:color="auto"/>
                                                                    <w:right w:val="none" w:sz="0" w:space="0" w:color="auto"/>
                                                                  </w:divBdr>
                                                                </w:div>
                                                                <w:div w:id="1419715285">
                                                                  <w:marLeft w:val="0"/>
                                                                  <w:marRight w:val="0"/>
                                                                  <w:marTop w:val="0"/>
                                                                  <w:marBottom w:val="0"/>
                                                                  <w:divBdr>
                                                                    <w:top w:val="none" w:sz="0" w:space="0" w:color="auto"/>
                                                                    <w:left w:val="none" w:sz="0" w:space="0" w:color="auto"/>
                                                                    <w:bottom w:val="none" w:sz="0" w:space="0" w:color="auto"/>
                                                                    <w:right w:val="none" w:sz="0" w:space="0" w:color="auto"/>
                                                                  </w:divBdr>
                                                                </w:div>
                                                                <w:div w:id="1524439017">
                                                                  <w:marLeft w:val="0"/>
                                                                  <w:marRight w:val="0"/>
                                                                  <w:marTop w:val="0"/>
                                                                  <w:marBottom w:val="0"/>
                                                                  <w:divBdr>
                                                                    <w:top w:val="none" w:sz="0" w:space="0" w:color="auto"/>
                                                                    <w:left w:val="none" w:sz="0" w:space="0" w:color="auto"/>
                                                                    <w:bottom w:val="none" w:sz="0" w:space="0" w:color="auto"/>
                                                                    <w:right w:val="none" w:sz="0" w:space="0" w:color="auto"/>
                                                                  </w:divBdr>
                                                                </w:div>
                                                                <w:div w:id="1527912624">
                                                                  <w:marLeft w:val="0"/>
                                                                  <w:marRight w:val="0"/>
                                                                  <w:marTop w:val="0"/>
                                                                  <w:marBottom w:val="0"/>
                                                                  <w:divBdr>
                                                                    <w:top w:val="none" w:sz="0" w:space="0" w:color="auto"/>
                                                                    <w:left w:val="none" w:sz="0" w:space="0" w:color="auto"/>
                                                                    <w:bottom w:val="none" w:sz="0" w:space="0" w:color="auto"/>
                                                                    <w:right w:val="none" w:sz="0" w:space="0" w:color="auto"/>
                                                                  </w:divBdr>
                                                                </w:div>
                                                                <w:div w:id="1534996940">
                                                                  <w:marLeft w:val="0"/>
                                                                  <w:marRight w:val="0"/>
                                                                  <w:marTop w:val="0"/>
                                                                  <w:marBottom w:val="0"/>
                                                                  <w:divBdr>
                                                                    <w:top w:val="none" w:sz="0" w:space="0" w:color="auto"/>
                                                                    <w:left w:val="none" w:sz="0" w:space="0" w:color="auto"/>
                                                                    <w:bottom w:val="none" w:sz="0" w:space="0" w:color="auto"/>
                                                                    <w:right w:val="none" w:sz="0" w:space="0" w:color="auto"/>
                                                                  </w:divBdr>
                                                                </w:div>
                                                                <w:div w:id="1736053640">
                                                                  <w:marLeft w:val="0"/>
                                                                  <w:marRight w:val="0"/>
                                                                  <w:marTop w:val="0"/>
                                                                  <w:marBottom w:val="0"/>
                                                                  <w:divBdr>
                                                                    <w:top w:val="none" w:sz="0" w:space="0" w:color="auto"/>
                                                                    <w:left w:val="none" w:sz="0" w:space="0" w:color="auto"/>
                                                                    <w:bottom w:val="none" w:sz="0" w:space="0" w:color="auto"/>
                                                                    <w:right w:val="none" w:sz="0" w:space="0" w:color="auto"/>
                                                                  </w:divBdr>
                                                                </w:div>
                                                                <w:div w:id="1866554062">
                                                                  <w:marLeft w:val="0"/>
                                                                  <w:marRight w:val="0"/>
                                                                  <w:marTop w:val="0"/>
                                                                  <w:marBottom w:val="0"/>
                                                                  <w:divBdr>
                                                                    <w:top w:val="none" w:sz="0" w:space="0" w:color="auto"/>
                                                                    <w:left w:val="none" w:sz="0" w:space="0" w:color="auto"/>
                                                                    <w:bottom w:val="none" w:sz="0" w:space="0" w:color="auto"/>
                                                                    <w:right w:val="none" w:sz="0" w:space="0" w:color="auto"/>
                                                                  </w:divBdr>
                                                                </w:div>
                                                                <w:div w:id="204945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684730">
                                                  <w:marLeft w:val="0"/>
                                                  <w:marRight w:val="0"/>
                                                  <w:marTop w:val="0"/>
                                                  <w:marBottom w:val="0"/>
                                                  <w:divBdr>
                                                    <w:top w:val="none" w:sz="0" w:space="0" w:color="auto"/>
                                                    <w:left w:val="none" w:sz="0" w:space="0" w:color="auto"/>
                                                    <w:bottom w:val="none" w:sz="0" w:space="0" w:color="auto"/>
                                                    <w:right w:val="none" w:sz="0" w:space="0" w:color="auto"/>
                                                  </w:divBdr>
                                                  <w:divsChild>
                                                    <w:div w:id="252398732">
                                                      <w:marLeft w:val="0"/>
                                                      <w:marRight w:val="0"/>
                                                      <w:marTop w:val="0"/>
                                                      <w:marBottom w:val="0"/>
                                                      <w:divBdr>
                                                        <w:top w:val="none" w:sz="0" w:space="0" w:color="auto"/>
                                                        <w:left w:val="none" w:sz="0" w:space="0" w:color="auto"/>
                                                        <w:bottom w:val="none" w:sz="0" w:space="0" w:color="auto"/>
                                                        <w:right w:val="none" w:sz="0" w:space="0" w:color="auto"/>
                                                      </w:divBdr>
                                                    </w:div>
                                                    <w:div w:id="361789497">
                                                      <w:marLeft w:val="300"/>
                                                      <w:marRight w:val="0"/>
                                                      <w:marTop w:val="0"/>
                                                      <w:marBottom w:val="0"/>
                                                      <w:divBdr>
                                                        <w:top w:val="none" w:sz="0" w:space="0" w:color="auto"/>
                                                        <w:left w:val="none" w:sz="0" w:space="0" w:color="auto"/>
                                                        <w:bottom w:val="none" w:sz="0" w:space="0" w:color="auto"/>
                                                        <w:right w:val="none" w:sz="0" w:space="0" w:color="auto"/>
                                                      </w:divBdr>
                                                    </w:div>
                                                    <w:div w:id="812328606">
                                                      <w:marLeft w:val="300"/>
                                                      <w:marRight w:val="0"/>
                                                      <w:marTop w:val="0"/>
                                                      <w:marBottom w:val="0"/>
                                                      <w:divBdr>
                                                        <w:top w:val="none" w:sz="0" w:space="0" w:color="auto"/>
                                                        <w:left w:val="none" w:sz="0" w:space="0" w:color="auto"/>
                                                        <w:bottom w:val="none" w:sz="0" w:space="0" w:color="auto"/>
                                                        <w:right w:val="none" w:sz="0" w:space="0" w:color="auto"/>
                                                      </w:divBdr>
                                                    </w:div>
                                                    <w:div w:id="1100636937">
                                                      <w:marLeft w:val="60"/>
                                                      <w:marRight w:val="0"/>
                                                      <w:marTop w:val="0"/>
                                                      <w:marBottom w:val="0"/>
                                                      <w:divBdr>
                                                        <w:top w:val="none" w:sz="0" w:space="0" w:color="auto"/>
                                                        <w:left w:val="none" w:sz="0" w:space="0" w:color="auto"/>
                                                        <w:bottom w:val="none" w:sz="0" w:space="0" w:color="auto"/>
                                                        <w:right w:val="none" w:sz="0" w:space="0" w:color="auto"/>
                                                      </w:divBdr>
                                                    </w:div>
                                                    <w:div w:id="119407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12794">
                                              <w:marLeft w:val="0"/>
                                              <w:marRight w:val="0"/>
                                              <w:marTop w:val="0"/>
                                              <w:marBottom w:val="0"/>
                                              <w:divBdr>
                                                <w:top w:val="none" w:sz="0" w:space="0" w:color="auto"/>
                                                <w:left w:val="none" w:sz="0" w:space="0" w:color="auto"/>
                                                <w:bottom w:val="none" w:sz="0" w:space="0" w:color="auto"/>
                                                <w:right w:val="none" w:sz="0" w:space="0" w:color="auto"/>
                                              </w:divBdr>
                                              <w:divsChild>
                                                <w:div w:id="182407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1587602">
      <w:bodyDiv w:val="1"/>
      <w:marLeft w:val="0"/>
      <w:marRight w:val="0"/>
      <w:marTop w:val="0"/>
      <w:marBottom w:val="0"/>
      <w:divBdr>
        <w:top w:val="none" w:sz="0" w:space="0" w:color="auto"/>
        <w:left w:val="none" w:sz="0" w:space="0" w:color="auto"/>
        <w:bottom w:val="none" w:sz="0" w:space="0" w:color="auto"/>
        <w:right w:val="none" w:sz="0" w:space="0" w:color="auto"/>
      </w:divBdr>
    </w:div>
    <w:div w:id="1734885958">
      <w:bodyDiv w:val="1"/>
      <w:marLeft w:val="0"/>
      <w:marRight w:val="0"/>
      <w:marTop w:val="0"/>
      <w:marBottom w:val="0"/>
      <w:divBdr>
        <w:top w:val="none" w:sz="0" w:space="0" w:color="auto"/>
        <w:left w:val="none" w:sz="0" w:space="0" w:color="auto"/>
        <w:bottom w:val="none" w:sz="0" w:space="0" w:color="auto"/>
        <w:right w:val="none" w:sz="0" w:space="0" w:color="auto"/>
      </w:divBdr>
    </w:div>
    <w:div w:id="1766539223">
      <w:bodyDiv w:val="1"/>
      <w:marLeft w:val="0"/>
      <w:marRight w:val="0"/>
      <w:marTop w:val="0"/>
      <w:marBottom w:val="0"/>
      <w:divBdr>
        <w:top w:val="none" w:sz="0" w:space="0" w:color="auto"/>
        <w:left w:val="none" w:sz="0" w:space="0" w:color="auto"/>
        <w:bottom w:val="none" w:sz="0" w:space="0" w:color="auto"/>
        <w:right w:val="none" w:sz="0" w:space="0" w:color="auto"/>
      </w:divBdr>
      <w:divsChild>
        <w:div w:id="102586029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800029430">
      <w:bodyDiv w:val="1"/>
      <w:marLeft w:val="0"/>
      <w:marRight w:val="0"/>
      <w:marTop w:val="0"/>
      <w:marBottom w:val="0"/>
      <w:divBdr>
        <w:top w:val="none" w:sz="0" w:space="0" w:color="auto"/>
        <w:left w:val="none" w:sz="0" w:space="0" w:color="auto"/>
        <w:bottom w:val="none" w:sz="0" w:space="0" w:color="auto"/>
        <w:right w:val="none" w:sz="0" w:space="0" w:color="auto"/>
      </w:divBdr>
    </w:div>
    <w:div w:id="1846935928">
      <w:bodyDiv w:val="1"/>
      <w:marLeft w:val="0"/>
      <w:marRight w:val="0"/>
      <w:marTop w:val="0"/>
      <w:marBottom w:val="0"/>
      <w:divBdr>
        <w:top w:val="none" w:sz="0" w:space="0" w:color="auto"/>
        <w:left w:val="none" w:sz="0" w:space="0" w:color="auto"/>
        <w:bottom w:val="none" w:sz="0" w:space="0" w:color="auto"/>
        <w:right w:val="none" w:sz="0" w:space="0" w:color="auto"/>
      </w:divBdr>
      <w:divsChild>
        <w:div w:id="2082176495">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990554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image" Target="media/image58.jpeg"/><Relationship Id="rId16" Type="http://schemas.openxmlformats.org/officeDocument/2006/relationships/image" Target="media/image6.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jpeg"/><Relationship Id="rId74" Type="http://schemas.openxmlformats.org/officeDocument/2006/relationships/image" Target="media/image64.jpeg"/><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png"/><Relationship Id="rId69" Type="http://schemas.openxmlformats.org/officeDocument/2006/relationships/image" Target="media/image59.jpe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2.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e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61.jpeg"/><Relationship Id="rId2" Type="http://schemas.openxmlformats.org/officeDocument/2006/relationships/customXml" Target="../customXml/item2.xml"/><Relationship Id="rId29"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E24A8E191A4BD4ABB3FF29C663F51CA" ma:contentTypeVersion="4" ma:contentTypeDescription="Create a new document." ma:contentTypeScope="" ma:versionID="659f6298d900838508bdaeec6fbcc03c">
  <xsd:schema xmlns:xsd="http://www.w3.org/2001/XMLSchema" xmlns:xs="http://www.w3.org/2001/XMLSchema" xmlns:p="http://schemas.microsoft.com/office/2006/metadata/properties" xmlns:ns3="5558fdbb-aa62-4ed3-bde6-c4ed882e5ded" targetNamespace="http://schemas.microsoft.com/office/2006/metadata/properties" ma:root="true" ma:fieldsID="d5ed3ecaff6d9b9e7f23dbc3bb69941c" ns3:_="">
    <xsd:import namespace="5558fdbb-aa62-4ed3-bde6-c4ed882e5de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fdbb-aa62-4ed3-bde6-c4ed882e5d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5F9FC8-5B81-4DE9-BBF7-32357F50A826}">
  <ds:schemaRefs>
    <ds:schemaRef ds:uri="http://schemas.openxmlformats.org/officeDocument/2006/bibliography"/>
  </ds:schemaRefs>
</ds:datastoreItem>
</file>

<file path=customXml/itemProps2.xml><?xml version="1.0" encoding="utf-8"?>
<ds:datastoreItem xmlns:ds="http://schemas.openxmlformats.org/officeDocument/2006/customXml" ds:itemID="{5453F5CF-2B78-4B7A-8A1E-F758BAF3B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fdbb-aa62-4ed3-bde6-c4ed882e5d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AA37AA-AC90-4640-A922-9268FC574D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9DDF34-6858-4F07-976C-5A565587F8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3839</Words>
  <Characters>2188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Pitt</dc:creator>
  <cp:keywords/>
  <dc:description/>
  <cp:lastModifiedBy>Karen Pitt</cp:lastModifiedBy>
  <cp:revision>2</cp:revision>
  <cp:lastPrinted>2019-12-12T15:16:00Z</cp:lastPrinted>
  <dcterms:created xsi:type="dcterms:W3CDTF">2022-09-23T13:29:00Z</dcterms:created>
  <dcterms:modified xsi:type="dcterms:W3CDTF">2022-09-2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24A8E191A4BD4ABB3FF29C663F51CA</vt:lpwstr>
  </property>
  <property fmtid="{D5CDD505-2E9C-101B-9397-08002B2CF9AE}" pid="3" name="GrammarlyDocumentId">
    <vt:lpwstr>9eca7e43a3f83a752257141dff02edac69fec394468c6e388d3eb150cbde7322</vt:lpwstr>
  </property>
</Properties>
</file>